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B71D2" w14:textId="332AC678" w:rsidR="005B0BD1" w:rsidRPr="00464EE8" w:rsidRDefault="00464EE8" w:rsidP="00464EE8">
      <w:pPr>
        <w:spacing w:line="259" w:lineRule="auto"/>
        <w:ind w:firstLine="0"/>
        <w:rPr>
          <w:rFonts w:eastAsiaTheme="majorEastAsia" w:cstheme="majorBidi"/>
          <w:b/>
          <w:color w:val="000000" w:themeColor="text1"/>
          <w:szCs w:val="32"/>
        </w:rPr>
      </w:pPr>
      <w:bookmarkStart w:id="0" w:name="_Toc72220733"/>
      <w:r w:rsidRPr="00464EE8">
        <w:rPr>
          <w:rFonts w:eastAsiaTheme="majorEastAsia" w:cstheme="majorBidi"/>
          <w:b/>
          <w:color w:val="000000" w:themeColor="text1"/>
          <w:szCs w:val="32"/>
        </w:rPr>
        <w:t xml:space="preserve">                           </w:t>
      </w:r>
      <w:r w:rsidR="003C6165" w:rsidRPr="00464EE8">
        <w:rPr>
          <w:b/>
        </w:rPr>
        <w:t xml:space="preserve">Chương </w:t>
      </w:r>
      <w:r w:rsidR="007C0AD8" w:rsidRPr="00464EE8">
        <w:rPr>
          <w:b/>
        </w:rPr>
        <w:t xml:space="preserve"> 4</w:t>
      </w:r>
      <w:r w:rsidR="00907EF4" w:rsidRPr="00464EE8">
        <w:rPr>
          <w:b/>
        </w:rPr>
        <w:t>.</w:t>
      </w:r>
      <w:r w:rsidR="00B66A4B" w:rsidRPr="00464EE8">
        <w:rPr>
          <w:b/>
        </w:rPr>
        <w:t xml:space="preserve"> Data Transfers, Addressing, and Arithmetic</w:t>
      </w:r>
      <w:bookmarkEnd w:id="0"/>
    </w:p>
    <w:p w14:paraId="3209D9E9" w14:textId="5D787CAA" w:rsidR="007C0AD8" w:rsidRDefault="00BD6344" w:rsidP="0093280E">
      <w:pPr>
        <w:pStyle w:val="Heading2"/>
      </w:pPr>
      <w:bookmarkStart w:id="1" w:name="_Toc72220734"/>
      <w:r>
        <w:t>Bài 1:</w:t>
      </w:r>
      <w:bookmarkEnd w:id="1"/>
    </w:p>
    <w:p w14:paraId="7E998E2D" w14:textId="227AEECC" w:rsidR="00BD6344" w:rsidRDefault="00BD6344" w:rsidP="00B4476F">
      <w:pPr>
        <w:pStyle w:val="NoSpacing"/>
      </w:pPr>
      <w:r>
        <w:t>.data</w:t>
      </w:r>
    </w:p>
    <w:p w14:paraId="725375C6" w14:textId="6127D1E9" w:rsidR="00BD6344" w:rsidRDefault="00BD6344" w:rsidP="00B4476F">
      <w:pPr>
        <w:pStyle w:val="NoSpacing"/>
      </w:pPr>
      <w:r>
        <w:t>Sarray SWORD -1,-2,-3,-4</w:t>
      </w:r>
    </w:p>
    <w:p w14:paraId="21B65095" w14:textId="04807DE0" w:rsidR="00BD6344" w:rsidRDefault="00BD6344" w:rsidP="0001237E">
      <w:pPr>
        <w:rPr>
          <w:lang w:val="vi-VN"/>
        </w:rPr>
      </w:pPr>
      <w:r>
        <w:t>Viết chương trình copy giá trị của mảng vào thanh ghi</w:t>
      </w:r>
      <w:r w:rsidR="00B4476F">
        <w:t xml:space="preserve"> </w:t>
      </w:r>
      <w:r>
        <w:t>EAX,</w:t>
      </w:r>
      <w:r w:rsidR="00B4476F">
        <w:t xml:space="preserve"> </w:t>
      </w:r>
      <w:r>
        <w:t>EBX,</w:t>
      </w:r>
      <w:r w:rsidR="00B4476F">
        <w:t xml:space="preserve"> </w:t>
      </w:r>
      <w:r>
        <w:t>ECX,</w:t>
      </w:r>
      <w:r w:rsidR="00B4476F">
        <w:t xml:space="preserve"> </w:t>
      </w:r>
      <w:r>
        <w:t>EDX.Gọi hàm DumpRegs</w:t>
      </w:r>
      <w:r w:rsidR="0001237E">
        <w:rPr>
          <w:lang w:val="vi-VN"/>
        </w:rPr>
        <w:t>.</w:t>
      </w:r>
      <w:r>
        <w:t>Giải thích các g</w:t>
      </w:r>
      <w:r w:rsidR="001E1FF4">
        <w:t>i</w:t>
      </w:r>
      <w:r>
        <w:t>á trị trong các thanh ghi</w:t>
      </w:r>
      <w:r w:rsidR="0001237E">
        <w:rPr>
          <w:lang w:val="vi-VN"/>
        </w:rPr>
        <w:t>.</w:t>
      </w:r>
    </w:p>
    <w:tbl>
      <w:tblPr>
        <w:tblStyle w:val="TableGrid"/>
        <w:tblW w:w="9985" w:type="dxa"/>
        <w:tblLook w:val="04A0" w:firstRow="1" w:lastRow="0" w:firstColumn="1" w:lastColumn="0" w:noHBand="0" w:noVBand="1"/>
      </w:tblPr>
      <w:tblGrid>
        <w:gridCol w:w="4675"/>
        <w:gridCol w:w="5310"/>
      </w:tblGrid>
      <w:tr w:rsidR="00B57E5E" w14:paraId="3F8E9434" w14:textId="77777777" w:rsidTr="00B57E5E">
        <w:tc>
          <w:tcPr>
            <w:tcW w:w="4675" w:type="dxa"/>
          </w:tcPr>
          <w:p w14:paraId="5BD85E3D"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INCLUDE Irvine32.inc</w:t>
            </w:r>
          </w:p>
          <w:p w14:paraId="16A431B7"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p>
          <w:p w14:paraId="3413EE02"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data</w:t>
            </w:r>
          </w:p>
          <w:p w14:paraId="7B9E82DD"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Sarray SWORD - 1, -2, -3, -4</w:t>
            </w:r>
          </w:p>
          <w:p w14:paraId="0B0F44B6"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code</w:t>
            </w:r>
            <w:r w:rsidRPr="0001237E">
              <w:rPr>
                <w:rFonts w:ascii="Consolas" w:hAnsi="Consolas" w:cs="Consolas"/>
                <w:color w:val="000000"/>
                <w:sz w:val="20"/>
                <w:szCs w:val="20"/>
              </w:rPr>
              <w:tab/>
            </w:r>
          </w:p>
          <w:p w14:paraId="63CBA74C" w14:textId="3CC30012" w:rsidR="00B57E5E" w:rsidRPr="0001237E" w:rsidRDefault="00464EE8" w:rsidP="00B57E5E">
            <w:pPr>
              <w:autoSpaceDE w:val="0"/>
              <w:autoSpaceDN w:val="0"/>
              <w:adjustRightInd w:val="0"/>
              <w:spacing w:line="240" w:lineRule="auto"/>
              <w:ind w:firstLine="0"/>
              <w:rPr>
                <w:rFonts w:ascii="Consolas" w:hAnsi="Consolas" w:cs="Consolas"/>
                <w:color w:val="000000"/>
                <w:sz w:val="20"/>
                <w:szCs w:val="20"/>
              </w:rPr>
            </w:pPr>
            <w:r>
              <w:rPr>
                <w:rFonts w:ascii="Consolas" w:hAnsi="Consolas" w:cs="Consolas"/>
                <w:color w:val="000000"/>
                <w:sz w:val="20"/>
                <w:szCs w:val="20"/>
              </w:rPr>
              <w:t>main PRO</w:t>
            </w:r>
          </w:p>
          <w:p w14:paraId="16DDFCC2"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mov esi, 0</w:t>
            </w:r>
          </w:p>
          <w:p w14:paraId="5D365267"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mov eax,0</w:t>
            </w:r>
          </w:p>
          <w:p w14:paraId="08040E8A"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sub ax, sarray[esi]</w:t>
            </w:r>
          </w:p>
          <w:p w14:paraId="1EAE84CC"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neg eax</w:t>
            </w:r>
          </w:p>
          <w:p w14:paraId="28295696"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mov ebx, 0</w:t>
            </w:r>
          </w:p>
          <w:p w14:paraId="54EB6F1D"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sub bx, sarray[esi+type Sarray]</w:t>
            </w:r>
          </w:p>
          <w:p w14:paraId="67129555"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neg ebx</w:t>
            </w:r>
          </w:p>
          <w:p w14:paraId="4EF7CA00"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mov ecx, 0</w:t>
            </w:r>
          </w:p>
          <w:p w14:paraId="57A8A32B" w14:textId="77777777" w:rsidR="00B57E5E" w:rsidRDefault="00B57E5E" w:rsidP="00B57E5E">
            <w:pPr>
              <w:rPr>
                <w:lang w:val="vi-VN"/>
              </w:rPr>
            </w:pPr>
          </w:p>
        </w:tc>
        <w:tc>
          <w:tcPr>
            <w:tcW w:w="5310" w:type="dxa"/>
          </w:tcPr>
          <w:p w14:paraId="4CEF7D09"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sub cx, sarray[esi + 2* type Sarray]</w:t>
            </w:r>
          </w:p>
          <w:p w14:paraId="1A9C925F"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neg ecx</w:t>
            </w:r>
          </w:p>
          <w:p w14:paraId="03A800A9"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mov edx, 0</w:t>
            </w:r>
          </w:p>
          <w:p w14:paraId="5F2E0512"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sub dx, sarray[esi + 3* type Sarray]</w:t>
            </w:r>
          </w:p>
          <w:p w14:paraId="03856DCB"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neg edx</w:t>
            </w:r>
          </w:p>
          <w:p w14:paraId="30D1A797"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call DumpRegs</w:t>
            </w:r>
          </w:p>
          <w:p w14:paraId="76171116"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ab/>
              <w:t>exit</w:t>
            </w:r>
          </w:p>
          <w:p w14:paraId="6DF772E6" w14:textId="77777777" w:rsidR="00B57E5E" w:rsidRPr="0001237E" w:rsidRDefault="00B57E5E" w:rsidP="00B57E5E">
            <w:pPr>
              <w:autoSpaceDE w:val="0"/>
              <w:autoSpaceDN w:val="0"/>
              <w:adjustRightInd w:val="0"/>
              <w:spacing w:line="240" w:lineRule="auto"/>
              <w:ind w:firstLine="0"/>
              <w:rPr>
                <w:rFonts w:ascii="Consolas" w:hAnsi="Consolas" w:cs="Consolas"/>
                <w:color w:val="000000"/>
                <w:sz w:val="20"/>
                <w:szCs w:val="20"/>
              </w:rPr>
            </w:pPr>
            <w:r w:rsidRPr="0001237E">
              <w:rPr>
                <w:rFonts w:ascii="Consolas" w:hAnsi="Consolas" w:cs="Consolas"/>
                <w:color w:val="000000"/>
                <w:sz w:val="20"/>
                <w:szCs w:val="20"/>
              </w:rPr>
              <w:t>main ENDP</w:t>
            </w:r>
          </w:p>
          <w:p w14:paraId="48FFCFC6" w14:textId="77777777" w:rsidR="00B57E5E" w:rsidRPr="0001237E" w:rsidRDefault="00B57E5E" w:rsidP="00B57E5E">
            <w:pPr>
              <w:rPr>
                <w:sz w:val="20"/>
                <w:szCs w:val="20"/>
              </w:rPr>
            </w:pPr>
            <w:r w:rsidRPr="0001237E">
              <w:rPr>
                <w:rFonts w:ascii="Consolas" w:hAnsi="Consolas" w:cs="Consolas"/>
                <w:color w:val="000000"/>
                <w:sz w:val="20"/>
                <w:szCs w:val="20"/>
              </w:rPr>
              <w:t>END main</w:t>
            </w:r>
          </w:p>
          <w:p w14:paraId="7B888621" w14:textId="77777777" w:rsidR="00B57E5E" w:rsidRDefault="00B57E5E" w:rsidP="00BD6344">
            <w:pPr>
              <w:ind w:firstLine="0"/>
              <w:rPr>
                <w:lang w:val="vi-VN"/>
              </w:rPr>
            </w:pPr>
          </w:p>
        </w:tc>
      </w:tr>
    </w:tbl>
    <w:p w14:paraId="2A24E4B5" w14:textId="77777777" w:rsidR="0001237E" w:rsidRPr="0001237E" w:rsidRDefault="0001237E" w:rsidP="00BD6344">
      <w:pPr>
        <w:rPr>
          <w:lang w:val="vi-VN"/>
        </w:rPr>
      </w:pPr>
    </w:p>
    <w:p w14:paraId="60F0F149" w14:textId="4B4B8162" w:rsidR="001E1FF4" w:rsidRDefault="001E1FF4" w:rsidP="001E1FF4">
      <w:pPr>
        <w:pStyle w:val="Heading2"/>
      </w:pPr>
      <w:bookmarkStart w:id="2" w:name="_Toc72220735"/>
      <w:r>
        <w:t>Bài 2</w:t>
      </w:r>
      <w:bookmarkEnd w:id="2"/>
    </w:p>
    <w:p w14:paraId="4F3CE51C" w14:textId="77777777" w:rsidR="00AA71B4" w:rsidRDefault="00AA71B4" w:rsidP="00AA71B4">
      <w:r w:rsidRPr="001E1FF4">
        <w:t>Viết chương trình sử dụng vòng lặp để tính toán bảy giá trị đầu tiên của dãy số Fibonacci,</w:t>
      </w:r>
    </w:p>
    <w:p w14:paraId="5851A53C" w14:textId="72743428" w:rsidR="00AA71B4" w:rsidRDefault="00AA71B4" w:rsidP="00AA71B4">
      <w:r>
        <w:t>Các giá trị trong thanh ghi EAX và hiển thị nó bằng câu lệnh gọi DumpRegs bên trong vòng lặp</w:t>
      </w:r>
    </w:p>
    <w:tbl>
      <w:tblPr>
        <w:tblStyle w:val="TableGrid"/>
        <w:tblW w:w="0" w:type="auto"/>
        <w:tblLook w:val="04A0" w:firstRow="1" w:lastRow="0" w:firstColumn="1" w:lastColumn="0" w:noHBand="0" w:noVBand="1"/>
      </w:tblPr>
      <w:tblGrid>
        <w:gridCol w:w="4675"/>
        <w:gridCol w:w="4675"/>
      </w:tblGrid>
      <w:tr w:rsidR="00B57E5E" w14:paraId="65F285B6" w14:textId="77777777" w:rsidTr="00B57E5E">
        <w:tc>
          <w:tcPr>
            <w:tcW w:w="4675" w:type="dxa"/>
          </w:tcPr>
          <w:p w14:paraId="412AEAF8" w14:textId="1AC5248A" w:rsidR="00B57E5E" w:rsidRPr="00B57E5E" w:rsidRDefault="00B57E5E" w:rsidP="00B57E5E">
            <w:pPr>
              <w:rPr>
                <w:sz w:val="20"/>
                <w:szCs w:val="20"/>
              </w:rPr>
            </w:pPr>
            <w:r w:rsidRPr="00B57E5E">
              <w:rPr>
                <w:sz w:val="20"/>
                <w:szCs w:val="20"/>
              </w:rPr>
              <w:t>INCLUDE Irvine32.inc</w:t>
            </w:r>
          </w:p>
          <w:p w14:paraId="55F70DE1" w14:textId="1817844C" w:rsidR="00B57E5E" w:rsidRPr="00B57E5E" w:rsidRDefault="00B57E5E" w:rsidP="00B57E5E">
            <w:pPr>
              <w:rPr>
                <w:sz w:val="20"/>
                <w:szCs w:val="20"/>
              </w:rPr>
            </w:pPr>
            <w:r w:rsidRPr="00B57E5E">
              <w:rPr>
                <w:sz w:val="20"/>
                <w:szCs w:val="20"/>
              </w:rPr>
              <w:t>.data</w:t>
            </w:r>
          </w:p>
          <w:p w14:paraId="01DC46D6" w14:textId="77777777" w:rsidR="00B57E5E" w:rsidRPr="00B57E5E" w:rsidRDefault="00B57E5E" w:rsidP="00B57E5E">
            <w:pPr>
              <w:rPr>
                <w:sz w:val="20"/>
                <w:szCs w:val="20"/>
              </w:rPr>
            </w:pPr>
            <w:r w:rsidRPr="00B57E5E">
              <w:rPr>
                <w:sz w:val="20"/>
                <w:szCs w:val="20"/>
              </w:rPr>
              <w:t>.code</w:t>
            </w:r>
          </w:p>
          <w:p w14:paraId="7A9627E7" w14:textId="77777777" w:rsidR="00B57E5E" w:rsidRPr="00B57E5E" w:rsidRDefault="00B57E5E" w:rsidP="00B57E5E">
            <w:pPr>
              <w:rPr>
                <w:sz w:val="20"/>
                <w:szCs w:val="20"/>
              </w:rPr>
            </w:pPr>
            <w:r w:rsidRPr="00B57E5E">
              <w:rPr>
                <w:sz w:val="20"/>
                <w:szCs w:val="20"/>
              </w:rPr>
              <w:t>main PROC</w:t>
            </w:r>
          </w:p>
          <w:p w14:paraId="6D85B08B" w14:textId="77777777" w:rsidR="00B57E5E" w:rsidRPr="00B57E5E" w:rsidRDefault="00B57E5E" w:rsidP="00B57E5E">
            <w:pPr>
              <w:rPr>
                <w:sz w:val="20"/>
                <w:szCs w:val="20"/>
              </w:rPr>
            </w:pPr>
            <w:r w:rsidRPr="00B57E5E">
              <w:rPr>
                <w:sz w:val="20"/>
                <w:szCs w:val="20"/>
              </w:rPr>
              <w:t>mov ecx, 7</w:t>
            </w:r>
          </w:p>
          <w:p w14:paraId="3CD2BD5B" w14:textId="77777777" w:rsidR="00B57E5E" w:rsidRPr="00B57E5E" w:rsidRDefault="00B57E5E" w:rsidP="00B57E5E">
            <w:pPr>
              <w:rPr>
                <w:sz w:val="20"/>
                <w:szCs w:val="20"/>
              </w:rPr>
            </w:pPr>
            <w:r w:rsidRPr="00B57E5E">
              <w:rPr>
                <w:sz w:val="20"/>
                <w:szCs w:val="20"/>
              </w:rPr>
              <w:t>mov eax,0</w:t>
            </w:r>
          </w:p>
          <w:p w14:paraId="7BB72572" w14:textId="77777777" w:rsidR="00B57E5E" w:rsidRPr="00B57E5E" w:rsidRDefault="00B57E5E" w:rsidP="00B57E5E">
            <w:pPr>
              <w:rPr>
                <w:sz w:val="20"/>
                <w:szCs w:val="20"/>
              </w:rPr>
            </w:pPr>
            <w:r w:rsidRPr="00B57E5E">
              <w:rPr>
                <w:sz w:val="20"/>
                <w:szCs w:val="20"/>
              </w:rPr>
              <w:t>call DumpRegs</w:t>
            </w:r>
          </w:p>
          <w:p w14:paraId="3C247B01" w14:textId="77777777" w:rsidR="00B57E5E" w:rsidRPr="00B57E5E" w:rsidRDefault="00B57E5E" w:rsidP="00B57E5E">
            <w:pPr>
              <w:rPr>
                <w:sz w:val="20"/>
                <w:szCs w:val="20"/>
              </w:rPr>
            </w:pPr>
            <w:r w:rsidRPr="00B57E5E">
              <w:rPr>
                <w:sz w:val="20"/>
                <w:szCs w:val="20"/>
              </w:rPr>
              <w:t>mov ebx, 0</w:t>
            </w:r>
          </w:p>
          <w:p w14:paraId="3CCB1EB2" w14:textId="4B6122EE" w:rsidR="00B57E5E" w:rsidRPr="00B57E5E" w:rsidRDefault="00B57E5E" w:rsidP="00B57E5E">
            <w:pPr>
              <w:rPr>
                <w:sz w:val="20"/>
                <w:szCs w:val="20"/>
              </w:rPr>
            </w:pPr>
            <w:r w:rsidRPr="00B57E5E">
              <w:rPr>
                <w:sz w:val="20"/>
                <w:szCs w:val="20"/>
              </w:rPr>
              <w:lastRenderedPageBreak/>
              <w:t>mov eax, 1</w:t>
            </w:r>
          </w:p>
        </w:tc>
        <w:tc>
          <w:tcPr>
            <w:tcW w:w="4675" w:type="dxa"/>
          </w:tcPr>
          <w:p w14:paraId="7F92A012" w14:textId="77777777" w:rsidR="00B57E5E" w:rsidRPr="00B57E5E" w:rsidRDefault="00B57E5E" w:rsidP="00B57E5E">
            <w:pPr>
              <w:rPr>
                <w:sz w:val="20"/>
                <w:szCs w:val="20"/>
              </w:rPr>
            </w:pPr>
            <w:r w:rsidRPr="00B57E5E">
              <w:rPr>
                <w:sz w:val="20"/>
                <w:szCs w:val="20"/>
              </w:rPr>
              <w:lastRenderedPageBreak/>
              <w:t>Fibonacci:</w:t>
            </w:r>
          </w:p>
          <w:p w14:paraId="3713CCAC" w14:textId="77777777" w:rsidR="00B57E5E" w:rsidRPr="00B57E5E" w:rsidRDefault="00B57E5E" w:rsidP="00B57E5E">
            <w:pPr>
              <w:rPr>
                <w:sz w:val="20"/>
                <w:szCs w:val="20"/>
              </w:rPr>
            </w:pPr>
            <w:r w:rsidRPr="00B57E5E">
              <w:rPr>
                <w:sz w:val="20"/>
                <w:szCs w:val="20"/>
              </w:rPr>
              <w:t>call DumpRegs</w:t>
            </w:r>
          </w:p>
          <w:p w14:paraId="0D9FBF53" w14:textId="77777777" w:rsidR="00B57E5E" w:rsidRPr="00B57E5E" w:rsidRDefault="00B57E5E" w:rsidP="00B57E5E">
            <w:pPr>
              <w:rPr>
                <w:sz w:val="20"/>
                <w:szCs w:val="20"/>
              </w:rPr>
            </w:pPr>
            <w:r w:rsidRPr="00B57E5E">
              <w:rPr>
                <w:sz w:val="20"/>
                <w:szCs w:val="20"/>
              </w:rPr>
              <w:t>mov edx,eax</w:t>
            </w:r>
          </w:p>
          <w:p w14:paraId="447B88A7" w14:textId="77777777" w:rsidR="00B57E5E" w:rsidRPr="00B57E5E" w:rsidRDefault="00B57E5E" w:rsidP="00B57E5E">
            <w:pPr>
              <w:rPr>
                <w:sz w:val="20"/>
                <w:szCs w:val="20"/>
              </w:rPr>
            </w:pPr>
            <w:r w:rsidRPr="00B57E5E">
              <w:rPr>
                <w:sz w:val="20"/>
                <w:szCs w:val="20"/>
              </w:rPr>
              <w:t>add eax,ebx</w:t>
            </w:r>
          </w:p>
          <w:p w14:paraId="52363CAB" w14:textId="77777777" w:rsidR="00B57E5E" w:rsidRPr="00B57E5E" w:rsidRDefault="00B57E5E" w:rsidP="00B57E5E">
            <w:pPr>
              <w:rPr>
                <w:sz w:val="20"/>
                <w:szCs w:val="20"/>
              </w:rPr>
            </w:pPr>
            <w:r w:rsidRPr="00B57E5E">
              <w:rPr>
                <w:sz w:val="20"/>
                <w:szCs w:val="20"/>
              </w:rPr>
              <w:t>mov ebx,edx</w:t>
            </w:r>
          </w:p>
          <w:p w14:paraId="09841A39" w14:textId="593B19FF" w:rsidR="00B57E5E" w:rsidRPr="00B57E5E" w:rsidRDefault="00B57E5E" w:rsidP="00B57E5E">
            <w:pPr>
              <w:rPr>
                <w:sz w:val="20"/>
                <w:szCs w:val="20"/>
              </w:rPr>
            </w:pPr>
            <w:r w:rsidRPr="00B57E5E">
              <w:rPr>
                <w:sz w:val="20"/>
                <w:szCs w:val="20"/>
              </w:rPr>
              <w:t>loop Fibonacci</w:t>
            </w:r>
          </w:p>
          <w:p w14:paraId="2BEEB61B" w14:textId="77777777" w:rsidR="00B57E5E" w:rsidRPr="00B57E5E" w:rsidRDefault="00B57E5E" w:rsidP="00B57E5E">
            <w:pPr>
              <w:rPr>
                <w:sz w:val="20"/>
                <w:szCs w:val="20"/>
              </w:rPr>
            </w:pPr>
            <w:r w:rsidRPr="00B57E5E">
              <w:rPr>
                <w:sz w:val="20"/>
                <w:szCs w:val="20"/>
              </w:rPr>
              <w:t>exit</w:t>
            </w:r>
          </w:p>
          <w:p w14:paraId="7FCCE287" w14:textId="77777777" w:rsidR="00B57E5E" w:rsidRPr="00B57E5E" w:rsidRDefault="00B57E5E" w:rsidP="00B57E5E">
            <w:pPr>
              <w:rPr>
                <w:sz w:val="20"/>
                <w:szCs w:val="20"/>
              </w:rPr>
            </w:pPr>
            <w:r w:rsidRPr="00B57E5E">
              <w:rPr>
                <w:sz w:val="20"/>
                <w:szCs w:val="20"/>
              </w:rPr>
              <w:t>main ENDP</w:t>
            </w:r>
          </w:p>
          <w:p w14:paraId="5765581F" w14:textId="6885CF63" w:rsidR="00B57E5E" w:rsidRPr="00B57E5E" w:rsidRDefault="00B57E5E" w:rsidP="00B57E5E">
            <w:pPr>
              <w:rPr>
                <w:sz w:val="20"/>
                <w:szCs w:val="20"/>
              </w:rPr>
            </w:pPr>
            <w:r w:rsidRPr="00B57E5E">
              <w:rPr>
                <w:sz w:val="20"/>
                <w:szCs w:val="20"/>
              </w:rPr>
              <w:lastRenderedPageBreak/>
              <w:t>END main</w:t>
            </w:r>
          </w:p>
        </w:tc>
      </w:tr>
    </w:tbl>
    <w:p w14:paraId="6F01DB9D" w14:textId="77777777" w:rsidR="00B57E5E" w:rsidRDefault="00B57E5E" w:rsidP="00AA71B4"/>
    <w:p w14:paraId="4695EE15" w14:textId="68F0C465" w:rsidR="001E1FF4" w:rsidRDefault="001E1FF4" w:rsidP="00B37EEA">
      <w:pPr>
        <w:pStyle w:val="Heading2"/>
      </w:pPr>
      <w:bookmarkStart w:id="3" w:name="_Toc72220736"/>
      <w:r>
        <w:t>Bài 3</w:t>
      </w:r>
      <w:r w:rsidR="00E734DC">
        <w:rPr>
          <w:sz w:val="22"/>
          <w:szCs w:val="22"/>
          <w:vertAlign w:val="superscript"/>
        </w:rPr>
        <w:t>*</w:t>
      </w:r>
      <w:r>
        <w:t>:</w:t>
      </w:r>
      <w:bookmarkEnd w:id="3"/>
    </w:p>
    <w:p w14:paraId="10D604F4" w14:textId="77777777" w:rsidR="00AA71B4" w:rsidRDefault="00AA71B4" w:rsidP="00AA71B4">
      <w:r>
        <w:t>Sử dụng một vòng lặp với địa chỉ gián tiếp hoặc được lập chỉ mục để đảo ngược các phần tử của một mảng số nguyên tại chỗ.</w:t>
      </w:r>
    </w:p>
    <w:p w14:paraId="03D8021F" w14:textId="7071FB61" w:rsidR="00AA71B4" w:rsidRDefault="00AA71B4" w:rsidP="00AA71B4">
      <w:r>
        <w:t>Không sao chép các phần tử sang bất kỳ mảng nào khác.</w:t>
      </w:r>
    </w:p>
    <w:tbl>
      <w:tblPr>
        <w:tblStyle w:val="TableGrid"/>
        <w:tblW w:w="0" w:type="auto"/>
        <w:tblLook w:val="04A0" w:firstRow="1" w:lastRow="0" w:firstColumn="1" w:lastColumn="0" w:noHBand="0" w:noVBand="1"/>
      </w:tblPr>
      <w:tblGrid>
        <w:gridCol w:w="4675"/>
        <w:gridCol w:w="4675"/>
      </w:tblGrid>
      <w:tr w:rsidR="00B57E5E" w14:paraId="1B7D2134" w14:textId="77777777" w:rsidTr="00B57E5E">
        <w:tc>
          <w:tcPr>
            <w:tcW w:w="4675" w:type="dxa"/>
          </w:tcPr>
          <w:p w14:paraId="4F432600" w14:textId="36EB9FE9" w:rsidR="00B57E5E" w:rsidRPr="00B57E5E" w:rsidRDefault="00B57E5E" w:rsidP="00B57E5E">
            <w:pPr>
              <w:ind w:firstLine="0"/>
              <w:rPr>
                <w:sz w:val="20"/>
                <w:szCs w:val="20"/>
              </w:rPr>
            </w:pPr>
            <w:r w:rsidRPr="00B57E5E">
              <w:rPr>
                <w:sz w:val="20"/>
                <w:szCs w:val="20"/>
              </w:rPr>
              <w:t>INCLUDE Irvine32.inc</w:t>
            </w:r>
          </w:p>
          <w:p w14:paraId="7E1448F3" w14:textId="08627CB3" w:rsidR="00B57E5E" w:rsidRPr="00B57E5E" w:rsidRDefault="00B57E5E" w:rsidP="00B57E5E">
            <w:pPr>
              <w:ind w:firstLine="0"/>
              <w:rPr>
                <w:sz w:val="20"/>
                <w:szCs w:val="20"/>
              </w:rPr>
            </w:pPr>
            <w:r w:rsidRPr="00B57E5E">
              <w:rPr>
                <w:sz w:val="20"/>
                <w:szCs w:val="20"/>
              </w:rPr>
              <w:t>.data</w:t>
            </w:r>
          </w:p>
          <w:p w14:paraId="6B3F88BD" w14:textId="77777777" w:rsidR="00B57E5E" w:rsidRPr="00B57E5E" w:rsidRDefault="00B57E5E" w:rsidP="00B57E5E">
            <w:pPr>
              <w:ind w:firstLine="0"/>
              <w:rPr>
                <w:sz w:val="20"/>
                <w:szCs w:val="20"/>
              </w:rPr>
            </w:pPr>
            <w:r w:rsidRPr="00B57E5E">
              <w:rPr>
                <w:sz w:val="20"/>
                <w:szCs w:val="20"/>
              </w:rPr>
              <w:t>Mang DWORD 1, 2, 3, 4, 5, 6, 7, 8, 9</w:t>
            </w:r>
          </w:p>
          <w:p w14:paraId="7F6D9B3D" w14:textId="77777777" w:rsidR="00B57E5E" w:rsidRPr="00B57E5E" w:rsidRDefault="00B57E5E" w:rsidP="00B57E5E">
            <w:pPr>
              <w:ind w:firstLine="0"/>
              <w:rPr>
                <w:sz w:val="20"/>
                <w:szCs w:val="20"/>
              </w:rPr>
            </w:pPr>
            <w:r w:rsidRPr="00B57E5E">
              <w:rPr>
                <w:sz w:val="20"/>
                <w:szCs w:val="20"/>
              </w:rPr>
              <w:t>.code</w:t>
            </w:r>
          </w:p>
          <w:p w14:paraId="59C4BF7A" w14:textId="45568457" w:rsidR="00B57E5E" w:rsidRPr="00B57E5E" w:rsidRDefault="00B57E5E" w:rsidP="00B57E5E">
            <w:pPr>
              <w:ind w:firstLine="0"/>
              <w:rPr>
                <w:sz w:val="20"/>
                <w:szCs w:val="20"/>
              </w:rPr>
            </w:pPr>
            <w:r w:rsidRPr="00B57E5E">
              <w:rPr>
                <w:sz w:val="20"/>
                <w:szCs w:val="20"/>
              </w:rPr>
              <w:t>main PROC</w:t>
            </w:r>
          </w:p>
          <w:p w14:paraId="6BF29E1C" w14:textId="77777777" w:rsidR="00B57E5E" w:rsidRPr="00B57E5E" w:rsidRDefault="00B57E5E" w:rsidP="00B57E5E">
            <w:pPr>
              <w:ind w:firstLine="0"/>
              <w:rPr>
                <w:sz w:val="20"/>
                <w:szCs w:val="20"/>
              </w:rPr>
            </w:pPr>
            <w:r w:rsidRPr="00B57E5E">
              <w:rPr>
                <w:sz w:val="20"/>
                <w:szCs w:val="20"/>
              </w:rPr>
              <w:t>mov ecx, (lengthof Mang) / 2</w:t>
            </w:r>
          </w:p>
          <w:p w14:paraId="55A87C80" w14:textId="77777777" w:rsidR="00B57E5E" w:rsidRPr="00B57E5E" w:rsidRDefault="00B57E5E" w:rsidP="00B57E5E">
            <w:pPr>
              <w:ind w:firstLine="0"/>
              <w:rPr>
                <w:sz w:val="20"/>
                <w:szCs w:val="20"/>
              </w:rPr>
            </w:pPr>
            <w:r w:rsidRPr="00B57E5E">
              <w:rPr>
                <w:sz w:val="20"/>
                <w:szCs w:val="20"/>
              </w:rPr>
              <w:t>mov esi, offset Mang</w:t>
            </w:r>
          </w:p>
          <w:p w14:paraId="3BBD1CBB" w14:textId="77777777" w:rsidR="00B57E5E" w:rsidRPr="00B57E5E" w:rsidRDefault="00B57E5E" w:rsidP="00B57E5E">
            <w:pPr>
              <w:ind w:firstLine="0"/>
              <w:rPr>
                <w:sz w:val="20"/>
                <w:szCs w:val="20"/>
              </w:rPr>
            </w:pPr>
            <w:r w:rsidRPr="00B57E5E">
              <w:rPr>
                <w:sz w:val="20"/>
                <w:szCs w:val="20"/>
              </w:rPr>
              <w:t>mov edi, offset Mang</w:t>
            </w:r>
          </w:p>
          <w:p w14:paraId="610410CB" w14:textId="77777777" w:rsidR="00B57E5E" w:rsidRPr="00B57E5E" w:rsidRDefault="00B57E5E" w:rsidP="00B57E5E">
            <w:pPr>
              <w:ind w:firstLine="0"/>
              <w:rPr>
                <w:sz w:val="20"/>
                <w:szCs w:val="20"/>
              </w:rPr>
            </w:pPr>
            <w:r w:rsidRPr="00B57E5E">
              <w:rPr>
                <w:sz w:val="20"/>
                <w:szCs w:val="20"/>
              </w:rPr>
              <w:t>mov edx, sizeof Mang</w:t>
            </w:r>
          </w:p>
          <w:p w14:paraId="740513EF" w14:textId="77777777" w:rsidR="00B57E5E" w:rsidRPr="00B57E5E" w:rsidRDefault="00B57E5E" w:rsidP="00B57E5E">
            <w:pPr>
              <w:ind w:firstLine="0"/>
              <w:rPr>
                <w:sz w:val="20"/>
                <w:szCs w:val="20"/>
              </w:rPr>
            </w:pPr>
            <w:r w:rsidRPr="00B57E5E">
              <w:rPr>
                <w:sz w:val="20"/>
                <w:szCs w:val="20"/>
              </w:rPr>
              <w:t>sub edx, 4</w:t>
            </w:r>
          </w:p>
          <w:p w14:paraId="7B561B04" w14:textId="77777777" w:rsidR="00B57E5E" w:rsidRPr="00B57E5E" w:rsidRDefault="00B57E5E" w:rsidP="00B57E5E">
            <w:pPr>
              <w:ind w:firstLine="0"/>
              <w:rPr>
                <w:sz w:val="20"/>
                <w:szCs w:val="20"/>
              </w:rPr>
            </w:pPr>
            <w:r w:rsidRPr="00B57E5E">
              <w:rPr>
                <w:sz w:val="20"/>
                <w:szCs w:val="20"/>
              </w:rPr>
              <w:t>Dao:</w:t>
            </w:r>
          </w:p>
          <w:p w14:paraId="31576848" w14:textId="77777777" w:rsidR="00B57E5E" w:rsidRPr="00B57E5E" w:rsidRDefault="00B57E5E" w:rsidP="00B57E5E">
            <w:pPr>
              <w:ind w:firstLine="0"/>
              <w:rPr>
                <w:sz w:val="20"/>
                <w:szCs w:val="20"/>
              </w:rPr>
            </w:pPr>
            <w:r w:rsidRPr="00B57E5E">
              <w:rPr>
                <w:sz w:val="20"/>
                <w:szCs w:val="20"/>
              </w:rPr>
              <w:t>mov eax, [esi]</w:t>
            </w:r>
          </w:p>
          <w:p w14:paraId="01486781" w14:textId="77777777" w:rsidR="00B57E5E" w:rsidRPr="00B57E5E" w:rsidRDefault="00B57E5E" w:rsidP="00B57E5E">
            <w:pPr>
              <w:ind w:firstLine="0"/>
              <w:rPr>
                <w:sz w:val="20"/>
                <w:szCs w:val="20"/>
              </w:rPr>
            </w:pPr>
            <w:r w:rsidRPr="00B57E5E">
              <w:rPr>
                <w:sz w:val="20"/>
                <w:szCs w:val="20"/>
              </w:rPr>
              <w:t>mov ebx, [edi + edx]</w:t>
            </w:r>
          </w:p>
          <w:p w14:paraId="51B76F11" w14:textId="77777777" w:rsidR="00B57E5E" w:rsidRPr="00B57E5E" w:rsidRDefault="00B57E5E" w:rsidP="00B57E5E">
            <w:pPr>
              <w:ind w:firstLine="0"/>
              <w:rPr>
                <w:sz w:val="20"/>
                <w:szCs w:val="20"/>
              </w:rPr>
            </w:pPr>
            <w:r w:rsidRPr="00B57E5E">
              <w:rPr>
                <w:sz w:val="20"/>
                <w:szCs w:val="20"/>
              </w:rPr>
              <w:t>mov[esi], ebx</w:t>
            </w:r>
          </w:p>
          <w:p w14:paraId="052CC9A7" w14:textId="36BE9858" w:rsidR="00B57E5E" w:rsidRPr="00B57E5E" w:rsidRDefault="006D735C" w:rsidP="00B57E5E">
            <w:pPr>
              <w:ind w:firstLine="0"/>
              <w:rPr>
                <w:sz w:val="20"/>
                <w:szCs w:val="20"/>
              </w:rPr>
            </w:pPr>
            <w:r>
              <w:rPr>
                <w:sz w:val="20"/>
                <w:szCs w:val="20"/>
              </w:rPr>
              <w:t>mov[ed</w:t>
            </w:r>
            <w:r w:rsidR="007E2E12">
              <w:rPr>
                <w:sz w:val="20"/>
                <w:szCs w:val="20"/>
                <w:lang w:val="vi-VN"/>
              </w:rPr>
              <w:t xml:space="preserve"> </w:t>
            </w:r>
            <w:r w:rsidR="00B57E5E" w:rsidRPr="00B57E5E">
              <w:rPr>
                <w:sz w:val="20"/>
                <w:szCs w:val="20"/>
              </w:rPr>
              <w:t>i + edx], eax</w:t>
            </w:r>
          </w:p>
          <w:p w14:paraId="2240CEE1" w14:textId="77777777" w:rsidR="00B57E5E" w:rsidRPr="00B57E5E" w:rsidRDefault="00B57E5E" w:rsidP="00B57E5E">
            <w:pPr>
              <w:ind w:firstLine="0"/>
              <w:rPr>
                <w:sz w:val="20"/>
                <w:szCs w:val="20"/>
              </w:rPr>
            </w:pPr>
            <w:r w:rsidRPr="00B57E5E">
              <w:rPr>
                <w:sz w:val="20"/>
                <w:szCs w:val="20"/>
              </w:rPr>
              <w:t>add esi, 4</w:t>
            </w:r>
          </w:p>
          <w:p w14:paraId="2B4D64F5" w14:textId="77777777" w:rsidR="00B57E5E" w:rsidRPr="00B57E5E" w:rsidRDefault="00B57E5E" w:rsidP="00B57E5E">
            <w:pPr>
              <w:ind w:firstLine="0"/>
              <w:rPr>
                <w:sz w:val="20"/>
                <w:szCs w:val="20"/>
              </w:rPr>
            </w:pPr>
            <w:r w:rsidRPr="00B57E5E">
              <w:rPr>
                <w:sz w:val="20"/>
                <w:szCs w:val="20"/>
              </w:rPr>
              <w:t>sub edi, 4</w:t>
            </w:r>
          </w:p>
          <w:p w14:paraId="5326CEF7" w14:textId="77777777" w:rsidR="00B57E5E" w:rsidRPr="00B57E5E" w:rsidRDefault="00B57E5E" w:rsidP="00B57E5E">
            <w:pPr>
              <w:ind w:firstLine="0"/>
              <w:rPr>
                <w:sz w:val="20"/>
                <w:szCs w:val="20"/>
              </w:rPr>
            </w:pPr>
            <w:r w:rsidRPr="00B57E5E">
              <w:rPr>
                <w:sz w:val="20"/>
                <w:szCs w:val="20"/>
              </w:rPr>
              <w:t>Loop Dao</w:t>
            </w:r>
          </w:p>
          <w:p w14:paraId="19BA98F1" w14:textId="7E0AE89E" w:rsidR="00B57E5E" w:rsidRDefault="00B57E5E" w:rsidP="00B57E5E">
            <w:pPr>
              <w:ind w:firstLine="0"/>
            </w:pPr>
          </w:p>
        </w:tc>
        <w:tc>
          <w:tcPr>
            <w:tcW w:w="4675" w:type="dxa"/>
          </w:tcPr>
          <w:p w14:paraId="56708B52" w14:textId="77777777" w:rsidR="00B57E5E" w:rsidRPr="00B57E5E" w:rsidRDefault="00B57E5E" w:rsidP="00B57E5E">
            <w:pPr>
              <w:ind w:firstLine="0"/>
              <w:rPr>
                <w:sz w:val="20"/>
                <w:szCs w:val="20"/>
              </w:rPr>
            </w:pPr>
          </w:p>
          <w:p w14:paraId="369DA2A1" w14:textId="77777777" w:rsidR="00B57E5E" w:rsidRPr="00B57E5E" w:rsidRDefault="00B57E5E" w:rsidP="00B57E5E">
            <w:pPr>
              <w:ind w:firstLine="0"/>
              <w:rPr>
                <w:sz w:val="20"/>
                <w:szCs w:val="20"/>
              </w:rPr>
            </w:pPr>
            <w:r w:rsidRPr="00B57E5E">
              <w:rPr>
                <w:sz w:val="20"/>
                <w:szCs w:val="20"/>
              </w:rPr>
              <w:t>mov ecx, lengthof Mang</w:t>
            </w:r>
          </w:p>
          <w:p w14:paraId="5874CC29" w14:textId="77777777" w:rsidR="00B57E5E" w:rsidRPr="00B57E5E" w:rsidRDefault="00B57E5E" w:rsidP="00B57E5E">
            <w:pPr>
              <w:ind w:firstLine="0"/>
              <w:rPr>
                <w:sz w:val="20"/>
                <w:szCs w:val="20"/>
              </w:rPr>
            </w:pPr>
            <w:r w:rsidRPr="00B57E5E">
              <w:rPr>
                <w:sz w:val="20"/>
                <w:szCs w:val="20"/>
              </w:rPr>
              <w:t>mov esi, offset Mang</w:t>
            </w:r>
          </w:p>
          <w:p w14:paraId="13C91A49" w14:textId="77777777" w:rsidR="00B57E5E" w:rsidRPr="00B57E5E" w:rsidRDefault="00B57E5E" w:rsidP="00B57E5E">
            <w:pPr>
              <w:ind w:firstLine="0"/>
              <w:rPr>
                <w:sz w:val="20"/>
                <w:szCs w:val="20"/>
              </w:rPr>
            </w:pPr>
            <w:r w:rsidRPr="00B57E5E">
              <w:rPr>
                <w:sz w:val="20"/>
                <w:szCs w:val="20"/>
              </w:rPr>
              <w:t>HienThi :</w:t>
            </w:r>
          </w:p>
          <w:p w14:paraId="250230BF" w14:textId="77777777" w:rsidR="00B57E5E" w:rsidRPr="00B57E5E" w:rsidRDefault="00B57E5E" w:rsidP="00B57E5E">
            <w:pPr>
              <w:ind w:firstLine="0"/>
              <w:rPr>
                <w:sz w:val="20"/>
                <w:szCs w:val="20"/>
              </w:rPr>
            </w:pPr>
            <w:r w:rsidRPr="00B57E5E">
              <w:rPr>
                <w:sz w:val="20"/>
                <w:szCs w:val="20"/>
              </w:rPr>
              <w:t>mov eax, [esi]</w:t>
            </w:r>
          </w:p>
          <w:p w14:paraId="6014DB23" w14:textId="77777777" w:rsidR="00B57E5E" w:rsidRPr="00B57E5E" w:rsidRDefault="00B57E5E" w:rsidP="00B57E5E">
            <w:pPr>
              <w:ind w:firstLine="0"/>
              <w:rPr>
                <w:sz w:val="20"/>
                <w:szCs w:val="20"/>
              </w:rPr>
            </w:pPr>
            <w:r w:rsidRPr="00B57E5E">
              <w:rPr>
                <w:sz w:val="20"/>
                <w:szCs w:val="20"/>
              </w:rPr>
              <w:t>add esi, 4</w:t>
            </w:r>
          </w:p>
          <w:p w14:paraId="1B27C00F" w14:textId="77777777" w:rsidR="00B57E5E" w:rsidRPr="00B57E5E" w:rsidRDefault="00B57E5E" w:rsidP="00B57E5E">
            <w:pPr>
              <w:ind w:firstLine="0"/>
              <w:rPr>
                <w:sz w:val="20"/>
                <w:szCs w:val="20"/>
              </w:rPr>
            </w:pPr>
            <w:r w:rsidRPr="00B57E5E">
              <w:rPr>
                <w:sz w:val="20"/>
                <w:szCs w:val="20"/>
              </w:rPr>
              <w:t>call WriteDec</w:t>
            </w:r>
          </w:p>
          <w:p w14:paraId="5EFFB9F7" w14:textId="77777777" w:rsidR="00B57E5E" w:rsidRPr="00B57E5E" w:rsidRDefault="00B57E5E" w:rsidP="00B57E5E">
            <w:pPr>
              <w:ind w:firstLine="0"/>
              <w:rPr>
                <w:sz w:val="20"/>
                <w:szCs w:val="20"/>
              </w:rPr>
            </w:pPr>
            <w:r w:rsidRPr="00B57E5E">
              <w:rPr>
                <w:sz w:val="20"/>
                <w:szCs w:val="20"/>
              </w:rPr>
              <w:t>Loop HienThi</w:t>
            </w:r>
          </w:p>
          <w:p w14:paraId="138E339E" w14:textId="77777777" w:rsidR="00B57E5E" w:rsidRPr="00B57E5E" w:rsidRDefault="00B57E5E" w:rsidP="00B57E5E">
            <w:pPr>
              <w:ind w:firstLine="0"/>
              <w:rPr>
                <w:sz w:val="20"/>
                <w:szCs w:val="20"/>
              </w:rPr>
            </w:pPr>
          </w:p>
          <w:p w14:paraId="515EE3AD" w14:textId="77777777" w:rsidR="00B57E5E" w:rsidRPr="00B57E5E" w:rsidRDefault="00B57E5E" w:rsidP="00B57E5E">
            <w:pPr>
              <w:ind w:firstLine="0"/>
              <w:rPr>
                <w:sz w:val="20"/>
                <w:szCs w:val="20"/>
              </w:rPr>
            </w:pPr>
          </w:p>
          <w:p w14:paraId="4051554A" w14:textId="77777777" w:rsidR="00B57E5E" w:rsidRPr="00B57E5E" w:rsidRDefault="00B57E5E" w:rsidP="00B57E5E">
            <w:pPr>
              <w:ind w:firstLine="0"/>
              <w:rPr>
                <w:sz w:val="20"/>
                <w:szCs w:val="20"/>
              </w:rPr>
            </w:pPr>
            <w:r w:rsidRPr="00B57E5E">
              <w:rPr>
                <w:sz w:val="20"/>
                <w:szCs w:val="20"/>
              </w:rPr>
              <w:t>exit</w:t>
            </w:r>
          </w:p>
          <w:p w14:paraId="0B41D1E0" w14:textId="77777777" w:rsidR="00B57E5E" w:rsidRPr="00B57E5E" w:rsidRDefault="00B57E5E" w:rsidP="00B57E5E">
            <w:pPr>
              <w:ind w:firstLine="0"/>
              <w:rPr>
                <w:sz w:val="20"/>
                <w:szCs w:val="20"/>
              </w:rPr>
            </w:pPr>
            <w:r w:rsidRPr="00B57E5E">
              <w:rPr>
                <w:sz w:val="20"/>
                <w:szCs w:val="20"/>
              </w:rPr>
              <w:t>main ENDP</w:t>
            </w:r>
          </w:p>
          <w:p w14:paraId="268A1CBC" w14:textId="771D379E" w:rsidR="00B57E5E" w:rsidRDefault="00B57E5E" w:rsidP="00B57E5E">
            <w:pPr>
              <w:ind w:firstLine="0"/>
            </w:pPr>
            <w:r w:rsidRPr="00B57E5E">
              <w:rPr>
                <w:sz w:val="20"/>
                <w:szCs w:val="20"/>
              </w:rPr>
              <w:t>END main</w:t>
            </w:r>
          </w:p>
        </w:tc>
      </w:tr>
    </w:tbl>
    <w:p w14:paraId="5FC5A016" w14:textId="77777777" w:rsidR="00B57E5E" w:rsidRPr="00AA71B4" w:rsidRDefault="00B57E5E" w:rsidP="00AA71B4"/>
    <w:p w14:paraId="5ED78EB7" w14:textId="51701D0C" w:rsidR="00AE76CB" w:rsidRDefault="00AE76CB" w:rsidP="00B37EEA">
      <w:pPr>
        <w:pStyle w:val="Heading2"/>
      </w:pPr>
      <w:bookmarkStart w:id="4" w:name="_Toc72220737"/>
      <w:r>
        <w:t>Bài 4:</w:t>
      </w:r>
      <w:bookmarkEnd w:id="4"/>
    </w:p>
    <w:p w14:paraId="678F7687" w14:textId="5A2F2CD3" w:rsidR="00AE76CB" w:rsidRDefault="00AE76CB" w:rsidP="00AE76CB">
      <w:r>
        <w:t>Viết chương trình thực hiện biểu thức số học sau:</w:t>
      </w:r>
    </w:p>
    <w:p w14:paraId="05C2F8F4" w14:textId="77777777" w:rsidR="00AE76CB" w:rsidRDefault="00AE76CB" w:rsidP="00AE76CB">
      <w:r>
        <w:t>EAX = −val2 + 7 - val3 + val1</w:t>
      </w:r>
    </w:p>
    <w:p w14:paraId="23D56F4D" w14:textId="77777777" w:rsidR="00AE76CB" w:rsidRDefault="00AE76CB" w:rsidP="00AE76CB">
      <w:r>
        <w:t>Sử dụng các định nghĩa dữ liệu sau:</w:t>
      </w:r>
    </w:p>
    <w:p w14:paraId="4E1B9B76" w14:textId="77777777" w:rsidR="00AE76CB" w:rsidRDefault="00AE76CB" w:rsidP="00B4476F">
      <w:pPr>
        <w:pStyle w:val="NoSpacing"/>
      </w:pPr>
      <w:r>
        <w:lastRenderedPageBreak/>
        <w:t>val1 SDWORD 8</w:t>
      </w:r>
    </w:p>
    <w:p w14:paraId="1427EA71" w14:textId="77777777" w:rsidR="00AE76CB" w:rsidRDefault="00AE76CB" w:rsidP="00B4476F">
      <w:pPr>
        <w:pStyle w:val="NoSpacing"/>
      </w:pPr>
      <w:r>
        <w:t>val2 SDWORD 15</w:t>
      </w:r>
    </w:p>
    <w:p w14:paraId="5A59AC18" w14:textId="77777777" w:rsidR="00AE76CB" w:rsidRDefault="00AE76CB" w:rsidP="00B4476F">
      <w:pPr>
        <w:pStyle w:val="NoSpacing"/>
      </w:pPr>
      <w:r>
        <w:t>val3 SDWORD 20</w:t>
      </w:r>
    </w:p>
    <w:p w14:paraId="624BA2A7" w14:textId="12DEA9E8" w:rsidR="00AE76CB" w:rsidRDefault="00AE76CB" w:rsidP="00AE76CB">
      <w:r>
        <w:t>Trong các chú thích bên cạnh mỗi lệnh, hãy viết giá trị thập lục phân của EAX. Chèn lệnh gọi DumpRegs vào cuối chương trình.</w:t>
      </w:r>
    </w:p>
    <w:tbl>
      <w:tblPr>
        <w:tblStyle w:val="TableGrid"/>
        <w:tblW w:w="0" w:type="auto"/>
        <w:tblLook w:val="04A0" w:firstRow="1" w:lastRow="0" w:firstColumn="1" w:lastColumn="0" w:noHBand="0" w:noVBand="1"/>
      </w:tblPr>
      <w:tblGrid>
        <w:gridCol w:w="4675"/>
        <w:gridCol w:w="4675"/>
      </w:tblGrid>
      <w:tr w:rsidR="00B57E5E" w14:paraId="03B8ECAF" w14:textId="77777777" w:rsidTr="00B57E5E">
        <w:tc>
          <w:tcPr>
            <w:tcW w:w="4675" w:type="dxa"/>
          </w:tcPr>
          <w:p w14:paraId="13B5C298" w14:textId="77777777" w:rsidR="00B57E5E" w:rsidRPr="00B57E5E" w:rsidRDefault="00B57E5E" w:rsidP="00B57E5E">
            <w:pPr>
              <w:ind w:firstLine="0"/>
              <w:rPr>
                <w:sz w:val="20"/>
                <w:szCs w:val="20"/>
              </w:rPr>
            </w:pPr>
            <w:r w:rsidRPr="00B57E5E">
              <w:rPr>
                <w:sz w:val="20"/>
                <w:szCs w:val="20"/>
              </w:rPr>
              <w:t>INCLUDE Irvine32.inc</w:t>
            </w:r>
          </w:p>
          <w:p w14:paraId="3EF6F7FE" w14:textId="77777777" w:rsidR="00B57E5E" w:rsidRPr="00B57E5E" w:rsidRDefault="00B57E5E" w:rsidP="00B57E5E">
            <w:pPr>
              <w:ind w:firstLine="0"/>
              <w:rPr>
                <w:sz w:val="20"/>
                <w:szCs w:val="20"/>
              </w:rPr>
            </w:pPr>
          </w:p>
          <w:p w14:paraId="23949CA6" w14:textId="77777777" w:rsidR="00B57E5E" w:rsidRPr="00B57E5E" w:rsidRDefault="00B57E5E" w:rsidP="00B57E5E">
            <w:pPr>
              <w:ind w:firstLine="0"/>
              <w:rPr>
                <w:sz w:val="20"/>
                <w:szCs w:val="20"/>
              </w:rPr>
            </w:pPr>
            <w:r w:rsidRPr="00B57E5E">
              <w:rPr>
                <w:sz w:val="20"/>
                <w:szCs w:val="20"/>
              </w:rPr>
              <w:t>.data</w:t>
            </w:r>
          </w:p>
          <w:p w14:paraId="174A49D3" w14:textId="77777777" w:rsidR="00B57E5E" w:rsidRPr="00B57E5E" w:rsidRDefault="00B57E5E" w:rsidP="00B57E5E">
            <w:pPr>
              <w:ind w:firstLine="0"/>
              <w:rPr>
                <w:sz w:val="20"/>
                <w:szCs w:val="20"/>
              </w:rPr>
            </w:pPr>
            <w:r w:rsidRPr="00B57E5E">
              <w:rPr>
                <w:sz w:val="20"/>
                <w:szCs w:val="20"/>
              </w:rPr>
              <w:t>val1 SDWORD 8</w:t>
            </w:r>
          </w:p>
          <w:p w14:paraId="17FEDC00" w14:textId="77777777" w:rsidR="00B57E5E" w:rsidRPr="00B57E5E" w:rsidRDefault="00B57E5E" w:rsidP="00B57E5E">
            <w:pPr>
              <w:ind w:firstLine="0"/>
              <w:rPr>
                <w:sz w:val="20"/>
                <w:szCs w:val="20"/>
              </w:rPr>
            </w:pPr>
            <w:r w:rsidRPr="00B57E5E">
              <w:rPr>
                <w:sz w:val="20"/>
                <w:szCs w:val="20"/>
              </w:rPr>
              <w:t>val2 SDWORD 15</w:t>
            </w:r>
          </w:p>
          <w:p w14:paraId="18CC946D" w14:textId="08D80881" w:rsidR="00B57E5E" w:rsidRPr="00B57E5E" w:rsidRDefault="00B57E5E" w:rsidP="00B57E5E">
            <w:pPr>
              <w:ind w:firstLine="0"/>
              <w:rPr>
                <w:sz w:val="20"/>
                <w:szCs w:val="20"/>
              </w:rPr>
            </w:pPr>
            <w:r w:rsidRPr="00B57E5E">
              <w:rPr>
                <w:sz w:val="20"/>
                <w:szCs w:val="20"/>
              </w:rPr>
              <w:t>val3 SDWORD 20</w:t>
            </w:r>
          </w:p>
          <w:p w14:paraId="7B66E6B2" w14:textId="77777777" w:rsidR="00B57E5E" w:rsidRPr="00B57E5E" w:rsidRDefault="00B57E5E" w:rsidP="00B57E5E">
            <w:pPr>
              <w:ind w:firstLine="0"/>
              <w:rPr>
                <w:sz w:val="20"/>
                <w:szCs w:val="20"/>
              </w:rPr>
            </w:pPr>
            <w:r w:rsidRPr="00B57E5E">
              <w:rPr>
                <w:sz w:val="20"/>
                <w:szCs w:val="20"/>
              </w:rPr>
              <w:t>.code</w:t>
            </w:r>
          </w:p>
          <w:p w14:paraId="51310E66" w14:textId="111FB7BA" w:rsidR="00B57E5E" w:rsidRPr="00B57E5E" w:rsidRDefault="00B57E5E" w:rsidP="00B57E5E">
            <w:pPr>
              <w:ind w:firstLine="0"/>
              <w:rPr>
                <w:sz w:val="20"/>
                <w:szCs w:val="20"/>
              </w:rPr>
            </w:pPr>
            <w:r w:rsidRPr="00B57E5E">
              <w:rPr>
                <w:sz w:val="20"/>
                <w:szCs w:val="20"/>
              </w:rPr>
              <w:t>main PROC</w:t>
            </w:r>
          </w:p>
          <w:p w14:paraId="62023A51" w14:textId="77777777" w:rsidR="00B57E5E" w:rsidRPr="00B57E5E" w:rsidRDefault="00B57E5E" w:rsidP="00B57E5E">
            <w:pPr>
              <w:ind w:firstLine="0"/>
              <w:rPr>
                <w:sz w:val="20"/>
                <w:szCs w:val="20"/>
              </w:rPr>
            </w:pPr>
            <w:r w:rsidRPr="00B57E5E">
              <w:rPr>
                <w:sz w:val="20"/>
                <w:szCs w:val="20"/>
              </w:rPr>
              <w:t>mov eax,0</w:t>
            </w:r>
          </w:p>
          <w:p w14:paraId="0A841869" w14:textId="77777777" w:rsidR="00B57E5E" w:rsidRPr="00B57E5E" w:rsidRDefault="00B57E5E" w:rsidP="00B57E5E">
            <w:pPr>
              <w:ind w:firstLine="0"/>
              <w:rPr>
                <w:sz w:val="20"/>
                <w:szCs w:val="20"/>
              </w:rPr>
            </w:pPr>
            <w:r w:rsidRPr="00B57E5E">
              <w:rPr>
                <w:sz w:val="20"/>
                <w:szCs w:val="20"/>
              </w:rPr>
              <w:t>sub eax,val2</w:t>
            </w:r>
          </w:p>
          <w:p w14:paraId="4720E5FD" w14:textId="714AB9F3" w:rsidR="00B57E5E" w:rsidRDefault="00B57E5E" w:rsidP="00B57E5E">
            <w:pPr>
              <w:ind w:firstLine="0"/>
            </w:pPr>
          </w:p>
        </w:tc>
        <w:tc>
          <w:tcPr>
            <w:tcW w:w="4675" w:type="dxa"/>
          </w:tcPr>
          <w:p w14:paraId="5ACC918B" w14:textId="77777777" w:rsidR="00B57E5E" w:rsidRPr="00B57E5E" w:rsidRDefault="00B57E5E" w:rsidP="00B57E5E">
            <w:pPr>
              <w:ind w:firstLine="0"/>
              <w:rPr>
                <w:sz w:val="20"/>
                <w:szCs w:val="20"/>
              </w:rPr>
            </w:pPr>
            <w:r w:rsidRPr="00B57E5E">
              <w:rPr>
                <w:sz w:val="20"/>
                <w:szCs w:val="20"/>
              </w:rPr>
              <w:t>add eax,7</w:t>
            </w:r>
          </w:p>
          <w:p w14:paraId="74F85B7B" w14:textId="77777777" w:rsidR="00B57E5E" w:rsidRPr="00B57E5E" w:rsidRDefault="00B57E5E" w:rsidP="00B57E5E">
            <w:pPr>
              <w:ind w:firstLine="0"/>
              <w:rPr>
                <w:sz w:val="20"/>
                <w:szCs w:val="20"/>
              </w:rPr>
            </w:pPr>
            <w:r w:rsidRPr="00B57E5E">
              <w:rPr>
                <w:sz w:val="20"/>
                <w:szCs w:val="20"/>
              </w:rPr>
              <w:t>sub eax,val3</w:t>
            </w:r>
          </w:p>
          <w:p w14:paraId="76DA83A7" w14:textId="77777777" w:rsidR="00B57E5E" w:rsidRPr="00B57E5E" w:rsidRDefault="00B57E5E" w:rsidP="00B57E5E">
            <w:pPr>
              <w:ind w:firstLine="0"/>
              <w:rPr>
                <w:sz w:val="20"/>
                <w:szCs w:val="20"/>
              </w:rPr>
            </w:pPr>
            <w:r w:rsidRPr="00B57E5E">
              <w:rPr>
                <w:sz w:val="20"/>
                <w:szCs w:val="20"/>
              </w:rPr>
              <w:t>add eax,val1</w:t>
            </w:r>
          </w:p>
          <w:p w14:paraId="37F9952E" w14:textId="77777777" w:rsidR="00B57E5E" w:rsidRPr="00B57E5E" w:rsidRDefault="00B57E5E" w:rsidP="00B57E5E">
            <w:pPr>
              <w:ind w:firstLine="0"/>
              <w:rPr>
                <w:sz w:val="20"/>
                <w:szCs w:val="20"/>
              </w:rPr>
            </w:pPr>
            <w:r w:rsidRPr="00B57E5E">
              <w:rPr>
                <w:sz w:val="20"/>
                <w:szCs w:val="20"/>
              </w:rPr>
              <w:t>call WriteInt</w:t>
            </w:r>
          </w:p>
          <w:p w14:paraId="7CDCD4C2" w14:textId="77777777" w:rsidR="00B57E5E" w:rsidRPr="00B57E5E" w:rsidRDefault="00B57E5E" w:rsidP="00B57E5E">
            <w:pPr>
              <w:ind w:firstLine="0"/>
              <w:rPr>
                <w:sz w:val="20"/>
                <w:szCs w:val="20"/>
              </w:rPr>
            </w:pPr>
            <w:r>
              <w:rPr>
                <w:sz w:val="20"/>
                <w:szCs w:val="20"/>
                <w:lang w:val="vi-VN"/>
              </w:rPr>
              <w:t>call Dumpregs</w:t>
            </w:r>
            <w:r w:rsidRPr="00B57E5E">
              <w:rPr>
                <w:sz w:val="20"/>
                <w:szCs w:val="20"/>
              </w:rPr>
              <w:tab/>
            </w:r>
            <w:r w:rsidRPr="00B57E5E">
              <w:rPr>
                <w:sz w:val="20"/>
                <w:szCs w:val="20"/>
              </w:rPr>
              <w:tab/>
            </w:r>
          </w:p>
          <w:p w14:paraId="3EDB0885" w14:textId="77777777" w:rsidR="00B57E5E" w:rsidRPr="00B57E5E" w:rsidRDefault="00B57E5E" w:rsidP="00B57E5E">
            <w:pPr>
              <w:ind w:firstLine="0"/>
              <w:rPr>
                <w:sz w:val="20"/>
                <w:szCs w:val="20"/>
              </w:rPr>
            </w:pPr>
            <w:r w:rsidRPr="00B57E5E">
              <w:rPr>
                <w:sz w:val="20"/>
                <w:szCs w:val="20"/>
              </w:rPr>
              <w:tab/>
              <w:t>exit</w:t>
            </w:r>
          </w:p>
          <w:p w14:paraId="73E29B79" w14:textId="77777777" w:rsidR="00B57E5E" w:rsidRPr="00B57E5E" w:rsidRDefault="00B57E5E" w:rsidP="00B57E5E">
            <w:pPr>
              <w:ind w:firstLine="0"/>
              <w:rPr>
                <w:sz w:val="20"/>
                <w:szCs w:val="20"/>
              </w:rPr>
            </w:pPr>
            <w:r w:rsidRPr="00B57E5E">
              <w:rPr>
                <w:sz w:val="20"/>
                <w:szCs w:val="20"/>
              </w:rPr>
              <w:t>main ENDP</w:t>
            </w:r>
          </w:p>
          <w:p w14:paraId="5423FD4A" w14:textId="577363E5" w:rsidR="00B57E5E" w:rsidRDefault="00B57E5E" w:rsidP="00B57E5E">
            <w:pPr>
              <w:ind w:firstLine="0"/>
            </w:pPr>
            <w:r w:rsidRPr="00B57E5E">
              <w:rPr>
                <w:sz w:val="20"/>
                <w:szCs w:val="20"/>
              </w:rPr>
              <w:t>END main</w:t>
            </w:r>
          </w:p>
        </w:tc>
      </w:tr>
    </w:tbl>
    <w:p w14:paraId="0328EA66" w14:textId="77777777" w:rsidR="00B57E5E" w:rsidRDefault="00B57E5E" w:rsidP="00AE76CB"/>
    <w:p w14:paraId="00BA8F27" w14:textId="7C2564E4" w:rsidR="00CC3224" w:rsidRDefault="00CC3224" w:rsidP="00B37EEA">
      <w:pPr>
        <w:pStyle w:val="Heading2"/>
      </w:pPr>
      <w:bookmarkStart w:id="5" w:name="_Toc72220738"/>
      <w:r>
        <w:t>Bài 5:</w:t>
      </w:r>
      <w:bookmarkEnd w:id="5"/>
    </w:p>
    <w:p w14:paraId="4368FE4F" w14:textId="2BC74D71" w:rsidR="00CC3224" w:rsidRDefault="00F94095" w:rsidP="008C69F1">
      <w:r w:rsidRPr="00F94095">
        <w:t>Viết chương trình sử dụng lệnh LOOP với địa chỉ gián tiếp sao chép một chuỗi từ nguồn đến đích, đảo ngược thứ tự ký tự trong quá trình. Sử dụng các biến sau:</w:t>
      </w:r>
      <w:r w:rsidR="00CC3224" w:rsidRPr="00CC3224">
        <w:t>:</w:t>
      </w:r>
      <w:r w:rsidR="008C69F1">
        <w:rPr>
          <w:lang w:val="vi-VN"/>
        </w:rPr>
        <w:t xml:space="preserve">  </w:t>
      </w:r>
      <w:r w:rsidR="00CC3224">
        <w:t>source BYTE "This is the source string",0</w:t>
      </w:r>
    </w:p>
    <w:p w14:paraId="31BF4493" w14:textId="35F13429" w:rsidR="00CC3224" w:rsidRDefault="00CC3224" w:rsidP="00B4476F">
      <w:pPr>
        <w:pStyle w:val="NoSpacing"/>
      </w:pPr>
      <w:r>
        <w:t>target BYTE SIZEOF source DUP('#')</w:t>
      </w:r>
    </w:p>
    <w:tbl>
      <w:tblPr>
        <w:tblStyle w:val="TableGrid"/>
        <w:tblW w:w="0" w:type="auto"/>
        <w:tblLook w:val="04A0" w:firstRow="1" w:lastRow="0" w:firstColumn="1" w:lastColumn="0" w:noHBand="0" w:noVBand="1"/>
      </w:tblPr>
      <w:tblGrid>
        <w:gridCol w:w="4675"/>
        <w:gridCol w:w="4675"/>
      </w:tblGrid>
      <w:tr w:rsidR="00B57E5E" w14:paraId="2FECEA39" w14:textId="77777777" w:rsidTr="00B57E5E">
        <w:tc>
          <w:tcPr>
            <w:tcW w:w="4675" w:type="dxa"/>
          </w:tcPr>
          <w:p w14:paraId="3CD19258"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INCLUDE Irvine32.inc</w:t>
            </w:r>
          </w:p>
          <w:p w14:paraId="4EE80CC4" w14:textId="77777777" w:rsidR="00B57E5E" w:rsidRPr="00B57E5E" w:rsidRDefault="00B57E5E" w:rsidP="00B57E5E">
            <w:pPr>
              <w:pStyle w:val="NoSpacing"/>
              <w:ind w:firstLine="0"/>
              <w:rPr>
                <w:i w:val="0"/>
                <w:iCs/>
                <w:color w:val="auto"/>
                <w:sz w:val="20"/>
                <w:szCs w:val="20"/>
              </w:rPr>
            </w:pPr>
          </w:p>
          <w:p w14:paraId="373E8A07"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data</w:t>
            </w:r>
          </w:p>
          <w:p w14:paraId="75420BAD"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source BYTE "This is the source string", 0</w:t>
            </w:r>
          </w:p>
          <w:p w14:paraId="01C6E396"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target BYTE SIZEOF source DUP('#')</w:t>
            </w:r>
          </w:p>
          <w:p w14:paraId="4615AF28" w14:textId="77777777" w:rsidR="00B57E5E" w:rsidRPr="00B57E5E" w:rsidRDefault="00B57E5E" w:rsidP="00B57E5E">
            <w:pPr>
              <w:pStyle w:val="NoSpacing"/>
              <w:ind w:firstLine="0"/>
              <w:rPr>
                <w:i w:val="0"/>
                <w:iCs/>
                <w:color w:val="auto"/>
                <w:sz w:val="20"/>
                <w:szCs w:val="20"/>
              </w:rPr>
            </w:pPr>
          </w:p>
          <w:p w14:paraId="48ED7E2E" w14:textId="77777777" w:rsidR="00B57E5E" w:rsidRPr="00B57E5E" w:rsidRDefault="00B57E5E" w:rsidP="00B57E5E">
            <w:pPr>
              <w:pStyle w:val="NoSpacing"/>
              <w:ind w:firstLine="0"/>
              <w:rPr>
                <w:i w:val="0"/>
                <w:iCs/>
                <w:color w:val="auto"/>
                <w:sz w:val="20"/>
                <w:szCs w:val="20"/>
              </w:rPr>
            </w:pPr>
          </w:p>
          <w:p w14:paraId="5A0E83B9"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code</w:t>
            </w:r>
          </w:p>
          <w:p w14:paraId="79E04850"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main PROC</w:t>
            </w:r>
          </w:p>
          <w:p w14:paraId="2C432BC9" w14:textId="77777777" w:rsidR="00B57E5E" w:rsidRPr="00B57E5E" w:rsidRDefault="00B57E5E" w:rsidP="00B57E5E">
            <w:pPr>
              <w:pStyle w:val="NoSpacing"/>
              <w:ind w:firstLine="0"/>
              <w:rPr>
                <w:i w:val="0"/>
                <w:iCs/>
                <w:color w:val="auto"/>
                <w:sz w:val="20"/>
                <w:szCs w:val="20"/>
              </w:rPr>
            </w:pPr>
          </w:p>
          <w:p w14:paraId="27F38846"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mov  esi,offset source</w:t>
            </w:r>
          </w:p>
          <w:p w14:paraId="44BFBF7E"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 xml:space="preserve">mov  edi, offset target </w:t>
            </w:r>
          </w:p>
          <w:p w14:paraId="0B222B5B"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mov ecx,lengthof source</w:t>
            </w:r>
          </w:p>
          <w:p w14:paraId="38E5E8B9"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dec ecx</w:t>
            </w:r>
          </w:p>
          <w:p w14:paraId="671DD08E"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mov ebx, SIZEOF source</w:t>
            </w:r>
          </w:p>
          <w:p w14:paraId="0BB85255" w14:textId="2B5FF844" w:rsidR="00B57E5E" w:rsidRDefault="00B57E5E" w:rsidP="00B57E5E">
            <w:pPr>
              <w:pStyle w:val="NoSpacing"/>
              <w:ind w:firstLine="0"/>
            </w:pPr>
          </w:p>
        </w:tc>
        <w:tc>
          <w:tcPr>
            <w:tcW w:w="4675" w:type="dxa"/>
          </w:tcPr>
          <w:p w14:paraId="1BC401BA"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sub ebx,type source</w:t>
            </w:r>
          </w:p>
          <w:p w14:paraId="4982F8D0"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Dao:</w:t>
            </w:r>
          </w:p>
          <w:p w14:paraId="40901EE6"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mov al,[esi]</w:t>
            </w:r>
          </w:p>
          <w:p w14:paraId="73FE4780"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mov [edi+ebx],al</w:t>
            </w:r>
          </w:p>
          <w:p w14:paraId="7D09F38E"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inc esi</w:t>
            </w:r>
          </w:p>
          <w:p w14:paraId="01D18ABF"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sub ebx, type source</w:t>
            </w:r>
          </w:p>
          <w:p w14:paraId="5EC4741D"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Loop Dao</w:t>
            </w:r>
          </w:p>
          <w:p w14:paraId="31A75541" w14:textId="77777777" w:rsidR="00B57E5E" w:rsidRPr="00B57E5E" w:rsidRDefault="00B57E5E" w:rsidP="00B57E5E">
            <w:pPr>
              <w:pStyle w:val="NoSpacing"/>
              <w:ind w:firstLine="0"/>
              <w:rPr>
                <w:i w:val="0"/>
                <w:iCs/>
                <w:color w:val="auto"/>
                <w:sz w:val="20"/>
                <w:szCs w:val="20"/>
              </w:rPr>
            </w:pPr>
          </w:p>
          <w:p w14:paraId="7B7E6B7D" w14:textId="77777777" w:rsidR="00B57E5E" w:rsidRPr="00B57E5E" w:rsidRDefault="00B57E5E" w:rsidP="00B57E5E">
            <w:pPr>
              <w:pStyle w:val="NoSpacing"/>
              <w:ind w:firstLine="0"/>
              <w:rPr>
                <w:i w:val="0"/>
                <w:iCs/>
                <w:color w:val="auto"/>
                <w:sz w:val="20"/>
                <w:szCs w:val="20"/>
              </w:rPr>
            </w:pPr>
          </w:p>
          <w:p w14:paraId="3BEE8230"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mov edx, OFFSET target</w:t>
            </w:r>
          </w:p>
          <w:p w14:paraId="480534F1"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call WriteString</w:t>
            </w:r>
          </w:p>
          <w:p w14:paraId="0ACCE2A9" w14:textId="77777777" w:rsidR="00B57E5E" w:rsidRPr="00B57E5E" w:rsidRDefault="00B57E5E" w:rsidP="00B57E5E">
            <w:pPr>
              <w:pStyle w:val="NoSpacing"/>
              <w:ind w:firstLine="0"/>
              <w:rPr>
                <w:i w:val="0"/>
                <w:iCs/>
                <w:color w:val="auto"/>
                <w:sz w:val="20"/>
                <w:szCs w:val="20"/>
              </w:rPr>
            </w:pPr>
          </w:p>
          <w:p w14:paraId="71203074" w14:textId="77777777" w:rsidR="00B57E5E" w:rsidRPr="00B57E5E" w:rsidRDefault="00B57E5E" w:rsidP="00B57E5E">
            <w:pPr>
              <w:pStyle w:val="NoSpacing"/>
              <w:ind w:firstLine="0"/>
              <w:rPr>
                <w:i w:val="0"/>
                <w:iCs/>
                <w:color w:val="auto"/>
                <w:sz w:val="20"/>
                <w:szCs w:val="20"/>
              </w:rPr>
            </w:pPr>
          </w:p>
          <w:p w14:paraId="7AEFC1C8"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ab/>
              <w:t>exit</w:t>
            </w:r>
          </w:p>
          <w:p w14:paraId="5AEA085F" w14:textId="77777777" w:rsidR="00B57E5E" w:rsidRPr="00B57E5E" w:rsidRDefault="00B57E5E" w:rsidP="00B57E5E">
            <w:pPr>
              <w:pStyle w:val="NoSpacing"/>
              <w:ind w:firstLine="0"/>
              <w:rPr>
                <w:i w:val="0"/>
                <w:iCs/>
                <w:color w:val="auto"/>
                <w:sz w:val="20"/>
                <w:szCs w:val="20"/>
              </w:rPr>
            </w:pPr>
            <w:r w:rsidRPr="00B57E5E">
              <w:rPr>
                <w:i w:val="0"/>
                <w:iCs/>
                <w:color w:val="auto"/>
                <w:sz w:val="20"/>
                <w:szCs w:val="20"/>
              </w:rPr>
              <w:t>main ENDP</w:t>
            </w:r>
          </w:p>
          <w:p w14:paraId="393B3855" w14:textId="5F5001F2" w:rsidR="00B57E5E" w:rsidRDefault="00B57E5E" w:rsidP="00B57E5E">
            <w:pPr>
              <w:pStyle w:val="NoSpacing"/>
              <w:ind w:firstLine="0"/>
            </w:pPr>
            <w:r w:rsidRPr="00B57E5E">
              <w:rPr>
                <w:i w:val="0"/>
                <w:iCs/>
                <w:color w:val="auto"/>
                <w:sz w:val="20"/>
                <w:szCs w:val="20"/>
              </w:rPr>
              <w:t>END main</w:t>
            </w:r>
          </w:p>
        </w:tc>
      </w:tr>
    </w:tbl>
    <w:p w14:paraId="016AD94C" w14:textId="77777777" w:rsidR="00B57E5E" w:rsidRDefault="00B57E5E" w:rsidP="00B4476F">
      <w:pPr>
        <w:pStyle w:val="NoSpacing"/>
      </w:pPr>
    </w:p>
    <w:p w14:paraId="51C1914D" w14:textId="6D4C8274" w:rsidR="00B66A4B" w:rsidRPr="008C69F1" w:rsidRDefault="003C6165" w:rsidP="008C69F1">
      <w:pPr>
        <w:ind w:firstLine="0"/>
        <w:rPr>
          <w:rStyle w:val="Heading2Char"/>
          <w:rFonts w:eastAsiaTheme="minorHAnsi" w:cstheme="minorBidi"/>
          <w:b w:val="0"/>
          <w:i w:val="0"/>
          <w:color w:val="auto"/>
          <w:sz w:val="28"/>
          <w:szCs w:val="22"/>
        </w:rPr>
      </w:pPr>
      <w:bookmarkStart w:id="6" w:name="_Toc72220739"/>
      <w:r>
        <w:t xml:space="preserve">Chương </w:t>
      </w:r>
      <w:r w:rsidR="00B66A4B" w:rsidRPr="003A5B11">
        <w:t xml:space="preserve"> 5. </w:t>
      </w:r>
      <w:r w:rsidR="00B66A4B" w:rsidRPr="003A5B11">
        <w:rPr>
          <w:rStyle w:val="Heading2Char"/>
          <w:i w:val="0"/>
          <w:color w:val="000000" w:themeColor="text1"/>
          <w:sz w:val="28"/>
          <w:szCs w:val="32"/>
        </w:rPr>
        <w:t>Procedures</w:t>
      </w:r>
      <w:bookmarkEnd w:id="6"/>
    </w:p>
    <w:p w14:paraId="249FF1F5" w14:textId="7E02F0FA" w:rsidR="003C6165" w:rsidRDefault="00C609B5" w:rsidP="00FA41AB">
      <w:pPr>
        <w:pStyle w:val="Heading2"/>
      </w:pPr>
      <w:bookmarkStart w:id="7" w:name="_Toc72220740"/>
      <w:r>
        <w:t>Bài 1:</w:t>
      </w:r>
      <w:bookmarkEnd w:id="7"/>
    </w:p>
    <w:p w14:paraId="252B5CE1" w14:textId="77777777" w:rsidR="008C69F1" w:rsidRDefault="00C609B5" w:rsidP="003C6165">
      <w:r w:rsidRPr="00C609B5">
        <w:t>Xóa màn hình,</w:t>
      </w:r>
      <w:r w:rsidR="00C34584">
        <w:t xml:space="preserve"> delay </w:t>
      </w:r>
      <w:r w:rsidRPr="00C609B5">
        <w:t>chương trình trong 500 mili giây và kết xuất các thanh ghi và cờ.</w:t>
      </w:r>
    </w:p>
    <w:tbl>
      <w:tblPr>
        <w:tblStyle w:val="TableGrid"/>
        <w:tblW w:w="0" w:type="auto"/>
        <w:tblLook w:val="04A0" w:firstRow="1" w:lastRow="0" w:firstColumn="1" w:lastColumn="0" w:noHBand="0" w:noVBand="1"/>
      </w:tblPr>
      <w:tblGrid>
        <w:gridCol w:w="4675"/>
        <w:gridCol w:w="4675"/>
      </w:tblGrid>
      <w:tr w:rsidR="008C69F1" w14:paraId="4FB341FE" w14:textId="77777777" w:rsidTr="008C69F1">
        <w:tc>
          <w:tcPr>
            <w:tcW w:w="4675" w:type="dxa"/>
          </w:tcPr>
          <w:p w14:paraId="2AF77B6D" w14:textId="77777777" w:rsidR="008C69F1" w:rsidRPr="00462B19" w:rsidRDefault="008C69F1" w:rsidP="008C69F1">
            <w:pPr>
              <w:autoSpaceDE w:val="0"/>
              <w:autoSpaceDN w:val="0"/>
              <w:adjustRightInd w:val="0"/>
              <w:spacing w:line="240" w:lineRule="auto"/>
              <w:ind w:firstLine="0"/>
              <w:rPr>
                <w:rFonts w:ascii="Consolas" w:hAnsi="Consolas" w:cs="Consolas"/>
                <w:color w:val="000000"/>
                <w:sz w:val="22"/>
              </w:rPr>
            </w:pPr>
            <w:r w:rsidRPr="00462B19">
              <w:rPr>
                <w:rFonts w:ascii="Consolas" w:hAnsi="Consolas" w:cs="Consolas"/>
                <w:color w:val="000000"/>
                <w:sz w:val="22"/>
              </w:rPr>
              <w:t>INCLUDE Irvine32.inc</w:t>
            </w:r>
          </w:p>
          <w:p w14:paraId="7346C961" w14:textId="77777777" w:rsidR="008C69F1" w:rsidRPr="00462B19" w:rsidRDefault="008C69F1" w:rsidP="008C69F1">
            <w:pPr>
              <w:autoSpaceDE w:val="0"/>
              <w:autoSpaceDN w:val="0"/>
              <w:adjustRightInd w:val="0"/>
              <w:spacing w:line="240" w:lineRule="auto"/>
              <w:ind w:firstLine="0"/>
              <w:rPr>
                <w:rFonts w:ascii="Consolas" w:hAnsi="Consolas" w:cs="Consolas"/>
                <w:color w:val="000000"/>
                <w:sz w:val="22"/>
              </w:rPr>
            </w:pPr>
            <w:r w:rsidRPr="00462B19">
              <w:rPr>
                <w:rFonts w:ascii="Consolas" w:hAnsi="Consolas" w:cs="Consolas"/>
                <w:color w:val="000000"/>
                <w:sz w:val="22"/>
              </w:rPr>
              <w:t>.data</w:t>
            </w:r>
          </w:p>
          <w:p w14:paraId="7DA884B2" w14:textId="77777777" w:rsidR="008C69F1" w:rsidRPr="00462B19" w:rsidRDefault="008C69F1" w:rsidP="008C69F1">
            <w:pPr>
              <w:autoSpaceDE w:val="0"/>
              <w:autoSpaceDN w:val="0"/>
              <w:adjustRightInd w:val="0"/>
              <w:spacing w:line="240" w:lineRule="auto"/>
              <w:ind w:firstLine="0"/>
              <w:rPr>
                <w:rFonts w:ascii="Consolas" w:hAnsi="Consolas" w:cs="Consolas"/>
                <w:color w:val="000000"/>
                <w:sz w:val="22"/>
              </w:rPr>
            </w:pPr>
          </w:p>
          <w:p w14:paraId="44F7A79C" w14:textId="77777777" w:rsidR="008C69F1" w:rsidRPr="00462B19" w:rsidRDefault="008C69F1" w:rsidP="008C69F1">
            <w:pPr>
              <w:autoSpaceDE w:val="0"/>
              <w:autoSpaceDN w:val="0"/>
              <w:adjustRightInd w:val="0"/>
              <w:spacing w:line="240" w:lineRule="auto"/>
              <w:ind w:firstLine="0"/>
              <w:rPr>
                <w:rFonts w:ascii="Consolas" w:hAnsi="Consolas" w:cs="Consolas"/>
                <w:color w:val="000000"/>
                <w:sz w:val="22"/>
              </w:rPr>
            </w:pPr>
            <w:r w:rsidRPr="00462B19">
              <w:rPr>
                <w:rFonts w:ascii="Consolas" w:hAnsi="Consolas" w:cs="Consolas"/>
                <w:color w:val="000000"/>
                <w:sz w:val="22"/>
              </w:rPr>
              <w:t>.code</w:t>
            </w:r>
          </w:p>
          <w:p w14:paraId="6BE5EAC1" w14:textId="77777777" w:rsidR="008C69F1" w:rsidRPr="00462B19" w:rsidRDefault="008C69F1" w:rsidP="008C69F1">
            <w:pPr>
              <w:autoSpaceDE w:val="0"/>
              <w:autoSpaceDN w:val="0"/>
              <w:adjustRightInd w:val="0"/>
              <w:spacing w:line="240" w:lineRule="auto"/>
              <w:ind w:firstLine="0"/>
              <w:rPr>
                <w:rFonts w:ascii="Consolas" w:hAnsi="Consolas" w:cs="Consolas"/>
                <w:color w:val="000000"/>
                <w:sz w:val="22"/>
              </w:rPr>
            </w:pPr>
            <w:r w:rsidRPr="00462B19">
              <w:rPr>
                <w:rFonts w:ascii="Consolas" w:hAnsi="Consolas" w:cs="Consolas"/>
                <w:color w:val="000000"/>
                <w:sz w:val="22"/>
              </w:rPr>
              <w:t>main PROC</w:t>
            </w:r>
          </w:p>
          <w:p w14:paraId="6E6BDB35" w14:textId="77777777" w:rsidR="008C69F1" w:rsidRPr="00462B19" w:rsidRDefault="008C69F1" w:rsidP="008C69F1">
            <w:pPr>
              <w:autoSpaceDE w:val="0"/>
              <w:autoSpaceDN w:val="0"/>
              <w:adjustRightInd w:val="0"/>
              <w:spacing w:line="240" w:lineRule="auto"/>
              <w:ind w:firstLine="0"/>
              <w:rPr>
                <w:rFonts w:ascii="Consolas" w:hAnsi="Consolas" w:cs="Consolas"/>
                <w:color w:val="000000"/>
                <w:sz w:val="22"/>
              </w:rPr>
            </w:pPr>
            <w:r w:rsidRPr="00462B19">
              <w:rPr>
                <w:rFonts w:ascii="Consolas" w:hAnsi="Consolas" w:cs="Consolas"/>
                <w:color w:val="000000"/>
                <w:sz w:val="22"/>
              </w:rPr>
              <w:tab/>
              <w:t>call Clrscr</w:t>
            </w:r>
          </w:p>
          <w:p w14:paraId="07E3B5B9" w14:textId="3A6F21FC" w:rsidR="008C69F1" w:rsidRPr="008C69F1" w:rsidRDefault="008C69F1" w:rsidP="008C69F1">
            <w:pPr>
              <w:autoSpaceDE w:val="0"/>
              <w:autoSpaceDN w:val="0"/>
              <w:adjustRightInd w:val="0"/>
              <w:spacing w:line="240" w:lineRule="auto"/>
              <w:ind w:firstLine="0"/>
              <w:rPr>
                <w:rFonts w:ascii="Consolas" w:hAnsi="Consolas" w:cs="Consolas"/>
                <w:color w:val="000000"/>
                <w:sz w:val="22"/>
              </w:rPr>
            </w:pPr>
            <w:r w:rsidRPr="00462B19">
              <w:rPr>
                <w:rFonts w:ascii="Consolas" w:hAnsi="Consolas" w:cs="Consolas"/>
                <w:color w:val="000000"/>
                <w:sz w:val="22"/>
              </w:rPr>
              <w:tab/>
              <w:t>mov eax,500</w:t>
            </w:r>
          </w:p>
        </w:tc>
        <w:tc>
          <w:tcPr>
            <w:tcW w:w="4675" w:type="dxa"/>
          </w:tcPr>
          <w:p w14:paraId="547791D8" w14:textId="77777777" w:rsidR="008C69F1" w:rsidRPr="00462B19" w:rsidRDefault="008C69F1" w:rsidP="008C69F1">
            <w:pPr>
              <w:autoSpaceDE w:val="0"/>
              <w:autoSpaceDN w:val="0"/>
              <w:adjustRightInd w:val="0"/>
              <w:spacing w:line="240" w:lineRule="auto"/>
              <w:ind w:firstLine="0"/>
              <w:rPr>
                <w:rFonts w:ascii="Consolas" w:hAnsi="Consolas" w:cs="Consolas"/>
                <w:color w:val="000000"/>
                <w:sz w:val="22"/>
              </w:rPr>
            </w:pPr>
            <w:r w:rsidRPr="00462B19">
              <w:rPr>
                <w:rFonts w:ascii="Consolas" w:hAnsi="Consolas" w:cs="Consolas"/>
                <w:color w:val="000000"/>
                <w:sz w:val="22"/>
              </w:rPr>
              <w:tab/>
              <w:t>call delay</w:t>
            </w:r>
          </w:p>
          <w:p w14:paraId="0A22E862" w14:textId="77777777" w:rsidR="008C69F1" w:rsidRDefault="008C69F1" w:rsidP="008C69F1">
            <w:pPr>
              <w:autoSpaceDE w:val="0"/>
              <w:autoSpaceDN w:val="0"/>
              <w:adjustRightInd w:val="0"/>
              <w:spacing w:line="240" w:lineRule="auto"/>
              <w:ind w:firstLine="0"/>
              <w:rPr>
                <w:rFonts w:ascii="Consolas" w:hAnsi="Consolas" w:cs="Consolas"/>
                <w:color w:val="000000"/>
                <w:sz w:val="22"/>
              </w:rPr>
            </w:pPr>
            <w:r w:rsidRPr="00462B19">
              <w:rPr>
                <w:rFonts w:ascii="Consolas" w:hAnsi="Consolas" w:cs="Consolas"/>
                <w:color w:val="000000"/>
                <w:sz w:val="22"/>
              </w:rPr>
              <w:tab/>
              <w:t>call dumpregs</w:t>
            </w:r>
          </w:p>
          <w:p w14:paraId="7839B411" w14:textId="77777777" w:rsidR="008C69F1" w:rsidRPr="00462B19" w:rsidRDefault="008C69F1" w:rsidP="008C69F1">
            <w:pPr>
              <w:autoSpaceDE w:val="0"/>
              <w:autoSpaceDN w:val="0"/>
              <w:adjustRightInd w:val="0"/>
              <w:spacing w:line="240" w:lineRule="auto"/>
              <w:rPr>
                <w:rFonts w:ascii="Consolas" w:hAnsi="Consolas" w:cs="Consolas"/>
                <w:color w:val="000000"/>
                <w:sz w:val="22"/>
                <w:lang w:val="vi-VN"/>
              </w:rPr>
            </w:pPr>
            <w:r>
              <w:rPr>
                <w:rFonts w:ascii="Consolas" w:hAnsi="Consolas" w:cs="Consolas"/>
                <w:color w:val="000000"/>
                <w:sz w:val="22"/>
                <w:lang w:val="vi-VN"/>
              </w:rPr>
              <w:t>exit</w:t>
            </w:r>
          </w:p>
          <w:p w14:paraId="58BDE06B" w14:textId="77777777" w:rsidR="008C69F1" w:rsidRPr="00462B19" w:rsidRDefault="008C69F1" w:rsidP="008C69F1">
            <w:pPr>
              <w:autoSpaceDE w:val="0"/>
              <w:autoSpaceDN w:val="0"/>
              <w:adjustRightInd w:val="0"/>
              <w:spacing w:line="240" w:lineRule="auto"/>
              <w:ind w:firstLine="0"/>
              <w:rPr>
                <w:rFonts w:ascii="Consolas" w:hAnsi="Consolas" w:cs="Consolas"/>
                <w:color w:val="000000"/>
                <w:sz w:val="22"/>
              </w:rPr>
            </w:pPr>
          </w:p>
          <w:p w14:paraId="0757469C" w14:textId="77777777" w:rsidR="008C69F1" w:rsidRPr="00462B19" w:rsidRDefault="008C69F1" w:rsidP="008C69F1">
            <w:pPr>
              <w:autoSpaceDE w:val="0"/>
              <w:autoSpaceDN w:val="0"/>
              <w:adjustRightInd w:val="0"/>
              <w:spacing w:line="240" w:lineRule="auto"/>
              <w:ind w:firstLine="0"/>
              <w:rPr>
                <w:rFonts w:ascii="Consolas" w:hAnsi="Consolas" w:cs="Consolas"/>
                <w:color w:val="000000"/>
                <w:sz w:val="22"/>
              </w:rPr>
            </w:pPr>
            <w:r w:rsidRPr="00462B19">
              <w:rPr>
                <w:rFonts w:ascii="Consolas" w:hAnsi="Consolas" w:cs="Consolas"/>
                <w:color w:val="000000"/>
                <w:sz w:val="22"/>
              </w:rPr>
              <w:t>main ENDP</w:t>
            </w:r>
          </w:p>
          <w:p w14:paraId="3A3C8B11" w14:textId="77777777" w:rsidR="008C69F1" w:rsidRPr="00462B19" w:rsidRDefault="008C69F1" w:rsidP="008C69F1">
            <w:pPr>
              <w:rPr>
                <w:sz w:val="22"/>
                <w:lang w:val="vi-VN"/>
              </w:rPr>
            </w:pPr>
            <w:r w:rsidRPr="00462B19">
              <w:rPr>
                <w:rFonts w:ascii="Consolas" w:hAnsi="Consolas" w:cs="Consolas"/>
                <w:color w:val="000000"/>
                <w:sz w:val="22"/>
              </w:rPr>
              <w:t>END main</w:t>
            </w:r>
          </w:p>
          <w:p w14:paraId="45BF1C73" w14:textId="77777777" w:rsidR="008C69F1" w:rsidRDefault="008C69F1" w:rsidP="003C6165">
            <w:pPr>
              <w:ind w:firstLine="0"/>
            </w:pPr>
          </w:p>
        </w:tc>
      </w:tr>
    </w:tbl>
    <w:p w14:paraId="51E3B063" w14:textId="59838252" w:rsidR="00C609B5" w:rsidRDefault="00C609B5" w:rsidP="003C6165"/>
    <w:p w14:paraId="63BF113E" w14:textId="77777777" w:rsidR="00462B19" w:rsidRDefault="00462B19" w:rsidP="00462B19">
      <w:pPr>
        <w:autoSpaceDE w:val="0"/>
        <w:autoSpaceDN w:val="0"/>
        <w:adjustRightInd w:val="0"/>
        <w:spacing w:after="0" w:line="240" w:lineRule="auto"/>
        <w:ind w:firstLine="0"/>
        <w:rPr>
          <w:rFonts w:ascii="Consolas" w:hAnsi="Consolas" w:cs="Consolas"/>
          <w:color w:val="000000"/>
          <w:sz w:val="19"/>
          <w:szCs w:val="19"/>
        </w:rPr>
      </w:pPr>
    </w:p>
    <w:p w14:paraId="242FF411" w14:textId="19B205B2" w:rsidR="00C609B5" w:rsidRDefault="00C609B5" w:rsidP="00FA41AB">
      <w:pPr>
        <w:pStyle w:val="Heading2"/>
      </w:pPr>
      <w:bookmarkStart w:id="8" w:name="_Toc72220741"/>
      <w:r>
        <w:t>Bài 2:</w:t>
      </w:r>
      <w:bookmarkEnd w:id="8"/>
    </w:p>
    <w:p w14:paraId="5D91339C" w14:textId="0CD1226E" w:rsidR="00C609B5" w:rsidRDefault="00C609B5" w:rsidP="003C6165">
      <w:r w:rsidRPr="00C609B5">
        <w:t>Hiển thị một chuỗi kết thúc bằng null và di chuyển con trỏ đến đầu dòng màn hình tiếp theo.</w:t>
      </w:r>
    </w:p>
    <w:tbl>
      <w:tblPr>
        <w:tblStyle w:val="TableGrid"/>
        <w:tblW w:w="0" w:type="auto"/>
        <w:tblLook w:val="04A0" w:firstRow="1" w:lastRow="0" w:firstColumn="1" w:lastColumn="0" w:noHBand="0" w:noVBand="1"/>
      </w:tblPr>
      <w:tblGrid>
        <w:gridCol w:w="4675"/>
        <w:gridCol w:w="4675"/>
      </w:tblGrid>
      <w:tr w:rsidR="008C69F1" w14:paraId="5E9C4E73" w14:textId="77777777" w:rsidTr="008C69F1">
        <w:tc>
          <w:tcPr>
            <w:tcW w:w="4675" w:type="dxa"/>
          </w:tcPr>
          <w:p w14:paraId="2D7A6E17"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INCLUDE Irvine32.inc</w:t>
            </w:r>
          </w:p>
          <w:p w14:paraId="4CDE39C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045C585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data</w:t>
            </w:r>
          </w:p>
          <w:p w14:paraId="65B51C6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prompt BYTE "10 điểm nhé thầy: "</w:t>
            </w:r>
          </w:p>
          <w:p w14:paraId="700E7FD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code</w:t>
            </w:r>
          </w:p>
          <w:p w14:paraId="774C3E3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PROC</w:t>
            </w:r>
          </w:p>
          <w:p w14:paraId="42FAAFD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2638EDC7"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dx, OFFSET prompt</w:t>
            </w:r>
          </w:p>
          <w:p w14:paraId="7106ABE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riteString</w:t>
            </w:r>
          </w:p>
          <w:p w14:paraId="23E7E550" w14:textId="77777777" w:rsidR="008C69F1" w:rsidRDefault="008C69F1" w:rsidP="008C69F1">
            <w:bookmarkStart w:id="9" w:name="_GoBack"/>
            <w:bookmarkEnd w:id="9"/>
          </w:p>
        </w:tc>
        <w:tc>
          <w:tcPr>
            <w:tcW w:w="4675" w:type="dxa"/>
          </w:tcPr>
          <w:p w14:paraId="6B9837D2"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Crlf</w:t>
            </w:r>
          </w:p>
          <w:p w14:paraId="49A25106"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readchar</w:t>
            </w:r>
            <w:r>
              <w:rPr>
                <w:rFonts w:ascii="Consolas" w:hAnsi="Consolas" w:cs="Consolas"/>
                <w:color w:val="000000"/>
                <w:sz w:val="19"/>
                <w:szCs w:val="19"/>
              </w:rPr>
              <w:tab/>
            </w:r>
          </w:p>
          <w:p w14:paraId="730B3602"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exit</w:t>
            </w:r>
          </w:p>
          <w:p w14:paraId="1023DAF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ENDP</w:t>
            </w:r>
          </w:p>
          <w:p w14:paraId="4A9439D4" w14:textId="77777777" w:rsidR="008C69F1" w:rsidRPr="00462B19" w:rsidRDefault="008C69F1" w:rsidP="008C69F1">
            <w:pPr>
              <w:rPr>
                <w:lang w:val="vi-VN"/>
              </w:rPr>
            </w:pPr>
            <w:r>
              <w:rPr>
                <w:rFonts w:ascii="Consolas" w:hAnsi="Consolas" w:cs="Consolas"/>
                <w:color w:val="000000"/>
                <w:sz w:val="19"/>
                <w:szCs w:val="19"/>
              </w:rPr>
              <w:t>END main</w:t>
            </w:r>
          </w:p>
          <w:p w14:paraId="1254E9DC" w14:textId="77777777" w:rsidR="008C69F1" w:rsidRDefault="008C69F1" w:rsidP="003C6165">
            <w:pPr>
              <w:ind w:firstLine="0"/>
            </w:pPr>
          </w:p>
        </w:tc>
      </w:tr>
    </w:tbl>
    <w:p w14:paraId="4E229C2B" w14:textId="77777777" w:rsidR="008C69F1" w:rsidRDefault="008C69F1" w:rsidP="003C6165"/>
    <w:p w14:paraId="48141714" w14:textId="4D1FD765" w:rsidR="00C609B5" w:rsidRDefault="00C609B5" w:rsidP="00FA41AB">
      <w:pPr>
        <w:pStyle w:val="Heading2"/>
      </w:pPr>
      <w:bookmarkStart w:id="10" w:name="_Toc72220742"/>
      <w:r>
        <w:t>Bài 3:</w:t>
      </w:r>
      <w:bookmarkEnd w:id="10"/>
    </w:p>
    <w:p w14:paraId="0115D90F" w14:textId="77777777" w:rsidR="008C69F1" w:rsidRPr="008C69F1" w:rsidRDefault="00C609B5" w:rsidP="008C69F1">
      <w:r w:rsidRPr="00C609B5">
        <w:t>Tạo và hiển thị mười số nguyên có dấu giả ngẫu nhiên trong phạm vi 0 - 99. Chuyển từng số nguyên tới WriteInt trong EAX và hiển thị trên một dòng riêng biệt.</w:t>
      </w:r>
    </w:p>
    <w:tbl>
      <w:tblPr>
        <w:tblStyle w:val="TableGrid"/>
        <w:tblW w:w="0" w:type="auto"/>
        <w:tblLook w:val="04A0" w:firstRow="1" w:lastRow="0" w:firstColumn="1" w:lastColumn="0" w:noHBand="0" w:noVBand="1"/>
      </w:tblPr>
      <w:tblGrid>
        <w:gridCol w:w="4675"/>
        <w:gridCol w:w="4675"/>
      </w:tblGrid>
      <w:tr w:rsidR="008C69F1" w14:paraId="5DB62FB1" w14:textId="77777777" w:rsidTr="008C69F1">
        <w:tc>
          <w:tcPr>
            <w:tcW w:w="4675" w:type="dxa"/>
          </w:tcPr>
          <w:p w14:paraId="3150865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INCLUDE Irvine32.inc</w:t>
            </w:r>
          </w:p>
          <w:p w14:paraId="793DDCA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55466C26"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lastRenderedPageBreak/>
              <w:t>.data</w:t>
            </w:r>
          </w:p>
          <w:p w14:paraId="09AFCF4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RandVal Dword ?</w:t>
            </w:r>
          </w:p>
          <w:p w14:paraId="38B0096C"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code</w:t>
            </w:r>
          </w:p>
          <w:p w14:paraId="54664F4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PROC</w:t>
            </w:r>
          </w:p>
          <w:p w14:paraId="73FBFE8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Randomize</w:t>
            </w:r>
          </w:p>
          <w:p w14:paraId="255F7F0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cx,9</w:t>
            </w:r>
          </w:p>
          <w:p w14:paraId="5B999D4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lap:</w:t>
            </w:r>
          </w:p>
          <w:p w14:paraId="2F3406FC"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ax,100</w:t>
            </w:r>
          </w:p>
          <w:p w14:paraId="79FCC8FC"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RandomRange</w:t>
            </w:r>
          </w:p>
          <w:p w14:paraId="63CCBD9B" w14:textId="77777777" w:rsidR="008C69F1" w:rsidRDefault="008C69F1" w:rsidP="008C69F1"/>
        </w:tc>
        <w:tc>
          <w:tcPr>
            <w:tcW w:w="4675" w:type="dxa"/>
          </w:tcPr>
          <w:p w14:paraId="39D45C8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lastRenderedPageBreak/>
              <w:tab/>
              <w:t>call writeInt</w:t>
            </w:r>
          </w:p>
          <w:p w14:paraId="22ED6C66"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crlf</w:t>
            </w:r>
          </w:p>
          <w:p w14:paraId="09644CF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lastRenderedPageBreak/>
              <w:t>loop lap</w:t>
            </w:r>
          </w:p>
          <w:p w14:paraId="67EA47C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exit</w:t>
            </w:r>
          </w:p>
          <w:p w14:paraId="21D043C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ENDP</w:t>
            </w:r>
          </w:p>
          <w:p w14:paraId="4DC61D9C" w14:textId="77777777" w:rsidR="008C69F1" w:rsidRPr="00462B19" w:rsidRDefault="008C69F1" w:rsidP="008C69F1">
            <w:pPr>
              <w:rPr>
                <w:lang w:val="vi-VN"/>
              </w:rPr>
            </w:pPr>
            <w:r>
              <w:rPr>
                <w:rFonts w:ascii="Consolas" w:hAnsi="Consolas" w:cs="Consolas"/>
                <w:color w:val="000000"/>
                <w:sz w:val="19"/>
                <w:szCs w:val="19"/>
              </w:rPr>
              <w:t>END main</w:t>
            </w:r>
          </w:p>
          <w:p w14:paraId="4092E05D" w14:textId="77777777" w:rsidR="008C69F1" w:rsidRDefault="008C69F1" w:rsidP="008C69F1">
            <w:pPr>
              <w:ind w:firstLine="0"/>
            </w:pPr>
          </w:p>
        </w:tc>
      </w:tr>
    </w:tbl>
    <w:p w14:paraId="7CF1095A" w14:textId="702CC887" w:rsidR="00462B19" w:rsidRPr="008C69F1" w:rsidRDefault="00462B19" w:rsidP="008C69F1"/>
    <w:p w14:paraId="7D426FF2" w14:textId="148C0196" w:rsidR="007D6C5D" w:rsidRDefault="007D6C5D" w:rsidP="00FA41AB">
      <w:pPr>
        <w:pStyle w:val="Heading2"/>
      </w:pPr>
      <w:bookmarkStart w:id="11" w:name="_Toc72220743"/>
      <w:r>
        <w:t>Bài 4:</w:t>
      </w:r>
      <w:bookmarkEnd w:id="11"/>
    </w:p>
    <w:p w14:paraId="5A25A4BE" w14:textId="4D0AB2F1" w:rsidR="007D6C5D" w:rsidRDefault="007D6C5D" w:rsidP="003C6165">
      <w:r w:rsidRPr="007D6C5D">
        <w:t>Viết chương trình xóa màn hình, nhắc người dùng nhập hai số nguyên, cộng các số nguyên và hiển thị tổng của chúng.</w:t>
      </w:r>
    </w:p>
    <w:tbl>
      <w:tblPr>
        <w:tblStyle w:val="TableGrid"/>
        <w:tblW w:w="0" w:type="auto"/>
        <w:tblLook w:val="04A0" w:firstRow="1" w:lastRow="0" w:firstColumn="1" w:lastColumn="0" w:noHBand="0" w:noVBand="1"/>
      </w:tblPr>
      <w:tblGrid>
        <w:gridCol w:w="4675"/>
        <w:gridCol w:w="4675"/>
      </w:tblGrid>
      <w:tr w:rsidR="008C69F1" w14:paraId="14D97172" w14:textId="77777777" w:rsidTr="008C69F1">
        <w:tc>
          <w:tcPr>
            <w:tcW w:w="4675" w:type="dxa"/>
          </w:tcPr>
          <w:p w14:paraId="74E1EB2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INCLUDE Irvine32.inc</w:t>
            </w:r>
          </w:p>
          <w:p w14:paraId="1A07B8C6"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354849F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data</w:t>
            </w:r>
          </w:p>
          <w:p w14:paraId="314B4262"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tb1 byte "Nhập vào 2 số nguyên: ",0</w:t>
            </w:r>
          </w:p>
          <w:p w14:paraId="2F3E6A6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tb2 byte "Tổng 2 số là: ",0</w:t>
            </w:r>
          </w:p>
          <w:p w14:paraId="088542EC"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code</w:t>
            </w:r>
          </w:p>
          <w:p w14:paraId="7B65061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PROC</w:t>
            </w:r>
          </w:p>
          <w:p w14:paraId="6DA8711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dx,offset tb1</w:t>
            </w:r>
          </w:p>
          <w:p w14:paraId="720717D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riteString</w:t>
            </w:r>
          </w:p>
          <w:p w14:paraId="152B15B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crlf</w:t>
            </w:r>
          </w:p>
          <w:p w14:paraId="30EBAE6C"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5C8F2286"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readInt</w:t>
            </w:r>
          </w:p>
          <w:p w14:paraId="7A2C5ED8"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bx,eax</w:t>
            </w:r>
          </w:p>
          <w:p w14:paraId="133F817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readInt</w:t>
            </w:r>
          </w:p>
          <w:p w14:paraId="0655F1B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add eax,ebx</w:t>
            </w:r>
          </w:p>
          <w:p w14:paraId="2A26EAA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0C774A4B" w14:textId="77777777" w:rsidR="008C69F1" w:rsidRDefault="008C69F1" w:rsidP="008C69F1"/>
        </w:tc>
        <w:tc>
          <w:tcPr>
            <w:tcW w:w="4675" w:type="dxa"/>
          </w:tcPr>
          <w:p w14:paraId="693C4A3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dx, offset tb2</w:t>
            </w:r>
          </w:p>
          <w:p w14:paraId="48F89A77"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riteString</w:t>
            </w:r>
          </w:p>
          <w:p w14:paraId="044AA9B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riteInt</w:t>
            </w:r>
          </w:p>
          <w:p w14:paraId="3F5C9257"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5D66DF6E"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crlf</w:t>
            </w:r>
          </w:p>
          <w:p w14:paraId="4E96784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aitMsg</w:t>
            </w:r>
          </w:p>
          <w:p w14:paraId="7D90CBD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36E858E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exit</w:t>
            </w:r>
          </w:p>
          <w:p w14:paraId="0AA7B4D8"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ENDP</w:t>
            </w:r>
          </w:p>
          <w:p w14:paraId="5ED17FE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END main</w:t>
            </w:r>
          </w:p>
          <w:p w14:paraId="2624E56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7080D556" w14:textId="77777777" w:rsidR="008C69F1" w:rsidRPr="00462B19" w:rsidRDefault="008C69F1" w:rsidP="008C69F1">
            <w:pPr>
              <w:rPr>
                <w:lang w:val="vi-VN"/>
              </w:rPr>
            </w:pPr>
            <w:r>
              <w:rPr>
                <w:rFonts w:ascii="Consolas" w:hAnsi="Consolas" w:cs="Consolas"/>
                <w:color w:val="000000"/>
                <w:sz w:val="19"/>
                <w:szCs w:val="19"/>
              </w:rPr>
              <w:t>; tổng 2 số</w:t>
            </w:r>
          </w:p>
          <w:p w14:paraId="5769E740" w14:textId="77777777" w:rsidR="008C69F1" w:rsidRDefault="008C69F1" w:rsidP="003C6165">
            <w:pPr>
              <w:ind w:firstLine="0"/>
            </w:pPr>
          </w:p>
        </w:tc>
      </w:tr>
    </w:tbl>
    <w:p w14:paraId="2E7FA7AF" w14:textId="77777777" w:rsidR="008C69F1" w:rsidRDefault="008C69F1" w:rsidP="003C6165"/>
    <w:p w14:paraId="1887754F" w14:textId="1AA92852" w:rsidR="007D6C5D" w:rsidRDefault="007D6C5D" w:rsidP="00FA41AB">
      <w:pPr>
        <w:pStyle w:val="Heading2"/>
      </w:pPr>
      <w:bookmarkStart w:id="12" w:name="_Toc72220744"/>
      <w:r>
        <w:t>Bài 5:</w:t>
      </w:r>
      <w:bookmarkEnd w:id="12"/>
    </w:p>
    <w:p w14:paraId="667C9F6A" w14:textId="726D2B6A" w:rsidR="00410099" w:rsidRDefault="00410099" w:rsidP="003C6165">
      <w:r w:rsidRPr="00410099">
        <w:t>Thủ tục RandomRange từ thư viện Irvine32 tạo ra một số nguyên giả ngẫu nhiên từ 0 đến N</w:t>
      </w:r>
      <w:r>
        <w:t>-</w:t>
      </w:r>
      <w:r w:rsidRPr="00410099">
        <w:t>1.</w:t>
      </w:r>
    </w:p>
    <w:p w14:paraId="2417E83C" w14:textId="1F03C6B0" w:rsidR="00410099" w:rsidRDefault="00410099" w:rsidP="00410099">
      <w:r>
        <w:t xml:space="preserve">Viết một thủ tục </w:t>
      </w:r>
      <w:r w:rsidRPr="00410099">
        <w:t>BetterRandomRange</w:t>
      </w:r>
      <w:r>
        <w:t xml:space="preserve"> cải tiến tạo ra một số nguyên ngẫu nhiên từ M đến N-1 với M, N nhập từ bàn phím. </w:t>
      </w:r>
    </w:p>
    <w:p w14:paraId="4D3CC8DD" w14:textId="77777777" w:rsidR="00860B6A" w:rsidRDefault="00860B6A" w:rsidP="00860B6A">
      <w:pPr>
        <w:pStyle w:val="NoSpacing"/>
      </w:pPr>
      <w:r>
        <w:t>mov ebx,-300 ; lower bound</w:t>
      </w:r>
    </w:p>
    <w:p w14:paraId="6EE9FEA3" w14:textId="356A5E52" w:rsidR="00860B6A" w:rsidRDefault="00860B6A" w:rsidP="008C69F1">
      <w:pPr>
        <w:pStyle w:val="NoSpacing"/>
      </w:pPr>
      <w:r>
        <w:t>mov eax,100 ; upper bound</w:t>
      </w:r>
      <w:r w:rsidR="008C69F1">
        <w:rPr>
          <w:lang w:val="vi-VN"/>
        </w:rPr>
        <w:t xml:space="preserve">  </w:t>
      </w:r>
      <w:r>
        <w:t>call BetterRandomRange</w:t>
      </w:r>
    </w:p>
    <w:tbl>
      <w:tblPr>
        <w:tblStyle w:val="TableGrid"/>
        <w:tblW w:w="0" w:type="auto"/>
        <w:tblLook w:val="04A0" w:firstRow="1" w:lastRow="0" w:firstColumn="1" w:lastColumn="0" w:noHBand="0" w:noVBand="1"/>
      </w:tblPr>
      <w:tblGrid>
        <w:gridCol w:w="4675"/>
        <w:gridCol w:w="4675"/>
      </w:tblGrid>
      <w:tr w:rsidR="008C69F1" w14:paraId="22BC7189" w14:textId="4E6EC583" w:rsidTr="008C69F1">
        <w:tc>
          <w:tcPr>
            <w:tcW w:w="4675" w:type="dxa"/>
          </w:tcPr>
          <w:p w14:paraId="1F03103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lastRenderedPageBreak/>
              <w:t>INCLUDE Irvine32.inc</w:t>
            </w:r>
          </w:p>
          <w:p w14:paraId="53926CD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33656F6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data</w:t>
            </w:r>
          </w:p>
          <w:p w14:paraId="556FCEA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3D58EA9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code</w:t>
            </w:r>
          </w:p>
          <w:p w14:paraId="172D571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PROC</w:t>
            </w:r>
          </w:p>
          <w:p w14:paraId="4173B15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Randomize</w:t>
            </w:r>
          </w:p>
          <w:p w14:paraId="0E679DE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Clrscr</w:t>
            </w:r>
          </w:p>
          <w:p w14:paraId="3821FA2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ax, -300</w:t>
            </w:r>
          </w:p>
          <w:p w14:paraId="0A8612A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bx, 100</w:t>
            </w:r>
          </w:p>
          <w:p w14:paraId="5485F61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cx, 50</w:t>
            </w:r>
          </w:p>
          <w:p w14:paraId="323DD7D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098F5CD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1:</w:t>
            </w:r>
          </w:p>
          <w:p w14:paraId="5BEA050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push eax</w:t>
            </w:r>
          </w:p>
          <w:p w14:paraId="3BD0356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push ebx</w:t>
            </w:r>
          </w:p>
          <w:p w14:paraId="3D9DE2B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6D109EE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BetterRandomRange</w:t>
            </w:r>
          </w:p>
          <w:p w14:paraId="31AD5592"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61B87E8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pop ebx</w:t>
            </w:r>
          </w:p>
          <w:p w14:paraId="7DDA0B1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pop eax</w:t>
            </w:r>
          </w:p>
          <w:p w14:paraId="30E8E86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oop L1</w:t>
            </w:r>
          </w:p>
          <w:p w14:paraId="47BC6D5D" w14:textId="77777777" w:rsidR="008C69F1" w:rsidRDefault="008C69F1" w:rsidP="008C69F1">
            <w:pPr>
              <w:pStyle w:val="NoSpacing"/>
              <w:ind w:firstLine="0"/>
            </w:pPr>
          </w:p>
        </w:tc>
        <w:tc>
          <w:tcPr>
            <w:tcW w:w="4675" w:type="dxa"/>
          </w:tcPr>
          <w:p w14:paraId="0B25EE3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492F843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aitMsg</w:t>
            </w:r>
          </w:p>
          <w:p w14:paraId="3EEF7B1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exit</w:t>
            </w:r>
          </w:p>
          <w:p w14:paraId="04517AC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ain ENDP</w:t>
            </w:r>
          </w:p>
          <w:p w14:paraId="44DF9C8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5183B88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BetterRandomRange PROC</w:t>
            </w:r>
          </w:p>
          <w:p w14:paraId="454B380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sub ebx, eax </w:t>
            </w:r>
          </w:p>
          <w:p w14:paraId="71B18A0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xchg ebx, eax</w:t>
            </w:r>
          </w:p>
          <w:p w14:paraId="430A44A8"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RandomRange</w:t>
            </w:r>
          </w:p>
          <w:p w14:paraId="7BF8A76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g ebx</w:t>
            </w:r>
          </w:p>
          <w:p w14:paraId="0D3A705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ub eax, ebx</w:t>
            </w:r>
          </w:p>
          <w:p w14:paraId="15F35D8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WriteInt</w:t>
            </w:r>
          </w:p>
          <w:p w14:paraId="345864F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Crlf</w:t>
            </w:r>
          </w:p>
          <w:p w14:paraId="3E26AF9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ret</w:t>
            </w:r>
          </w:p>
          <w:p w14:paraId="6D2B662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BetterRandomRange ENDP</w:t>
            </w:r>
          </w:p>
          <w:p w14:paraId="34FBFE9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END main</w:t>
            </w:r>
          </w:p>
          <w:p w14:paraId="4263389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737E6F69" w14:textId="77777777" w:rsidR="008C69F1" w:rsidRPr="00462B19" w:rsidRDefault="008C69F1" w:rsidP="008C69F1">
            <w:pPr>
              <w:pStyle w:val="NoSpacing"/>
              <w:ind w:firstLine="0"/>
              <w:rPr>
                <w:lang w:val="vi-VN"/>
              </w:rPr>
            </w:pPr>
            <w:r>
              <w:rPr>
                <w:rFonts w:ascii="Consolas" w:hAnsi="Consolas" w:cs="Consolas"/>
                <w:color w:val="000000"/>
                <w:sz w:val="19"/>
                <w:szCs w:val="19"/>
              </w:rPr>
              <w:t>;random số</w:t>
            </w:r>
          </w:p>
          <w:p w14:paraId="0A9C089C" w14:textId="77777777" w:rsidR="008C69F1" w:rsidRDefault="008C69F1" w:rsidP="008C69F1">
            <w:pPr>
              <w:pStyle w:val="NoSpacing"/>
              <w:ind w:firstLine="0"/>
            </w:pPr>
          </w:p>
        </w:tc>
      </w:tr>
    </w:tbl>
    <w:p w14:paraId="4CB13FBD" w14:textId="77777777" w:rsidR="008C69F1" w:rsidRDefault="008C69F1" w:rsidP="008C69F1">
      <w:pPr>
        <w:pStyle w:val="NoSpacing"/>
      </w:pPr>
    </w:p>
    <w:p w14:paraId="3C41F997" w14:textId="7302ED7A" w:rsidR="007D6C5D" w:rsidRDefault="007D6C5D" w:rsidP="00FA41AB">
      <w:pPr>
        <w:pStyle w:val="Heading2"/>
      </w:pPr>
      <w:bookmarkStart w:id="13" w:name="_Toc72220745"/>
      <w:r>
        <w:t>Bài 6:</w:t>
      </w:r>
      <w:bookmarkEnd w:id="13"/>
      <w:r>
        <w:t xml:space="preserve"> </w:t>
      </w:r>
    </w:p>
    <w:p w14:paraId="4F639824" w14:textId="1E6C7D8C" w:rsidR="007D6C5D" w:rsidRDefault="007D6C5D" w:rsidP="003C6165">
      <w:r w:rsidRPr="007D6C5D">
        <w:t>Viết chương trình tạo và hiển thị 20 chuỗi ngẫu nhiên, mỗi chuỗi gồm 10 chữ cái viết hoa {A..Z}.</w:t>
      </w:r>
    </w:p>
    <w:tbl>
      <w:tblPr>
        <w:tblStyle w:val="TableGrid"/>
        <w:tblW w:w="0" w:type="auto"/>
        <w:tblLook w:val="04A0" w:firstRow="1" w:lastRow="0" w:firstColumn="1" w:lastColumn="0" w:noHBand="0" w:noVBand="1"/>
      </w:tblPr>
      <w:tblGrid>
        <w:gridCol w:w="4675"/>
        <w:gridCol w:w="4675"/>
      </w:tblGrid>
      <w:tr w:rsidR="008C69F1" w14:paraId="46597B73" w14:textId="77777777" w:rsidTr="008C69F1">
        <w:tc>
          <w:tcPr>
            <w:tcW w:w="4675" w:type="dxa"/>
          </w:tcPr>
          <w:p w14:paraId="71E1C4B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INCLUDE Irvine32.inc</w:t>
            </w:r>
          </w:p>
          <w:p w14:paraId="7D4392F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strLen = 10</w:t>
            </w:r>
          </w:p>
          <w:p w14:paraId="2468FCE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data</w:t>
            </w:r>
          </w:p>
          <w:p w14:paraId="6ABAB2D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rr BYTE strLen DUP(? )</w:t>
            </w:r>
          </w:p>
          <w:p w14:paraId="176B86D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13200048"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code</w:t>
            </w:r>
          </w:p>
          <w:p w14:paraId="4DB78367"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PROC</w:t>
            </w:r>
          </w:p>
          <w:p w14:paraId="1438D79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Clrscr</w:t>
            </w:r>
          </w:p>
          <w:p w14:paraId="63B2A4A6"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Randomize</w:t>
            </w:r>
          </w:p>
          <w:p w14:paraId="57635F6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si, offset arr</w:t>
            </w:r>
          </w:p>
          <w:p w14:paraId="1A4ED55F" w14:textId="7CDE7496"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cx, 20</w:t>
            </w:r>
          </w:p>
          <w:p w14:paraId="0CB62CF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L1:</w:t>
            </w:r>
          </w:p>
          <w:p w14:paraId="43E723C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GenerateRandomString</w:t>
            </w:r>
          </w:p>
          <w:p w14:paraId="1555017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oop L1</w:t>
            </w:r>
          </w:p>
          <w:p w14:paraId="7925AFC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aitMsg</w:t>
            </w:r>
          </w:p>
          <w:p w14:paraId="35D47F8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exit</w:t>
            </w:r>
          </w:p>
          <w:p w14:paraId="342DB7DC"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ain ENDP</w:t>
            </w:r>
          </w:p>
          <w:p w14:paraId="7D2B99B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175C7B88" w14:textId="16F186B9" w:rsidR="008C69F1" w:rsidRDefault="008C69F1" w:rsidP="008C69F1">
            <w:pPr>
              <w:autoSpaceDE w:val="0"/>
              <w:autoSpaceDN w:val="0"/>
              <w:adjustRightInd w:val="0"/>
              <w:spacing w:line="240" w:lineRule="auto"/>
              <w:ind w:firstLine="0"/>
            </w:pPr>
            <w:r>
              <w:rPr>
                <w:rFonts w:ascii="Consolas" w:hAnsi="Consolas" w:cs="Consolas"/>
                <w:color w:val="000000"/>
                <w:sz w:val="19"/>
                <w:szCs w:val="19"/>
              </w:rPr>
              <w:tab/>
            </w:r>
          </w:p>
        </w:tc>
        <w:tc>
          <w:tcPr>
            <w:tcW w:w="4675" w:type="dxa"/>
          </w:tcPr>
          <w:p w14:paraId="72B703B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7216F95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GenerateRandomString PROC USES ecx</w:t>
            </w:r>
          </w:p>
          <w:p w14:paraId="76679747"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cx, lengthOf arr</w:t>
            </w:r>
          </w:p>
          <w:p w14:paraId="7F236C8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2 :</w:t>
            </w:r>
          </w:p>
          <w:p w14:paraId="0D08AE3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 eax, 26</w:t>
            </w:r>
          </w:p>
          <w:p w14:paraId="210FA4E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RandomRange</w:t>
            </w:r>
          </w:p>
          <w:p w14:paraId="7037267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dd eax, 65</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
          <w:p w14:paraId="0ECB5B3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WriteChar</w:t>
            </w:r>
          </w:p>
          <w:p w14:paraId="2A76A7BE"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oop L2</w:t>
            </w:r>
          </w:p>
          <w:p w14:paraId="250DF34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Crlf</w:t>
            </w:r>
          </w:p>
          <w:p w14:paraId="233B8B32"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ret</w:t>
            </w:r>
          </w:p>
          <w:p w14:paraId="3E57B5C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GenerateRandomString ENDP</w:t>
            </w:r>
          </w:p>
          <w:p w14:paraId="45E6AC5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3D6DDC18"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END main</w:t>
            </w:r>
          </w:p>
          <w:p w14:paraId="3AA16CC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5DD78D0C"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314AF561" w14:textId="77777777" w:rsidR="008C69F1" w:rsidRPr="00462B19" w:rsidRDefault="008C69F1" w:rsidP="008C69F1">
            <w:pPr>
              <w:rPr>
                <w:lang w:val="vi-VN"/>
              </w:rPr>
            </w:pPr>
            <w:r>
              <w:rPr>
                <w:rFonts w:ascii="Consolas" w:hAnsi="Consolas" w:cs="Consolas"/>
                <w:color w:val="000000"/>
                <w:sz w:val="19"/>
                <w:szCs w:val="19"/>
              </w:rPr>
              <w:t>;random chuỗi ngẫu nhiên</w:t>
            </w:r>
          </w:p>
          <w:p w14:paraId="51FBDCFB" w14:textId="77777777" w:rsidR="008C69F1" w:rsidRDefault="008C69F1" w:rsidP="003C6165">
            <w:pPr>
              <w:ind w:firstLine="0"/>
            </w:pPr>
          </w:p>
        </w:tc>
      </w:tr>
    </w:tbl>
    <w:p w14:paraId="431929FE" w14:textId="77777777" w:rsidR="008C69F1" w:rsidRDefault="008C69F1" w:rsidP="003C6165"/>
    <w:p w14:paraId="209E35FA" w14:textId="77777777" w:rsidR="00FA41AB" w:rsidRDefault="007A5E59" w:rsidP="00FA41AB">
      <w:pPr>
        <w:pStyle w:val="Heading2"/>
      </w:pPr>
      <w:bookmarkStart w:id="14" w:name="_Toc72220746"/>
      <w:r>
        <w:t>Bài 7:</w:t>
      </w:r>
      <w:bookmarkEnd w:id="14"/>
      <w:r>
        <w:t xml:space="preserve"> </w:t>
      </w:r>
    </w:p>
    <w:p w14:paraId="64CD8F37" w14:textId="27A2788F" w:rsidR="007A5E59" w:rsidRDefault="007A5E59" w:rsidP="003C6165">
      <w:r>
        <w:t>Nhập vào một mảng các số nguyên Dword. Tính tổng các phần tử của mảng</w:t>
      </w:r>
    </w:p>
    <w:tbl>
      <w:tblPr>
        <w:tblStyle w:val="TableGrid"/>
        <w:tblW w:w="0" w:type="auto"/>
        <w:tblLook w:val="04A0" w:firstRow="1" w:lastRow="0" w:firstColumn="1" w:lastColumn="0" w:noHBand="0" w:noVBand="1"/>
      </w:tblPr>
      <w:tblGrid>
        <w:gridCol w:w="4675"/>
        <w:gridCol w:w="4675"/>
      </w:tblGrid>
      <w:tr w:rsidR="008C69F1" w14:paraId="546002BE" w14:textId="77777777" w:rsidTr="008C69F1">
        <w:tc>
          <w:tcPr>
            <w:tcW w:w="4675" w:type="dxa"/>
          </w:tcPr>
          <w:p w14:paraId="0256048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lastRenderedPageBreak/>
              <w:t>INCLUDE Irvine32.inc</w:t>
            </w:r>
          </w:p>
          <w:p w14:paraId="38F93A5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4C3EE588"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data</w:t>
            </w:r>
          </w:p>
          <w:p w14:paraId="23F8746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tb1 byte "Nhập vào số phần từ của mảng: ",0</w:t>
            </w:r>
          </w:p>
          <w:p w14:paraId="0D96D077"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tb2 byte "Nhập mảng: ", 0</w:t>
            </w:r>
          </w:p>
          <w:p w14:paraId="6DC8236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tb3 byte "Tổng bảng là: ",0</w:t>
            </w:r>
          </w:p>
          <w:p w14:paraId="3203B6E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arr dword 100 dup(0)</w:t>
            </w:r>
          </w:p>
          <w:p w14:paraId="538DBA6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code</w:t>
            </w:r>
          </w:p>
          <w:p w14:paraId="7F35CBF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PROC</w:t>
            </w:r>
          </w:p>
          <w:p w14:paraId="4DE0052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dx,offset tb1</w:t>
            </w:r>
          </w:p>
          <w:p w14:paraId="2631707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riteString</w:t>
            </w:r>
          </w:p>
          <w:p w14:paraId="51B48F3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ReadDec</w:t>
            </w:r>
          </w:p>
          <w:p w14:paraId="16E8540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cx,eax</w:t>
            </w:r>
          </w:p>
          <w:p w14:paraId="69ED73B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bx,eax</w:t>
            </w:r>
          </w:p>
          <w:p w14:paraId="557C995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dx, offset tb2</w:t>
            </w:r>
          </w:p>
          <w:p w14:paraId="28131CA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riteString</w:t>
            </w:r>
          </w:p>
          <w:p w14:paraId="003F3D8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crlf</w:t>
            </w:r>
          </w:p>
          <w:p w14:paraId="15279452"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si,0</w:t>
            </w:r>
          </w:p>
          <w:p w14:paraId="2A71DD7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1C3BAE41" w14:textId="6693999B" w:rsidR="008C69F1" w:rsidRDefault="008C69F1" w:rsidP="008C69F1">
            <w:pPr>
              <w:autoSpaceDE w:val="0"/>
              <w:autoSpaceDN w:val="0"/>
              <w:adjustRightInd w:val="0"/>
              <w:spacing w:line="240" w:lineRule="auto"/>
              <w:ind w:firstLine="0"/>
            </w:pPr>
            <w:r>
              <w:rPr>
                <w:rFonts w:ascii="Consolas" w:hAnsi="Consolas" w:cs="Consolas"/>
                <w:color w:val="000000"/>
                <w:sz w:val="19"/>
                <w:szCs w:val="19"/>
              </w:rPr>
              <w:tab/>
            </w:r>
          </w:p>
        </w:tc>
        <w:tc>
          <w:tcPr>
            <w:tcW w:w="4675" w:type="dxa"/>
          </w:tcPr>
          <w:p w14:paraId="4778C5F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l1:</w:t>
            </w:r>
          </w:p>
          <w:p w14:paraId="7F5096A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ReadDec</w:t>
            </w:r>
          </w:p>
          <w:p w14:paraId="51B1A99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 arr[esi],eax</w:t>
            </w:r>
          </w:p>
          <w:p w14:paraId="27C4D78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dd esi, type arr</w:t>
            </w:r>
          </w:p>
          <w:p w14:paraId="458E5587"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oop l1</w:t>
            </w:r>
          </w:p>
          <w:p w14:paraId="0073E7F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ax, 0</w:t>
            </w:r>
          </w:p>
          <w:p w14:paraId="799608D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si,0</w:t>
            </w:r>
          </w:p>
          <w:p w14:paraId="0BDD85A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cx,ebx</w:t>
            </w:r>
          </w:p>
          <w:p w14:paraId="4C5D5EE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2:</w:t>
            </w:r>
          </w:p>
          <w:p w14:paraId="350F0B87"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dd eax, arr[esi]</w:t>
            </w:r>
          </w:p>
          <w:p w14:paraId="1D3A0FB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dd esi, type arr</w:t>
            </w:r>
          </w:p>
          <w:p w14:paraId="57789E0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oop l2</w:t>
            </w:r>
          </w:p>
          <w:p w14:paraId="4952D97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 edx, offset tb3</w:t>
            </w:r>
          </w:p>
          <w:p w14:paraId="0A6CA3A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WriteString</w:t>
            </w:r>
          </w:p>
          <w:p w14:paraId="04CF5B8C"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WriteDec</w:t>
            </w:r>
          </w:p>
          <w:p w14:paraId="21F7B27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crlf</w:t>
            </w:r>
          </w:p>
          <w:p w14:paraId="368690A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WaitMsg</w:t>
            </w:r>
          </w:p>
          <w:p w14:paraId="6368B94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4397B0E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exit</w:t>
            </w:r>
          </w:p>
          <w:p w14:paraId="2D697F68"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ENDP</w:t>
            </w:r>
          </w:p>
          <w:p w14:paraId="4349803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END main</w:t>
            </w:r>
          </w:p>
          <w:p w14:paraId="75C78F3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03CF4D9D" w14:textId="77777777" w:rsidR="008C69F1" w:rsidRPr="00462B19" w:rsidRDefault="008C69F1" w:rsidP="008C69F1">
            <w:pPr>
              <w:rPr>
                <w:lang w:val="vi-VN"/>
              </w:rPr>
            </w:pPr>
            <w:r>
              <w:rPr>
                <w:rFonts w:ascii="Consolas" w:hAnsi="Consolas" w:cs="Consolas"/>
                <w:color w:val="000000"/>
                <w:sz w:val="19"/>
                <w:szCs w:val="19"/>
              </w:rPr>
              <w:t>; tính tổng của mảng</w:t>
            </w:r>
          </w:p>
          <w:p w14:paraId="3898AE35" w14:textId="77777777" w:rsidR="008C69F1" w:rsidRDefault="008C69F1" w:rsidP="003C6165">
            <w:pPr>
              <w:ind w:firstLine="0"/>
            </w:pPr>
          </w:p>
        </w:tc>
      </w:tr>
    </w:tbl>
    <w:p w14:paraId="1EF7DA2C" w14:textId="77777777" w:rsidR="008C69F1" w:rsidRDefault="008C69F1" w:rsidP="003C6165"/>
    <w:p w14:paraId="1B20FD6A" w14:textId="6330D0EB" w:rsidR="00FA41AB" w:rsidRDefault="001272EF" w:rsidP="00FA41AB">
      <w:pPr>
        <w:pStyle w:val="Heading2"/>
      </w:pPr>
      <w:bookmarkStart w:id="15" w:name="_Toc72220747"/>
      <w:r>
        <w:t>Bài 8</w:t>
      </w:r>
      <w:r w:rsidR="00FA41AB">
        <w:t>:</w:t>
      </w:r>
      <w:bookmarkEnd w:id="15"/>
      <w:r>
        <w:t xml:space="preserve"> </w:t>
      </w:r>
    </w:p>
    <w:p w14:paraId="65A78CA9" w14:textId="3EA1101D" w:rsidR="001272EF" w:rsidRDefault="001272EF" w:rsidP="003C6165">
      <w:r>
        <w:t>Nhập vào một xâu ký tự, đảo ngược xâu không dùng thêm mảng phụ</w:t>
      </w:r>
    </w:p>
    <w:tbl>
      <w:tblPr>
        <w:tblStyle w:val="TableGrid"/>
        <w:tblW w:w="0" w:type="auto"/>
        <w:tblLook w:val="04A0" w:firstRow="1" w:lastRow="0" w:firstColumn="1" w:lastColumn="0" w:noHBand="0" w:noVBand="1"/>
      </w:tblPr>
      <w:tblGrid>
        <w:gridCol w:w="4675"/>
        <w:gridCol w:w="4675"/>
      </w:tblGrid>
      <w:tr w:rsidR="008C69F1" w14:paraId="61EDBBEB" w14:textId="77777777" w:rsidTr="008C69F1">
        <w:tc>
          <w:tcPr>
            <w:tcW w:w="4675" w:type="dxa"/>
          </w:tcPr>
          <w:p w14:paraId="784F0CCC"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INCLUDE Irvine32.inc</w:t>
            </w:r>
          </w:p>
          <w:p w14:paraId="0BAAD39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p>
          <w:p w14:paraId="3383130E"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data</w:t>
            </w:r>
          </w:p>
          <w:p w14:paraId="467ECE76"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tb1 byte "Nhập vào 1 chuỗi: ",0</w:t>
            </w:r>
          </w:p>
          <w:p w14:paraId="09C35E8F"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arr byte 40 dup(?)</w:t>
            </w:r>
          </w:p>
          <w:p w14:paraId="270F57B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code</w:t>
            </w:r>
          </w:p>
          <w:p w14:paraId="12A3B635"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PROC</w:t>
            </w:r>
          </w:p>
          <w:p w14:paraId="2D91DCB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dx, offset tb1</w:t>
            </w:r>
          </w:p>
          <w:p w14:paraId="4FCDC4B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WriteString</w:t>
            </w:r>
          </w:p>
          <w:p w14:paraId="240108C3"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dx, offset arr</w:t>
            </w:r>
          </w:p>
          <w:p w14:paraId="56B9D79D"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cx,40</w:t>
            </w:r>
          </w:p>
          <w:p w14:paraId="3291736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call ReadString</w:t>
            </w:r>
          </w:p>
          <w:p w14:paraId="110540AA"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cx,eax</w:t>
            </w:r>
          </w:p>
          <w:p w14:paraId="118E721B"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bx,eax</w:t>
            </w:r>
          </w:p>
          <w:p w14:paraId="20BC4011"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dx, offset arr</w:t>
            </w:r>
          </w:p>
          <w:p w14:paraId="70F27FE0"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ap:</w:t>
            </w:r>
          </w:p>
          <w:p w14:paraId="22209AF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 al, [edx]</w:t>
            </w:r>
          </w:p>
          <w:p w14:paraId="57E54FBE"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zx eax,al</w:t>
            </w:r>
          </w:p>
          <w:p w14:paraId="13310258"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push eax</w:t>
            </w:r>
          </w:p>
          <w:p w14:paraId="5A33A70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nc edx</w:t>
            </w:r>
          </w:p>
          <w:p w14:paraId="0A9BDF89"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oop lap</w:t>
            </w:r>
          </w:p>
          <w:p w14:paraId="18DB4764" w14:textId="77777777" w:rsidR="008C69F1" w:rsidRDefault="008C69F1" w:rsidP="008C69F1">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
          <w:p w14:paraId="08FEDC62" w14:textId="2EFBE04B" w:rsidR="008C69F1" w:rsidRDefault="008C69F1" w:rsidP="004476E8">
            <w:pPr>
              <w:autoSpaceDE w:val="0"/>
              <w:autoSpaceDN w:val="0"/>
              <w:adjustRightInd w:val="0"/>
              <w:spacing w:line="240" w:lineRule="auto"/>
              <w:ind w:firstLine="0"/>
              <w:rPr>
                <w:lang w:val="vi-VN"/>
              </w:rPr>
            </w:pPr>
            <w:r>
              <w:rPr>
                <w:rFonts w:ascii="Consolas" w:hAnsi="Consolas" w:cs="Consolas"/>
                <w:color w:val="000000"/>
                <w:sz w:val="19"/>
                <w:szCs w:val="19"/>
              </w:rPr>
              <w:tab/>
            </w:r>
          </w:p>
        </w:tc>
        <w:tc>
          <w:tcPr>
            <w:tcW w:w="4675" w:type="dxa"/>
          </w:tcPr>
          <w:p w14:paraId="0FD86508"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ov ecx,ebx</w:t>
            </w:r>
          </w:p>
          <w:p w14:paraId="7BA897D4"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mov edx,offset arr</w:t>
            </w:r>
          </w:p>
          <w:p w14:paraId="0DD59B80"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ap2 :</w:t>
            </w:r>
          </w:p>
          <w:p w14:paraId="56BB3E29"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pop eax</w:t>
            </w:r>
          </w:p>
          <w:p w14:paraId="684CA1BB"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 [edx],al</w:t>
            </w:r>
          </w:p>
          <w:p w14:paraId="5EE55FEB"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nc edx</w:t>
            </w:r>
          </w:p>
          <w:p w14:paraId="209DA42C"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loop lap2</w:t>
            </w:r>
          </w:p>
          <w:p w14:paraId="5AAFF1BE"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 edx, offset arr</w:t>
            </w:r>
          </w:p>
          <w:p w14:paraId="2AD9E3FC"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ll WriteString</w:t>
            </w:r>
          </w:p>
          <w:p w14:paraId="040C0BD9"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p>
          <w:p w14:paraId="5D2F3A61"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ab/>
              <w:t>exit</w:t>
            </w:r>
          </w:p>
          <w:p w14:paraId="77DF7E11"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main ENDP</w:t>
            </w:r>
          </w:p>
          <w:p w14:paraId="53F4426B"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r>
              <w:rPr>
                <w:rFonts w:ascii="Consolas" w:hAnsi="Consolas" w:cs="Consolas"/>
                <w:color w:val="000000"/>
                <w:sz w:val="19"/>
                <w:szCs w:val="19"/>
              </w:rPr>
              <w:t>END main</w:t>
            </w:r>
          </w:p>
          <w:p w14:paraId="5CA4E09B" w14:textId="77777777" w:rsidR="004476E8" w:rsidRDefault="004476E8" w:rsidP="004476E8">
            <w:pPr>
              <w:autoSpaceDE w:val="0"/>
              <w:autoSpaceDN w:val="0"/>
              <w:adjustRightInd w:val="0"/>
              <w:spacing w:line="240" w:lineRule="auto"/>
              <w:ind w:firstLine="0"/>
              <w:rPr>
                <w:rFonts w:ascii="Consolas" w:hAnsi="Consolas" w:cs="Consolas"/>
                <w:color w:val="000000"/>
                <w:sz w:val="19"/>
                <w:szCs w:val="19"/>
              </w:rPr>
            </w:pPr>
          </w:p>
          <w:p w14:paraId="3C497D11" w14:textId="77777777" w:rsidR="004476E8" w:rsidRPr="0001237E" w:rsidRDefault="004476E8" w:rsidP="004476E8">
            <w:pPr>
              <w:rPr>
                <w:lang w:val="vi-VN"/>
              </w:rPr>
            </w:pPr>
            <w:r>
              <w:rPr>
                <w:rFonts w:ascii="Consolas" w:hAnsi="Consolas" w:cs="Consolas"/>
                <w:color w:val="000000"/>
                <w:sz w:val="19"/>
                <w:szCs w:val="19"/>
              </w:rPr>
              <w:t>; đảo ngược chuỗi</w:t>
            </w:r>
          </w:p>
          <w:p w14:paraId="345953B9" w14:textId="77777777" w:rsidR="008C69F1" w:rsidRDefault="008C69F1" w:rsidP="003C6165">
            <w:pPr>
              <w:ind w:firstLine="0"/>
              <w:rPr>
                <w:lang w:val="vi-VN"/>
              </w:rPr>
            </w:pPr>
          </w:p>
        </w:tc>
      </w:tr>
    </w:tbl>
    <w:p w14:paraId="43F3F87C" w14:textId="6E688A40" w:rsidR="0001237E" w:rsidRDefault="0001237E" w:rsidP="003C6165">
      <w:pPr>
        <w:rPr>
          <w:lang w:val="vi-VN"/>
        </w:rPr>
      </w:pPr>
    </w:p>
    <w:p w14:paraId="5284DD55" w14:textId="6C6E930F" w:rsidR="00F51EAB" w:rsidRDefault="00F51EAB" w:rsidP="008C69F1">
      <w:pPr>
        <w:spacing w:line="259" w:lineRule="auto"/>
        <w:ind w:firstLine="0"/>
      </w:pPr>
      <w:bookmarkStart w:id="16" w:name="_Toc72220748"/>
      <w:r>
        <w:t>Chương 6. Conditional Processing</w:t>
      </w:r>
      <w:bookmarkEnd w:id="16"/>
    </w:p>
    <w:p w14:paraId="32FF7277" w14:textId="57E36E0F" w:rsidR="006F7A5C" w:rsidRDefault="006F7A5C" w:rsidP="004F5FE3">
      <w:pPr>
        <w:pStyle w:val="Heading2"/>
      </w:pPr>
      <w:bookmarkStart w:id="17" w:name="_Toc72220749"/>
      <w:r>
        <w:t>Bài 1:</w:t>
      </w:r>
      <w:bookmarkEnd w:id="17"/>
    </w:p>
    <w:p w14:paraId="291E8CB4" w14:textId="797C5CC2" w:rsidR="006F7A5C" w:rsidRDefault="006F7A5C" w:rsidP="006F7A5C">
      <w:r>
        <w:t>Triển khai mã C ++ sau bằng hợp ngữ, sử dụng .IF có cấu trúc khối và</w:t>
      </w:r>
    </w:p>
    <w:p w14:paraId="14089741" w14:textId="77777777" w:rsidR="006F7A5C" w:rsidRDefault="006F7A5C" w:rsidP="006F7A5C">
      <w:r>
        <w:t>Chỉ thị .WHILE. Giả sử rằng tất cả các biến là số nguyên có dấu 32 bit:</w:t>
      </w:r>
    </w:p>
    <w:p w14:paraId="289F657E" w14:textId="77777777" w:rsidR="006F7A5C" w:rsidRDefault="006F7A5C" w:rsidP="006F7A5C">
      <w:r>
        <w:t>int array [] = {10,60,20,33,72,89,45,65,72,18};</w:t>
      </w:r>
    </w:p>
    <w:p w14:paraId="157B7EDF" w14:textId="47986D47" w:rsidR="006F7A5C" w:rsidRDefault="006F7A5C" w:rsidP="006F7A5C">
      <w:r>
        <w:t xml:space="preserve">int </w:t>
      </w:r>
      <w:r w:rsidRPr="006F7A5C">
        <w:t>sample</w:t>
      </w:r>
      <w:r>
        <w:t>= 50;</w:t>
      </w:r>
    </w:p>
    <w:p w14:paraId="3DBEE4CA" w14:textId="4480D10A" w:rsidR="006F7A5C" w:rsidRDefault="006F7A5C" w:rsidP="006F7A5C">
      <w:r>
        <w:t xml:space="preserve">int ArraySize = sizeof </w:t>
      </w:r>
      <w:r w:rsidRPr="006F7A5C">
        <w:t xml:space="preserve">array </w:t>
      </w:r>
      <w:r>
        <w:t xml:space="preserve">/ sizeof </w:t>
      </w:r>
      <w:r w:rsidRPr="006F7A5C">
        <w:t>sample</w:t>
      </w:r>
      <w:r>
        <w:t>;</w:t>
      </w:r>
    </w:p>
    <w:p w14:paraId="5F5BE090" w14:textId="77777777" w:rsidR="006F7A5C" w:rsidRDefault="006F7A5C" w:rsidP="006F7A5C">
      <w:r>
        <w:t>int index = 0;</w:t>
      </w:r>
    </w:p>
    <w:p w14:paraId="62C2E394" w14:textId="77777777" w:rsidR="006F7A5C" w:rsidRDefault="006F7A5C" w:rsidP="006F7A5C">
      <w:r>
        <w:t>int sum = 0;</w:t>
      </w:r>
    </w:p>
    <w:p w14:paraId="69A19ADA" w14:textId="77777777" w:rsidR="006F7A5C" w:rsidRDefault="006F7A5C" w:rsidP="006F7A5C">
      <w:r>
        <w:t>while (index &lt;ArraySize)</w:t>
      </w:r>
    </w:p>
    <w:p w14:paraId="77BE8139" w14:textId="77777777" w:rsidR="006F7A5C" w:rsidRDefault="006F7A5C" w:rsidP="006F7A5C">
      <w:r>
        <w:t>{</w:t>
      </w:r>
    </w:p>
    <w:p w14:paraId="6270545A" w14:textId="77777777" w:rsidR="006F7A5C" w:rsidRDefault="006F7A5C" w:rsidP="006F7A5C">
      <w:r>
        <w:t>if (array [index] &lt;= sample)</w:t>
      </w:r>
    </w:p>
    <w:p w14:paraId="0A60E939" w14:textId="77777777" w:rsidR="006F7A5C" w:rsidRDefault="006F7A5C" w:rsidP="006F7A5C">
      <w:r>
        <w:t>{</w:t>
      </w:r>
    </w:p>
    <w:p w14:paraId="42DFF218" w14:textId="791B7BCA" w:rsidR="006F7A5C" w:rsidRDefault="006F7A5C" w:rsidP="006F7A5C">
      <w:r>
        <w:t>sum + = array [</w:t>
      </w:r>
      <w:r w:rsidRPr="006F7A5C">
        <w:t>index</w:t>
      </w:r>
      <w:r>
        <w:t>];</w:t>
      </w:r>
    </w:p>
    <w:p w14:paraId="24575A03" w14:textId="77777777" w:rsidR="006F7A5C" w:rsidRDefault="006F7A5C" w:rsidP="006F7A5C">
      <w:r>
        <w:t>}</w:t>
      </w:r>
    </w:p>
    <w:p w14:paraId="4624F005" w14:textId="652A975A" w:rsidR="006F7A5C" w:rsidRDefault="006F7A5C" w:rsidP="006F7A5C">
      <w:r w:rsidRPr="006F7A5C">
        <w:t>index</w:t>
      </w:r>
      <w:r>
        <w:t xml:space="preserve"> ++;</w:t>
      </w:r>
    </w:p>
    <w:p w14:paraId="1021D098" w14:textId="7F9A456B" w:rsidR="008A2093" w:rsidRPr="001B45D4" w:rsidRDefault="006F7A5C" w:rsidP="001B45D4">
      <w:r>
        <w:t>}</w:t>
      </w:r>
    </w:p>
    <w:tbl>
      <w:tblPr>
        <w:tblStyle w:val="TableGrid"/>
        <w:tblW w:w="0" w:type="auto"/>
        <w:tblLook w:val="04A0" w:firstRow="1" w:lastRow="0" w:firstColumn="1" w:lastColumn="0" w:noHBand="0" w:noVBand="1"/>
      </w:tblPr>
      <w:tblGrid>
        <w:gridCol w:w="4675"/>
        <w:gridCol w:w="4675"/>
      </w:tblGrid>
      <w:tr w:rsidR="001B45D4" w14:paraId="7A75212C" w14:textId="77777777" w:rsidTr="001B45D4">
        <w:tc>
          <w:tcPr>
            <w:tcW w:w="4675" w:type="dxa"/>
          </w:tcPr>
          <w:p w14:paraId="5C6625C3" w14:textId="77777777" w:rsidR="001B45D4" w:rsidRPr="001B45D4" w:rsidRDefault="001B45D4" w:rsidP="001B45D4">
            <w:pPr>
              <w:rPr>
                <w:sz w:val="20"/>
                <w:szCs w:val="20"/>
                <w:lang w:val="vi-VN"/>
              </w:rPr>
            </w:pPr>
            <w:bookmarkStart w:id="18" w:name="_Toc72220750"/>
            <w:r w:rsidRPr="001B45D4">
              <w:rPr>
                <w:sz w:val="20"/>
                <w:szCs w:val="20"/>
                <w:lang w:val="vi-VN"/>
              </w:rPr>
              <w:t>INCLUDE Irvine32.inc</w:t>
            </w:r>
          </w:p>
          <w:p w14:paraId="55C38879" w14:textId="77777777" w:rsidR="001B45D4" w:rsidRPr="001B45D4" w:rsidRDefault="001B45D4" w:rsidP="001B45D4">
            <w:pPr>
              <w:rPr>
                <w:sz w:val="20"/>
                <w:szCs w:val="20"/>
                <w:lang w:val="vi-VN"/>
              </w:rPr>
            </w:pPr>
          </w:p>
          <w:p w14:paraId="4957739B" w14:textId="77777777" w:rsidR="001B45D4" w:rsidRPr="001B45D4" w:rsidRDefault="001B45D4" w:rsidP="001B45D4">
            <w:pPr>
              <w:rPr>
                <w:sz w:val="20"/>
                <w:szCs w:val="20"/>
                <w:lang w:val="vi-VN"/>
              </w:rPr>
            </w:pPr>
            <w:r w:rsidRPr="001B45D4">
              <w:rPr>
                <w:sz w:val="20"/>
                <w:szCs w:val="20"/>
                <w:lang w:val="vi-VN"/>
              </w:rPr>
              <w:t>.data</w:t>
            </w:r>
          </w:p>
          <w:p w14:paraId="3AFADF7E" w14:textId="77777777" w:rsidR="001B45D4" w:rsidRPr="001B45D4" w:rsidRDefault="001B45D4" w:rsidP="001B45D4">
            <w:pPr>
              <w:rPr>
                <w:sz w:val="20"/>
                <w:szCs w:val="20"/>
                <w:lang w:val="vi-VN"/>
              </w:rPr>
            </w:pPr>
            <w:r w:rsidRPr="001B45D4">
              <w:rPr>
                <w:sz w:val="20"/>
                <w:szCs w:val="20"/>
                <w:lang w:val="vi-VN"/>
              </w:rPr>
              <w:lastRenderedPageBreak/>
              <w:t>Array DWORD 10, 60, 20, 33, 72, 89, 45, 65, 72, 18</w:t>
            </w:r>
          </w:p>
          <w:p w14:paraId="455CCAFA" w14:textId="77777777" w:rsidR="001B45D4" w:rsidRPr="001B45D4" w:rsidRDefault="001B45D4" w:rsidP="001B45D4">
            <w:pPr>
              <w:rPr>
                <w:sz w:val="20"/>
                <w:szCs w:val="20"/>
                <w:lang w:val="vi-VN"/>
              </w:rPr>
            </w:pPr>
          </w:p>
          <w:p w14:paraId="13E3A95F" w14:textId="77777777" w:rsidR="001B45D4" w:rsidRPr="001B45D4" w:rsidRDefault="001B45D4" w:rsidP="001B45D4">
            <w:pPr>
              <w:rPr>
                <w:sz w:val="20"/>
                <w:szCs w:val="20"/>
                <w:lang w:val="vi-VN"/>
              </w:rPr>
            </w:pPr>
            <w:r w:rsidRPr="001B45D4">
              <w:rPr>
                <w:sz w:val="20"/>
                <w:szCs w:val="20"/>
                <w:lang w:val="vi-VN"/>
              </w:rPr>
              <w:t>.code</w:t>
            </w:r>
          </w:p>
          <w:p w14:paraId="1FE55F1B" w14:textId="77777777" w:rsidR="001B45D4" w:rsidRPr="001B45D4" w:rsidRDefault="001B45D4" w:rsidP="001B45D4">
            <w:pPr>
              <w:rPr>
                <w:sz w:val="20"/>
                <w:szCs w:val="20"/>
                <w:lang w:val="vi-VN"/>
              </w:rPr>
            </w:pPr>
            <w:r w:rsidRPr="001B45D4">
              <w:rPr>
                <w:sz w:val="20"/>
                <w:szCs w:val="20"/>
                <w:lang w:val="vi-VN"/>
              </w:rPr>
              <w:t>main PROC</w:t>
            </w:r>
          </w:p>
          <w:p w14:paraId="3D7E4E20" w14:textId="77777777" w:rsidR="001B45D4" w:rsidRPr="001B45D4" w:rsidRDefault="001B45D4" w:rsidP="001B45D4">
            <w:pPr>
              <w:rPr>
                <w:sz w:val="20"/>
                <w:szCs w:val="20"/>
                <w:lang w:val="vi-VN"/>
              </w:rPr>
            </w:pPr>
            <w:r w:rsidRPr="001B45D4">
              <w:rPr>
                <w:sz w:val="20"/>
                <w:szCs w:val="20"/>
                <w:lang w:val="vi-VN"/>
              </w:rPr>
              <w:t xml:space="preserve">     mov esi, 0</w:t>
            </w:r>
          </w:p>
          <w:p w14:paraId="3187E7C2" w14:textId="77777777" w:rsidR="001B45D4" w:rsidRPr="001B45D4" w:rsidRDefault="001B45D4" w:rsidP="001B45D4">
            <w:pPr>
              <w:rPr>
                <w:sz w:val="20"/>
                <w:szCs w:val="20"/>
                <w:lang w:val="vi-VN"/>
              </w:rPr>
            </w:pPr>
            <w:r w:rsidRPr="001B45D4">
              <w:rPr>
                <w:sz w:val="20"/>
                <w:szCs w:val="20"/>
                <w:lang w:val="vi-VN"/>
              </w:rPr>
              <w:t xml:space="preserve">     mov ecx, LENGTHOF Array</w:t>
            </w:r>
          </w:p>
          <w:p w14:paraId="45D2D7EA" w14:textId="77777777" w:rsidR="001B45D4" w:rsidRPr="001B45D4" w:rsidRDefault="001B45D4" w:rsidP="001B45D4">
            <w:pPr>
              <w:rPr>
                <w:sz w:val="20"/>
                <w:szCs w:val="20"/>
                <w:lang w:val="vi-VN"/>
              </w:rPr>
            </w:pPr>
            <w:r w:rsidRPr="001B45D4">
              <w:rPr>
                <w:sz w:val="20"/>
                <w:szCs w:val="20"/>
                <w:lang w:val="vi-VN"/>
              </w:rPr>
              <w:t xml:space="preserve">     mov edx, -1</w:t>
            </w:r>
          </w:p>
          <w:p w14:paraId="44B20F10" w14:textId="77777777" w:rsidR="001B45D4" w:rsidRPr="001B45D4" w:rsidRDefault="001B45D4" w:rsidP="001B45D4">
            <w:pPr>
              <w:rPr>
                <w:sz w:val="20"/>
                <w:szCs w:val="20"/>
                <w:lang w:val="vi-VN"/>
              </w:rPr>
            </w:pPr>
            <w:r w:rsidRPr="001B45D4">
              <w:rPr>
                <w:sz w:val="20"/>
                <w:szCs w:val="20"/>
                <w:lang w:val="vi-VN"/>
              </w:rPr>
              <w:t>LOOP1_main:</w:t>
            </w:r>
          </w:p>
          <w:p w14:paraId="7DF8B798" w14:textId="77777777" w:rsidR="001B45D4" w:rsidRPr="001B45D4" w:rsidRDefault="001B45D4" w:rsidP="001B45D4">
            <w:pPr>
              <w:rPr>
                <w:sz w:val="20"/>
                <w:szCs w:val="20"/>
                <w:lang w:val="vi-VN"/>
              </w:rPr>
            </w:pPr>
            <w:r w:rsidRPr="001B45D4">
              <w:rPr>
                <w:sz w:val="20"/>
                <w:szCs w:val="20"/>
                <w:lang w:val="vi-VN"/>
              </w:rPr>
              <w:t xml:space="preserve">     inc edx</w:t>
            </w:r>
          </w:p>
          <w:p w14:paraId="49A839CE" w14:textId="77777777" w:rsidR="001B45D4" w:rsidRPr="001B45D4" w:rsidRDefault="001B45D4" w:rsidP="001B45D4">
            <w:pPr>
              <w:rPr>
                <w:sz w:val="20"/>
                <w:szCs w:val="20"/>
                <w:lang w:val="vi-VN"/>
              </w:rPr>
            </w:pPr>
            <w:r w:rsidRPr="001B45D4">
              <w:rPr>
                <w:sz w:val="20"/>
                <w:szCs w:val="20"/>
                <w:lang w:val="vi-VN"/>
              </w:rPr>
              <w:t xml:space="preserve">     cmp edx, ecx</w:t>
            </w:r>
          </w:p>
          <w:p w14:paraId="55BE69C7" w14:textId="77777777" w:rsidR="001B45D4" w:rsidRPr="001B45D4" w:rsidRDefault="001B45D4" w:rsidP="001B45D4">
            <w:pPr>
              <w:rPr>
                <w:sz w:val="20"/>
                <w:szCs w:val="20"/>
                <w:lang w:val="vi-VN"/>
              </w:rPr>
            </w:pPr>
            <w:r w:rsidRPr="001B45D4">
              <w:rPr>
                <w:sz w:val="20"/>
                <w:szCs w:val="20"/>
                <w:lang w:val="vi-VN"/>
              </w:rPr>
              <w:t xml:space="preserve">     je EXIT1_main</w:t>
            </w:r>
          </w:p>
          <w:p w14:paraId="04ECDE40" w14:textId="14C90AFD" w:rsidR="001B45D4" w:rsidRPr="001B45D4" w:rsidRDefault="001B45D4" w:rsidP="001B45D4">
            <w:pPr>
              <w:rPr>
                <w:sz w:val="20"/>
                <w:szCs w:val="20"/>
                <w:lang w:val="vi-VN"/>
              </w:rPr>
            </w:pPr>
            <w:r w:rsidRPr="001B45D4">
              <w:rPr>
                <w:sz w:val="20"/>
                <w:szCs w:val="20"/>
                <w:lang w:val="vi-VN"/>
              </w:rPr>
              <w:t xml:space="preserve">     mov eax, DWORD PTR [</w:t>
            </w:r>
            <w:r>
              <w:rPr>
                <w:sz w:val="20"/>
                <w:szCs w:val="20"/>
                <w:lang w:val="vi-VN"/>
              </w:rPr>
              <w:t>Array+</w:t>
            </w:r>
            <w:r w:rsidRPr="001B45D4">
              <w:rPr>
                <w:sz w:val="20"/>
                <w:szCs w:val="20"/>
                <w:lang w:val="vi-VN"/>
              </w:rPr>
              <w:t>edx * 4]</w:t>
            </w:r>
          </w:p>
          <w:p w14:paraId="640AB9A2" w14:textId="77777777" w:rsidR="001B45D4" w:rsidRDefault="001B45D4" w:rsidP="001B45D4"/>
        </w:tc>
        <w:tc>
          <w:tcPr>
            <w:tcW w:w="4675" w:type="dxa"/>
          </w:tcPr>
          <w:p w14:paraId="316B5D1A" w14:textId="77777777" w:rsidR="001B45D4" w:rsidRPr="001B45D4" w:rsidRDefault="001B45D4" w:rsidP="001B45D4">
            <w:pPr>
              <w:rPr>
                <w:sz w:val="20"/>
                <w:szCs w:val="20"/>
                <w:lang w:val="vi-VN"/>
              </w:rPr>
            </w:pPr>
            <w:r w:rsidRPr="001B45D4">
              <w:rPr>
                <w:sz w:val="20"/>
                <w:szCs w:val="20"/>
                <w:lang w:val="vi-VN"/>
              </w:rPr>
              <w:lastRenderedPageBreak/>
              <w:t xml:space="preserve">     call DumpRegs</w:t>
            </w:r>
          </w:p>
          <w:p w14:paraId="7EDF77CC" w14:textId="77777777" w:rsidR="001B45D4" w:rsidRPr="001B45D4" w:rsidRDefault="001B45D4" w:rsidP="001B45D4">
            <w:pPr>
              <w:rPr>
                <w:sz w:val="20"/>
                <w:szCs w:val="20"/>
                <w:lang w:val="vi-VN"/>
              </w:rPr>
            </w:pPr>
            <w:r w:rsidRPr="001B45D4">
              <w:rPr>
                <w:sz w:val="20"/>
                <w:szCs w:val="20"/>
                <w:lang w:val="vi-VN"/>
              </w:rPr>
              <w:t xml:space="preserve">     cmp eax, 50</w:t>
            </w:r>
          </w:p>
          <w:p w14:paraId="5E03C6A4" w14:textId="77777777" w:rsidR="001B45D4" w:rsidRPr="001B45D4" w:rsidRDefault="001B45D4" w:rsidP="001B45D4">
            <w:pPr>
              <w:rPr>
                <w:sz w:val="20"/>
                <w:szCs w:val="20"/>
                <w:lang w:val="vi-VN"/>
              </w:rPr>
            </w:pPr>
            <w:r w:rsidRPr="001B45D4">
              <w:rPr>
                <w:sz w:val="20"/>
                <w:szCs w:val="20"/>
                <w:lang w:val="vi-VN"/>
              </w:rPr>
              <w:t xml:space="preserve">     ja LOOP1_main</w:t>
            </w:r>
          </w:p>
          <w:p w14:paraId="51E87365" w14:textId="77777777" w:rsidR="001B45D4" w:rsidRPr="001B45D4" w:rsidRDefault="001B45D4" w:rsidP="001B45D4">
            <w:pPr>
              <w:rPr>
                <w:sz w:val="20"/>
                <w:szCs w:val="20"/>
                <w:lang w:val="vi-VN"/>
              </w:rPr>
            </w:pPr>
            <w:r w:rsidRPr="001B45D4">
              <w:rPr>
                <w:sz w:val="20"/>
                <w:szCs w:val="20"/>
                <w:lang w:val="vi-VN"/>
              </w:rPr>
              <w:t xml:space="preserve">     add esi, eax</w:t>
            </w:r>
          </w:p>
          <w:p w14:paraId="5D9FC028" w14:textId="77777777" w:rsidR="001B45D4" w:rsidRPr="001B45D4" w:rsidRDefault="001B45D4" w:rsidP="001B45D4">
            <w:pPr>
              <w:rPr>
                <w:sz w:val="20"/>
                <w:szCs w:val="20"/>
                <w:lang w:val="vi-VN"/>
              </w:rPr>
            </w:pPr>
            <w:r w:rsidRPr="001B45D4">
              <w:rPr>
                <w:sz w:val="20"/>
                <w:szCs w:val="20"/>
                <w:lang w:val="vi-VN"/>
              </w:rPr>
              <w:lastRenderedPageBreak/>
              <w:t xml:space="preserve">     jmp LOOP1_main</w:t>
            </w:r>
          </w:p>
          <w:p w14:paraId="549BAFE6" w14:textId="77777777" w:rsidR="001B45D4" w:rsidRPr="001B45D4" w:rsidRDefault="001B45D4" w:rsidP="001B45D4">
            <w:pPr>
              <w:rPr>
                <w:sz w:val="20"/>
                <w:szCs w:val="20"/>
                <w:lang w:val="vi-VN"/>
              </w:rPr>
            </w:pPr>
            <w:r w:rsidRPr="001B45D4">
              <w:rPr>
                <w:sz w:val="20"/>
                <w:szCs w:val="20"/>
                <w:lang w:val="vi-VN"/>
              </w:rPr>
              <w:t>EXIT1_main:</w:t>
            </w:r>
          </w:p>
          <w:p w14:paraId="73B7DD93" w14:textId="77777777" w:rsidR="001B45D4" w:rsidRPr="001B45D4" w:rsidRDefault="001B45D4" w:rsidP="001B45D4">
            <w:pPr>
              <w:rPr>
                <w:sz w:val="20"/>
                <w:szCs w:val="20"/>
                <w:lang w:val="vi-VN"/>
              </w:rPr>
            </w:pPr>
            <w:r w:rsidRPr="001B45D4">
              <w:rPr>
                <w:sz w:val="20"/>
                <w:szCs w:val="20"/>
                <w:lang w:val="vi-VN"/>
              </w:rPr>
              <w:t xml:space="preserve">     mov eax, esi</w:t>
            </w:r>
          </w:p>
          <w:p w14:paraId="6FBC3421" w14:textId="77777777" w:rsidR="001B45D4" w:rsidRPr="001B45D4" w:rsidRDefault="001B45D4" w:rsidP="001B45D4">
            <w:pPr>
              <w:rPr>
                <w:sz w:val="20"/>
                <w:szCs w:val="20"/>
                <w:lang w:val="vi-VN"/>
              </w:rPr>
            </w:pPr>
            <w:r w:rsidRPr="001B45D4">
              <w:rPr>
                <w:sz w:val="20"/>
                <w:szCs w:val="20"/>
                <w:lang w:val="vi-VN"/>
              </w:rPr>
              <w:t xml:space="preserve">     call WriteInt</w:t>
            </w:r>
          </w:p>
          <w:p w14:paraId="2228CD34" w14:textId="77777777" w:rsidR="001B45D4" w:rsidRPr="001B45D4" w:rsidRDefault="001B45D4" w:rsidP="001B45D4">
            <w:pPr>
              <w:rPr>
                <w:sz w:val="20"/>
                <w:szCs w:val="20"/>
                <w:lang w:val="vi-VN"/>
              </w:rPr>
            </w:pPr>
            <w:r w:rsidRPr="001B45D4">
              <w:rPr>
                <w:sz w:val="20"/>
                <w:szCs w:val="20"/>
                <w:lang w:val="vi-VN"/>
              </w:rPr>
              <w:t xml:space="preserve">     exit</w:t>
            </w:r>
          </w:p>
          <w:p w14:paraId="1254F712" w14:textId="77777777" w:rsidR="001B45D4" w:rsidRPr="001B45D4" w:rsidRDefault="001B45D4" w:rsidP="001B45D4">
            <w:pPr>
              <w:rPr>
                <w:sz w:val="20"/>
                <w:szCs w:val="20"/>
                <w:lang w:val="vi-VN"/>
              </w:rPr>
            </w:pPr>
            <w:r w:rsidRPr="001B45D4">
              <w:rPr>
                <w:sz w:val="20"/>
                <w:szCs w:val="20"/>
                <w:lang w:val="vi-VN"/>
              </w:rPr>
              <w:t>main ENDP</w:t>
            </w:r>
          </w:p>
          <w:p w14:paraId="60972356" w14:textId="77777777" w:rsidR="001B45D4" w:rsidRPr="001B45D4" w:rsidRDefault="001B45D4" w:rsidP="001B45D4">
            <w:pPr>
              <w:rPr>
                <w:sz w:val="20"/>
                <w:szCs w:val="20"/>
                <w:lang w:val="vi-VN"/>
              </w:rPr>
            </w:pPr>
          </w:p>
          <w:p w14:paraId="2133841E" w14:textId="77777777" w:rsidR="001B45D4" w:rsidRPr="001B45D4" w:rsidRDefault="001B45D4" w:rsidP="001B45D4">
            <w:pPr>
              <w:rPr>
                <w:sz w:val="20"/>
                <w:szCs w:val="20"/>
                <w:lang w:val="vi-VN"/>
              </w:rPr>
            </w:pPr>
            <w:r w:rsidRPr="001B45D4">
              <w:rPr>
                <w:sz w:val="20"/>
                <w:szCs w:val="20"/>
                <w:lang w:val="vi-VN"/>
              </w:rPr>
              <w:t>END</w:t>
            </w:r>
          </w:p>
          <w:p w14:paraId="0A80637B" w14:textId="77777777" w:rsidR="001B45D4" w:rsidRDefault="001B45D4" w:rsidP="004F5FE3">
            <w:pPr>
              <w:pStyle w:val="Heading2"/>
              <w:outlineLvl w:val="1"/>
            </w:pPr>
          </w:p>
        </w:tc>
      </w:tr>
    </w:tbl>
    <w:p w14:paraId="2CF3EECF" w14:textId="4101C71C" w:rsidR="006F7A5C" w:rsidRDefault="006F7A5C" w:rsidP="004F5FE3">
      <w:pPr>
        <w:pStyle w:val="Heading2"/>
      </w:pPr>
      <w:r>
        <w:lastRenderedPageBreak/>
        <w:t>Bài 2:</w:t>
      </w:r>
      <w:bookmarkEnd w:id="18"/>
    </w:p>
    <w:p w14:paraId="7C405F2D" w14:textId="15835B9D" w:rsidR="006F7A5C" w:rsidRDefault="006F7A5C" w:rsidP="006F7A5C">
      <w:r w:rsidRPr="006F7A5C">
        <w:t>Sử dụng bảng sau làm hướng dẫn, hãy viết một chương trình yêu cầu người dùng nhập điểm kiểm tra số nguyên từ 0 đến 100. Chương trình sẽ hiển thị loại chữ cái thích hợp:</w:t>
      </w:r>
    </w:p>
    <w:p w14:paraId="6B5E586B" w14:textId="379AA12C" w:rsidR="009129BF" w:rsidRDefault="009129BF" w:rsidP="006F7A5C">
      <w:r>
        <w:rPr>
          <w:noProof/>
        </w:rPr>
        <w:drawing>
          <wp:anchor distT="0" distB="0" distL="114300" distR="114300" simplePos="0" relativeHeight="251658240" behindDoc="0" locked="0" layoutInCell="1" allowOverlap="1" wp14:anchorId="070FDBF9" wp14:editId="0242CBE0">
            <wp:simplePos x="0" y="0"/>
            <wp:positionH relativeFrom="column">
              <wp:posOffset>1562100</wp:posOffset>
            </wp:positionH>
            <wp:positionV relativeFrom="paragraph">
              <wp:posOffset>28575</wp:posOffset>
            </wp:positionV>
            <wp:extent cx="3362325" cy="21431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62325" cy="214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218745" w14:textId="77777777" w:rsidR="009129BF" w:rsidRDefault="009129BF" w:rsidP="006F7A5C"/>
    <w:p w14:paraId="6AFC85E8" w14:textId="4225E096" w:rsidR="006F7A5C" w:rsidRDefault="006F7A5C" w:rsidP="006F7A5C"/>
    <w:p w14:paraId="4225BEE5" w14:textId="3D194051" w:rsidR="009129BF" w:rsidRDefault="009129BF" w:rsidP="009129BF">
      <w:pPr>
        <w:jc w:val="center"/>
      </w:pPr>
    </w:p>
    <w:p w14:paraId="0CC53733" w14:textId="04E355DB" w:rsidR="009129BF" w:rsidRDefault="009129BF" w:rsidP="006F7A5C"/>
    <w:p w14:paraId="20615A1F" w14:textId="6F4C4C70" w:rsidR="009129BF" w:rsidRDefault="009129BF" w:rsidP="006F7A5C"/>
    <w:tbl>
      <w:tblPr>
        <w:tblStyle w:val="TableGrid"/>
        <w:tblW w:w="0" w:type="auto"/>
        <w:tblLook w:val="04A0" w:firstRow="1" w:lastRow="0" w:firstColumn="1" w:lastColumn="0" w:noHBand="0" w:noVBand="1"/>
      </w:tblPr>
      <w:tblGrid>
        <w:gridCol w:w="4675"/>
        <w:gridCol w:w="4675"/>
      </w:tblGrid>
      <w:tr w:rsidR="00D070B7" w14:paraId="0A45F0BF" w14:textId="77777777" w:rsidTr="00D070B7">
        <w:trPr>
          <w:trHeight w:val="10610"/>
        </w:trPr>
        <w:tc>
          <w:tcPr>
            <w:tcW w:w="4675" w:type="dxa"/>
          </w:tcPr>
          <w:p w14:paraId="436B1FB0" w14:textId="77777777" w:rsidR="00D070B7" w:rsidRPr="00D070B7" w:rsidRDefault="00D070B7" w:rsidP="00D070B7">
            <w:pPr>
              <w:ind w:firstLine="0"/>
              <w:rPr>
                <w:sz w:val="20"/>
                <w:szCs w:val="20"/>
              </w:rPr>
            </w:pPr>
            <w:r w:rsidRPr="00D070B7">
              <w:rPr>
                <w:sz w:val="20"/>
                <w:szCs w:val="20"/>
              </w:rPr>
              <w:lastRenderedPageBreak/>
              <w:t>INCLUDE Irvine32.inc</w:t>
            </w:r>
          </w:p>
          <w:p w14:paraId="7FAB7907" w14:textId="77777777" w:rsidR="00D070B7" w:rsidRPr="00D070B7" w:rsidRDefault="00D070B7" w:rsidP="00D070B7">
            <w:pPr>
              <w:ind w:firstLine="0"/>
              <w:rPr>
                <w:sz w:val="20"/>
                <w:szCs w:val="20"/>
              </w:rPr>
            </w:pPr>
          </w:p>
          <w:p w14:paraId="704EF66E" w14:textId="77777777" w:rsidR="00D070B7" w:rsidRPr="00D070B7" w:rsidRDefault="00D070B7" w:rsidP="00D070B7">
            <w:pPr>
              <w:ind w:firstLine="0"/>
              <w:rPr>
                <w:sz w:val="20"/>
                <w:szCs w:val="20"/>
              </w:rPr>
            </w:pPr>
            <w:r w:rsidRPr="00D070B7">
              <w:rPr>
                <w:sz w:val="20"/>
                <w:szCs w:val="20"/>
              </w:rPr>
              <w:t>.data</w:t>
            </w:r>
          </w:p>
          <w:p w14:paraId="2050C197" w14:textId="77777777" w:rsidR="00D070B7" w:rsidRPr="00D070B7" w:rsidRDefault="00D070B7" w:rsidP="00D070B7">
            <w:pPr>
              <w:ind w:firstLine="0"/>
              <w:rPr>
                <w:sz w:val="20"/>
                <w:szCs w:val="20"/>
              </w:rPr>
            </w:pPr>
            <w:r w:rsidRPr="00D070B7">
              <w:rPr>
                <w:sz w:val="20"/>
                <w:szCs w:val="20"/>
              </w:rPr>
              <w:t>Str1 BYTE "Nhap diem: ", 00h</w:t>
            </w:r>
          </w:p>
          <w:p w14:paraId="551F796C" w14:textId="77777777" w:rsidR="00D070B7" w:rsidRPr="00D070B7" w:rsidRDefault="00D070B7" w:rsidP="00D070B7">
            <w:pPr>
              <w:ind w:firstLine="0"/>
              <w:rPr>
                <w:sz w:val="20"/>
                <w:szCs w:val="20"/>
              </w:rPr>
            </w:pPr>
            <w:r w:rsidRPr="00D070B7">
              <w:rPr>
                <w:sz w:val="20"/>
                <w:szCs w:val="20"/>
              </w:rPr>
              <w:t>Str2 BYTE "So diem khong dung. Vui long nhap lai.", 0ah, 00h</w:t>
            </w:r>
          </w:p>
          <w:p w14:paraId="33820D96" w14:textId="77777777" w:rsidR="00D070B7" w:rsidRPr="00D070B7" w:rsidRDefault="00D070B7" w:rsidP="00D070B7">
            <w:pPr>
              <w:ind w:firstLine="0"/>
              <w:rPr>
                <w:sz w:val="20"/>
                <w:szCs w:val="20"/>
              </w:rPr>
            </w:pPr>
            <w:r w:rsidRPr="00D070B7">
              <w:rPr>
                <w:sz w:val="20"/>
                <w:szCs w:val="20"/>
              </w:rPr>
              <w:t>Str3 BYTE "Diem cua ban la: ", 00h</w:t>
            </w:r>
          </w:p>
          <w:p w14:paraId="1F4FF5CE" w14:textId="77777777" w:rsidR="00D070B7" w:rsidRPr="00D070B7" w:rsidRDefault="00D070B7" w:rsidP="00D070B7">
            <w:pPr>
              <w:ind w:firstLine="0"/>
              <w:rPr>
                <w:sz w:val="20"/>
                <w:szCs w:val="20"/>
              </w:rPr>
            </w:pPr>
            <w:r w:rsidRPr="00D070B7">
              <w:rPr>
                <w:sz w:val="20"/>
                <w:szCs w:val="20"/>
              </w:rPr>
              <w:t>.code</w:t>
            </w:r>
          </w:p>
          <w:p w14:paraId="5995B028" w14:textId="77777777" w:rsidR="00D070B7" w:rsidRPr="00D070B7" w:rsidRDefault="00D070B7" w:rsidP="00D070B7">
            <w:pPr>
              <w:ind w:firstLine="0"/>
              <w:rPr>
                <w:sz w:val="20"/>
                <w:szCs w:val="20"/>
              </w:rPr>
            </w:pPr>
            <w:r w:rsidRPr="00D070B7">
              <w:rPr>
                <w:sz w:val="20"/>
                <w:szCs w:val="20"/>
              </w:rPr>
              <w:t>main PROC</w:t>
            </w:r>
          </w:p>
          <w:p w14:paraId="5E93E3F1" w14:textId="77777777" w:rsidR="00D070B7" w:rsidRPr="00D070B7" w:rsidRDefault="00D070B7" w:rsidP="00D070B7">
            <w:pPr>
              <w:ind w:firstLine="0"/>
              <w:rPr>
                <w:sz w:val="20"/>
                <w:szCs w:val="20"/>
              </w:rPr>
            </w:pPr>
            <w:r w:rsidRPr="00D070B7">
              <w:rPr>
                <w:sz w:val="20"/>
                <w:szCs w:val="20"/>
              </w:rPr>
              <w:t>LOOP1_main:</w:t>
            </w:r>
          </w:p>
          <w:p w14:paraId="6A9C8697" w14:textId="77777777" w:rsidR="00D070B7" w:rsidRPr="00D070B7" w:rsidRDefault="00D070B7" w:rsidP="00D070B7">
            <w:pPr>
              <w:ind w:firstLine="0"/>
              <w:rPr>
                <w:sz w:val="20"/>
                <w:szCs w:val="20"/>
              </w:rPr>
            </w:pPr>
            <w:r w:rsidRPr="00D070B7">
              <w:rPr>
                <w:sz w:val="20"/>
                <w:szCs w:val="20"/>
              </w:rPr>
              <w:t xml:space="preserve">     mov edx, OFFSET Str1</w:t>
            </w:r>
          </w:p>
          <w:p w14:paraId="11E43A3B" w14:textId="77777777" w:rsidR="00D070B7" w:rsidRPr="00D070B7" w:rsidRDefault="00D070B7" w:rsidP="00D070B7">
            <w:pPr>
              <w:ind w:firstLine="0"/>
              <w:rPr>
                <w:sz w:val="20"/>
                <w:szCs w:val="20"/>
              </w:rPr>
            </w:pPr>
            <w:r w:rsidRPr="00D070B7">
              <w:rPr>
                <w:sz w:val="20"/>
                <w:szCs w:val="20"/>
              </w:rPr>
              <w:t xml:space="preserve">     call WriteString</w:t>
            </w:r>
          </w:p>
          <w:p w14:paraId="7B9AA812" w14:textId="77777777" w:rsidR="00D070B7" w:rsidRPr="00D070B7" w:rsidRDefault="00D070B7" w:rsidP="00D070B7">
            <w:pPr>
              <w:ind w:firstLine="0"/>
              <w:rPr>
                <w:sz w:val="20"/>
                <w:szCs w:val="20"/>
              </w:rPr>
            </w:pPr>
            <w:r w:rsidRPr="00D070B7">
              <w:rPr>
                <w:sz w:val="20"/>
                <w:szCs w:val="20"/>
              </w:rPr>
              <w:t xml:space="preserve">     call ReadInt</w:t>
            </w:r>
          </w:p>
          <w:p w14:paraId="772EB50B" w14:textId="77777777" w:rsidR="00D070B7" w:rsidRPr="00D070B7" w:rsidRDefault="00D070B7" w:rsidP="00D070B7">
            <w:pPr>
              <w:ind w:firstLine="0"/>
              <w:rPr>
                <w:sz w:val="20"/>
                <w:szCs w:val="20"/>
              </w:rPr>
            </w:pPr>
            <w:r w:rsidRPr="00D070B7">
              <w:rPr>
                <w:sz w:val="20"/>
                <w:szCs w:val="20"/>
              </w:rPr>
              <w:t xml:space="preserve">     cmp eax, 0</w:t>
            </w:r>
          </w:p>
          <w:p w14:paraId="55E46699" w14:textId="77777777" w:rsidR="00D070B7" w:rsidRPr="00D070B7" w:rsidRDefault="00D070B7" w:rsidP="00D070B7">
            <w:pPr>
              <w:ind w:firstLine="0"/>
              <w:rPr>
                <w:sz w:val="20"/>
                <w:szCs w:val="20"/>
              </w:rPr>
            </w:pPr>
            <w:r w:rsidRPr="00D070B7">
              <w:rPr>
                <w:sz w:val="20"/>
                <w:szCs w:val="20"/>
              </w:rPr>
              <w:t xml:space="preserve">     jl ERROR1_main</w:t>
            </w:r>
          </w:p>
          <w:p w14:paraId="3640E24F" w14:textId="77777777" w:rsidR="00D070B7" w:rsidRPr="00D070B7" w:rsidRDefault="00D070B7" w:rsidP="00D070B7">
            <w:pPr>
              <w:ind w:firstLine="0"/>
              <w:rPr>
                <w:sz w:val="20"/>
                <w:szCs w:val="20"/>
              </w:rPr>
            </w:pPr>
            <w:r w:rsidRPr="00D070B7">
              <w:rPr>
                <w:sz w:val="20"/>
                <w:szCs w:val="20"/>
              </w:rPr>
              <w:t xml:space="preserve">     cmp eax, 100</w:t>
            </w:r>
          </w:p>
          <w:p w14:paraId="7236CBA9" w14:textId="77777777" w:rsidR="00D070B7" w:rsidRPr="00D070B7" w:rsidRDefault="00D070B7" w:rsidP="00D070B7">
            <w:pPr>
              <w:ind w:firstLine="0"/>
              <w:rPr>
                <w:sz w:val="20"/>
                <w:szCs w:val="20"/>
              </w:rPr>
            </w:pPr>
            <w:r w:rsidRPr="00D070B7">
              <w:rPr>
                <w:sz w:val="20"/>
                <w:szCs w:val="20"/>
              </w:rPr>
              <w:t xml:space="preserve">     ja ERROR1_main</w:t>
            </w:r>
          </w:p>
          <w:p w14:paraId="3B2FFFDE" w14:textId="77777777" w:rsidR="00D070B7" w:rsidRPr="00D070B7" w:rsidRDefault="00D070B7" w:rsidP="00D070B7">
            <w:pPr>
              <w:ind w:firstLine="0"/>
              <w:rPr>
                <w:sz w:val="20"/>
                <w:szCs w:val="20"/>
              </w:rPr>
            </w:pPr>
            <w:r w:rsidRPr="00D070B7">
              <w:rPr>
                <w:sz w:val="20"/>
                <w:szCs w:val="20"/>
              </w:rPr>
              <w:t xml:space="preserve">     cmp eax, 60</w:t>
            </w:r>
          </w:p>
          <w:p w14:paraId="3B77A9A9" w14:textId="77777777" w:rsidR="00D070B7" w:rsidRPr="00D070B7" w:rsidRDefault="00D070B7" w:rsidP="00D070B7">
            <w:pPr>
              <w:ind w:firstLine="0"/>
              <w:rPr>
                <w:sz w:val="20"/>
                <w:szCs w:val="20"/>
              </w:rPr>
            </w:pPr>
            <w:r w:rsidRPr="00D070B7">
              <w:rPr>
                <w:sz w:val="20"/>
                <w:szCs w:val="20"/>
              </w:rPr>
              <w:t xml:space="preserve">     jb F_LETTER</w:t>
            </w:r>
          </w:p>
          <w:p w14:paraId="78B49334" w14:textId="77777777" w:rsidR="00D070B7" w:rsidRPr="00D070B7" w:rsidRDefault="00D070B7" w:rsidP="00D070B7">
            <w:pPr>
              <w:ind w:firstLine="0"/>
              <w:rPr>
                <w:sz w:val="20"/>
                <w:szCs w:val="20"/>
              </w:rPr>
            </w:pPr>
            <w:r w:rsidRPr="00D070B7">
              <w:rPr>
                <w:sz w:val="20"/>
                <w:szCs w:val="20"/>
              </w:rPr>
              <w:t xml:space="preserve">     cmp eax, 70</w:t>
            </w:r>
          </w:p>
          <w:p w14:paraId="428037CA" w14:textId="77777777" w:rsidR="00D070B7" w:rsidRPr="00D070B7" w:rsidRDefault="00D070B7" w:rsidP="00D070B7">
            <w:pPr>
              <w:ind w:firstLine="0"/>
              <w:rPr>
                <w:sz w:val="20"/>
                <w:szCs w:val="20"/>
              </w:rPr>
            </w:pPr>
            <w:r w:rsidRPr="00D070B7">
              <w:rPr>
                <w:sz w:val="20"/>
                <w:szCs w:val="20"/>
              </w:rPr>
              <w:t xml:space="preserve">     jb D_LETTER</w:t>
            </w:r>
          </w:p>
          <w:p w14:paraId="4BE90AA3" w14:textId="77777777" w:rsidR="00D070B7" w:rsidRPr="00D070B7" w:rsidRDefault="00D070B7" w:rsidP="00D070B7">
            <w:pPr>
              <w:ind w:firstLine="0"/>
              <w:rPr>
                <w:sz w:val="20"/>
                <w:szCs w:val="20"/>
              </w:rPr>
            </w:pPr>
            <w:r w:rsidRPr="00D070B7">
              <w:rPr>
                <w:sz w:val="20"/>
                <w:szCs w:val="20"/>
              </w:rPr>
              <w:t xml:space="preserve">     cmp eax, 80</w:t>
            </w:r>
          </w:p>
          <w:p w14:paraId="4649E947" w14:textId="77777777" w:rsidR="00D070B7" w:rsidRPr="00D070B7" w:rsidRDefault="00D070B7" w:rsidP="00D070B7">
            <w:pPr>
              <w:ind w:firstLine="0"/>
              <w:rPr>
                <w:sz w:val="20"/>
                <w:szCs w:val="20"/>
              </w:rPr>
            </w:pPr>
            <w:r w:rsidRPr="00D070B7">
              <w:rPr>
                <w:sz w:val="20"/>
                <w:szCs w:val="20"/>
              </w:rPr>
              <w:t xml:space="preserve">     jb C_LETTER</w:t>
            </w:r>
          </w:p>
          <w:p w14:paraId="1C872F5F" w14:textId="77777777" w:rsidR="00D070B7" w:rsidRPr="00D070B7" w:rsidRDefault="00D070B7" w:rsidP="00D070B7">
            <w:pPr>
              <w:ind w:firstLine="0"/>
              <w:rPr>
                <w:sz w:val="20"/>
                <w:szCs w:val="20"/>
              </w:rPr>
            </w:pPr>
            <w:r w:rsidRPr="00D070B7">
              <w:rPr>
                <w:sz w:val="20"/>
                <w:szCs w:val="20"/>
              </w:rPr>
              <w:t xml:space="preserve">     cmp eax, 90</w:t>
            </w:r>
          </w:p>
          <w:p w14:paraId="09311C8B" w14:textId="77777777" w:rsidR="00D070B7" w:rsidRPr="00D070B7" w:rsidRDefault="00D070B7" w:rsidP="00D070B7">
            <w:pPr>
              <w:ind w:firstLine="0"/>
              <w:rPr>
                <w:sz w:val="20"/>
                <w:szCs w:val="20"/>
              </w:rPr>
            </w:pPr>
            <w:r w:rsidRPr="00D070B7">
              <w:rPr>
                <w:sz w:val="20"/>
                <w:szCs w:val="20"/>
              </w:rPr>
              <w:t xml:space="preserve">     jb B_LETTER</w:t>
            </w:r>
          </w:p>
          <w:p w14:paraId="3C20A97C" w14:textId="77777777" w:rsidR="00D070B7" w:rsidRPr="00D070B7" w:rsidRDefault="00D070B7" w:rsidP="00D070B7">
            <w:pPr>
              <w:ind w:firstLine="0"/>
              <w:rPr>
                <w:sz w:val="20"/>
                <w:szCs w:val="20"/>
              </w:rPr>
            </w:pPr>
            <w:r w:rsidRPr="00D070B7">
              <w:rPr>
                <w:sz w:val="20"/>
                <w:szCs w:val="20"/>
              </w:rPr>
              <w:t xml:space="preserve">     jmp A_LETTER</w:t>
            </w:r>
          </w:p>
          <w:p w14:paraId="4C12BB3C" w14:textId="77777777" w:rsidR="00D070B7" w:rsidRPr="00D070B7" w:rsidRDefault="00D070B7" w:rsidP="00D070B7">
            <w:pPr>
              <w:ind w:firstLine="0"/>
              <w:rPr>
                <w:sz w:val="20"/>
                <w:szCs w:val="20"/>
              </w:rPr>
            </w:pPr>
            <w:r w:rsidRPr="00D070B7">
              <w:rPr>
                <w:sz w:val="20"/>
                <w:szCs w:val="20"/>
              </w:rPr>
              <w:t>ERROR1_main:</w:t>
            </w:r>
          </w:p>
          <w:p w14:paraId="05A5C7B0" w14:textId="77777777" w:rsidR="00D070B7" w:rsidRPr="00D070B7" w:rsidRDefault="00D070B7" w:rsidP="00D070B7">
            <w:pPr>
              <w:ind w:firstLine="0"/>
              <w:rPr>
                <w:sz w:val="20"/>
                <w:szCs w:val="20"/>
              </w:rPr>
            </w:pPr>
            <w:r w:rsidRPr="00D070B7">
              <w:rPr>
                <w:sz w:val="20"/>
                <w:szCs w:val="20"/>
              </w:rPr>
              <w:t xml:space="preserve">     mov edx, OFFSET Str2</w:t>
            </w:r>
          </w:p>
          <w:p w14:paraId="43EA6B14" w14:textId="77777777" w:rsidR="00D070B7" w:rsidRPr="00D070B7" w:rsidRDefault="00D070B7" w:rsidP="00D070B7">
            <w:pPr>
              <w:ind w:firstLine="0"/>
              <w:rPr>
                <w:sz w:val="20"/>
                <w:szCs w:val="20"/>
              </w:rPr>
            </w:pPr>
            <w:r w:rsidRPr="00D070B7">
              <w:rPr>
                <w:sz w:val="20"/>
                <w:szCs w:val="20"/>
              </w:rPr>
              <w:t xml:space="preserve">     call WriteString</w:t>
            </w:r>
          </w:p>
          <w:p w14:paraId="2018994C" w14:textId="6FCDB236" w:rsidR="00D070B7" w:rsidRPr="00D070B7" w:rsidRDefault="00D070B7" w:rsidP="00D070B7">
            <w:pPr>
              <w:ind w:firstLine="0"/>
              <w:rPr>
                <w:sz w:val="20"/>
                <w:szCs w:val="20"/>
              </w:rPr>
            </w:pPr>
            <w:r w:rsidRPr="00D070B7">
              <w:rPr>
                <w:sz w:val="20"/>
                <w:szCs w:val="20"/>
              </w:rPr>
              <w:t xml:space="preserve">     jmp LOOP1_main</w:t>
            </w:r>
          </w:p>
        </w:tc>
        <w:tc>
          <w:tcPr>
            <w:tcW w:w="4675" w:type="dxa"/>
          </w:tcPr>
          <w:p w14:paraId="3B5E5E78" w14:textId="77777777" w:rsidR="00D070B7" w:rsidRPr="00D070B7" w:rsidRDefault="00D070B7" w:rsidP="00D070B7">
            <w:pPr>
              <w:ind w:firstLine="0"/>
              <w:rPr>
                <w:sz w:val="20"/>
                <w:szCs w:val="20"/>
              </w:rPr>
            </w:pPr>
            <w:r w:rsidRPr="00D070B7">
              <w:rPr>
                <w:sz w:val="20"/>
                <w:szCs w:val="20"/>
              </w:rPr>
              <w:t>A_LETTER:</w:t>
            </w:r>
          </w:p>
          <w:p w14:paraId="2E5AEB2D" w14:textId="77777777" w:rsidR="00D070B7" w:rsidRPr="00D070B7" w:rsidRDefault="00D070B7" w:rsidP="00D070B7">
            <w:pPr>
              <w:ind w:firstLine="0"/>
              <w:rPr>
                <w:sz w:val="20"/>
                <w:szCs w:val="20"/>
              </w:rPr>
            </w:pPr>
            <w:r w:rsidRPr="00D070B7">
              <w:rPr>
                <w:sz w:val="20"/>
                <w:szCs w:val="20"/>
              </w:rPr>
              <w:t xml:space="preserve">     mov al, 'A'</w:t>
            </w:r>
          </w:p>
          <w:p w14:paraId="70FCDF0F" w14:textId="77777777" w:rsidR="00D070B7" w:rsidRPr="00D070B7" w:rsidRDefault="00D070B7" w:rsidP="00D070B7">
            <w:pPr>
              <w:ind w:firstLine="0"/>
              <w:rPr>
                <w:sz w:val="20"/>
                <w:szCs w:val="20"/>
              </w:rPr>
            </w:pPr>
            <w:r w:rsidRPr="00D070B7">
              <w:rPr>
                <w:sz w:val="20"/>
                <w:szCs w:val="20"/>
              </w:rPr>
              <w:t xml:space="preserve">     jmp EXIT1_main</w:t>
            </w:r>
          </w:p>
          <w:p w14:paraId="300627C1" w14:textId="77777777" w:rsidR="00D070B7" w:rsidRPr="00D070B7" w:rsidRDefault="00D070B7" w:rsidP="00D070B7">
            <w:pPr>
              <w:ind w:firstLine="0"/>
              <w:rPr>
                <w:sz w:val="20"/>
                <w:szCs w:val="20"/>
              </w:rPr>
            </w:pPr>
            <w:r w:rsidRPr="00D070B7">
              <w:rPr>
                <w:sz w:val="20"/>
                <w:szCs w:val="20"/>
              </w:rPr>
              <w:t>B_LETTER:</w:t>
            </w:r>
          </w:p>
          <w:p w14:paraId="772FE0C4" w14:textId="77777777" w:rsidR="00D070B7" w:rsidRPr="00D070B7" w:rsidRDefault="00D070B7" w:rsidP="00D070B7">
            <w:pPr>
              <w:ind w:firstLine="0"/>
              <w:rPr>
                <w:sz w:val="20"/>
                <w:szCs w:val="20"/>
              </w:rPr>
            </w:pPr>
            <w:r w:rsidRPr="00D070B7">
              <w:rPr>
                <w:sz w:val="20"/>
                <w:szCs w:val="20"/>
              </w:rPr>
              <w:t xml:space="preserve">     mov al, 'B'</w:t>
            </w:r>
          </w:p>
          <w:p w14:paraId="02CEAE40" w14:textId="77777777" w:rsidR="00D070B7" w:rsidRPr="00D070B7" w:rsidRDefault="00D070B7" w:rsidP="00D070B7">
            <w:pPr>
              <w:ind w:firstLine="0"/>
              <w:rPr>
                <w:sz w:val="20"/>
                <w:szCs w:val="20"/>
              </w:rPr>
            </w:pPr>
            <w:r w:rsidRPr="00D070B7">
              <w:rPr>
                <w:sz w:val="20"/>
                <w:szCs w:val="20"/>
              </w:rPr>
              <w:t xml:space="preserve">     jmp EXIT1_main</w:t>
            </w:r>
          </w:p>
          <w:p w14:paraId="4DFF8838" w14:textId="77777777" w:rsidR="00D070B7" w:rsidRPr="00D070B7" w:rsidRDefault="00D070B7" w:rsidP="00D070B7">
            <w:pPr>
              <w:ind w:firstLine="0"/>
              <w:rPr>
                <w:sz w:val="20"/>
                <w:szCs w:val="20"/>
              </w:rPr>
            </w:pPr>
            <w:r w:rsidRPr="00D070B7">
              <w:rPr>
                <w:sz w:val="20"/>
                <w:szCs w:val="20"/>
              </w:rPr>
              <w:t>C_LETTER:</w:t>
            </w:r>
          </w:p>
          <w:p w14:paraId="5F19A44F" w14:textId="77777777" w:rsidR="00D070B7" w:rsidRPr="00D070B7" w:rsidRDefault="00D070B7" w:rsidP="00D070B7">
            <w:pPr>
              <w:ind w:firstLine="0"/>
              <w:rPr>
                <w:sz w:val="20"/>
                <w:szCs w:val="20"/>
              </w:rPr>
            </w:pPr>
            <w:r w:rsidRPr="00D070B7">
              <w:rPr>
                <w:sz w:val="20"/>
                <w:szCs w:val="20"/>
              </w:rPr>
              <w:t xml:space="preserve">     mov al, 'C'</w:t>
            </w:r>
          </w:p>
          <w:p w14:paraId="75C164FB" w14:textId="77777777" w:rsidR="00D070B7" w:rsidRPr="00D070B7" w:rsidRDefault="00D070B7" w:rsidP="00D070B7">
            <w:pPr>
              <w:ind w:firstLine="0"/>
              <w:rPr>
                <w:sz w:val="20"/>
                <w:szCs w:val="20"/>
              </w:rPr>
            </w:pPr>
            <w:r w:rsidRPr="00D070B7">
              <w:rPr>
                <w:sz w:val="20"/>
                <w:szCs w:val="20"/>
              </w:rPr>
              <w:t xml:space="preserve">     jmp EXIT1_main</w:t>
            </w:r>
          </w:p>
          <w:p w14:paraId="174BDBCF" w14:textId="77777777" w:rsidR="00D070B7" w:rsidRPr="00D070B7" w:rsidRDefault="00D070B7" w:rsidP="00D070B7">
            <w:pPr>
              <w:ind w:firstLine="0"/>
              <w:rPr>
                <w:sz w:val="20"/>
                <w:szCs w:val="20"/>
              </w:rPr>
            </w:pPr>
            <w:r w:rsidRPr="00D070B7">
              <w:rPr>
                <w:sz w:val="20"/>
                <w:szCs w:val="20"/>
              </w:rPr>
              <w:t>D_LETTER:</w:t>
            </w:r>
          </w:p>
          <w:p w14:paraId="543C59F5" w14:textId="77777777" w:rsidR="00D070B7" w:rsidRPr="00D070B7" w:rsidRDefault="00D070B7" w:rsidP="00D070B7">
            <w:pPr>
              <w:ind w:firstLine="0"/>
              <w:rPr>
                <w:sz w:val="20"/>
                <w:szCs w:val="20"/>
              </w:rPr>
            </w:pPr>
            <w:r w:rsidRPr="00D070B7">
              <w:rPr>
                <w:sz w:val="20"/>
                <w:szCs w:val="20"/>
              </w:rPr>
              <w:t xml:space="preserve">     mov al, 'D'</w:t>
            </w:r>
          </w:p>
          <w:p w14:paraId="2A53E9F7" w14:textId="77777777" w:rsidR="00D070B7" w:rsidRPr="00D070B7" w:rsidRDefault="00D070B7" w:rsidP="00D070B7">
            <w:pPr>
              <w:ind w:firstLine="0"/>
              <w:rPr>
                <w:sz w:val="20"/>
                <w:szCs w:val="20"/>
              </w:rPr>
            </w:pPr>
            <w:r w:rsidRPr="00D070B7">
              <w:rPr>
                <w:sz w:val="20"/>
                <w:szCs w:val="20"/>
              </w:rPr>
              <w:t xml:space="preserve">     jmp EXIT1_main</w:t>
            </w:r>
          </w:p>
          <w:p w14:paraId="70437A06" w14:textId="77777777" w:rsidR="00D070B7" w:rsidRPr="00D070B7" w:rsidRDefault="00D070B7" w:rsidP="00D070B7">
            <w:pPr>
              <w:ind w:firstLine="0"/>
              <w:rPr>
                <w:sz w:val="20"/>
                <w:szCs w:val="20"/>
              </w:rPr>
            </w:pPr>
            <w:r w:rsidRPr="00D070B7">
              <w:rPr>
                <w:sz w:val="20"/>
                <w:szCs w:val="20"/>
              </w:rPr>
              <w:t>F_LETTER:</w:t>
            </w:r>
          </w:p>
          <w:p w14:paraId="67AD3B74" w14:textId="77777777" w:rsidR="00D070B7" w:rsidRPr="00D070B7" w:rsidRDefault="00D070B7" w:rsidP="00D070B7">
            <w:pPr>
              <w:ind w:firstLine="0"/>
              <w:rPr>
                <w:sz w:val="20"/>
                <w:szCs w:val="20"/>
              </w:rPr>
            </w:pPr>
            <w:r w:rsidRPr="00D070B7">
              <w:rPr>
                <w:sz w:val="20"/>
                <w:szCs w:val="20"/>
              </w:rPr>
              <w:t xml:space="preserve">     mov al, 'F'</w:t>
            </w:r>
          </w:p>
          <w:p w14:paraId="7BCEB3F8" w14:textId="77777777" w:rsidR="00D070B7" w:rsidRPr="00D070B7" w:rsidRDefault="00D070B7" w:rsidP="00D070B7">
            <w:pPr>
              <w:ind w:firstLine="0"/>
              <w:rPr>
                <w:sz w:val="20"/>
                <w:szCs w:val="20"/>
              </w:rPr>
            </w:pPr>
            <w:r w:rsidRPr="00D070B7">
              <w:rPr>
                <w:sz w:val="20"/>
                <w:szCs w:val="20"/>
              </w:rPr>
              <w:t xml:space="preserve">     jmp EXIT1_main</w:t>
            </w:r>
          </w:p>
          <w:p w14:paraId="43DB2156" w14:textId="77777777" w:rsidR="00D070B7" w:rsidRPr="00D070B7" w:rsidRDefault="00D070B7" w:rsidP="00D070B7">
            <w:pPr>
              <w:ind w:firstLine="0"/>
              <w:rPr>
                <w:sz w:val="20"/>
                <w:szCs w:val="20"/>
              </w:rPr>
            </w:pPr>
            <w:r w:rsidRPr="00D070B7">
              <w:rPr>
                <w:sz w:val="20"/>
                <w:szCs w:val="20"/>
              </w:rPr>
              <w:t>EXIT1_main:</w:t>
            </w:r>
          </w:p>
          <w:p w14:paraId="489ABDFA" w14:textId="77777777" w:rsidR="00D070B7" w:rsidRPr="00D070B7" w:rsidRDefault="00D070B7" w:rsidP="00D070B7">
            <w:pPr>
              <w:ind w:firstLine="0"/>
              <w:rPr>
                <w:sz w:val="20"/>
                <w:szCs w:val="20"/>
              </w:rPr>
            </w:pPr>
            <w:r w:rsidRPr="00D070B7">
              <w:rPr>
                <w:sz w:val="20"/>
                <w:szCs w:val="20"/>
              </w:rPr>
              <w:t xml:space="preserve">     mov edx, OFFSET Str3</w:t>
            </w:r>
          </w:p>
          <w:p w14:paraId="73770293" w14:textId="77777777" w:rsidR="00D070B7" w:rsidRPr="00D070B7" w:rsidRDefault="00D070B7" w:rsidP="00D070B7">
            <w:pPr>
              <w:ind w:firstLine="0"/>
              <w:rPr>
                <w:sz w:val="20"/>
                <w:szCs w:val="20"/>
              </w:rPr>
            </w:pPr>
            <w:r w:rsidRPr="00D070B7">
              <w:rPr>
                <w:sz w:val="20"/>
                <w:szCs w:val="20"/>
              </w:rPr>
              <w:t xml:space="preserve">     call WriteString</w:t>
            </w:r>
          </w:p>
          <w:p w14:paraId="37AAAAAD" w14:textId="77777777" w:rsidR="00D070B7" w:rsidRPr="00D070B7" w:rsidRDefault="00D070B7" w:rsidP="00D070B7">
            <w:pPr>
              <w:ind w:firstLine="0"/>
              <w:rPr>
                <w:sz w:val="20"/>
                <w:szCs w:val="20"/>
              </w:rPr>
            </w:pPr>
            <w:r w:rsidRPr="00D070B7">
              <w:rPr>
                <w:sz w:val="20"/>
                <w:szCs w:val="20"/>
              </w:rPr>
              <w:t xml:space="preserve">     call WriteChar</w:t>
            </w:r>
          </w:p>
          <w:p w14:paraId="296290A1" w14:textId="77777777" w:rsidR="00D070B7" w:rsidRPr="00D070B7" w:rsidRDefault="00D070B7" w:rsidP="00D070B7">
            <w:pPr>
              <w:ind w:firstLine="0"/>
              <w:rPr>
                <w:sz w:val="20"/>
                <w:szCs w:val="20"/>
              </w:rPr>
            </w:pPr>
            <w:r w:rsidRPr="00D070B7">
              <w:rPr>
                <w:sz w:val="20"/>
                <w:szCs w:val="20"/>
              </w:rPr>
              <w:t xml:space="preserve">     exit</w:t>
            </w:r>
          </w:p>
          <w:p w14:paraId="45534BE7" w14:textId="77777777" w:rsidR="00D070B7" w:rsidRPr="00D070B7" w:rsidRDefault="00D070B7" w:rsidP="00D070B7">
            <w:pPr>
              <w:ind w:firstLine="0"/>
              <w:rPr>
                <w:sz w:val="20"/>
                <w:szCs w:val="20"/>
              </w:rPr>
            </w:pPr>
            <w:r w:rsidRPr="00D070B7">
              <w:rPr>
                <w:sz w:val="20"/>
                <w:szCs w:val="20"/>
              </w:rPr>
              <w:t>main ENDP</w:t>
            </w:r>
          </w:p>
          <w:p w14:paraId="2793A779" w14:textId="77777777" w:rsidR="00D070B7" w:rsidRPr="00D070B7" w:rsidRDefault="00D070B7" w:rsidP="00D070B7">
            <w:pPr>
              <w:ind w:firstLine="0"/>
              <w:rPr>
                <w:sz w:val="20"/>
                <w:szCs w:val="20"/>
              </w:rPr>
            </w:pPr>
          </w:p>
          <w:p w14:paraId="6ABDB141" w14:textId="668C9C87" w:rsidR="00D070B7" w:rsidRDefault="00D070B7" w:rsidP="00D070B7">
            <w:pPr>
              <w:ind w:firstLine="0"/>
            </w:pPr>
            <w:r w:rsidRPr="00D070B7">
              <w:rPr>
                <w:sz w:val="20"/>
                <w:szCs w:val="20"/>
              </w:rPr>
              <w:t>END</w:t>
            </w:r>
          </w:p>
        </w:tc>
      </w:tr>
    </w:tbl>
    <w:p w14:paraId="5D1D49EA" w14:textId="77777777" w:rsidR="00D070B7" w:rsidRDefault="00D070B7" w:rsidP="006F7A5C"/>
    <w:p w14:paraId="387D9075" w14:textId="3F47C263" w:rsidR="006F7A5C" w:rsidRDefault="009129BF" w:rsidP="004F5FE3">
      <w:pPr>
        <w:pStyle w:val="Heading2"/>
      </w:pPr>
      <w:bookmarkStart w:id="19" w:name="_Toc72220751"/>
      <w:r>
        <w:t>Bài 3:</w:t>
      </w:r>
      <w:bookmarkEnd w:id="19"/>
    </w:p>
    <w:p w14:paraId="1079007F" w14:textId="77777777" w:rsidR="009129BF" w:rsidRDefault="009129BF" w:rsidP="009129BF">
      <w:r>
        <w:t>Sử dụng chương trình giải từ bài tập trước làm điểm bắt đầu, thêm các tính năng sau:</w:t>
      </w:r>
    </w:p>
    <w:p w14:paraId="0D14D4F1" w14:textId="77777777" w:rsidR="009129BF" w:rsidRDefault="009129BF" w:rsidP="009129BF">
      <w:r>
        <w:lastRenderedPageBreak/>
        <w:t>• Chạy lặp lại để có thể nhập nhiều điểm thi.</w:t>
      </w:r>
    </w:p>
    <w:p w14:paraId="7339DBFE" w14:textId="77777777" w:rsidR="009129BF" w:rsidRDefault="009129BF" w:rsidP="009129BF">
      <w:r>
        <w:t>• Tích lũy bộ đếm số điểm kiểm tra.</w:t>
      </w:r>
    </w:p>
    <w:p w14:paraId="3EF927B5" w14:textId="5B30A257" w:rsidR="009129BF" w:rsidRDefault="009129BF" w:rsidP="009129BF">
      <w:pPr>
        <w:rPr>
          <w:lang w:val="vi-VN"/>
        </w:rPr>
      </w:pPr>
      <w:r>
        <w:t>• Thực hiện kiểm tra phạm vi trên đầu vào của người dùng: Hiển thị thông báo lỗi nếu điểm kiểm tra nhỏ hơn 0 hoặc lớn hơn 10</w:t>
      </w:r>
      <w:r w:rsidR="00D070B7">
        <w:rPr>
          <w:lang w:val="vi-VN"/>
        </w:rPr>
        <w:t>\</w:t>
      </w:r>
    </w:p>
    <w:tbl>
      <w:tblPr>
        <w:tblStyle w:val="TableGrid"/>
        <w:tblW w:w="0" w:type="auto"/>
        <w:tblLook w:val="04A0" w:firstRow="1" w:lastRow="0" w:firstColumn="1" w:lastColumn="0" w:noHBand="0" w:noVBand="1"/>
      </w:tblPr>
      <w:tblGrid>
        <w:gridCol w:w="4675"/>
        <w:gridCol w:w="4675"/>
      </w:tblGrid>
      <w:tr w:rsidR="00D070B7" w14:paraId="7B75D1D8" w14:textId="77777777" w:rsidTr="00D070B7">
        <w:tc>
          <w:tcPr>
            <w:tcW w:w="4675" w:type="dxa"/>
          </w:tcPr>
          <w:p w14:paraId="0C7215A8" w14:textId="77777777" w:rsidR="00D070B7" w:rsidRPr="00D070B7" w:rsidRDefault="00D070B7" w:rsidP="00D070B7">
            <w:pPr>
              <w:ind w:firstLine="0"/>
              <w:rPr>
                <w:sz w:val="20"/>
                <w:szCs w:val="20"/>
                <w:lang w:val="vi-VN"/>
              </w:rPr>
            </w:pPr>
            <w:r w:rsidRPr="00D070B7">
              <w:rPr>
                <w:sz w:val="20"/>
                <w:szCs w:val="20"/>
                <w:lang w:val="vi-VN"/>
              </w:rPr>
              <w:t>INCLUDE Irvine32.inc</w:t>
            </w:r>
          </w:p>
          <w:p w14:paraId="0FB576B8" w14:textId="77777777" w:rsidR="00D070B7" w:rsidRPr="00D070B7" w:rsidRDefault="00D070B7" w:rsidP="00D070B7">
            <w:pPr>
              <w:ind w:firstLine="0"/>
              <w:rPr>
                <w:sz w:val="20"/>
                <w:szCs w:val="20"/>
                <w:lang w:val="vi-VN"/>
              </w:rPr>
            </w:pPr>
          </w:p>
          <w:p w14:paraId="3F983C86" w14:textId="77777777" w:rsidR="00D070B7" w:rsidRPr="00D070B7" w:rsidRDefault="00D070B7" w:rsidP="00D070B7">
            <w:pPr>
              <w:ind w:firstLine="0"/>
              <w:rPr>
                <w:sz w:val="20"/>
                <w:szCs w:val="20"/>
                <w:lang w:val="vi-VN"/>
              </w:rPr>
            </w:pPr>
            <w:r w:rsidRPr="00D070B7">
              <w:rPr>
                <w:sz w:val="20"/>
                <w:szCs w:val="20"/>
                <w:lang w:val="vi-VN"/>
              </w:rPr>
              <w:t>.data</w:t>
            </w:r>
          </w:p>
          <w:p w14:paraId="4E56A5B0" w14:textId="77777777" w:rsidR="00D070B7" w:rsidRPr="00D070B7" w:rsidRDefault="00D070B7" w:rsidP="00D070B7">
            <w:pPr>
              <w:ind w:firstLine="0"/>
              <w:rPr>
                <w:sz w:val="20"/>
                <w:szCs w:val="20"/>
                <w:lang w:val="vi-VN"/>
              </w:rPr>
            </w:pPr>
            <w:r w:rsidRPr="00D070B7">
              <w:rPr>
                <w:sz w:val="20"/>
                <w:szCs w:val="20"/>
                <w:lang w:val="vi-VN"/>
              </w:rPr>
              <w:t>Str1 BYTE "Nhap diem: ", 00h</w:t>
            </w:r>
          </w:p>
          <w:p w14:paraId="6D1F35F0" w14:textId="77777777" w:rsidR="00D070B7" w:rsidRPr="00D070B7" w:rsidRDefault="00D070B7" w:rsidP="00D070B7">
            <w:pPr>
              <w:ind w:firstLine="0"/>
              <w:rPr>
                <w:sz w:val="20"/>
                <w:szCs w:val="20"/>
                <w:lang w:val="vi-VN"/>
              </w:rPr>
            </w:pPr>
            <w:r w:rsidRPr="00D070B7">
              <w:rPr>
                <w:sz w:val="20"/>
                <w:szCs w:val="20"/>
                <w:lang w:val="vi-VN"/>
              </w:rPr>
              <w:t>Str2 BYTE "So diem khong dung. Vui long nhap lai.", 0ah, 00h</w:t>
            </w:r>
          </w:p>
          <w:p w14:paraId="616532B2" w14:textId="77777777" w:rsidR="00D070B7" w:rsidRPr="00D070B7" w:rsidRDefault="00D070B7" w:rsidP="00D070B7">
            <w:pPr>
              <w:ind w:firstLine="0"/>
              <w:rPr>
                <w:sz w:val="20"/>
                <w:szCs w:val="20"/>
                <w:lang w:val="vi-VN"/>
              </w:rPr>
            </w:pPr>
            <w:r w:rsidRPr="00D070B7">
              <w:rPr>
                <w:sz w:val="20"/>
                <w:szCs w:val="20"/>
                <w:lang w:val="vi-VN"/>
              </w:rPr>
              <w:t>Str3 BYTE "Diem cua ban la: ", 00h</w:t>
            </w:r>
          </w:p>
          <w:p w14:paraId="0256AFE8" w14:textId="77777777" w:rsidR="00D070B7" w:rsidRPr="00D070B7" w:rsidRDefault="00D070B7" w:rsidP="00D070B7">
            <w:pPr>
              <w:ind w:firstLine="0"/>
              <w:rPr>
                <w:sz w:val="20"/>
                <w:szCs w:val="20"/>
                <w:lang w:val="vi-VN"/>
              </w:rPr>
            </w:pPr>
            <w:r w:rsidRPr="00D070B7">
              <w:rPr>
                <w:sz w:val="20"/>
                <w:szCs w:val="20"/>
                <w:lang w:val="vi-VN"/>
              </w:rPr>
              <w:t>Str4 BYTE "Diem thu 1", 0ah, 00h</w:t>
            </w:r>
          </w:p>
          <w:p w14:paraId="52A71792" w14:textId="77777777" w:rsidR="00D070B7" w:rsidRPr="00D070B7" w:rsidRDefault="00D070B7" w:rsidP="00D070B7">
            <w:pPr>
              <w:ind w:firstLine="0"/>
              <w:rPr>
                <w:sz w:val="20"/>
                <w:szCs w:val="20"/>
                <w:lang w:val="vi-VN"/>
              </w:rPr>
            </w:pPr>
            <w:r w:rsidRPr="00D070B7">
              <w:rPr>
                <w:sz w:val="20"/>
                <w:szCs w:val="20"/>
                <w:lang w:val="vi-VN"/>
              </w:rPr>
              <w:t>.code</w:t>
            </w:r>
          </w:p>
          <w:p w14:paraId="6F401009" w14:textId="77777777" w:rsidR="00D070B7" w:rsidRPr="00D070B7" w:rsidRDefault="00D070B7" w:rsidP="00D070B7">
            <w:pPr>
              <w:ind w:firstLine="0"/>
              <w:rPr>
                <w:sz w:val="20"/>
                <w:szCs w:val="20"/>
                <w:lang w:val="vi-VN"/>
              </w:rPr>
            </w:pPr>
            <w:r w:rsidRPr="00D070B7">
              <w:rPr>
                <w:sz w:val="20"/>
                <w:szCs w:val="20"/>
                <w:lang w:val="vi-VN"/>
              </w:rPr>
              <w:t>main PROC</w:t>
            </w:r>
          </w:p>
          <w:p w14:paraId="07B40B81" w14:textId="77777777" w:rsidR="00D070B7" w:rsidRPr="00D070B7" w:rsidRDefault="00D070B7" w:rsidP="00D070B7">
            <w:pPr>
              <w:ind w:firstLine="0"/>
              <w:rPr>
                <w:sz w:val="20"/>
                <w:szCs w:val="20"/>
                <w:lang w:val="vi-VN"/>
              </w:rPr>
            </w:pPr>
            <w:r w:rsidRPr="00D070B7">
              <w:rPr>
                <w:sz w:val="20"/>
                <w:szCs w:val="20"/>
                <w:lang w:val="vi-VN"/>
              </w:rPr>
              <w:t xml:space="preserve">     mov ecx, 0</w:t>
            </w:r>
          </w:p>
          <w:p w14:paraId="212A0C70" w14:textId="77777777" w:rsidR="00D070B7" w:rsidRPr="00D070B7" w:rsidRDefault="00D070B7" w:rsidP="00D070B7">
            <w:pPr>
              <w:ind w:firstLine="0"/>
              <w:rPr>
                <w:sz w:val="20"/>
                <w:szCs w:val="20"/>
                <w:lang w:val="vi-VN"/>
              </w:rPr>
            </w:pPr>
            <w:r w:rsidRPr="00D070B7">
              <w:rPr>
                <w:sz w:val="20"/>
                <w:szCs w:val="20"/>
                <w:lang w:val="vi-VN"/>
              </w:rPr>
              <w:t xml:space="preserve">     mov edx, OFFSET Str4</w:t>
            </w:r>
          </w:p>
          <w:p w14:paraId="652BDD7B" w14:textId="77777777" w:rsidR="00D070B7" w:rsidRPr="00D070B7" w:rsidRDefault="00D070B7" w:rsidP="00D070B7">
            <w:pPr>
              <w:ind w:firstLine="0"/>
              <w:rPr>
                <w:sz w:val="20"/>
                <w:szCs w:val="20"/>
                <w:lang w:val="vi-VN"/>
              </w:rPr>
            </w:pPr>
            <w:r w:rsidRPr="00D070B7">
              <w:rPr>
                <w:sz w:val="20"/>
                <w:szCs w:val="20"/>
                <w:lang w:val="vi-VN"/>
              </w:rPr>
              <w:t xml:space="preserve">     mov Str4[9], 31h</w:t>
            </w:r>
          </w:p>
          <w:p w14:paraId="5EDCABBF" w14:textId="77777777" w:rsidR="00D070B7" w:rsidRPr="00D070B7" w:rsidRDefault="00D070B7" w:rsidP="00D070B7">
            <w:pPr>
              <w:ind w:firstLine="0"/>
              <w:rPr>
                <w:sz w:val="20"/>
                <w:szCs w:val="20"/>
                <w:lang w:val="vi-VN"/>
              </w:rPr>
            </w:pPr>
            <w:r w:rsidRPr="00D070B7">
              <w:rPr>
                <w:sz w:val="20"/>
                <w:szCs w:val="20"/>
                <w:lang w:val="vi-VN"/>
              </w:rPr>
              <w:t xml:space="preserve">     add Str4[9], cl</w:t>
            </w:r>
          </w:p>
          <w:p w14:paraId="52B5A616" w14:textId="77777777" w:rsidR="00D070B7" w:rsidRPr="00D070B7" w:rsidRDefault="00D070B7" w:rsidP="00D070B7">
            <w:pPr>
              <w:ind w:firstLine="0"/>
              <w:rPr>
                <w:sz w:val="20"/>
                <w:szCs w:val="20"/>
                <w:lang w:val="vi-VN"/>
              </w:rPr>
            </w:pPr>
            <w:r w:rsidRPr="00D070B7">
              <w:rPr>
                <w:sz w:val="20"/>
                <w:szCs w:val="20"/>
                <w:lang w:val="vi-VN"/>
              </w:rPr>
              <w:t xml:space="preserve">     call WriteString</w:t>
            </w:r>
          </w:p>
          <w:p w14:paraId="1DB182D2" w14:textId="77777777" w:rsidR="00D070B7" w:rsidRPr="00D070B7" w:rsidRDefault="00D070B7" w:rsidP="00D070B7">
            <w:pPr>
              <w:ind w:firstLine="0"/>
              <w:rPr>
                <w:sz w:val="20"/>
                <w:szCs w:val="20"/>
                <w:lang w:val="vi-VN"/>
              </w:rPr>
            </w:pPr>
            <w:r w:rsidRPr="00D070B7">
              <w:rPr>
                <w:sz w:val="20"/>
                <w:szCs w:val="20"/>
                <w:lang w:val="vi-VN"/>
              </w:rPr>
              <w:t>LOOP1_main:</w:t>
            </w:r>
          </w:p>
          <w:p w14:paraId="3DF46A30" w14:textId="77777777" w:rsidR="00D070B7" w:rsidRPr="00D070B7" w:rsidRDefault="00D070B7" w:rsidP="00D070B7">
            <w:pPr>
              <w:ind w:firstLine="0"/>
              <w:rPr>
                <w:sz w:val="20"/>
                <w:szCs w:val="20"/>
                <w:lang w:val="vi-VN"/>
              </w:rPr>
            </w:pPr>
            <w:r w:rsidRPr="00D070B7">
              <w:rPr>
                <w:sz w:val="20"/>
                <w:szCs w:val="20"/>
                <w:lang w:val="vi-VN"/>
              </w:rPr>
              <w:t xml:space="preserve">     mov edx, OFFSET Str1</w:t>
            </w:r>
          </w:p>
          <w:p w14:paraId="649A7A3E" w14:textId="77777777" w:rsidR="00D070B7" w:rsidRPr="00D070B7" w:rsidRDefault="00D070B7" w:rsidP="00D070B7">
            <w:pPr>
              <w:ind w:firstLine="0"/>
              <w:rPr>
                <w:sz w:val="20"/>
                <w:szCs w:val="20"/>
                <w:lang w:val="vi-VN"/>
              </w:rPr>
            </w:pPr>
            <w:r w:rsidRPr="00D070B7">
              <w:rPr>
                <w:sz w:val="20"/>
                <w:szCs w:val="20"/>
                <w:lang w:val="vi-VN"/>
              </w:rPr>
              <w:t xml:space="preserve">     call WriteString</w:t>
            </w:r>
          </w:p>
          <w:p w14:paraId="15508F51" w14:textId="77777777" w:rsidR="00D070B7" w:rsidRPr="00D070B7" w:rsidRDefault="00D070B7" w:rsidP="00D070B7">
            <w:pPr>
              <w:ind w:firstLine="0"/>
              <w:rPr>
                <w:sz w:val="20"/>
                <w:szCs w:val="20"/>
                <w:lang w:val="vi-VN"/>
              </w:rPr>
            </w:pPr>
            <w:r w:rsidRPr="00D070B7">
              <w:rPr>
                <w:sz w:val="20"/>
                <w:szCs w:val="20"/>
                <w:lang w:val="vi-VN"/>
              </w:rPr>
              <w:t xml:space="preserve">     call ReadInt</w:t>
            </w:r>
          </w:p>
          <w:p w14:paraId="4E96D464" w14:textId="77777777" w:rsidR="00D070B7" w:rsidRPr="00D070B7" w:rsidRDefault="00D070B7" w:rsidP="00D070B7">
            <w:pPr>
              <w:ind w:firstLine="0"/>
              <w:rPr>
                <w:sz w:val="20"/>
                <w:szCs w:val="20"/>
                <w:lang w:val="vi-VN"/>
              </w:rPr>
            </w:pPr>
            <w:r w:rsidRPr="00D070B7">
              <w:rPr>
                <w:sz w:val="20"/>
                <w:szCs w:val="20"/>
                <w:lang w:val="vi-VN"/>
              </w:rPr>
              <w:t xml:space="preserve">     cmp eax, 0</w:t>
            </w:r>
          </w:p>
          <w:p w14:paraId="0B5EE27D" w14:textId="77777777" w:rsidR="00D070B7" w:rsidRPr="00D070B7" w:rsidRDefault="00D070B7" w:rsidP="00D070B7">
            <w:pPr>
              <w:ind w:firstLine="0"/>
              <w:rPr>
                <w:sz w:val="20"/>
                <w:szCs w:val="20"/>
                <w:lang w:val="vi-VN"/>
              </w:rPr>
            </w:pPr>
            <w:r w:rsidRPr="00D070B7">
              <w:rPr>
                <w:sz w:val="20"/>
                <w:szCs w:val="20"/>
                <w:lang w:val="vi-VN"/>
              </w:rPr>
              <w:t xml:space="preserve">     jl ERROR1_main</w:t>
            </w:r>
          </w:p>
          <w:p w14:paraId="522386F0" w14:textId="77777777" w:rsidR="00D070B7" w:rsidRPr="00D070B7" w:rsidRDefault="00D070B7" w:rsidP="00D070B7">
            <w:pPr>
              <w:ind w:firstLine="0"/>
              <w:rPr>
                <w:sz w:val="20"/>
                <w:szCs w:val="20"/>
                <w:lang w:val="vi-VN"/>
              </w:rPr>
            </w:pPr>
            <w:r w:rsidRPr="00D070B7">
              <w:rPr>
                <w:sz w:val="20"/>
                <w:szCs w:val="20"/>
                <w:lang w:val="vi-VN"/>
              </w:rPr>
              <w:t xml:space="preserve">     cmp eax, 100</w:t>
            </w:r>
          </w:p>
          <w:p w14:paraId="37FC8180" w14:textId="77777777" w:rsidR="00D070B7" w:rsidRPr="00D070B7" w:rsidRDefault="00D070B7" w:rsidP="00D070B7">
            <w:pPr>
              <w:ind w:firstLine="0"/>
              <w:rPr>
                <w:sz w:val="20"/>
                <w:szCs w:val="20"/>
                <w:lang w:val="vi-VN"/>
              </w:rPr>
            </w:pPr>
            <w:r w:rsidRPr="00D070B7">
              <w:rPr>
                <w:sz w:val="20"/>
                <w:szCs w:val="20"/>
                <w:lang w:val="vi-VN"/>
              </w:rPr>
              <w:t xml:space="preserve">     ja ERROR1_main</w:t>
            </w:r>
          </w:p>
          <w:p w14:paraId="6D00DCF2" w14:textId="77777777" w:rsidR="00D070B7" w:rsidRPr="00D070B7" w:rsidRDefault="00D070B7" w:rsidP="00D070B7">
            <w:pPr>
              <w:ind w:firstLine="0"/>
              <w:rPr>
                <w:sz w:val="20"/>
                <w:szCs w:val="20"/>
                <w:lang w:val="vi-VN"/>
              </w:rPr>
            </w:pPr>
            <w:r w:rsidRPr="00D070B7">
              <w:rPr>
                <w:sz w:val="20"/>
                <w:szCs w:val="20"/>
                <w:lang w:val="vi-VN"/>
              </w:rPr>
              <w:t xml:space="preserve">     cmp eax, 60</w:t>
            </w:r>
          </w:p>
          <w:p w14:paraId="55291AC3" w14:textId="77777777" w:rsidR="00D070B7" w:rsidRPr="00D070B7" w:rsidRDefault="00D070B7" w:rsidP="00D070B7">
            <w:pPr>
              <w:ind w:firstLine="0"/>
              <w:rPr>
                <w:sz w:val="20"/>
                <w:szCs w:val="20"/>
                <w:lang w:val="vi-VN"/>
              </w:rPr>
            </w:pPr>
            <w:r w:rsidRPr="00D070B7">
              <w:rPr>
                <w:sz w:val="20"/>
                <w:szCs w:val="20"/>
                <w:lang w:val="vi-VN"/>
              </w:rPr>
              <w:t xml:space="preserve">     jb F_LETTER</w:t>
            </w:r>
          </w:p>
          <w:p w14:paraId="24F48594" w14:textId="77777777" w:rsidR="00D070B7" w:rsidRPr="00D070B7" w:rsidRDefault="00D070B7" w:rsidP="00D070B7">
            <w:pPr>
              <w:ind w:firstLine="0"/>
              <w:rPr>
                <w:sz w:val="20"/>
                <w:szCs w:val="20"/>
                <w:lang w:val="vi-VN"/>
              </w:rPr>
            </w:pPr>
            <w:r w:rsidRPr="00D070B7">
              <w:rPr>
                <w:sz w:val="20"/>
                <w:szCs w:val="20"/>
                <w:lang w:val="vi-VN"/>
              </w:rPr>
              <w:t xml:space="preserve">     cmp eax, 70</w:t>
            </w:r>
          </w:p>
          <w:p w14:paraId="53B55754" w14:textId="77777777" w:rsidR="00D070B7" w:rsidRPr="00D070B7" w:rsidRDefault="00D070B7" w:rsidP="00D070B7">
            <w:pPr>
              <w:ind w:firstLine="0"/>
              <w:rPr>
                <w:sz w:val="20"/>
                <w:szCs w:val="20"/>
                <w:lang w:val="vi-VN"/>
              </w:rPr>
            </w:pPr>
            <w:r w:rsidRPr="00D070B7">
              <w:rPr>
                <w:sz w:val="20"/>
                <w:szCs w:val="20"/>
                <w:lang w:val="vi-VN"/>
              </w:rPr>
              <w:t xml:space="preserve">     jb D_LETTER</w:t>
            </w:r>
          </w:p>
          <w:p w14:paraId="6EE4262D" w14:textId="77777777" w:rsidR="00D070B7" w:rsidRPr="00D070B7" w:rsidRDefault="00D070B7" w:rsidP="00D070B7">
            <w:pPr>
              <w:ind w:firstLine="0"/>
              <w:rPr>
                <w:sz w:val="20"/>
                <w:szCs w:val="20"/>
                <w:lang w:val="vi-VN"/>
              </w:rPr>
            </w:pPr>
            <w:r w:rsidRPr="00D070B7">
              <w:rPr>
                <w:sz w:val="20"/>
                <w:szCs w:val="20"/>
                <w:lang w:val="vi-VN"/>
              </w:rPr>
              <w:t xml:space="preserve">     cmp eax, 80</w:t>
            </w:r>
          </w:p>
          <w:p w14:paraId="4199856F" w14:textId="77777777" w:rsidR="00D070B7" w:rsidRPr="00D070B7" w:rsidRDefault="00D070B7" w:rsidP="00D070B7">
            <w:pPr>
              <w:ind w:firstLine="0"/>
              <w:rPr>
                <w:sz w:val="20"/>
                <w:szCs w:val="20"/>
                <w:lang w:val="vi-VN"/>
              </w:rPr>
            </w:pPr>
            <w:r w:rsidRPr="00D070B7">
              <w:rPr>
                <w:sz w:val="20"/>
                <w:szCs w:val="20"/>
                <w:lang w:val="vi-VN"/>
              </w:rPr>
              <w:t xml:space="preserve">     jb C_LETTER</w:t>
            </w:r>
          </w:p>
          <w:p w14:paraId="39A0BB2E" w14:textId="77777777" w:rsidR="00D070B7" w:rsidRPr="00D070B7" w:rsidRDefault="00D070B7" w:rsidP="00D070B7">
            <w:pPr>
              <w:ind w:firstLine="0"/>
              <w:rPr>
                <w:sz w:val="20"/>
                <w:szCs w:val="20"/>
                <w:lang w:val="vi-VN"/>
              </w:rPr>
            </w:pPr>
            <w:r w:rsidRPr="00D070B7">
              <w:rPr>
                <w:sz w:val="20"/>
                <w:szCs w:val="20"/>
                <w:lang w:val="vi-VN"/>
              </w:rPr>
              <w:t xml:space="preserve">     cmp eax, 90</w:t>
            </w:r>
          </w:p>
          <w:p w14:paraId="36847FB2" w14:textId="77777777" w:rsidR="00D070B7" w:rsidRPr="00D070B7" w:rsidRDefault="00D070B7" w:rsidP="00D070B7">
            <w:pPr>
              <w:ind w:firstLine="0"/>
              <w:rPr>
                <w:sz w:val="20"/>
                <w:szCs w:val="20"/>
                <w:lang w:val="vi-VN"/>
              </w:rPr>
            </w:pPr>
            <w:r w:rsidRPr="00D070B7">
              <w:rPr>
                <w:sz w:val="20"/>
                <w:szCs w:val="20"/>
                <w:lang w:val="vi-VN"/>
              </w:rPr>
              <w:lastRenderedPageBreak/>
              <w:t>jb B_LETTER</w:t>
            </w:r>
          </w:p>
          <w:p w14:paraId="1E271DF3" w14:textId="142390A1" w:rsidR="00D070B7" w:rsidRDefault="00D070B7" w:rsidP="00D070B7">
            <w:pPr>
              <w:ind w:firstLine="0"/>
              <w:rPr>
                <w:lang w:val="vi-VN"/>
              </w:rPr>
            </w:pPr>
            <w:r w:rsidRPr="00D070B7">
              <w:rPr>
                <w:sz w:val="20"/>
                <w:szCs w:val="20"/>
                <w:lang w:val="vi-VN"/>
              </w:rPr>
              <w:t xml:space="preserve">     jmp A_LETTER</w:t>
            </w:r>
          </w:p>
        </w:tc>
        <w:tc>
          <w:tcPr>
            <w:tcW w:w="4675" w:type="dxa"/>
          </w:tcPr>
          <w:p w14:paraId="0EC7C2F7" w14:textId="77777777" w:rsidR="00D070B7" w:rsidRPr="00D070B7" w:rsidRDefault="00D070B7" w:rsidP="00D070B7">
            <w:pPr>
              <w:ind w:firstLine="0"/>
              <w:rPr>
                <w:sz w:val="20"/>
                <w:szCs w:val="20"/>
                <w:lang w:val="vi-VN"/>
              </w:rPr>
            </w:pPr>
            <w:r w:rsidRPr="00D070B7">
              <w:rPr>
                <w:sz w:val="20"/>
                <w:szCs w:val="20"/>
                <w:lang w:val="vi-VN"/>
              </w:rPr>
              <w:lastRenderedPageBreak/>
              <w:t>ERROR1_main:</w:t>
            </w:r>
          </w:p>
          <w:p w14:paraId="208F4836" w14:textId="77777777" w:rsidR="00D070B7" w:rsidRPr="00D070B7" w:rsidRDefault="00D070B7" w:rsidP="00D070B7">
            <w:pPr>
              <w:ind w:firstLine="0"/>
              <w:rPr>
                <w:sz w:val="20"/>
                <w:szCs w:val="20"/>
                <w:lang w:val="vi-VN"/>
              </w:rPr>
            </w:pPr>
            <w:r w:rsidRPr="00D070B7">
              <w:rPr>
                <w:sz w:val="20"/>
                <w:szCs w:val="20"/>
                <w:lang w:val="vi-VN"/>
              </w:rPr>
              <w:t xml:space="preserve">     mov edx, OFFSET Str2</w:t>
            </w:r>
          </w:p>
          <w:p w14:paraId="33D20839" w14:textId="77777777" w:rsidR="00D070B7" w:rsidRPr="00D070B7" w:rsidRDefault="00D070B7" w:rsidP="00D070B7">
            <w:pPr>
              <w:ind w:firstLine="0"/>
              <w:rPr>
                <w:sz w:val="20"/>
                <w:szCs w:val="20"/>
                <w:lang w:val="vi-VN"/>
              </w:rPr>
            </w:pPr>
            <w:r w:rsidRPr="00D070B7">
              <w:rPr>
                <w:sz w:val="20"/>
                <w:szCs w:val="20"/>
                <w:lang w:val="vi-VN"/>
              </w:rPr>
              <w:t xml:space="preserve">     call WriteString</w:t>
            </w:r>
          </w:p>
          <w:p w14:paraId="1B924CEC" w14:textId="77777777" w:rsidR="00D070B7" w:rsidRPr="00D070B7" w:rsidRDefault="00D070B7" w:rsidP="00D070B7">
            <w:pPr>
              <w:ind w:firstLine="0"/>
              <w:rPr>
                <w:sz w:val="20"/>
                <w:szCs w:val="20"/>
                <w:lang w:val="vi-VN"/>
              </w:rPr>
            </w:pPr>
            <w:r w:rsidRPr="00D070B7">
              <w:rPr>
                <w:sz w:val="20"/>
                <w:szCs w:val="20"/>
                <w:lang w:val="vi-VN"/>
              </w:rPr>
              <w:t xml:space="preserve">     jmp LOOP1_main</w:t>
            </w:r>
          </w:p>
          <w:p w14:paraId="569DC7E2" w14:textId="77777777" w:rsidR="00D070B7" w:rsidRPr="00D070B7" w:rsidRDefault="00D070B7" w:rsidP="00D070B7">
            <w:pPr>
              <w:ind w:firstLine="0"/>
              <w:rPr>
                <w:sz w:val="20"/>
                <w:szCs w:val="20"/>
                <w:lang w:val="vi-VN"/>
              </w:rPr>
            </w:pPr>
            <w:r w:rsidRPr="00D070B7">
              <w:rPr>
                <w:sz w:val="20"/>
                <w:szCs w:val="20"/>
                <w:lang w:val="vi-VN"/>
              </w:rPr>
              <w:t>A_LETTER:</w:t>
            </w:r>
          </w:p>
          <w:p w14:paraId="7E0A143F" w14:textId="77777777" w:rsidR="00D070B7" w:rsidRPr="00D070B7" w:rsidRDefault="00D070B7" w:rsidP="00D070B7">
            <w:pPr>
              <w:ind w:firstLine="0"/>
              <w:rPr>
                <w:sz w:val="20"/>
                <w:szCs w:val="20"/>
                <w:lang w:val="vi-VN"/>
              </w:rPr>
            </w:pPr>
            <w:r w:rsidRPr="00D070B7">
              <w:rPr>
                <w:sz w:val="20"/>
                <w:szCs w:val="20"/>
                <w:lang w:val="vi-VN"/>
              </w:rPr>
              <w:t xml:space="preserve">     mov al, 'A'</w:t>
            </w:r>
          </w:p>
          <w:p w14:paraId="63B7AB59" w14:textId="77777777" w:rsidR="00D070B7" w:rsidRPr="00D070B7" w:rsidRDefault="00D070B7" w:rsidP="00D070B7">
            <w:pPr>
              <w:ind w:firstLine="0"/>
              <w:rPr>
                <w:sz w:val="20"/>
                <w:szCs w:val="20"/>
                <w:lang w:val="vi-VN"/>
              </w:rPr>
            </w:pPr>
            <w:r w:rsidRPr="00D070B7">
              <w:rPr>
                <w:sz w:val="20"/>
                <w:szCs w:val="20"/>
                <w:lang w:val="vi-VN"/>
              </w:rPr>
              <w:t xml:space="preserve">     jmp EXIT1_main</w:t>
            </w:r>
          </w:p>
          <w:p w14:paraId="183555EB" w14:textId="77777777" w:rsidR="00D070B7" w:rsidRPr="00D070B7" w:rsidRDefault="00D070B7" w:rsidP="00D070B7">
            <w:pPr>
              <w:ind w:firstLine="0"/>
              <w:rPr>
                <w:sz w:val="20"/>
                <w:szCs w:val="20"/>
                <w:lang w:val="vi-VN"/>
              </w:rPr>
            </w:pPr>
            <w:r w:rsidRPr="00D070B7">
              <w:rPr>
                <w:sz w:val="20"/>
                <w:szCs w:val="20"/>
                <w:lang w:val="vi-VN"/>
              </w:rPr>
              <w:t>B_LETTER:</w:t>
            </w:r>
          </w:p>
          <w:p w14:paraId="512DD104" w14:textId="77777777" w:rsidR="00D070B7" w:rsidRPr="00D070B7" w:rsidRDefault="00D070B7" w:rsidP="00D070B7">
            <w:pPr>
              <w:ind w:firstLine="0"/>
              <w:rPr>
                <w:sz w:val="20"/>
                <w:szCs w:val="20"/>
                <w:lang w:val="vi-VN"/>
              </w:rPr>
            </w:pPr>
            <w:r w:rsidRPr="00D070B7">
              <w:rPr>
                <w:sz w:val="20"/>
                <w:szCs w:val="20"/>
                <w:lang w:val="vi-VN"/>
              </w:rPr>
              <w:t xml:space="preserve">     mov al, 'B'</w:t>
            </w:r>
          </w:p>
          <w:p w14:paraId="65B86C94" w14:textId="77777777" w:rsidR="00D070B7" w:rsidRPr="00D070B7" w:rsidRDefault="00D070B7" w:rsidP="00D070B7">
            <w:pPr>
              <w:ind w:firstLine="0"/>
              <w:rPr>
                <w:sz w:val="20"/>
                <w:szCs w:val="20"/>
                <w:lang w:val="vi-VN"/>
              </w:rPr>
            </w:pPr>
            <w:r w:rsidRPr="00D070B7">
              <w:rPr>
                <w:sz w:val="20"/>
                <w:szCs w:val="20"/>
                <w:lang w:val="vi-VN"/>
              </w:rPr>
              <w:t xml:space="preserve">     jmp EXIT1_main</w:t>
            </w:r>
          </w:p>
          <w:p w14:paraId="6F2A59B5" w14:textId="77777777" w:rsidR="00D070B7" w:rsidRPr="00D070B7" w:rsidRDefault="00D070B7" w:rsidP="00D070B7">
            <w:pPr>
              <w:ind w:firstLine="0"/>
              <w:rPr>
                <w:sz w:val="20"/>
                <w:szCs w:val="20"/>
                <w:lang w:val="vi-VN"/>
              </w:rPr>
            </w:pPr>
            <w:r w:rsidRPr="00D070B7">
              <w:rPr>
                <w:sz w:val="20"/>
                <w:szCs w:val="20"/>
                <w:lang w:val="vi-VN"/>
              </w:rPr>
              <w:t>C_LETTER:</w:t>
            </w:r>
          </w:p>
          <w:p w14:paraId="46C05CD4" w14:textId="77777777" w:rsidR="00D070B7" w:rsidRPr="00D070B7" w:rsidRDefault="00D070B7" w:rsidP="00D070B7">
            <w:pPr>
              <w:ind w:firstLine="0"/>
              <w:rPr>
                <w:sz w:val="20"/>
                <w:szCs w:val="20"/>
                <w:lang w:val="vi-VN"/>
              </w:rPr>
            </w:pPr>
            <w:r w:rsidRPr="00D070B7">
              <w:rPr>
                <w:sz w:val="20"/>
                <w:szCs w:val="20"/>
                <w:lang w:val="vi-VN"/>
              </w:rPr>
              <w:t xml:space="preserve">     mov al, 'C'</w:t>
            </w:r>
          </w:p>
          <w:p w14:paraId="5CB61664" w14:textId="77777777" w:rsidR="00D070B7" w:rsidRPr="00D070B7" w:rsidRDefault="00D070B7" w:rsidP="00D070B7">
            <w:pPr>
              <w:ind w:firstLine="0"/>
              <w:rPr>
                <w:sz w:val="20"/>
                <w:szCs w:val="20"/>
                <w:lang w:val="vi-VN"/>
              </w:rPr>
            </w:pPr>
            <w:r w:rsidRPr="00D070B7">
              <w:rPr>
                <w:sz w:val="20"/>
                <w:szCs w:val="20"/>
                <w:lang w:val="vi-VN"/>
              </w:rPr>
              <w:t xml:space="preserve">     jmp EXIT1_main</w:t>
            </w:r>
          </w:p>
          <w:p w14:paraId="5085F150" w14:textId="77777777" w:rsidR="00D070B7" w:rsidRPr="00D070B7" w:rsidRDefault="00D070B7" w:rsidP="00D070B7">
            <w:pPr>
              <w:ind w:firstLine="0"/>
              <w:rPr>
                <w:sz w:val="20"/>
                <w:szCs w:val="20"/>
                <w:lang w:val="vi-VN"/>
              </w:rPr>
            </w:pPr>
            <w:r w:rsidRPr="00D070B7">
              <w:rPr>
                <w:sz w:val="20"/>
                <w:szCs w:val="20"/>
                <w:lang w:val="vi-VN"/>
              </w:rPr>
              <w:t>D_LETTER:</w:t>
            </w:r>
          </w:p>
          <w:p w14:paraId="3D8774FC" w14:textId="77777777" w:rsidR="00D070B7" w:rsidRPr="00D070B7" w:rsidRDefault="00D070B7" w:rsidP="00D070B7">
            <w:pPr>
              <w:ind w:firstLine="0"/>
              <w:rPr>
                <w:sz w:val="20"/>
                <w:szCs w:val="20"/>
                <w:lang w:val="vi-VN"/>
              </w:rPr>
            </w:pPr>
            <w:r w:rsidRPr="00D070B7">
              <w:rPr>
                <w:sz w:val="20"/>
                <w:szCs w:val="20"/>
                <w:lang w:val="vi-VN"/>
              </w:rPr>
              <w:t xml:space="preserve">     mov al, 'D'</w:t>
            </w:r>
          </w:p>
          <w:p w14:paraId="109FC91B" w14:textId="77777777" w:rsidR="00D070B7" w:rsidRPr="00D070B7" w:rsidRDefault="00D070B7" w:rsidP="00D070B7">
            <w:pPr>
              <w:ind w:firstLine="0"/>
              <w:rPr>
                <w:sz w:val="20"/>
                <w:szCs w:val="20"/>
                <w:lang w:val="vi-VN"/>
              </w:rPr>
            </w:pPr>
            <w:r w:rsidRPr="00D070B7">
              <w:rPr>
                <w:sz w:val="20"/>
                <w:szCs w:val="20"/>
                <w:lang w:val="vi-VN"/>
              </w:rPr>
              <w:t xml:space="preserve">     jmp EXIT1_main</w:t>
            </w:r>
          </w:p>
          <w:p w14:paraId="5CF2D751" w14:textId="77777777" w:rsidR="00D070B7" w:rsidRPr="00D070B7" w:rsidRDefault="00D070B7" w:rsidP="00D070B7">
            <w:pPr>
              <w:ind w:firstLine="0"/>
              <w:rPr>
                <w:sz w:val="20"/>
                <w:szCs w:val="20"/>
                <w:lang w:val="vi-VN"/>
              </w:rPr>
            </w:pPr>
            <w:r w:rsidRPr="00D070B7">
              <w:rPr>
                <w:sz w:val="20"/>
                <w:szCs w:val="20"/>
                <w:lang w:val="vi-VN"/>
              </w:rPr>
              <w:t>F_LETTER:</w:t>
            </w:r>
          </w:p>
          <w:p w14:paraId="6B3B1557" w14:textId="77777777" w:rsidR="00D070B7" w:rsidRPr="00D070B7" w:rsidRDefault="00D070B7" w:rsidP="00D070B7">
            <w:pPr>
              <w:ind w:firstLine="0"/>
              <w:rPr>
                <w:sz w:val="20"/>
                <w:szCs w:val="20"/>
                <w:lang w:val="vi-VN"/>
              </w:rPr>
            </w:pPr>
            <w:r w:rsidRPr="00D070B7">
              <w:rPr>
                <w:sz w:val="20"/>
                <w:szCs w:val="20"/>
                <w:lang w:val="vi-VN"/>
              </w:rPr>
              <w:t xml:space="preserve">     mov al, 'F'</w:t>
            </w:r>
          </w:p>
          <w:p w14:paraId="54AE9F6B" w14:textId="77777777" w:rsidR="00D070B7" w:rsidRPr="00D070B7" w:rsidRDefault="00D070B7" w:rsidP="00D070B7">
            <w:pPr>
              <w:ind w:firstLine="0"/>
              <w:rPr>
                <w:sz w:val="20"/>
                <w:szCs w:val="20"/>
                <w:lang w:val="vi-VN"/>
              </w:rPr>
            </w:pPr>
            <w:r w:rsidRPr="00D070B7">
              <w:rPr>
                <w:sz w:val="20"/>
                <w:szCs w:val="20"/>
                <w:lang w:val="vi-VN"/>
              </w:rPr>
              <w:t xml:space="preserve">     jmp EXIT1_main</w:t>
            </w:r>
          </w:p>
          <w:p w14:paraId="4A26AC9A" w14:textId="77777777" w:rsidR="00D070B7" w:rsidRPr="00D070B7" w:rsidRDefault="00D070B7" w:rsidP="00D070B7">
            <w:pPr>
              <w:ind w:firstLine="0"/>
              <w:rPr>
                <w:sz w:val="20"/>
                <w:szCs w:val="20"/>
                <w:lang w:val="vi-VN"/>
              </w:rPr>
            </w:pPr>
            <w:r w:rsidRPr="00D070B7">
              <w:rPr>
                <w:sz w:val="20"/>
                <w:szCs w:val="20"/>
                <w:lang w:val="vi-VN"/>
              </w:rPr>
              <w:t>EXIT1_main:</w:t>
            </w:r>
          </w:p>
          <w:p w14:paraId="48B87CE4" w14:textId="77777777" w:rsidR="00D070B7" w:rsidRPr="00D070B7" w:rsidRDefault="00D070B7" w:rsidP="00D070B7">
            <w:pPr>
              <w:ind w:firstLine="0"/>
              <w:rPr>
                <w:sz w:val="20"/>
                <w:szCs w:val="20"/>
                <w:lang w:val="vi-VN"/>
              </w:rPr>
            </w:pPr>
            <w:r w:rsidRPr="00D070B7">
              <w:rPr>
                <w:sz w:val="20"/>
                <w:szCs w:val="20"/>
                <w:lang w:val="vi-VN"/>
              </w:rPr>
              <w:t xml:space="preserve">     mov edx, OFFSET Str3</w:t>
            </w:r>
          </w:p>
          <w:p w14:paraId="689C14B6" w14:textId="77777777" w:rsidR="00D070B7" w:rsidRPr="00D070B7" w:rsidRDefault="00D070B7" w:rsidP="00D070B7">
            <w:pPr>
              <w:ind w:firstLine="0"/>
              <w:rPr>
                <w:sz w:val="20"/>
                <w:szCs w:val="20"/>
                <w:lang w:val="vi-VN"/>
              </w:rPr>
            </w:pPr>
            <w:r w:rsidRPr="00D070B7">
              <w:rPr>
                <w:sz w:val="20"/>
                <w:szCs w:val="20"/>
                <w:lang w:val="vi-VN"/>
              </w:rPr>
              <w:t xml:space="preserve">     call WriteString</w:t>
            </w:r>
          </w:p>
          <w:p w14:paraId="46D37ACF" w14:textId="77777777" w:rsidR="00D070B7" w:rsidRPr="00D070B7" w:rsidRDefault="00D070B7" w:rsidP="00D070B7">
            <w:pPr>
              <w:ind w:firstLine="0"/>
              <w:rPr>
                <w:sz w:val="20"/>
                <w:szCs w:val="20"/>
                <w:lang w:val="vi-VN"/>
              </w:rPr>
            </w:pPr>
            <w:r w:rsidRPr="00D070B7">
              <w:rPr>
                <w:sz w:val="20"/>
                <w:szCs w:val="20"/>
                <w:lang w:val="vi-VN"/>
              </w:rPr>
              <w:t xml:space="preserve">     call WriteChar</w:t>
            </w:r>
          </w:p>
          <w:p w14:paraId="3A1B383B" w14:textId="77777777" w:rsidR="00D070B7" w:rsidRPr="00D070B7" w:rsidRDefault="00D070B7" w:rsidP="00D070B7">
            <w:pPr>
              <w:ind w:firstLine="0"/>
              <w:rPr>
                <w:sz w:val="20"/>
                <w:szCs w:val="20"/>
                <w:lang w:val="vi-VN"/>
              </w:rPr>
            </w:pPr>
            <w:r w:rsidRPr="00D070B7">
              <w:rPr>
                <w:sz w:val="20"/>
                <w:szCs w:val="20"/>
                <w:lang w:val="vi-VN"/>
              </w:rPr>
              <w:t xml:space="preserve">     mov al, 0ah</w:t>
            </w:r>
          </w:p>
          <w:p w14:paraId="414911E4" w14:textId="77777777" w:rsidR="00D070B7" w:rsidRPr="00D070B7" w:rsidRDefault="00D070B7" w:rsidP="00D070B7">
            <w:pPr>
              <w:ind w:firstLine="0"/>
              <w:rPr>
                <w:sz w:val="20"/>
                <w:szCs w:val="20"/>
                <w:lang w:val="vi-VN"/>
              </w:rPr>
            </w:pPr>
            <w:r w:rsidRPr="00D070B7">
              <w:rPr>
                <w:sz w:val="20"/>
                <w:szCs w:val="20"/>
                <w:lang w:val="vi-VN"/>
              </w:rPr>
              <w:t xml:space="preserve">     call WriteChar</w:t>
            </w:r>
          </w:p>
          <w:p w14:paraId="2B40253B" w14:textId="77777777" w:rsidR="00D070B7" w:rsidRPr="00D070B7" w:rsidRDefault="00D070B7" w:rsidP="00D070B7">
            <w:pPr>
              <w:ind w:firstLine="0"/>
              <w:rPr>
                <w:sz w:val="20"/>
                <w:szCs w:val="20"/>
                <w:lang w:val="vi-VN"/>
              </w:rPr>
            </w:pPr>
            <w:r w:rsidRPr="00D070B7">
              <w:rPr>
                <w:sz w:val="20"/>
                <w:szCs w:val="20"/>
                <w:lang w:val="vi-VN"/>
              </w:rPr>
              <w:t xml:space="preserve">     mov al, 0ah</w:t>
            </w:r>
          </w:p>
          <w:p w14:paraId="56E11443" w14:textId="77777777" w:rsidR="00D070B7" w:rsidRPr="00D070B7" w:rsidRDefault="00D070B7" w:rsidP="00D070B7">
            <w:pPr>
              <w:ind w:firstLine="0"/>
              <w:rPr>
                <w:sz w:val="20"/>
                <w:szCs w:val="20"/>
                <w:lang w:val="vi-VN"/>
              </w:rPr>
            </w:pPr>
            <w:r w:rsidRPr="00D070B7">
              <w:rPr>
                <w:sz w:val="20"/>
                <w:szCs w:val="20"/>
                <w:lang w:val="vi-VN"/>
              </w:rPr>
              <w:t xml:space="preserve">     call WriteChar</w:t>
            </w:r>
          </w:p>
          <w:p w14:paraId="13D3214A" w14:textId="77777777" w:rsidR="00D070B7" w:rsidRPr="00D070B7" w:rsidRDefault="00D070B7" w:rsidP="00D070B7">
            <w:pPr>
              <w:ind w:firstLine="0"/>
              <w:rPr>
                <w:sz w:val="20"/>
                <w:szCs w:val="20"/>
                <w:lang w:val="vi-VN"/>
              </w:rPr>
            </w:pPr>
            <w:r w:rsidRPr="00D070B7">
              <w:rPr>
                <w:sz w:val="20"/>
                <w:szCs w:val="20"/>
                <w:lang w:val="vi-VN"/>
              </w:rPr>
              <w:t xml:space="preserve">     inc ecx</w:t>
            </w:r>
          </w:p>
          <w:p w14:paraId="25B0CA48" w14:textId="77777777" w:rsidR="00D070B7" w:rsidRPr="00D070B7" w:rsidRDefault="00D070B7" w:rsidP="00D070B7">
            <w:pPr>
              <w:ind w:firstLine="0"/>
              <w:rPr>
                <w:sz w:val="20"/>
                <w:szCs w:val="20"/>
                <w:lang w:val="vi-VN"/>
              </w:rPr>
            </w:pPr>
            <w:r w:rsidRPr="00D070B7">
              <w:rPr>
                <w:sz w:val="20"/>
                <w:szCs w:val="20"/>
                <w:lang w:val="vi-VN"/>
              </w:rPr>
              <w:t xml:space="preserve">     mov edx, OFFSET Str4</w:t>
            </w:r>
          </w:p>
          <w:p w14:paraId="0A4D010E" w14:textId="77777777" w:rsidR="00D070B7" w:rsidRPr="00D070B7" w:rsidRDefault="00D070B7" w:rsidP="00D070B7">
            <w:pPr>
              <w:ind w:firstLine="0"/>
              <w:rPr>
                <w:sz w:val="20"/>
                <w:szCs w:val="20"/>
                <w:lang w:val="vi-VN"/>
              </w:rPr>
            </w:pPr>
            <w:r w:rsidRPr="00D070B7">
              <w:rPr>
                <w:sz w:val="20"/>
                <w:szCs w:val="20"/>
                <w:lang w:val="vi-VN"/>
              </w:rPr>
              <w:t xml:space="preserve">     mov Str4[9], 31h</w:t>
            </w:r>
          </w:p>
          <w:p w14:paraId="472E21D8" w14:textId="77777777" w:rsidR="00D070B7" w:rsidRPr="00D070B7" w:rsidRDefault="00D070B7" w:rsidP="00D070B7">
            <w:pPr>
              <w:ind w:firstLine="0"/>
              <w:rPr>
                <w:sz w:val="20"/>
                <w:szCs w:val="20"/>
                <w:lang w:val="vi-VN"/>
              </w:rPr>
            </w:pPr>
            <w:r w:rsidRPr="00D070B7">
              <w:rPr>
                <w:sz w:val="20"/>
                <w:szCs w:val="20"/>
                <w:lang w:val="vi-VN"/>
              </w:rPr>
              <w:lastRenderedPageBreak/>
              <w:t xml:space="preserve">     add Str4[9], cl</w:t>
            </w:r>
          </w:p>
          <w:p w14:paraId="4FD5384E" w14:textId="77777777" w:rsidR="00D070B7" w:rsidRPr="00D070B7" w:rsidRDefault="00D070B7" w:rsidP="00D070B7">
            <w:pPr>
              <w:ind w:firstLine="0"/>
              <w:rPr>
                <w:sz w:val="20"/>
                <w:szCs w:val="20"/>
                <w:lang w:val="vi-VN"/>
              </w:rPr>
            </w:pPr>
            <w:r w:rsidRPr="00D070B7">
              <w:rPr>
                <w:sz w:val="20"/>
                <w:szCs w:val="20"/>
                <w:lang w:val="vi-VN"/>
              </w:rPr>
              <w:t xml:space="preserve">     call WriteString</w:t>
            </w:r>
          </w:p>
          <w:p w14:paraId="41DDE433" w14:textId="77777777" w:rsidR="00D070B7" w:rsidRPr="00D070B7" w:rsidRDefault="00D070B7" w:rsidP="00D070B7">
            <w:pPr>
              <w:ind w:firstLine="0"/>
              <w:rPr>
                <w:sz w:val="20"/>
                <w:szCs w:val="20"/>
                <w:lang w:val="vi-VN"/>
              </w:rPr>
            </w:pPr>
            <w:r w:rsidRPr="00D070B7">
              <w:rPr>
                <w:sz w:val="20"/>
                <w:szCs w:val="20"/>
                <w:lang w:val="vi-VN"/>
              </w:rPr>
              <w:t xml:space="preserve">     jmp LOOP1_main</w:t>
            </w:r>
          </w:p>
          <w:p w14:paraId="78884686" w14:textId="77777777" w:rsidR="00D070B7" w:rsidRPr="00D070B7" w:rsidRDefault="00D070B7" w:rsidP="00D070B7">
            <w:pPr>
              <w:ind w:firstLine="0"/>
              <w:rPr>
                <w:sz w:val="20"/>
                <w:szCs w:val="20"/>
                <w:lang w:val="vi-VN"/>
              </w:rPr>
            </w:pPr>
            <w:r w:rsidRPr="00D070B7">
              <w:rPr>
                <w:sz w:val="20"/>
                <w:szCs w:val="20"/>
                <w:lang w:val="vi-VN"/>
              </w:rPr>
              <w:t xml:space="preserve">     exit</w:t>
            </w:r>
          </w:p>
          <w:p w14:paraId="5DB4C852" w14:textId="1F068642" w:rsidR="00D070B7" w:rsidRDefault="00D070B7" w:rsidP="00D070B7">
            <w:pPr>
              <w:ind w:firstLine="0"/>
              <w:rPr>
                <w:lang w:val="vi-VN"/>
              </w:rPr>
            </w:pPr>
            <w:r w:rsidRPr="00D070B7">
              <w:rPr>
                <w:sz w:val="20"/>
                <w:szCs w:val="20"/>
                <w:lang w:val="vi-VN"/>
              </w:rPr>
              <w:t>main ENDP</w:t>
            </w:r>
          </w:p>
        </w:tc>
      </w:tr>
    </w:tbl>
    <w:p w14:paraId="73D0BDBE" w14:textId="77777777" w:rsidR="00D070B7" w:rsidRPr="00D070B7" w:rsidRDefault="00D070B7" w:rsidP="009129BF">
      <w:pPr>
        <w:rPr>
          <w:lang w:val="vi-VN"/>
        </w:rPr>
      </w:pPr>
    </w:p>
    <w:p w14:paraId="6375FE9A" w14:textId="6C36F913" w:rsidR="009129BF" w:rsidRDefault="009129BF" w:rsidP="004F5FE3">
      <w:pPr>
        <w:pStyle w:val="Heading2"/>
      </w:pPr>
      <w:bookmarkStart w:id="20" w:name="_Toc72220752"/>
      <w:r>
        <w:t>Bài 4:</w:t>
      </w:r>
      <w:bookmarkEnd w:id="20"/>
    </w:p>
    <w:p w14:paraId="1DB40A83" w14:textId="77777777" w:rsidR="009129BF" w:rsidRDefault="009129BF" w:rsidP="009129BF">
      <w:r>
        <w:t>Sử dụng ví dụ về Đăng ký đại học từ Phần 6.7.3 làm điểm bắt đầu, hãy làm như sau:</w:t>
      </w:r>
    </w:p>
    <w:p w14:paraId="1F04023B" w14:textId="77777777" w:rsidR="009129BF" w:rsidRDefault="009129BF" w:rsidP="009129BF">
      <w:r>
        <w:t>• Mã hóa logic bằng cách sử dụng CMP và các lệnh nhảy có điều kiện (thay vì các lệnh .IF và .ELSEIF).</w:t>
      </w:r>
    </w:p>
    <w:p w14:paraId="77D66593" w14:textId="77777777" w:rsidR="009129BF" w:rsidRDefault="009129BF" w:rsidP="009129BF">
      <w:r>
        <w:t>• Thực hiện kiểm tra phạm vi về giá trị tín dụng; nó không được nhỏ hơn 1 hoặc lớn hơn 30. Nếu mục nhập không hợp lệ được phát hiện, hãy hiển thị thông báo lỗi thích hợp.</w:t>
      </w:r>
    </w:p>
    <w:p w14:paraId="7703B7ED" w14:textId="77777777" w:rsidR="009129BF" w:rsidRDefault="009129BF" w:rsidP="009129BF">
      <w:r>
        <w:t>• Nhắc người dùng về các giá trị điểm trung bình và tín chỉ.</w:t>
      </w:r>
    </w:p>
    <w:p w14:paraId="523F087A" w14:textId="693BF45F" w:rsidR="009129BF" w:rsidRDefault="009129BF" w:rsidP="009129BF">
      <w:r>
        <w:t>• Hiển thị một thông báo hiển thị kết quả đánh giá, chẳng hạn như “Học sinh có thể đăng ký” hoặc “Học sinh không thể đăng ký”.</w:t>
      </w:r>
    </w:p>
    <w:p w14:paraId="239AA76A" w14:textId="77777777" w:rsidR="009129BF" w:rsidRDefault="009129BF" w:rsidP="004F5FE3">
      <w:pPr>
        <w:pStyle w:val="Heading2"/>
      </w:pPr>
      <w:bookmarkStart w:id="21" w:name="_Toc72220753"/>
      <w:r>
        <w:t>Bài 5:</w:t>
      </w:r>
      <w:bookmarkEnd w:id="21"/>
    </w:p>
    <w:p w14:paraId="3C1AD075" w14:textId="6FE8F881" w:rsidR="009129BF" w:rsidRDefault="009129BF" w:rsidP="009129BF">
      <w:r w:rsidRPr="009129BF">
        <w:t xml:space="preserve"> Tạo một chương trình có chức năng như một máy tính boolean đơn giản cho các số nguyên 32 bit. Nó sẽ hiển thị một menu yêu cầu người dùng thực hiện lựa chọn từ danh sách sau:</w:t>
      </w:r>
    </w:p>
    <w:p w14:paraId="6123FC17" w14:textId="77777777" w:rsidR="009129BF" w:rsidRDefault="009129BF" w:rsidP="009129BF">
      <w:r>
        <w:t>1. x AND y</w:t>
      </w:r>
    </w:p>
    <w:p w14:paraId="3C8AE48F" w14:textId="77777777" w:rsidR="009129BF" w:rsidRDefault="009129BF" w:rsidP="009129BF">
      <w:r>
        <w:t>2. x OR y</w:t>
      </w:r>
    </w:p>
    <w:p w14:paraId="376F127F" w14:textId="77777777" w:rsidR="009129BF" w:rsidRDefault="009129BF" w:rsidP="009129BF">
      <w:r>
        <w:t>3. NOT x</w:t>
      </w:r>
    </w:p>
    <w:p w14:paraId="3B257617" w14:textId="77777777" w:rsidR="009129BF" w:rsidRDefault="009129BF" w:rsidP="009129BF">
      <w:r>
        <w:t>4. x XOR y</w:t>
      </w:r>
    </w:p>
    <w:p w14:paraId="57927276" w14:textId="7F95BD66" w:rsidR="009129BF" w:rsidRDefault="009129BF" w:rsidP="009129BF">
      <w:r>
        <w:lastRenderedPageBreak/>
        <w:t>5. Exit program</w:t>
      </w:r>
    </w:p>
    <w:p w14:paraId="2E8FF2DC" w14:textId="23DC31AD" w:rsidR="009129BF" w:rsidRDefault="004F5FE3" w:rsidP="004F5FE3">
      <w:r>
        <w:t>Khi người dùng thực hiện một lựa chọn, hãy gọi một thủ tục hiển thị tên của thao tác sắp được thực hiện.</w:t>
      </w:r>
    </w:p>
    <w:tbl>
      <w:tblPr>
        <w:tblStyle w:val="TableGrid"/>
        <w:tblW w:w="0" w:type="auto"/>
        <w:tblLook w:val="04A0" w:firstRow="1" w:lastRow="0" w:firstColumn="1" w:lastColumn="0" w:noHBand="0" w:noVBand="1"/>
      </w:tblPr>
      <w:tblGrid>
        <w:gridCol w:w="4675"/>
        <w:gridCol w:w="4675"/>
      </w:tblGrid>
      <w:tr w:rsidR="00E95A22" w14:paraId="01D5DB38" w14:textId="77777777" w:rsidTr="00E95A22">
        <w:tc>
          <w:tcPr>
            <w:tcW w:w="4675" w:type="dxa"/>
          </w:tcPr>
          <w:p w14:paraId="4AB72255" w14:textId="77777777" w:rsidR="00E95A22" w:rsidRPr="00E95A22" w:rsidRDefault="00E95A22" w:rsidP="00E95A22">
            <w:pPr>
              <w:ind w:firstLine="0"/>
              <w:rPr>
                <w:sz w:val="20"/>
                <w:szCs w:val="20"/>
              </w:rPr>
            </w:pPr>
            <w:r w:rsidRPr="00E95A22">
              <w:rPr>
                <w:sz w:val="20"/>
                <w:szCs w:val="20"/>
              </w:rPr>
              <w:t>INCLUDE Irvine32.inc</w:t>
            </w:r>
          </w:p>
          <w:p w14:paraId="6EACF9DB" w14:textId="77777777" w:rsidR="00E95A22" w:rsidRPr="00E95A22" w:rsidRDefault="00E95A22" w:rsidP="00E95A22">
            <w:pPr>
              <w:ind w:firstLine="0"/>
              <w:rPr>
                <w:sz w:val="20"/>
                <w:szCs w:val="20"/>
              </w:rPr>
            </w:pPr>
          </w:p>
          <w:p w14:paraId="7CFA44BC" w14:textId="77777777" w:rsidR="00E95A22" w:rsidRPr="00E95A22" w:rsidRDefault="00E95A22" w:rsidP="00E95A22">
            <w:pPr>
              <w:ind w:firstLine="0"/>
              <w:rPr>
                <w:sz w:val="20"/>
                <w:szCs w:val="20"/>
              </w:rPr>
            </w:pPr>
            <w:r w:rsidRPr="00E95A22">
              <w:rPr>
                <w:sz w:val="20"/>
                <w:szCs w:val="20"/>
              </w:rPr>
              <w:t>.data</w:t>
            </w:r>
          </w:p>
          <w:p w14:paraId="282BDC01" w14:textId="77777777" w:rsidR="00E95A22" w:rsidRPr="00E95A22" w:rsidRDefault="00E95A22" w:rsidP="00E95A22">
            <w:pPr>
              <w:ind w:firstLine="0"/>
              <w:rPr>
                <w:sz w:val="20"/>
                <w:szCs w:val="20"/>
              </w:rPr>
            </w:pPr>
            <w:r w:rsidRPr="00E95A22">
              <w:rPr>
                <w:sz w:val="20"/>
                <w:szCs w:val="20"/>
              </w:rPr>
              <w:t>Str1 BYTE 0ah, 0ah, "1. x and y", 0ah, "2. x or y", 0ah, "3. not x", 0ah, "4. x xor y", 0ah, "5. Exit Program", 0ah, 0ah, 00h</w:t>
            </w:r>
          </w:p>
          <w:p w14:paraId="35A3E802" w14:textId="77777777" w:rsidR="00E95A22" w:rsidRPr="00E95A22" w:rsidRDefault="00E95A22" w:rsidP="00E95A22">
            <w:pPr>
              <w:ind w:firstLine="0"/>
              <w:rPr>
                <w:sz w:val="20"/>
                <w:szCs w:val="20"/>
              </w:rPr>
            </w:pPr>
            <w:r w:rsidRPr="00E95A22">
              <w:rPr>
                <w:sz w:val="20"/>
                <w:szCs w:val="20"/>
              </w:rPr>
              <w:t>Str2 BYTE "Nhap lua chon: ", 00h</w:t>
            </w:r>
          </w:p>
          <w:p w14:paraId="6C085FCD" w14:textId="77777777" w:rsidR="00E95A22" w:rsidRPr="00E95A22" w:rsidRDefault="00E95A22" w:rsidP="00E95A22">
            <w:pPr>
              <w:ind w:firstLine="0"/>
              <w:rPr>
                <w:sz w:val="20"/>
                <w:szCs w:val="20"/>
              </w:rPr>
            </w:pPr>
            <w:r w:rsidRPr="00E95A22">
              <w:rPr>
                <w:sz w:val="20"/>
                <w:szCs w:val="20"/>
              </w:rPr>
              <w:t>Str3 BYTE "Lua chon khong dung. Vui long chon lai.", 0ah, 0ah, 00h</w:t>
            </w:r>
          </w:p>
          <w:p w14:paraId="18503BD4" w14:textId="77777777" w:rsidR="00E95A22" w:rsidRPr="00E95A22" w:rsidRDefault="00E95A22" w:rsidP="00E95A22">
            <w:pPr>
              <w:ind w:firstLine="0"/>
              <w:rPr>
                <w:sz w:val="20"/>
                <w:szCs w:val="20"/>
              </w:rPr>
            </w:pPr>
            <w:r w:rsidRPr="00E95A22">
              <w:rPr>
                <w:sz w:val="20"/>
                <w:szCs w:val="20"/>
              </w:rPr>
              <w:t>Str4 BYTE "Nhap X: ", 00h</w:t>
            </w:r>
          </w:p>
          <w:p w14:paraId="5913ED56" w14:textId="77777777" w:rsidR="00E95A22" w:rsidRPr="00E95A22" w:rsidRDefault="00E95A22" w:rsidP="00E95A22">
            <w:pPr>
              <w:ind w:firstLine="0"/>
              <w:rPr>
                <w:sz w:val="20"/>
                <w:szCs w:val="20"/>
              </w:rPr>
            </w:pPr>
            <w:r w:rsidRPr="00E95A22">
              <w:rPr>
                <w:sz w:val="20"/>
                <w:szCs w:val="20"/>
              </w:rPr>
              <w:t>Str5 BYTE "Nhap Y: ", 00h</w:t>
            </w:r>
          </w:p>
          <w:p w14:paraId="6C84D45B" w14:textId="77777777" w:rsidR="00E95A22" w:rsidRPr="00E95A22" w:rsidRDefault="00E95A22" w:rsidP="00E95A22">
            <w:pPr>
              <w:ind w:firstLine="0"/>
              <w:rPr>
                <w:sz w:val="20"/>
                <w:szCs w:val="20"/>
              </w:rPr>
            </w:pPr>
            <w:r w:rsidRPr="00E95A22">
              <w:rPr>
                <w:sz w:val="20"/>
                <w:szCs w:val="20"/>
              </w:rPr>
              <w:t>xandy BYTE "x &amp; y = ", 00h</w:t>
            </w:r>
          </w:p>
          <w:p w14:paraId="3ED39847" w14:textId="77777777" w:rsidR="00E95A22" w:rsidRPr="00E95A22" w:rsidRDefault="00E95A22" w:rsidP="00E95A22">
            <w:pPr>
              <w:ind w:firstLine="0"/>
              <w:rPr>
                <w:sz w:val="20"/>
                <w:szCs w:val="20"/>
              </w:rPr>
            </w:pPr>
            <w:r w:rsidRPr="00E95A22">
              <w:rPr>
                <w:sz w:val="20"/>
                <w:szCs w:val="20"/>
              </w:rPr>
              <w:t>xory BYTE "x | y = ", 00h</w:t>
            </w:r>
          </w:p>
          <w:p w14:paraId="5685A0F3" w14:textId="77777777" w:rsidR="00E95A22" w:rsidRPr="00E95A22" w:rsidRDefault="00E95A22" w:rsidP="00E95A22">
            <w:pPr>
              <w:ind w:firstLine="0"/>
              <w:rPr>
                <w:sz w:val="20"/>
                <w:szCs w:val="20"/>
              </w:rPr>
            </w:pPr>
            <w:r w:rsidRPr="00E95A22">
              <w:rPr>
                <w:sz w:val="20"/>
                <w:szCs w:val="20"/>
              </w:rPr>
              <w:t>notx BYTE "~x = ", 00h</w:t>
            </w:r>
          </w:p>
          <w:p w14:paraId="5F7C7D37" w14:textId="77777777" w:rsidR="00E95A22" w:rsidRPr="00E95A22" w:rsidRDefault="00E95A22" w:rsidP="00E95A22">
            <w:pPr>
              <w:ind w:firstLine="0"/>
              <w:rPr>
                <w:sz w:val="20"/>
                <w:szCs w:val="20"/>
              </w:rPr>
            </w:pPr>
            <w:r w:rsidRPr="00E95A22">
              <w:rPr>
                <w:sz w:val="20"/>
                <w:szCs w:val="20"/>
              </w:rPr>
              <w:t>xxory BYTE "x ^ y = ", 00h</w:t>
            </w:r>
          </w:p>
          <w:p w14:paraId="45DC993F" w14:textId="77777777" w:rsidR="00E95A22" w:rsidRPr="00E95A22" w:rsidRDefault="00E95A22" w:rsidP="00E95A22">
            <w:pPr>
              <w:ind w:firstLine="0"/>
              <w:rPr>
                <w:sz w:val="20"/>
                <w:szCs w:val="20"/>
              </w:rPr>
            </w:pPr>
            <w:r w:rsidRPr="00E95A22">
              <w:rPr>
                <w:sz w:val="20"/>
                <w:szCs w:val="20"/>
              </w:rPr>
              <w:t>.code</w:t>
            </w:r>
          </w:p>
          <w:p w14:paraId="3AEFDFCD" w14:textId="77777777" w:rsidR="00E95A22" w:rsidRPr="00E95A22" w:rsidRDefault="00E95A22" w:rsidP="00E95A22">
            <w:pPr>
              <w:ind w:firstLine="0"/>
              <w:rPr>
                <w:sz w:val="20"/>
                <w:szCs w:val="20"/>
              </w:rPr>
            </w:pPr>
            <w:r w:rsidRPr="00E95A22">
              <w:rPr>
                <w:sz w:val="20"/>
                <w:szCs w:val="20"/>
              </w:rPr>
              <w:t>main PROC</w:t>
            </w:r>
          </w:p>
          <w:p w14:paraId="1F69941D" w14:textId="77777777" w:rsidR="00E95A22" w:rsidRPr="00E95A22" w:rsidRDefault="00E95A22" w:rsidP="00E95A22">
            <w:pPr>
              <w:ind w:firstLine="0"/>
              <w:rPr>
                <w:sz w:val="20"/>
                <w:szCs w:val="20"/>
              </w:rPr>
            </w:pPr>
            <w:r w:rsidRPr="00E95A22">
              <w:rPr>
                <w:sz w:val="20"/>
                <w:szCs w:val="20"/>
              </w:rPr>
              <w:t>LOOP1_main:</w:t>
            </w:r>
          </w:p>
          <w:p w14:paraId="3063F1CE" w14:textId="77777777" w:rsidR="00E95A22" w:rsidRPr="00E95A22" w:rsidRDefault="00E95A22" w:rsidP="00E95A22">
            <w:pPr>
              <w:ind w:firstLine="0"/>
              <w:rPr>
                <w:sz w:val="20"/>
                <w:szCs w:val="20"/>
              </w:rPr>
            </w:pPr>
            <w:r w:rsidRPr="00E95A22">
              <w:rPr>
                <w:sz w:val="20"/>
                <w:szCs w:val="20"/>
              </w:rPr>
              <w:t xml:space="preserve">     mov edx, OFFSET Str1</w:t>
            </w:r>
          </w:p>
          <w:p w14:paraId="05403A71" w14:textId="77777777" w:rsidR="00E95A22" w:rsidRPr="00E95A22" w:rsidRDefault="00E95A22" w:rsidP="00E95A22">
            <w:pPr>
              <w:ind w:firstLine="0"/>
              <w:rPr>
                <w:sz w:val="20"/>
                <w:szCs w:val="20"/>
              </w:rPr>
            </w:pPr>
            <w:r w:rsidRPr="00E95A22">
              <w:rPr>
                <w:sz w:val="20"/>
                <w:szCs w:val="20"/>
              </w:rPr>
              <w:t xml:space="preserve">     call WriteString</w:t>
            </w:r>
          </w:p>
          <w:p w14:paraId="0C0EA2EC" w14:textId="77777777" w:rsidR="00E95A22" w:rsidRPr="00E95A22" w:rsidRDefault="00E95A22" w:rsidP="00E95A22">
            <w:pPr>
              <w:ind w:firstLine="0"/>
              <w:rPr>
                <w:sz w:val="20"/>
                <w:szCs w:val="20"/>
              </w:rPr>
            </w:pPr>
            <w:r w:rsidRPr="00E95A22">
              <w:rPr>
                <w:sz w:val="20"/>
                <w:szCs w:val="20"/>
              </w:rPr>
              <w:t xml:space="preserve">     mov edx, OFFSET Str2</w:t>
            </w:r>
          </w:p>
          <w:p w14:paraId="288CEF1C" w14:textId="77777777" w:rsidR="00E95A22" w:rsidRPr="00E95A22" w:rsidRDefault="00E95A22" w:rsidP="00E95A22">
            <w:pPr>
              <w:ind w:firstLine="0"/>
              <w:rPr>
                <w:sz w:val="20"/>
                <w:szCs w:val="20"/>
              </w:rPr>
            </w:pPr>
            <w:r w:rsidRPr="00E95A22">
              <w:rPr>
                <w:sz w:val="20"/>
                <w:szCs w:val="20"/>
              </w:rPr>
              <w:t xml:space="preserve">     call WriteString</w:t>
            </w:r>
          </w:p>
          <w:p w14:paraId="41BDC190" w14:textId="77777777" w:rsidR="00E95A22" w:rsidRPr="00E95A22" w:rsidRDefault="00E95A22" w:rsidP="00E95A22">
            <w:pPr>
              <w:ind w:firstLine="0"/>
              <w:rPr>
                <w:sz w:val="20"/>
                <w:szCs w:val="20"/>
              </w:rPr>
            </w:pPr>
            <w:r w:rsidRPr="00E95A22">
              <w:rPr>
                <w:sz w:val="20"/>
                <w:szCs w:val="20"/>
              </w:rPr>
              <w:t xml:space="preserve">     call ReadInt</w:t>
            </w:r>
          </w:p>
          <w:p w14:paraId="27B79A97" w14:textId="77777777" w:rsidR="00E95A22" w:rsidRPr="00E95A22" w:rsidRDefault="00E95A22" w:rsidP="00E95A22">
            <w:pPr>
              <w:ind w:firstLine="0"/>
              <w:rPr>
                <w:sz w:val="20"/>
                <w:szCs w:val="20"/>
              </w:rPr>
            </w:pPr>
            <w:r w:rsidRPr="00E95A22">
              <w:rPr>
                <w:sz w:val="20"/>
                <w:szCs w:val="20"/>
              </w:rPr>
              <w:t xml:space="preserve">     cmp eax, 1</w:t>
            </w:r>
          </w:p>
          <w:p w14:paraId="49B24E33" w14:textId="77777777" w:rsidR="00E95A22" w:rsidRPr="00E95A22" w:rsidRDefault="00E95A22" w:rsidP="00E95A22">
            <w:pPr>
              <w:ind w:firstLine="0"/>
              <w:rPr>
                <w:sz w:val="20"/>
                <w:szCs w:val="20"/>
              </w:rPr>
            </w:pPr>
            <w:r w:rsidRPr="00E95A22">
              <w:rPr>
                <w:sz w:val="20"/>
                <w:szCs w:val="20"/>
              </w:rPr>
              <w:t xml:space="preserve">     je X_AND_Y</w:t>
            </w:r>
          </w:p>
          <w:p w14:paraId="586ECEF8" w14:textId="77777777" w:rsidR="00E95A22" w:rsidRPr="00E95A22" w:rsidRDefault="00E95A22" w:rsidP="00E95A22">
            <w:pPr>
              <w:ind w:firstLine="0"/>
              <w:rPr>
                <w:sz w:val="20"/>
                <w:szCs w:val="20"/>
              </w:rPr>
            </w:pPr>
            <w:r w:rsidRPr="00E95A22">
              <w:rPr>
                <w:sz w:val="20"/>
                <w:szCs w:val="20"/>
              </w:rPr>
              <w:t xml:space="preserve">     cmp eax, 2</w:t>
            </w:r>
          </w:p>
          <w:p w14:paraId="2E06F522" w14:textId="77777777" w:rsidR="00E95A22" w:rsidRPr="00E95A22" w:rsidRDefault="00E95A22" w:rsidP="00E95A22">
            <w:pPr>
              <w:ind w:firstLine="0"/>
              <w:rPr>
                <w:sz w:val="20"/>
                <w:szCs w:val="20"/>
              </w:rPr>
            </w:pPr>
            <w:r w:rsidRPr="00E95A22">
              <w:rPr>
                <w:sz w:val="20"/>
                <w:szCs w:val="20"/>
              </w:rPr>
              <w:t xml:space="preserve">     je X_OR_Y</w:t>
            </w:r>
          </w:p>
          <w:p w14:paraId="5BF6E88D" w14:textId="77777777" w:rsidR="00E95A22" w:rsidRPr="00E95A22" w:rsidRDefault="00E95A22" w:rsidP="00E95A22">
            <w:pPr>
              <w:ind w:firstLine="0"/>
              <w:rPr>
                <w:sz w:val="20"/>
                <w:szCs w:val="20"/>
              </w:rPr>
            </w:pPr>
            <w:r w:rsidRPr="00E95A22">
              <w:rPr>
                <w:sz w:val="20"/>
                <w:szCs w:val="20"/>
              </w:rPr>
              <w:t xml:space="preserve">     cmp eax, 3</w:t>
            </w:r>
          </w:p>
          <w:p w14:paraId="2A4442D7" w14:textId="77777777" w:rsidR="00E95A22" w:rsidRPr="00E95A22" w:rsidRDefault="00E95A22" w:rsidP="00E95A22">
            <w:pPr>
              <w:ind w:firstLine="0"/>
              <w:rPr>
                <w:sz w:val="20"/>
                <w:szCs w:val="20"/>
              </w:rPr>
            </w:pPr>
            <w:r w:rsidRPr="00E95A22">
              <w:rPr>
                <w:sz w:val="20"/>
                <w:szCs w:val="20"/>
              </w:rPr>
              <w:t xml:space="preserve">     je NOT_X</w:t>
            </w:r>
          </w:p>
          <w:p w14:paraId="17C4EEE0" w14:textId="77777777" w:rsidR="00E95A22" w:rsidRPr="00E95A22" w:rsidRDefault="00E95A22" w:rsidP="00E95A22">
            <w:pPr>
              <w:ind w:firstLine="0"/>
              <w:rPr>
                <w:sz w:val="20"/>
                <w:szCs w:val="20"/>
              </w:rPr>
            </w:pPr>
            <w:r w:rsidRPr="00E95A22">
              <w:rPr>
                <w:sz w:val="20"/>
                <w:szCs w:val="20"/>
              </w:rPr>
              <w:t xml:space="preserve">     cmp eax, 4</w:t>
            </w:r>
          </w:p>
          <w:p w14:paraId="790CC6C3" w14:textId="77777777" w:rsidR="00E95A22" w:rsidRPr="00E95A22" w:rsidRDefault="00E95A22" w:rsidP="00E95A22">
            <w:pPr>
              <w:ind w:firstLine="0"/>
              <w:rPr>
                <w:sz w:val="20"/>
                <w:szCs w:val="20"/>
              </w:rPr>
            </w:pPr>
            <w:r w:rsidRPr="00E95A22">
              <w:rPr>
                <w:sz w:val="20"/>
                <w:szCs w:val="20"/>
              </w:rPr>
              <w:t xml:space="preserve">     je X_XOR_Y</w:t>
            </w:r>
          </w:p>
          <w:p w14:paraId="7A321A4D" w14:textId="77777777" w:rsidR="00E95A22" w:rsidRPr="00E95A22" w:rsidRDefault="00E95A22" w:rsidP="00E95A22">
            <w:pPr>
              <w:ind w:firstLine="0"/>
              <w:rPr>
                <w:sz w:val="20"/>
                <w:szCs w:val="20"/>
              </w:rPr>
            </w:pPr>
            <w:r w:rsidRPr="00E95A22">
              <w:rPr>
                <w:sz w:val="20"/>
                <w:szCs w:val="20"/>
              </w:rPr>
              <w:t xml:space="preserve">     cmp eax, 5</w:t>
            </w:r>
          </w:p>
          <w:p w14:paraId="6F27F8BA" w14:textId="77777777" w:rsidR="00E95A22" w:rsidRPr="00E95A22" w:rsidRDefault="00E95A22" w:rsidP="00E95A22">
            <w:pPr>
              <w:ind w:firstLine="0"/>
              <w:rPr>
                <w:sz w:val="20"/>
                <w:szCs w:val="20"/>
              </w:rPr>
            </w:pPr>
            <w:r w:rsidRPr="00E95A22">
              <w:rPr>
                <w:sz w:val="20"/>
                <w:szCs w:val="20"/>
              </w:rPr>
              <w:lastRenderedPageBreak/>
              <w:t xml:space="preserve">     je EXIT1_main</w:t>
            </w:r>
          </w:p>
          <w:p w14:paraId="6B7DE20B" w14:textId="77777777" w:rsidR="00E95A22" w:rsidRPr="00E95A22" w:rsidRDefault="00E95A22" w:rsidP="00E95A22">
            <w:pPr>
              <w:ind w:firstLine="0"/>
              <w:rPr>
                <w:sz w:val="20"/>
                <w:szCs w:val="20"/>
              </w:rPr>
            </w:pPr>
            <w:r w:rsidRPr="00E95A22">
              <w:rPr>
                <w:sz w:val="20"/>
                <w:szCs w:val="20"/>
              </w:rPr>
              <w:t xml:space="preserve">     mov edx, OFFSET Str3</w:t>
            </w:r>
          </w:p>
          <w:p w14:paraId="57559E2E" w14:textId="77777777" w:rsidR="00E95A22" w:rsidRPr="00E95A22" w:rsidRDefault="00E95A22" w:rsidP="00E95A22">
            <w:pPr>
              <w:ind w:firstLine="0"/>
              <w:rPr>
                <w:sz w:val="20"/>
                <w:szCs w:val="20"/>
              </w:rPr>
            </w:pPr>
            <w:r w:rsidRPr="00E95A22">
              <w:rPr>
                <w:sz w:val="20"/>
                <w:szCs w:val="20"/>
              </w:rPr>
              <w:t xml:space="preserve">     call WriteString</w:t>
            </w:r>
          </w:p>
          <w:p w14:paraId="0AA230FE" w14:textId="77777777" w:rsidR="00E95A22" w:rsidRPr="00E95A22" w:rsidRDefault="00E95A22" w:rsidP="00E95A22">
            <w:pPr>
              <w:ind w:firstLine="0"/>
              <w:rPr>
                <w:sz w:val="20"/>
                <w:szCs w:val="20"/>
              </w:rPr>
            </w:pPr>
            <w:r w:rsidRPr="00E95A22">
              <w:rPr>
                <w:sz w:val="20"/>
                <w:szCs w:val="20"/>
              </w:rPr>
              <w:t xml:space="preserve">     jmp LOOP1_main</w:t>
            </w:r>
          </w:p>
          <w:p w14:paraId="0B3E316E" w14:textId="77777777" w:rsidR="00E95A22" w:rsidRPr="00E95A22" w:rsidRDefault="00E95A22" w:rsidP="00E95A22">
            <w:pPr>
              <w:ind w:firstLine="0"/>
              <w:rPr>
                <w:sz w:val="20"/>
                <w:szCs w:val="20"/>
              </w:rPr>
            </w:pPr>
            <w:r w:rsidRPr="00E95A22">
              <w:rPr>
                <w:sz w:val="20"/>
                <w:szCs w:val="20"/>
              </w:rPr>
              <w:t>X_AND_Y:</w:t>
            </w:r>
          </w:p>
          <w:p w14:paraId="6BFB026E" w14:textId="77777777" w:rsidR="00E95A22" w:rsidRPr="00E95A22" w:rsidRDefault="00E95A22" w:rsidP="00E95A22">
            <w:pPr>
              <w:ind w:firstLine="0"/>
              <w:rPr>
                <w:sz w:val="20"/>
                <w:szCs w:val="20"/>
              </w:rPr>
            </w:pPr>
            <w:r w:rsidRPr="00E95A22">
              <w:rPr>
                <w:sz w:val="20"/>
                <w:szCs w:val="20"/>
              </w:rPr>
              <w:t xml:space="preserve">     call Nhap</w:t>
            </w:r>
          </w:p>
          <w:p w14:paraId="17991C04" w14:textId="77777777" w:rsidR="00E95A22" w:rsidRPr="00E95A22" w:rsidRDefault="00E95A22" w:rsidP="00E95A22">
            <w:pPr>
              <w:ind w:firstLine="0"/>
              <w:rPr>
                <w:sz w:val="20"/>
                <w:szCs w:val="20"/>
              </w:rPr>
            </w:pPr>
            <w:r w:rsidRPr="00E95A22">
              <w:rPr>
                <w:sz w:val="20"/>
                <w:szCs w:val="20"/>
              </w:rPr>
              <w:t xml:space="preserve">     mov edx, OFFSET xandy</w:t>
            </w:r>
          </w:p>
          <w:p w14:paraId="67D48836" w14:textId="77777777" w:rsidR="00E95A22" w:rsidRPr="00E95A22" w:rsidRDefault="00E95A22" w:rsidP="00E95A22">
            <w:pPr>
              <w:ind w:firstLine="0"/>
              <w:rPr>
                <w:sz w:val="20"/>
                <w:szCs w:val="20"/>
              </w:rPr>
            </w:pPr>
            <w:r w:rsidRPr="00E95A22">
              <w:rPr>
                <w:sz w:val="20"/>
                <w:szCs w:val="20"/>
              </w:rPr>
              <w:t xml:space="preserve">     call WriteString</w:t>
            </w:r>
          </w:p>
          <w:p w14:paraId="5F7A79C0" w14:textId="77777777" w:rsidR="00E95A22" w:rsidRPr="00E95A22" w:rsidRDefault="00E95A22" w:rsidP="00E95A22">
            <w:pPr>
              <w:ind w:firstLine="0"/>
              <w:rPr>
                <w:sz w:val="20"/>
                <w:szCs w:val="20"/>
              </w:rPr>
            </w:pPr>
            <w:r w:rsidRPr="00E95A22">
              <w:rPr>
                <w:sz w:val="20"/>
                <w:szCs w:val="20"/>
              </w:rPr>
              <w:t xml:space="preserve">     and ebx, ecx</w:t>
            </w:r>
          </w:p>
          <w:p w14:paraId="789D976F" w14:textId="77777777" w:rsidR="00E95A22" w:rsidRPr="00E95A22" w:rsidRDefault="00E95A22" w:rsidP="00E95A22">
            <w:pPr>
              <w:ind w:firstLine="0"/>
              <w:rPr>
                <w:sz w:val="20"/>
                <w:szCs w:val="20"/>
              </w:rPr>
            </w:pPr>
            <w:r w:rsidRPr="00E95A22">
              <w:rPr>
                <w:sz w:val="20"/>
                <w:szCs w:val="20"/>
              </w:rPr>
              <w:t xml:space="preserve">     mov eax, ebx</w:t>
            </w:r>
          </w:p>
          <w:p w14:paraId="50C7719D" w14:textId="77777777" w:rsidR="00E95A22" w:rsidRPr="00E95A22" w:rsidRDefault="00E95A22" w:rsidP="00E95A22">
            <w:pPr>
              <w:ind w:firstLine="0"/>
              <w:rPr>
                <w:sz w:val="20"/>
                <w:szCs w:val="20"/>
              </w:rPr>
            </w:pPr>
            <w:r w:rsidRPr="00E95A22">
              <w:rPr>
                <w:sz w:val="20"/>
                <w:szCs w:val="20"/>
              </w:rPr>
              <w:t xml:space="preserve">     call WriteInt</w:t>
            </w:r>
          </w:p>
          <w:p w14:paraId="0E5E6A48" w14:textId="77777777" w:rsidR="00E95A22" w:rsidRPr="00E95A22" w:rsidRDefault="00E95A22" w:rsidP="00E95A22">
            <w:pPr>
              <w:ind w:firstLine="0"/>
              <w:rPr>
                <w:sz w:val="20"/>
                <w:szCs w:val="20"/>
              </w:rPr>
            </w:pPr>
            <w:r w:rsidRPr="00E95A22">
              <w:rPr>
                <w:sz w:val="20"/>
                <w:szCs w:val="20"/>
              </w:rPr>
              <w:t xml:space="preserve">     jmp LOOP1_main</w:t>
            </w:r>
          </w:p>
          <w:p w14:paraId="57200241" w14:textId="77777777" w:rsidR="00E95A22" w:rsidRPr="00E95A22" w:rsidRDefault="00E95A22" w:rsidP="00E95A22">
            <w:pPr>
              <w:ind w:firstLine="0"/>
              <w:rPr>
                <w:sz w:val="20"/>
                <w:szCs w:val="20"/>
              </w:rPr>
            </w:pPr>
            <w:r w:rsidRPr="00E95A22">
              <w:rPr>
                <w:sz w:val="20"/>
                <w:szCs w:val="20"/>
              </w:rPr>
              <w:t>X_OR_Y:</w:t>
            </w:r>
          </w:p>
          <w:p w14:paraId="02035700" w14:textId="77777777" w:rsidR="00E95A22" w:rsidRPr="00E95A22" w:rsidRDefault="00E95A22" w:rsidP="00E95A22">
            <w:pPr>
              <w:ind w:firstLine="0"/>
              <w:rPr>
                <w:sz w:val="20"/>
                <w:szCs w:val="20"/>
              </w:rPr>
            </w:pPr>
            <w:r w:rsidRPr="00E95A22">
              <w:rPr>
                <w:sz w:val="20"/>
                <w:szCs w:val="20"/>
              </w:rPr>
              <w:t xml:space="preserve">     call Nhap</w:t>
            </w:r>
          </w:p>
          <w:p w14:paraId="552D573E" w14:textId="77777777" w:rsidR="00E95A22" w:rsidRPr="00E95A22" w:rsidRDefault="00E95A22" w:rsidP="00E95A22">
            <w:pPr>
              <w:ind w:firstLine="0"/>
              <w:rPr>
                <w:sz w:val="20"/>
                <w:szCs w:val="20"/>
              </w:rPr>
            </w:pPr>
            <w:r w:rsidRPr="00E95A22">
              <w:rPr>
                <w:sz w:val="20"/>
                <w:szCs w:val="20"/>
              </w:rPr>
              <w:t xml:space="preserve">     mov edx, OFFSET xory</w:t>
            </w:r>
          </w:p>
          <w:p w14:paraId="4778C0DD" w14:textId="77777777" w:rsidR="00E95A22" w:rsidRPr="00E95A22" w:rsidRDefault="00E95A22" w:rsidP="00E95A22">
            <w:pPr>
              <w:ind w:firstLine="0"/>
              <w:rPr>
                <w:sz w:val="20"/>
                <w:szCs w:val="20"/>
              </w:rPr>
            </w:pPr>
            <w:r w:rsidRPr="00E95A22">
              <w:rPr>
                <w:sz w:val="20"/>
                <w:szCs w:val="20"/>
              </w:rPr>
              <w:t xml:space="preserve">     call WriteString</w:t>
            </w:r>
          </w:p>
          <w:p w14:paraId="3B81775D" w14:textId="1B26FFAD" w:rsidR="00E95A22" w:rsidRPr="00E95A22" w:rsidRDefault="00E95A22" w:rsidP="00E95A22">
            <w:pPr>
              <w:ind w:firstLine="0"/>
              <w:rPr>
                <w:sz w:val="20"/>
                <w:szCs w:val="20"/>
              </w:rPr>
            </w:pPr>
          </w:p>
        </w:tc>
        <w:tc>
          <w:tcPr>
            <w:tcW w:w="4675" w:type="dxa"/>
          </w:tcPr>
          <w:p w14:paraId="422B62A5" w14:textId="77777777" w:rsidR="00E95A22" w:rsidRPr="00E95A22" w:rsidRDefault="00E95A22" w:rsidP="00E95A22">
            <w:pPr>
              <w:ind w:firstLine="0"/>
              <w:rPr>
                <w:sz w:val="20"/>
                <w:szCs w:val="20"/>
              </w:rPr>
            </w:pPr>
            <w:r w:rsidRPr="00E95A22">
              <w:rPr>
                <w:sz w:val="20"/>
                <w:szCs w:val="20"/>
              </w:rPr>
              <w:lastRenderedPageBreak/>
              <w:t xml:space="preserve">     or ebx, ecx</w:t>
            </w:r>
          </w:p>
          <w:p w14:paraId="157422C5" w14:textId="77777777" w:rsidR="00E95A22" w:rsidRPr="00E95A22" w:rsidRDefault="00E95A22" w:rsidP="00E95A22">
            <w:pPr>
              <w:ind w:firstLine="0"/>
              <w:rPr>
                <w:sz w:val="20"/>
                <w:szCs w:val="20"/>
              </w:rPr>
            </w:pPr>
            <w:r w:rsidRPr="00E95A22">
              <w:rPr>
                <w:sz w:val="20"/>
                <w:szCs w:val="20"/>
              </w:rPr>
              <w:t xml:space="preserve">     mov eax, ebx</w:t>
            </w:r>
          </w:p>
          <w:p w14:paraId="23669657" w14:textId="77777777" w:rsidR="00E95A22" w:rsidRPr="00E95A22" w:rsidRDefault="00E95A22" w:rsidP="00E95A22">
            <w:pPr>
              <w:ind w:firstLine="0"/>
              <w:rPr>
                <w:sz w:val="20"/>
                <w:szCs w:val="20"/>
              </w:rPr>
            </w:pPr>
            <w:r w:rsidRPr="00E95A22">
              <w:rPr>
                <w:sz w:val="20"/>
                <w:szCs w:val="20"/>
              </w:rPr>
              <w:t xml:space="preserve">     call WriteInt</w:t>
            </w:r>
          </w:p>
          <w:p w14:paraId="31A258FB" w14:textId="77777777" w:rsidR="00E95A22" w:rsidRPr="00E95A22" w:rsidRDefault="00E95A22" w:rsidP="00E95A22">
            <w:pPr>
              <w:ind w:firstLine="0"/>
              <w:rPr>
                <w:sz w:val="20"/>
                <w:szCs w:val="20"/>
              </w:rPr>
            </w:pPr>
            <w:r w:rsidRPr="00E95A22">
              <w:rPr>
                <w:sz w:val="20"/>
                <w:szCs w:val="20"/>
              </w:rPr>
              <w:t xml:space="preserve">     jmp LOOP1_main</w:t>
            </w:r>
          </w:p>
          <w:p w14:paraId="3C3C52B3" w14:textId="77777777" w:rsidR="00E95A22" w:rsidRPr="00E95A22" w:rsidRDefault="00E95A22" w:rsidP="00E95A22">
            <w:pPr>
              <w:ind w:firstLine="0"/>
              <w:rPr>
                <w:sz w:val="20"/>
                <w:szCs w:val="20"/>
              </w:rPr>
            </w:pPr>
            <w:r w:rsidRPr="00E95A22">
              <w:rPr>
                <w:sz w:val="20"/>
                <w:szCs w:val="20"/>
              </w:rPr>
              <w:t>NOT_X:</w:t>
            </w:r>
          </w:p>
          <w:p w14:paraId="713D7BBC" w14:textId="77777777" w:rsidR="00E95A22" w:rsidRPr="00E95A22" w:rsidRDefault="00E95A22" w:rsidP="00E95A22">
            <w:pPr>
              <w:ind w:firstLine="0"/>
              <w:rPr>
                <w:sz w:val="20"/>
                <w:szCs w:val="20"/>
              </w:rPr>
            </w:pPr>
            <w:r w:rsidRPr="00E95A22">
              <w:rPr>
                <w:sz w:val="20"/>
                <w:szCs w:val="20"/>
              </w:rPr>
              <w:t xml:space="preserve">     call Nhap</w:t>
            </w:r>
          </w:p>
          <w:p w14:paraId="5EC0CBEA" w14:textId="77777777" w:rsidR="00E95A22" w:rsidRPr="00E95A22" w:rsidRDefault="00E95A22" w:rsidP="00E95A22">
            <w:pPr>
              <w:ind w:firstLine="0"/>
              <w:rPr>
                <w:sz w:val="20"/>
                <w:szCs w:val="20"/>
              </w:rPr>
            </w:pPr>
            <w:r w:rsidRPr="00E95A22">
              <w:rPr>
                <w:sz w:val="20"/>
                <w:szCs w:val="20"/>
              </w:rPr>
              <w:t xml:space="preserve">     mov edx, OFFSET notx</w:t>
            </w:r>
          </w:p>
          <w:p w14:paraId="255BAA26" w14:textId="77777777" w:rsidR="00E95A22" w:rsidRPr="00E95A22" w:rsidRDefault="00E95A22" w:rsidP="00E95A22">
            <w:pPr>
              <w:ind w:firstLine="0"/>
              <w:rPr>
                <w:sz w:val="20"/>
                <w:szCs w:val="20"/>
              </w:rPr>
            </w:pPr>
            <w:r w:rsidRPr="00E95A22">
              <w:rPr>
                <w:sz w:val="20"/>
                <w:szCs w:val="20"/>
              </w:rPr>
              <w:t xml:space="preserve">     call WriteString</w:t>
            </w:r>
          </w:p>
          <w:p w14:paraId="489B3AFD" w14:textId="77777777" w:rsidR="00E95A22" w:rsidRPr="00E95A22" w:rsidRDefault="00E95A22" w:rsidP="00E95A22">
            <w:pPr>
              <w:ind w:firstLine="0"/>
              <w:rPr>
                <w:sz w:val="20"/>
                <w:szCs w:val="20"/>
              </w:rPr>
            </w:pPr>
            <w:r w:rsidRPr="00E95A22">
              <w:rPr>
                <w:sz w:val="20"/>
                <w:szCs w:val="20"/>
              </w:rPr>
              <w:t xml:space="preserve">     neg ebx</w:t>
            </w:r>
          </w:p>
          <w:p w14:paraId="0632C4D2" w14:textId="77777777" w:rsidR="00E95A22" w:rsidRPr="00E95A22" w:rsidRDefault="00E95A22" w:rsidP="00E95A22">
            <w:pPr>
              <w:ind w:firstLine="0"/>
              <w:rPr>
                <w:sz w:val="20"/>
                <w:szCs w:val="20"/>
              </w:rPr>
            </w:pPr>
            <w:r w:rsidRPr="00E95A22">
              <w:rPr>
                <w:sz w:val="20"/>
                <w:szCs w:val="20"/>
              </w:rPr>
              <w:t xml:space="preserve">     mov eax, ebx</w:t>
            </w:r>
          </w:p>
          <w:p w14:paraId="64B555A6" w14:textId="77777777" w:rsidR="00E95A22" w:rsidRPr="00E95A22" w:rsidRDefault="00E95A22" w:rsidP="00E95A22">
            <w:pPr>
              <w:ind w:firstLine="0"/>
              <w:rPr>
                <w:sz w:val="20"/>
                <w:szCs w:val="20"/>
              </w:rPr>
            </w:pPr>
            <w:r w:rsidRPr="00E95A22">
              <w:rPr>
                <w:sz w:val="20"/>
                <w:szCs w:val="20"/>
              </w:rPr>
              <w:t xml:space="preserve">     call WriteInt</w:t>
            </w:r>
          </w:p>
          <w:p w14:paraId="1BA3A556" w14:textId="77777777" w:rsidR="00E95A22" w:rsidRPr="00E95A22" w:rsidRDefault="00E95A22" w:rsidP="00E95A22">
            <w:pPr>
              <w:ind w:firstLine="0"/>
              <w:rPr>
                <w:sz w:val="20"/>
                <w:szCs w:val="20"/>
              </w:rPr>
            </w:pPr>
            <w:r w:rsidRPr="00E95A22">
              <w:rPr>
                <w:sz w:val="20"/>
                <w:szCs w:val="20"/>
              </w:rPr>
              <w:t xml:space="preserve">     jmp LOOP1_main</w:t>
            </w:r>
          </w:p>
          <w:p w14:paraId="700A9A86" w14:textId="77777777" w:rsidR="00E95A22" w:rsidRPr="00E95A22" w:rsidRDefault="00E95A22" w:rsidP="00E95A22">
            <w:pPr>
              <w:ind w:firstLine="0"/>
              <w:rPr>
                <w:sz w:val="20"/>
                <w:szCs w:val="20"/>
              </w:rPr>
            </w:pPr>
            <w:r w:rsidRPr="00E95A22">
              <w:rPr>
                <w:sz w:val="20"/>
                <w:szCs w:val="20"/>
              </w:rPr>
              <w:t>X_XOR_Y:</w:t>
            </w:r>
          </w:p>
          <w:p w14:paraId="61D6EF0E" w14:textId="77777777" w:rsidR="00E95A22" w:rsidRPr="00E95A22" w:rsidRDefault="00E95A22" w:rsidP="00E95A22">
            <w:pPr>
              <w:ind w:firstLine="0"/>
              <w:rPr>
                <w:sz w:val="20"/>
                <w:szCs w:val="20"/>
              </w:rPr>
            </w:pPr>
            <w:r w:rsidRPr="00E95A22">
              <w:rPr>
                <w:sz w:val="20"/>
                <w:szCs w:val="20"/>
              </w:rPr>
              <w:t>call Nhap</w:t>
            </w:r>
          </w:p>
          <w:p w14:paraId="0D9DC6FA" w14:textId="77777777" w:rsidR="00E95A22" w:rsidRPr="00E95A22" w:rsidRDefault="00E95A22" w:rsidP="00E95A22">
            <w:pPr>
              <w:ind w:firstLine="0"/>
              <w:rPr>
                <w:sz w:val="20"/>
                <w:szCs w:val="20"/>
              </w:rPr>
            </w:pPr>
            <w:r w:rsidRPr="00E95A22">
              <w:rPr>
                <w:sz w:val="20"/>
                <w:szCs w:val="20"/>
              </w:rPr>
              <w:t xml:space="preserve">     mov edx, OFFSET xxory</w:t>
            </w:r>
          </w:p>
          <w:p w14:paraId="78E724F5" w14:textId="77777777" w:rsidR="00E95A22" w:rsidRPr="00E95A22" w:rsidRDefault="00E95A22" w:rsidP="00E95A22">
            <w:pPr>
              <w:ind w:firstLine="0"/>
              <w:rPr>
                <w:sz w:val="20"/>
                <w:szCs w:val="20"/>
              </w:rPr>
            </w:pPr>
            <w:r w:rsidRPr="00E95A22">
              <w:rPr>
                <w:sz w:val="20"/>
                <w:szCs w:val="20"/>
              </w:rPr>
              <w:t xml:space="preserve">     call WriteString</w:t>
            </w:r>
          </w:p>
          <w:p w14:paraId="5681B76D" w14:textId="77777777" w:rsidR="00E95A22" w:rsidRPr="00E95A22" w:rsidRDefault="00E95A22" w:rsidP="00E95A22">
            <w:pPr>
              <w:ind w:firstLine="0"/>
              <w:rPr>
                <w:sz w:val="20"/>
                <w:szCs w:val="20"/>
              </w:rPr>
            </w:pPr>
            <w:r w:rsidRPr="00E95A22">
              <w:rPr>
                <w:sz w:val="20"/>
                <w:szCs w:val="20"/>
              </w:rPr>
              <w:t xml:space="preserve">     xor ebx, ecx</w:t>
            </w:r>
          </w:p>
          <w:p w14:paraId="4966A424" w14:textId="77777777" w:rsidR="00E95A22" w:rsidRPr="00E95A22" w:rsidRDefault="00E95A22" w:rsidP="00E95A22">
            <w:pPr>
              <w:ind w:firstLine="0"/>
              <w:rPr>
                <w:sz w:val="20"/>
                <w:szCs w:val="20"/>
              </w:rPr>
            </w:pPr>
            <w:r w:rsidRPr="00E95A22">
              <w:rPr>
                <w:sz w:val="20"/>
                <w:szCs w:val="20"/>
              </w:rPr>
              <w:t xml:space="preserve">     mov eax, ebx</w:t>
            </w:r>
          </w:p>
          <w:p w14:paraId="01B3E73A" w14:textId="77777777" w:rsidR="00E95A22" w:rsidRPr="00E95A22" w:rsidRDefault="00E95A22" w:rsidP="00E95A22">
            <w:pPr>
              <w:ind w:firstLine="0"/>
              <w:rPr>
                <w:sz w:val="20"/>
                <w:szCs w:val="20"/>
              </w:rPr>
            </w:pPr>
            <w:r w:rsidRPr="00E95A22">
              <w:rPr>
                <w:sz w:val="20"/>
                <w:szCs w:val="20"/>
              </w:rPr>
              <w:t xml:space="preserve">     call WriteInt</w:t>
            </w:r>
          </w:p>
          <w:p w14:paraId="6DBA4FFE" w14:textId="77777777" w:rsidR="00E95A22" w:rsidRPr="00E95A22" w:rsidRDefault="00E95A22" w:rsidP="00E95A22">
            <w:pPr>
              <w:ind w:firstLine="0"/>
              <w:rPr>
                <w:sz w:val="20"/>
                <w:szCs w:val="20"/>
              </w:rPr>
            </w:pPr>
            <w:r w:rsidRPr="00E95A22">
              <w:rPr>
                <w:sz w:val="20"/>
                <w:szCs w:val="20"/>
              </w:rPr>
              <w:t xml:space="preserve">     jmp LOOP1_main</w:t>
            </w:r>
          </w:p>
          <w:p w14:paraId="1F9BBEC3" w14:textId="77777777" w:rsidR="00E95A22" w:rsidRPr="00E95A22" w:rsidRDefault="00E95A22" w:rsidP="00E95A22">
            <w:pPr>
              <w:ind w:firstLine="0"/>
              <w:rPr>
                <w:sz w:val="20"/>
                <w:szCs w:val="20"/>
              </w:rPr>
            </w:pPr>
            <w:r w:rsidRPr="00E95A22">
              <w:rPr>
                <w:sz w:val="20"/>
                <w:szCs w:val="20"/>
              </w:rPr>
              <w:t>EXIT1_main:</w:t>
            </w:r>
          </w:p>
          <w:p w14:paraId="34F1F038" w14:textId="77777777" w:rsidR="00E95A22" w:rsidRPr="00E95A22" w:rsidRDefault="00E95A22" w:rsidP="00E95A22">
            <w:pPr>
              <w:ind w:firstLine="0"/>
              <w:rPr>
                <w:sz w:val="20"/>
                <w:szCs w:val="20"/>
              </w:rPr>
            </w:pPr>
            <w:r w:rsidRPr="00E95A22">
              <w:rPr>
                <w:sz w:val="20"/>
                <w:szCs w:val="20"/>
              </w:rPr>
              <w:t xml:space="preserve">     exit</w:t>
            </w:r>
          </w:p>
          <w:p w14:paraId="409962B8" w14:textId="77777777" w:rsidR="00E95A22" w:rsidRPr="00E95A22" w:rsidRDefault="00E95A22" w:rsidP="00E95A22">
            <w:pPr>
              <w:ind w:firstLine="0"/>
              <w:rPr>
                <w:sz w:val="20"/>
                <w:szCs w:val="20"/>
              </w:rPr>
            </w:pPr>
            <w:r w:rsidRPr="00E95A22">
              <w:rPr>
                <w:sz w:val="20"/>
                <w:szCs w:val="20"/>
              </w:rPr>
              <w:t>main ENDP</w:t>
            </w:r>
          </w:p>
          <w:p w14:paraId="576D0688" w14:textId="77777777" w:rsidR="00E95A22" w:rsidRPr="00E95A22" w:rsidRDefault="00E95A22" w:rsidP="00E95A22">
            <w:pPr>
              <w:ind w:firstLine="0"/>
              <w:rPr>
                <w:sz w:val="20"/>
                <w:szCs w:val="20"/>
              </w:rPr>
            </w:pPr>
          </w:p>
          <w:p w14:paraId="0CA07982" w14:textId="77777777" w:rsidR="00E95A22" w:rsidRPr="00E95A22" w:rsidRDefault="00E95A22" w:rsidP="00E95A22">
            <w:pPr>
              <w:ind w:firstLine="0"/>
              <w:rPr>
                <w:sz w:val="20"/>
                <w:szCs w:val="20"/>
              </w:rPr>
            </w:pPr>
            <w:r w:rsidRPr="00E95A22">
              <w:rPr>
                <w:sz w:val="20"/>
                <w:szCs w:val="20"/>
              </w:rPr>
              <w:t>Nhap PROC</w:t>
            </w:r>
          </w:p>
          <w:p w14:paraId="03622B80" w14:textId="77777777" w:rsidR="00E95A22" w:rsidRPr="00E95A22" w:rsidRDefault="00E95A22" w:rsidP="00E95A22">
            <w:pPr>
              <w:ind w:firstLine="0"/>
              <w:rPr>
                <w:sz w:val="20"/>
                <w:szCs w:val="20"/>
              </w:rPr>
            </w:pPr>
            <w:r w:rsidRPr="00E95A22">
              <w:rPr>
                <w:sz w:val="20"/>
                <w:szCs w:val="20"/>
              </w:rPr>
              <w:t xml:space="preserve">     push ebp</w:t>
            </w:r>
          </w:p>
          <w:p w14:paraId="682B749C" w14:textId="77777777" w:rsidR="00E95A22" w:rsidRPr="00E95A22" w:rsidRDefault="00E95A22" w:rsidP="00E95A22">
            <w:pPr>
              <w:ind w:firstLine="0"/>
              <w:rPr>
                <w:sz w:val="20"/>
                <w:szCs w:val="20"/>
              </w:rPr>
            </w:pPr>
            <w:r w:rsidRPr="00E95A22">
              <w:rPr>
                <w:sz w:val="20"/>
                <w:szCs w:val="20"/>
              </w:rPr>
              <w:t xml:space="preserve">     mov ebp, esp</w:t>
            </w:r>
          </w:p>
          <w:p w14:paraId="66257DD4" w14:textId="77777777" w:rsidR="00E95A22" w:rsidRPr="00E95A22" w:rsidRDefault="00E95A22" w:rsidP="00E95A22">
            <w:pPr>
              <w:ind w:firstLine="0"/>
              <w:rPr>
                <w:sz w:val="20"/>
                <w:szCs w:val="20"/>
              </w:rPr>
            </w:pPr>
            <w:r w:rsidRPr="00E95A22">
              <w:rPr>
                <w:sz w:val="20"/>
                <w:szCs w:val="20"/>
              </w:rPr>
              <w:t xml:space="preserve">     mov edx, OFFSET Str4</w:t>
            </w:r>
          </w:p>
          <w:p w14:paraId="47592334" w14:textId="77777777" w:rsidR="00E95A22" w:rsidRPr="00E95A22" w:rsidRDefault="00E95A22" w:rsidP="00E95A22">
            <w:pPr>
              <w:ind w:firstLine="0"/>
              <w:rPr>
                <w:sz w:val="20"/>
                <w:szCs w:val="20"/>
              </w:rPr>
            </w:pPr>
            <w:r w:rsidRPr="00E95A22">
              <w:rPr>
                <w:sz w:val="20"/>
                <w:szCs w:val="20"/>
              </w:rPr>
              <w:t xml:space="preserve">     call WriteString</w:t>
            </w:r>
          </w:p>
          <w:p w14:paraId="41A85F07" w14:textId="77777777" w:rsidR="00E95A22" w:rsidRPr="00E95A22" w:rsidRDefault="00E95A22" w:rsidP="00E95A22">
            <w:pPr>
              <w:ind w:firstLine="0"/>
              <w:rPr>
                <w:sz w:val="20"/>
                <w:szCs w:val="20"/>
              </w:rPr>
            </w:pPr>
            <w:r w:rsidRPr="00E95A22">
              <w:rPr>
                <w:sz w:val="20"/>
                <w:szCs w:val="20"/>
              </w:rPr>
              <w:t xml:space="preserve">     call ReadInt</w:t>
            </w:r>
          </w:p>
          <w:p w14:paraId="735260EA" w14:textId="77777777" w:rsidR="00E95A22" w:rsidRPr="00E95A22" w:rsidRDefault="00E95A22" w:rsidP="00E95A22">
            <w:pPr>
              <w:ind w:firstLine="0"/>
              <w:rPr>
                <w:sz w:val="20"/>
                <w:szCs w:val="20"/>
              </w:rPr>
            </w:pPr>
            <w:r w:rsidRPr="00E95A22">
              <w:rPr>
                <w:sz w:val="20"/>
                <w:szCs w:val="20"/>
              </w:rPr>
              <w:t xml:space="preserve">     mov ebx, eax</w:t>
            </w:r>
          </w:p>
          <w:p w14:paraId="3A5CD4E3" w14:textId="77777777" w:rsidR="00E95A22" w:rsidRPr="00E95A22" w:rsidRDefault="00E95A22" w:rsidP="00E95A22">
            <w:pPr>
              <w:ind w:firstLine="0"/>
              <w:rPr>
                <w:sz w:val="20"/>
                <w:szCs w:val="20"/>
              </w:rPr>
            </w:pPr>
            <w:r w:rsidRPr="00E95A22">
              <w:rPr>
                <w:sz w:val="20"/>
                <w:szCs w:val="20"/>
              </w:rPr>
              <w:t xml:space="preserve">     mov edx, OFFSET Str5</w:t>
            </w:r>
          </w:p>
          <w:p w14:paraId="165FE741" w14:textId="77777777" w:rsidR="00E95A22" w:rsidRPr="00E95A22" w:rsidRDefault="00E95A22" w:rsidP="00E95A22">
            <w:pPr>
              <w:ind w:firstLine="0"/>
              <w:rPr>
                <w:sz w:val="20"/>
                <w:szCs w:val="20"/>
              </w:rPr>
            </w:pPr>
            <w:r w:rsidRPr="00E95A22">
              <w:rPr>
                <w:sz w:val="20"/>
                <w:szCs w:val="20"/>
              </w:rPr>
              <w:lastRenderedPageBreak/>
              <w:t xml:space="preserve">     call WriteString</w:t>
            </w:r>
          </w:p>
          <w:p w14:paraId="78375378" w14:textId="77777777" w:rsidR="00E95A22" w:rsidRPr="00E95A22" w:rsidRDefault="00E95A22" w:rsidP="00E95A22">
            <w:pPr>
              <w:ind w:firstLine="0"/>
              <w:rPr>
                <w:sz w:val="20"/>
                <w:szCs w:val="20"/>
              </w:rPr>
            </w:pPr>
            <w:r w:rsidRPr="00E95A22">
              <w:rPr>
                <w:sz w:val="20"/>
                <w:szCs w:val="20"/>
              </w:rPr>
              <w:t xml:space="preserve">     call ReadInt</w:t>
            </w:r>
          </w:p>
          <w:p w14:paraId="7D8A1EE5" w14:textId="77777777" w:rsidR="00E95A22" w:rsidRPr="00E95A22" w:rsidRDefault="00E95A22" w:rsidP="00E95A22">
            <w:pPr>
              <w:ind w:firstLine="0"/>
              <w:rPr>
                <w:sz w:val="20"/>
                <w:szCs w:val="20"/>
              </w:rPr>
            </w:pPr>
            <w:r w:rsidRPr="00E95A22">
              <w:rPr>
                <w:sz w:val="20"/>
                <w:szCs w:val="20"/>
              </w:rPr>
              <w:t xml:space="preserve">     mov ecx, eax</w:t>
            </w:r>
          </w:p>
          <w:p w14:paraId="36D04495" w14:textId="77777777" w:rsidR="00E95A22" w:rsidRPr="00E95A22" w:rsidRDefault="00E95A22" w:rsidP="00E95A22">
            <w:pPr>
              <w:ind w:firstLine="0"/>
              <w:rPr>
                <w:sz w:val="20"/>
                <w:szCs w:val="20"/>
              </w:rPr>
            </w:pPr>
            <w:r w:rsidRPr="00E95A22">
              <w:rPr>
                <w:sz w:val="20"/>
                <w:szCs w:val="20"/>
              </w:rPr>
              <w:t xml:space="preserve">     pop ebp</w:t>
            </w:r>
          </w:p>
          <w:p w14:paraId="6EE3D8AD" w14:textId="77777777" w:rsidR="00E95A22" w:rsidRPr="00E95A22" w:rsidRDefault="00E95A22" w:rsidP="00E95A22">
            <w:pPr>
              <w:ind w:firstLine="0"/>
              <w:rPr>
                <w:sz w:val="20"/>
                <w:szCs w:val="20"/>
              </w:rPr>
            </w:pPr>
            <w:r w:rsidRPr="00E95A22">
              <w:rPr>
                <w:sz w:val="20"/>
                <w:szCs w:val="20"/>
              </w:rPr>
              <w:t xml:space="preserve">     ret</w:t>
            </w:r>
          </w:p>
          <w:p w14:paraId="35FC48CE" w14:textId="77777777" w:rsidR="00E95A22" w:rsidRPr="00E95A22" w:rsidRDefault="00E95A22" w:rsidP="00E95A22">
            <w:pPr>
              <w:ind w:firstLine="0"/>
              <w:rPr>
                <w:sz w:val="20"/>
                <w:szCs w:val="20"/>
              </w:rPr>
            </w:pPr>
            <w:r w:rsidRPr="00E95A22">
              <w:rPr>
                <w:sz w:val="20"/>
                <w:szCs w:val="20"/>
              </w:rPr>
              <w:t>Nhap ENDP</w:t>
            </w:r>
          </w:p>
          <w:p w14:paraId="2A81C64D" w14:textId="77777777" w:rsidR="00E95A22" w:rsidRPr="00E95A22" w:rsidRDefault="00E95A22" w:rsidP="00E95A22">
            <w:pPr>
              <w:ind w:firstLine="0"/>
              <w:rPr>
                <w:sz w:val="20"/>
                <w:szCs w:val="20"/>
              </w:rPr>
            </w:pPr>
          </w:p>
          <w:p w14:paraId="70CCF4BD" w14:textId="4FA14C0B" w:rsidR="00E95A22" w:rsidRPr="00E95A22" w:rsidRDefault="00E95A22" w:rsidP="00E95A22">
            <w:pPr>
              <w:ind w:firstLine="0"/>
              <w:rPr>
                <w:sz w:val="20"/>
                <w:szCs w:val="20"/>
              </w:rPr>
            </w:pPr>
            <w:r w:rsidRPr="00E95A22">
              <w:rPr>
                <w:sz w:val="20"/>
                <w:szCs w:val="20"/>
              </w:rPr>
              <w:t>END</w:t>
            </w:r>
          </w:p>
        </w:tc>
      </w:tr>
    </w:tbl>
    <w:p w14:paraId="516A82D4" w14:textId="77777777" w:rsidR="00E95A22" w:rsidRDefault="00E95A22" w:rsidP="004F5FE3"/>
    <w:p w14:paraId="5BA70CA2" w14:textId="7252E126" w:rsidR="004F5FE3" w:rsidRDefault="004F5FE3" w:rsidP="004F5FE3">
      <w:pPr>
        <w:pStyle w:val="Heading2"/>
      </w:pPr>
      <w:bookmarkStart w:id="22" w:name="_Toc72220754"/>
      <w:r>
        <w:t>Bài 6:</w:t>
      </w:r>
      <w:bookmarkEnd w:id="22"/>
      <w:r>
        <w:t xml:space="preserve"> </w:t>
      </w:r>
    </w:p>
    <w:p w14:paraId="7094608B" w14:textId="28FAB291" w:rsidR="004F5FE3" w:rsidRDefault="004F5FE3" w:rsidP="004F5FE3">
      <w:r w:rsidRPr="004F5FE3">
        <w:t xml:space="preserve">Sửa đổi chương trình mã hóa trong Phần 6.3.4 theo cách sau: Cho phép người dùng nhập khóa mã hóa gồm nhiều ký tự. Sử dụng khóa này để mã hóa và giải mã bản rõ bằng cách XOR từng ký tự của khóa với một byte tương ứng trong thông báo. Lặp lại phím nhiều lần nếu cần cho đến khi tất cả các byte văn bản thuần túy được dịch. Ví dụ, giả sử khóa bằng “ABXmv # 7”. Đây là cách khóa sẽ </w:t>
      </w:r>
      <w:r>
        <w:t>mã</w:t>
      </w:r>
      <w:r w:rsidRPr="004F5FE3">
        <w:t xml:space="preserve"> với các byte văn bản thuần túy:</w:t>
      </w:r>
    </w:p>
    <w:p w14:paraId="34A11F32" w14:textId="7F4104EB" w:rsidR="004F5FE3" w:rsidRDefault="004F5FE3" w:rsidP="004F5FE3">
      <w:r>
        <w:rPr>
          <w:noProof/>
        </w:rPr>
        <w:drawing>
          <wp:anchor distT="0" distB="0" distL="114300" distR="114300" simplePos="0" relativeHeight="251659264" behindDoc="0" locked="0" layoutInCell="1" allowOverlap="1" wp14:anchorId="5241E34F" wp14:editId="42FD01F6">
            <wp:simplePos x="0" y="0"/>
            <wp:positionH relativeFrom="column">
              <wp:posOffset>0</wp:posOffset>
            </wp:positionH>
            <wp:positionV relativeFrom="paragraph">
              <wp:posOffset>0</wp:posOffset>
            </wp:positionV>
            <wp:extent cx="5942965" cy="71120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2965" cy="711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2569B8" w14:textId="77777777" w:rsidR="009129BF" w:rsidRDefault="009129BF" w:rsidP="009129BF"/>
    <w:p w14:paraId="79F485C5" w14:textId="59C374DB" w:rsidR="005A6B59" w:rsidRDefault="005A6B59" w:rsidP="006F7A5C">
      <w:pPr>
        <w:pStyle w:val="Heading1"/>
      </w:pPr>
      <w:bookmarkStart w:id="23" w:name="_Toc72220755"/>
      <w:r>
        <w:lastRenderedPageBreak/>
        <w:t>Chương 7. Interger Arithmetic</w:t>
      </w:r>
      <w:bookmarkEnd w:id="23"/>
    </w:p>
    <w:p w14:paraId="74ABEE4C" w14:textId="15321F0F" w:rsidR="005A6B59" w:rsidRDefault="005A6B59" w:rsidP="004F5FE3">
      <w:pPr>
        <w:pStyle w:val="Heading2"/>
      </w:pPr>
      <w:bookmarkStart w:id="24" w:name="_Toc72220756"/>
      <w:r>
        <w:t>Bài 1:</w:t>
      </w:r>
      <w:bookmarkEnd w:id="24"/>
    </w:p>
    <w:p w14:paraId="2D670DE0" w14:textId="61618158" w:rsidR="005A6B59" w:rsidRDefault="005A6B59" w:rsidP="005A6B59">
      <w:r>
        <w:t>Ước chung lớn nhất (GCD) của hai số nguyên là số nguyên lớn nhất sẽ chia đều cả hai số nguyên. Thuật toán GCD liên quan đến phép chia số nguyên trong một vòng lặp, được mô tả bằng mã C ++ sau:</w:t>
      </w:r>
    </w:p>
    <w:p w14:paraId="658C16BA" w14:textId="77777777" w:rsidR="005A6B59" w:rsidRDefault="005A6B59" w:rsidP="005A6B59">
      <w:r>
        <w:t>int GCD (int x, int y)</w:t>
      </w:r>
    </w:p>
    <w:p w14:paraId="4A50BAEE" w14:textId="77777777" w:rsidR="005A6B59" w:rsidRDefault="005A6B59" w:rsidP="005A6B59">
      <w:r>
        <w:t>{</w:t>
      </w:r>
    </w:p>
    <w:p w14:paraId="162022BE" w14:textId="77777777" w:rsidR="005A6B59" w:rsidRDefault="005A6B59" w:rsidP="005A6B59">
      <w:r>
        <w:t>x = abs (x); // giá trị tuyệt đối</w:t>
      </w:r>
    </w:p>
    <w:p w14:paraId="69E1842D" w14:textId="77777777" w:rsidR="005A6B59" w:rsidRDefault="005A6B59" w:rsidP="005A6B59">
      <w:r>
        <w:t>y = abs (y);</w:t>
      </w:r>
    </w:p>
    <w:p w14:paraId="0B98922F" w14:textId="4357A820" w:rsidR="005A6B59" w:rsidRDefault="00A45A5A" w:rsidP="005A6B59">
      <w:r>
        <w:t>do</w:t>
      </w:r>
      <w:r w:rsidR="005A6B59">
        <w:t xml:space="preserve"> {</w:t>
      </w:r>
    </w:p>
    <w:p w14:paraId="772CD4C3" w14:textId="77777777" w:rsidR="005A6B59" w:rsidRDefault="005A6B59" w:rsidP="005A6B59">
      <w:r>
        <w:t>int n = x% y;</w:t>
      </w:r>
    </w:p>
    <w:p w14:paraId="0DEB25D1" w14:textId="77777777" w:rsidR="005A6B59" w:rsidRDefault="005A6B59" w:rsidP="005A6B59">
      <w:r>
        <w:t>x = y;</w:t>
      </w:r>
    </w:p>
    <w:p w14:paraId="111688D6" w14:textId="77777777" w:rsidR="005A6B59" w:rsidRDefault="005A6B59" w:rsidP="005A6B59">
      <w:r>
        <w:t>y = n;</w:t>
      </w:r>
    </w:p>
    <w:p w14:paraId="288C3F47" w14:textId="77777777" w:rsidR="005A6B59" w:rsidRDefault="005A6B59" w:rsidP="005A6B59">
      <w:r>
        <w:t>} while (y&gt; 0);</w:t>
      </w:r>
    </w:p>
    <w:p w14:paraId="27644FDA" w14:textId="77777777" w:rsidR="005A6B59" w:rsidRDefault="005A6B59" w:rsidP="005A6B59">
      <w:r>
        <w:t>trả về x;</w:t>
      </w:r>
    </w:p>
    <w:p w14:paraId="4E58157E" w14:textId="3B701D37" w:rsidR="005A6B59" w:rsidRDefault="005A6B59" w:rsidP="005A6B59">
      <w:r>
        <w:t>}</w:t>
      </w:r>
    </w:p>
    <w:tbl>
      <w:tblPr>
        <w:tblStyle w:val="TableGrid"/>
        <w:tblW w:w="0" w:type="auto"/>
        <w:tblLook w:val="04A0" w:firstRow="1" w:lastRow="0" w:firstColumn="1" w:lastColumn="0" w:noHBand="0" w:noVBand="1"/>
      </w:tblPr>
      <w:tblGrid>
        <w:gridCol w:w="4675"/>
        <w:gridCol w:w="4675"/>
      </w:tblGrid>
      <w:tr w:rsidR="001B45D4" w14:paraId="655D0F50" w14:textId="77777777" w:rsidTr="001B45D4">
        <w:tc>
          <w:tcPr>
            <w:tcW w:w="4675" w:type="dxa"/>
          </w:tcPr>
          <w:p w14:paraId="5CD5E0EE" w14:textId="77777777" w:rsidR="001B45D4" w:rsidRPr="001B45D4" w:rsidRDefault="001B45D4" w:rsidP="001B45D4">
            <w:pPr>
              <w:ind w:firstLine="0"/>
              <w:rPr>
                <w:sz w:val="20"/>
                <w:szCs w:val="20"/>
              </w:rPr>
            </w:pPr>
            <w:r w:rsidRPr="001B45D4">
              <w:rPr>
                <w:sz w:val="20"/>
                <w:szCs w:val="20"/>
              </w:rPr>
              <w:t>INCLUDE Irvine32.inc</w:t>
            </w:r>
          </w:p>
          <w:p w14:paraId="1422ED08" w14:textId="77777777" w:rsidR="001B45D4" w:rsidRPr="001B45D4" w:rsidRDefault="001B45D4" w:rsidP="001B45D4">
            <w:pPr>
              <w:ind w:firstLine="0"/>
              <w:rPr>
                <w:sz w:val="20"/>
                <w:szCs w:val="20"/>
              </w:rPr>
            </w:pPr>
          </w:p>
          <w:p w14:paraId="1AEC108B" w14:textId="77777777" w:rsidR="001B45D4" w:rsidRPr="001B45D4" w:rsidRDefault="001B45D4" w:rsidP="001B45D4">
            <w:pPr>
              <w:ind w:firstLine="0"/>
              <w:rPr>
                <w:sz w:val="20"/>
                <w:szCs w:val="20"/>
              </w:rPr>
            </w:pPr>
            <w:r w:rsidRPr="001B45D4">
              <w:rPr>
                <w:sz w:val="20"/>
                <w:szCs w:val="20"/>
              </w:rPr>
              <w:t>.data</w:t>
            </w:r>
          </w:p>
          <w:p w14:paraId="6D4366A8" w14:textId="77777777" w:rsidR="001B45D4" w:rsidRPr="001B45D4" w:rsidRDefault="001B45D4" w:rsidP="001B45D4">
            <w:pPr>
              <w:ind w:firstLine="0"/>
              <w:rPr>
                <w:sz w:val="20"/>
                <w:szCs w:val="20"/>
              </w:rPr>
            </w:pPr>
            <w:r w:rsidRPr="001B45D4">
              <w:rPr>
                <w:sz w:val="20"/>
                <w:szCs w:val="20"/>
              </w:rPr>
              <w:t>Str0 BYTE "Nhap X: ", 00h</w:t>
            </w:r>
          </w:p>
          <w:p w14:paraId="4DC623C8" w14:textId="77777777" w:rsidR="001B45D4" w:rsidRPr="001B45D4" w:rsidRDefault="001B45D4" w:rsidP="001B45D4">
            <w:pPr>
              <w:ind w:firstLine="0"/>
              <w:rPr>
                <w:sz w:val="20"/>
                <w:szCs w:val="20"/>
              </w:rPr>
            </w:pPr>
            <w:r w:rsidRPr="001B45D4">
              <w:rPr>
                <w:sz w:val="20"/>
                <w:szCs w:val="20"/>
              </w:rPr>
              <w:t>Str1 BYTE "Nhap Y: ", 00h</w:t>
            </w:r>
          </w:p>
          <w:p w14:paraId="45578719" w14:textId="77777777" w:rsidR="001B45D4" w:rsidRPr="001B45D4" w:rsidRDefault="001B45D4" w:rsidP="001B45D4">
            <w:pPr>
              <w:ind w:firstLine="0"/>
              <w:rPr>
                <w:sz w:val="20"/>
                <w:szCs w:val="20"/>
              </w:rPr>
            </w:pPr>
            <w:r w:rsidRPr="001B45D4">
              <w:rPr>
                <w:sz w:val="20"/>
                <w:szCs w:val="20"/>
              </w:rPr>
              <w:t>Str2 BYTE "Uoc chung lon nhat cua X va Y la: ", 00h</w:t>
            </w:r>
          </w:p>
          <w:p w14:paraId="49E6A2F2" w14:textId="77777777" w:rsidR="001B45D4" w:rsidRPr="001B45D4" w:rsidRDefault="001B45D4" w:rsidP="001B45D4">
            <w:pPr>
              <w:ind w:firstLine="0"/>
              <w:rPr>
                <w:sz w:val="20"/>
                <w:szCs w:val="20"/>
              </w:rPr>
            </w:pPr>
            <w:r w:rsidRPr="001B45D4">
              <w:rPr>
                <w:sz w:val="20"/>
                <w:szCs w:val="20"/>
              </w:rPr>
              <w:t>Str3 BYTE "X va Y phai khac 0.", 0ah, 00h</w:t>
            </w:r>
          </w:p>
          <w:p w14:paraId="30060817" w14:textId="77777777" w:rsidR="001B45D4" w:rsidRPr="001B45D4" w:rsidRDefault="001B45D4" w:rsidP="001B45D4">
            <w:pPr>
              <w:ind w:firstLine="0"/>
              <w:rPr>
                <w:sz w:val="20"/>
                <w:szCs w:val="20"/>
              </w:rPr>
            </w:pPr>
          </w:p>
          <w:p w14:paraId="72711C97" w14:textId="77777777" w:rsidR="001B45D4" w:rsidRPr="001B45D4" w:rsidRDefault="001B45D4" w:rsidP="001B45D4">
            <w:pPr>
              <w:ind w:firstLine="0"/>
              <w:rPr>
                <w:sz w:val="20"/>
                <w:szCs w:val="20"/>
              </w:rPr>
            </w:pPr>
            <w:r w:rsidRPr="001B45D4">
              <w:rPr>
                <w:sz w:val="20"/>
                <w:szCs w:val="20"/>
              </w:rPr>
              <w:t>.code</w:t>
            </w:r>
          </w:p>
          <w:p w14:paraId="7862BC92" w14:textId="77777777" w:rsidR="001B45D4" w:rsidRPr="001B45D4" w:rsidRDefault="001B45D4" w:rsidP="001B45D4">
            <w:pPr>
              <w:ind w:firstLine="0"/>
              <w:rPr>
                <w:sz w:val="20"/>
                <w:szCs w:val="20"/>
              </w:rPr>
            </w:pPr>
            <w:r w:rsidRPr="001B45D4">
              <w:rPr>
                <w:sz w:val="20"/>
                <w:szCs w:val="20"/>
              </w:rPr>
              <w:lastRenderedPageBreak/>
              <w:t>main PROC</w:t>
            </w:r>
          </w:p>
          <w:p w14:paraId="7EE926A5" w14:textId="77777777" w:rsidR="001B45D4" w:rsidRPr="001B45D4" w:rsidRDefault="001B45D4" w:rsidP="001B45D4">
            <w:pPr>
              <w:ind w:firstLine="0"/>
              <w:rPr>
                <w:sz w:val="20"/>
                <w:szCs w:val="20"/>
              </w:rPr>
            </w:pPr>
            <w:r w:rsidRPr="001B45D4">
              <w:rPr>
                <w:sz w:val="20"/>
                <w:szCs w:val="20"/>
              </w:rPr>
              <w:t>LOOP1_main:</w:t>
            </w:r>
          </w:p>
          <w:p w14:paraId="517C80A6" w14:textId="77777777" w:rsidR="001B45D4" w:rsidRPr="001B45D4" w:rsidRDefault="001B45D4" w:rsidP="001B45D4">
            <w:pPr>
              <w:ind w:firstLine="0"/>
              <w:rPr>
                <w:sz w:val="20"/>
                <w:szCs w:val="20"/>
              </w:rPr>
            </w:pPr>
            <w:r w:rsidRPr="001B45D4">
              <w:rPr>
                <w:sz w:val="20"/>
                <w:szCs w:val="20"/>
              </w:rPr>
              <w:t xml:space="preserve">    mov edx, OFFSET Str0</w:t>
            </w:r>
          </w:p>
          <w:p w14:paraId="3060521F" w14:textId="77777777" w:rsidR="001B45D4" w:rsidRPr="001B45D4" w:rsidRDefault="001B45D4" w:rsidP="001B45D4">
            <w:pPr>
              <w:ind w:firstLine="0"/>
              <w:rPr>
                <w:sz w:val="20"/>
                <w:szCs w:val="20"/>
              </w:rPr>
            </w:pPr>
            <w:r w:rsidRPr="001B45D4">
              <w:rPr>
                <w:sz w:val="20"/>
                <w:szCs w:val="20"/>
              </w:rPr>
              <w:t xml:space="preserve">    call WriteString</w:t>
            </w:r>
          </w:p>
          <w:p w14:paraId="7A3B45BA" w14:textId="77777777" w:rsidR="001B45D4" w:rsidRPr="001B45D4" w:rsidRDefault="001B45D4" w:rsidP="001B45D4">
            <w:pPr>
              <w:ind w:firstLine="0"/>
              <w:rPr>
                <w:sz w:val="20"/>
                <w:szCs w:val="20"/>
              </w:rPr>
            </w:pPr>
            <w:r w:rsidRPr="001B45D4">
              <w:rPr>
                <w:sz w:val="20"/>
                <w:szCs w:val="20"/>
              </w:rPr>
              <w:t xml:space="preserve">    call ReadInt</w:t>
            </w:r>
          </w:p>
          <w:p w14:paraId="4EEEE1F0" w14:textId="77777777" w:rsidR="001B45D4" w:rsidRPr="001B45D4" w:rsidRDefault="001B45D4" w:rsidP="001B45D4">
            <w:pPr>
              <w:ind w:firstLine="0"/>
              <w:rPr>
                <w:sz w:val="20"/>
                <w:szCs w:val="20"/>
              </w:rPr>
            </w:pPr>
            <w:r w:rsidRPr="001B45D4">
              <w:rPr>
                <w:sz w:val="20"/>
                <w:szCs w:val="20"/>
              </w:rPr>
              <w:t xml:space="preserve">    cmp eax, 0</w:t>
            </w:r>
          </w:p>
          <w:p w14:paraId="3D5E8749" w14:textId="77777777" w:rsidR="001B45D4" w:rsidRPr="001B45D4" w:rsidRDefault="001B45D4" w:rsidP="001B45D4">
            <w:pPr>
              <w:ind w:firstLine="0"/>
              <w:rPr>
                <w:sz w:val="20"/>
                <w:szCs w:val="20"/>
              </w:rPr>
            </w:pPr>
            <w:r w:rsidRPr="001B45D4">
              <w:rPr>
                <w:sz w:val="20"/>
                <w:szCs w:val="20"/>
              </w:rPr>
              <w:t xml:space="preserve">    je ERROR1_main</w:t>
            </w:r>
          </w:p>
          <w:p w14:paraId="6E78BFDA" w14:textId="77777777" w:rsidR="001B45D4" w:rsidRPr="001B45D4" w:rsidRDefault="001B45D4" w:rsidP="001B45D4">
            <w:pPr>
              <w:ind w:firstLine="0"/>
              <w:rPr>
                <w:sz w:val="20"/>
                <w:szCs w:val="20"/>
              </w:rPr>
            </w:pPr>
            <w:r w:rsidRPr="001B45D4">
              <w:rPr>
                <w:sz w:val="20"/>
                <w:szCs w:val="20"/>
              </w:rPr>
              <w:t xml:space="preserve">    push eax</w:t>
            </w:r>
          </w:p>
          <w:p w14:paraId="29650136" w14:textId="77777777" w:rsidR="001B45D4" w:rsidRPr="001B45D4" w:rsidRDefault="001B45D4" w:rsidP="001B45D4">
            <w:pPr>
              <w:ind w:firstLine="0"/>
              <w:rPr>
                <w:sz w:val="20"/>
                <w:szCs w:val="20"/>
              </w:rPr>
            </w:pPr>
            <w:r w:rsidRPr="001B45D4">
              <w:rPr>
                <w:sz w:val="20"/>
                <w:szCs w:val="20"/>
              </w:rPr>
              <w:t xml:space="preserve">    mov edx, OFFSET Str1</w:t>
            </w:r>
          </w:p>
          <w:p w14:paraId="22EC4791" w14:textId="77777777" w:rsidR="001B45D4" w:rsidRPr="001B45D4" w:rsidRDefault="001B45D4" w:rsidP="001B45D4">
            <w:pPr>
              <w:ind w:firstLine="0"/>
              <w:rPr>
                <w:sz w:val="20"/>
                <w:szCs w:val="20"/>
              </w:rPr>
            </w:pPr>
            <w:r w:rsidRPr="001B45D4">
              <w:rPr>
                <w:sz w:val="20"/>
                <w:szCs w:val="20"/>
              </w:rPr>
              <w:t xml:space="preserve">    call WriteString</w:t>
            </w:r>
          </w:p>
          <w:p w14:paraId="5D823C12" w14:textId="77777777" w:rsidR="001B45D4" w:rsidRPr="001B45D4" w:rsidRDefault="001B45D4" w:rsidP="001B45D4">
            <w:pPr>
              <w:ind w:firstLine="0"/>
              <w:rPr>
                <w:sz w:val="20"/>
                <w:szCs w:val="20"/>
              </w:rPr>
            </w:pPr>
            <w:r w:rsidRPr="001B45D4">
              <w:rPr>
                <w:sz w:val="20"/>
                <w:szCs w:val="20"/>
              </w:rPr>
              <w:t xml:space="preserve">    call ReadInt</w:t>
            </w:r>
          </w:p>
          <w:p w14:paraId="684779CB" w14:textId="77777777" w:rsidR="001B45D4" w:rsidRPr="001B45D4" w:rsidRDefault="001B45D4" w:rsidP="001B45D4">
            <w:pPr>
              <w:ind w:firstLine="0"/>
              <w:rPr>
                <w:sz w:val="20"/>
                <w:szCs w:val="20"/>
              </w:rPr>
            </w:pPr>
            <w:r w:rsidRPr="001B45D4">
              <w:rPr>
                <w:sz w:val="20"/>
                <w:szCs w:val="20"/>
              </w:rPr>
              <w:t xml:space="preserve">    cmp eax, 0</w:t>
            </w:r>
          </w:p>
          <w:p w14:paraId="1918593C" w14:textId="77777777" w:rsidR="001B45D4" w:rsidRPr="001B45D4" w:rsidRDefault="001B45D4" w:rsidP="001B45D4">
            <w:pPr>
              <w:ind w:firstLine="0"/>
              <w:rPr>
                <w:sz w:val="20"/>
                <w:szCs w:val="20"/>
              </w:rPr>
            </w:pPr>
            <w:r w:rsidRPr="001B45D4">
              <w:rPr>
                <w:sz w:val="20"/>
                <w:szCs w:val="20"/>
              </w:rPr>
              <w:t xml:space="preserve">    je ERROR1_main</w:t>
            </w:r>
          </w:p>
          <w:p w14:paraId="56240945" w14:textId="77777777" w:rsidR="001B45D4" w:rsidRPr="001B45D4" w:rsidRDefault="001B45D4" w:rsidP="001B45D4">
            <w:pPr>
              <w:ind w:firstLine="0"/>
              <w:rPr>
                <w:sz w:val="20"/>
                <w:szCs w:val="20"/>
              </w:rPr>
            </w:pPr>
            <w:r w:rsidRPr="001B45D4">
              <w:rPr>
                <w:sz w:val="20"/>
                <w:szCs w:val="20"/>
              </w:rPr>
              <w:t xml:space="preserve">    push eax</w:t>
            </w:r>
          </w:p>
          <w:p w14:paraId="3F8477EE" w14:textId="77777777" w:rsidR="001B45D4" w:rsidRPr="001B45D4" w:rsidRDefault="001B45D4" w:rsidP="001B45D4">
            <w:pPr>
              <w:ind w:firstLine="0"/>
              <w:rPr>
                <w:sz w:val="20"/>
                <w:szCs w:val="20"/>
              </w:rPr>
            </w:pPr>
            <w:r w:rsidRPr="001B45D4">
              <w:rPr>
                <w:sz w:val="20"/>
                <w:szCs w:val="20"/>
              </w:rPr>
              <w:t xml:space="preserve">    call GCD</w:t>
            </w:r>
          </w:p>
          <w:p w14:paraId="57F9B376" w14:textId="77777777" w:rsidR="001B45D4" w:rsidRPr="001B45D4" w:rsidRDefault="001B45D4" w:rsidP="001B45D4">
            <w:pPr>
              <w:ind w:firstLine="0"/>
              <w:rPr>
                <w:sz w:val="20"/>
                <w:szCs w:val="20"/>
              </w:rPr>
            </w:pPr>
            <w:r w:rsidRPr="001B45D4">
              <w:rPr>
                <w:sz w:val="20"/>
                <w:szCs w:val="20"/>
              </w:rPr>
              <w:t xml:space="preserve">    mov edx, OFFSET Str2</w:t>
            </w:r>
          </w:p>
          <w:p w14:paraId="21669315" w14:textId="77777777" w:rsidR="001B45D4" w:rsidRPr="001B45D4" w:rsidRDefault="001B45D4" w:rsidP="001B45D4">
            <w:pPr>
              <w:ind w:firstLine="0"/>
              <w:rPr>
                <w:sz w:val="20"/>
                <w:szCs w:val="20"/>
              </w:rPr>
            </w:pPr>
            <w:r w:rsidRPr="001B45D4">
              <w:rPr>
                <w:sz w:val="20"/>
                <w:szCs w:val="20"/>
              </w:rPr>
              <w:t xml:space="preserve">    call WriteString</w:t>
            </w:r>
          </w:p>
          <w:p w14:paraId="77253E9A" w14:textId="77777777" w:rsidR="001B45D4" w:rsidRPr="001B45D4" w:rsidRDefault="001B45D4" w:rsidP="001B45D4">
            <w:pPr>
              <w:ind w:firstLine="0"/>
              <w:rPr>
                <w:sz w:val="20"/>
                <w:szCs w:val="20"/>
              </w:rPr>
            </w:pPr>
            <w:r w:rsidRPr="001B45D4">
              <w:rPr>
                <w:sz w:val="20"/>
                <w:szCs w:val="20"/>
              </w:rPr>
              <w:t xml:space="preserve">    call WriteInt</w:t>
            </w:r>
          </w:p>
          <w:p w14:paraId="6ADFA011" w14:textId="77777777" w:rsidR="001B45D4" w:rsidRPr="001B45D4" w:rsidRDefault="001B45D4" w:rsidP="001B45D4">
            <w:pPr>
              <w:ind w:firstLine="0"/>
              <w:rPr>
                <w:sz w:val="20"/>
                <w:szCs w:val="20"/>
              </w:rPr>
            </w:pPr>
            <w:r w:rsidRPr="001B45D4">
              <w:rPr>
                <w:sz w:val="20"/>
                <w:szCs w:val="20"/>
              </w:rPr>
              <w:t xml:space="preserve">    mov al, 0ah</w:t>
            </w:r>
          </w:p>
          <w:p w14:paraId="200C8B69" w14:textId="77777777" w:rsidR="001B45D4" w:rsidRPr="001B45D4" w:rsidRDefault="001B45D4" w:rsidP="001B45D4">
            <w:pPr>
              <w:ind w:firstLine="0"/>
              <w:rPr>
                <w:sz w:val="20"/>
                <w:szCs w:val="20"/>
              </w:rPr>
            </w:pPr>
            <w:r w:rsidRPr="001B45D4">
              <w:rPr>
                <w:sz w:val="20"/>
                <w:szCs w:val="20"/>
              </w:rPr>
              <w:t xml:space="preserve">    call WriteChar</w:t>
            </w:r>
          </w:p>
          <w:p w14:paraId="1C4D0FE4" w14:textId="77777777" w:rsidR="001B45D4" w:rsidRPr="001B45D4" w:rsidRDefault="001B45D4" w:rsidP="001B45D4">
            <w:pPr>
              <w:ind w:firstLine="0"/>
              <w:rPr>
                <w:sz w:val="20"/>
                <w:szCs w:val="20"/>
              </w:rPr>
            </w:pPr>
            <w:r w:rsidRPr="001B45D4">
              <w:rPr>
                <w:sz w:val="20"/>
                <w:szCs w:val="20"/>
              </w:rPr>
              <w:t xml:space="preserve">    jmp LOOP1_main</w:t>
            </w:r>
          </w:p>
          <w:p w14:paraId="0469878F" w14:textId="77777777" w:rsidR="001B45D4" w:rsidRPr="001B45D4" w:rsidRDefault="001B45D4" w:rsidP="001B45D4">
            <w:pPr>
              <w:ind w:firstLine="0"/>
              <w:rPr>
                <w:sz w:val="20"/>
                <w:szCs w:val="20"/>
              </w:rPr>
            </w:pPr>
            <w:r w:rsidRPr="001B45D4">
              <w:rPr>
                <w:sz w:val="20"/>
                <w:szCs w:val="20"/>
              </w:rPr>
              <w:t>ERROR1_main:</w:t>
            </w:r>
          </w:p>
          <w:p w14:paraId="5F822B39" w14:textId="77777777" w:rsidR="001B45D4" w:rsidRPr="001B45D4" w:rsidRDefault="001B45D4" w:rsidP="001B45D4">
            <w:pPr>
              <w:ind w:firstLine="0"/>
              <w:rPr>
                <w:sz w:val="20"/>
                <w:szCs w:val="20"/>
              </w:rPr>
            </w:pPr>
            <w:r w:rsidRPr="001B45D4">
              <w:rPr>
                <w:sz w:val="20"/>
                <w:szCs w:val="20"/>
              </w:rPr>
              <w:t xml:space="preserve">     mov edx, OFFSET Str3</w:t>
            </w:r>
          </w:p>
          <w:p w14:paraId="1FC12557" w14:textId="77777777" w:rsidR="001B45D4" w:rsidRPr="001B45D4" w:rsidRDefault="001B45D4" w:rsidP="001B45D4">
            <w:pPr>
              <w:ind w:firstLine="0"/>
              <w:rPr>
                <w:sz w:val="20"/>
                <w:szCs w:val="20"/>
              </w:rPr>
            </w:pPr>
            <w:r w:rsidRPr="001B45D4">
              <w:rPr>
                <w:sz w:val="20"/>
                <w:szCs w:val="20"/>
              </w:rPr>
              <w:t xml:space="preserve">     call WriteString</w:t>
            </w:r>
          </w:p>
          <w:p w14:paraId="4FC24934" w14:textId="77777777" w:rsidR="001B45D4" w:rsidRPr="001B45D4" w:rsidRDefault="001B45D4" w:rsidP="001B45D4">
            <w:pPr>
              <w:ind w:firstLine="0"/>
              <w:rPr>
                <w:sz w:val="20"/>
                <w:szCs w:val="20"/>
              </w:rPr>
            </w:pPr>
            <w:r w:rsidRPr="001B45D4">
              <w:rPr>
                <w:sz w:val="20"/>
                <w:szCs w:val="20"/>
              </w:rPr>
              <w:t xml:space="preserve">     jmp LOOP1_main</w:t>
            </w:r>
          </w:p>
          <w:p w14:paraId="6B7F3E7C" w14:textId="77777777" w:rsidR="001B45D4" w:rsidRPr="001B45D4" w:rsidRDefault="001B45D4" w:rsidP="001B45D4">
            <w:pPr>
              <w:ind w:firstLine="0"/>
              <w:rPr>
                <w:sz w:val="20"/>
                <w:szCs w:val="20"/>
              </w:rPr>
            </w:pPr>
            <w:r w:rsidRPr="001B45D4">
              <w:rPr>
                <w:sz w:val="20"/>
                <w:szCs w:val="20"/>
              </w:rPr>
              <w:t>main ENDP</w:t>
            </w:r>
          </w:p>
          <w:p w14:paraId="0B8CF8C9" w14:textId="77777777" w:rsidR="001B45D4" w:rsidRPr="001B45D4" w:rsidRDefault="001B45D4" w:rsidP="001B45D4">
            <w:pPr>
              <w:ind w:firstLine="0"/>
              <w:rPr>
                <w:sz w:val="20"/>
                <w:szCs w:val="20"/>
              </w:rPr>
            </w:pPr>
          </w:p>
          <w:p w14:paraId="62B25D2C" w14:textId="464F8538" w:rsidR="001B45D4" w:rsidRDefault="001B45D4" w:rsidP="001B45D4">
            <w:pPr>
              <w:ind w:firstLine="0"/>
            </w:pPr>
          </w:p>
        </w:tc>
        <w:tc>
          <w:tcPr>
            <w:tcW w:w="4675" w:type="dxa"/>
          </w:tcPr>
          <w:p w14:paraId="753FD8F3" w14:textId="77777777" w:rsidR="001B45D4" w:rsidRPr="001B45D4" w:rsidRDefault="001B45D4" w:rsidP="001B45D4">
            <w:pPr>
              <w:ind w:firstLine="0"/>
              <w:rPr>
                <w:sz w:val="20"/>
                <w:szCs w:val="20"/>
              </w:rPr>
            </w:pPr>
            <w:r w:rsidRPr="001B45D4">
              <w:rPr>
                <w:sz w:val="20"/>
                <w:szCs w:val="20"/>
              </w:rPr>
              <w:lastRenderedPageBreak/>
              <w:t>GCD PROC</w:t>
            </w:r>
          </w:p>
          <w:p w14:paraId="2D72CE66" w14:textId="77777777" w:rsidR="001B45D4" w:rsidRPr="001B45D4" w:rsidRDefault="001B45D4" w:rsidP="001B45D4">
            <w:pPr>
              <w:ind w:firstLine="0"/>
              <w:rPr>
                <w:sz w:val="20"/>
                <w:szCs w:val="20"/>
              </w:rPr>
            </w:pPr>
            <w:r w:rsidRPr="001B45D4">
              <w:rPr>
                <w:sz w:val="20"/>
                <w:szCs w:val="20"/>
              </w:rPr>
              <w:t xml:space="preserve">     push ebp</w:t>
            </w:r>
          </w:p>
          <w:p w14:paraId="2864FD17" w14:textId="77777777" w:rsidR="001B45D4" w:rsidRPr="001B45D4" w:rsidRDefault="001B45D4" w:rsidP="001B45D4">
            <w:pPr>
              <w:ind w:firstLine="0"/>
              <w:rPr>
                <w:sz w:val="20"/>
                <w:szCs w:val="20"/>
              </w:rPr>
            </w:pPr>
            <w:r w:rsidRPr="001B45D4">
              <w:rPr>
                <w:sz w:val="20"/>
                <w:szCs w:val="20"/>
              </w:rPr>
              <w:t xml:space="preserve">     mov ebp, esp</w:t>
            </w:r>
          </w:p>
          <w:p w14:paraId="454E339F" w14:textId="77777777" w:rsidR="001B45D4" w:rsidRPr="001B45D4" w:rsidRDefault="001B45D4" w:rsidP="001B45D4">
            <w:pPr>
              <w:ind w:firstLine="0"/>
              <w:rPr>
                <w:sz w:val="20"/>
                <w:szCs w:val="20"/>
              </w:rPr>
            </w:pPr>
            <w:r w:rsidRPr="001B45D4">
              <w:rPr>
                <w:sz w:val="20"/>
                <w:szCs w:val="20"/>
              </w:rPr>
              <w:t xml:space="preserve">     mov ebx, [ebp + 12]</w:t>
            </w:r>
          </w:p>
          <w:p w14:paraId="641F338D" w14:textId="77777777" w:rsidR="001B45D4" w:rsidRPr="001B45D4" w:rsidRDefault="001B45D4" w:rsidP="001B45D4">
            <w:pPr>
              <w:ind w:firstLine="0"/>
              <w:rPr>
                <w:sz w:val="20"/>
                <w:szCs w:val="20"/>
              </w:rPr>
            </w:pPr>
            <w:r w:rsidRPr="001B45D4">
              <w:rPr>
                <w:sz w:val="20"/>
                <w:szCs w:val="20"/>
              </w:rPr>
              <w:t xml:space="preserve">     mov ecx, [ebp + 8]</w:t>
            </w:r>
          </w:p>
          <w:p w14:paraId="1C098B6E" w14:textId="77777777" w:rsidR="001B45D4" w:rsidRPr="001B45D4" w:rsidRDefault="001B45D4" w:rsidP="001B45D4">
            <w:pPr>
              <w:ind w:firstLine="0"/>
              <w:rPr>
                <w:sz w:val="20"/>
                <w:szCs w:val="20"/>
              </w:rPr>
            </w:pPr>
            <w:r w:rsidRPr="001B45D4">
              <w:rPr>
                <w:sz w:val="20"/>
                <w:szCs w:val="20"/>
              </w:rPr>
              <w:t xml:space="preserve">     push ebx</w:t>
            </w:r>
          </w:p>
          <w:p w14:paraId="3536C152" w14:textId="77777777" w:rsidR="001B45D4" w:rsidRPr="001B45D4" w:rsidRDefault="001B45D4" w:rsidP="001B45D4">
            <w:pPr>
              <w:ind w:firstLine="0"/>
              <w:rPr>
                <w:sz w:val="20"/>
                <w:szCs w:val="20"/>
              </w:rPr>
            </w:pPr>
            <w:r w:rsidRPr="001B45D4">
              <w:rPr>
                <w:sz w:val="20"/>
                <w:szCs w:val="20"/>
              </w:rPr>
              <w:t xml:space="preserve">     call abs</w:t>
            </w:r>
          </w:p>
          <w:p w14:paraId="10A32FC6" w14:textId="77777777" w:rsidR="001B45D4" w:rsidRPr="001B45D4" w:rsidRDefault="001B45D4" w:rsidP="001B45D4">
            <w:pPr>
              <w:ind w:firstLine="0"/>
              <w:rPr>
                <w:sz w:val="20"/>
                <w:szCs w:val="20"/>
              </w:rPr>
            </w:pPr>
            <w:r w:rsidRPr="001B45D4">
              <w:rPr>
                <w:sz w:val="20"/>
                <w:szCs w:val="20"/>
              </w:rPr>
              <w:t xml:space="preserve">     add esp, 4</w:t>
            </w:r>
          </w:p>
          <w:p w14:paraId="5F6C6F42" w14:textId="77777777" w:rsidR="001B45D4" w:rsidRPr="001B45D4" w:rsidRDefault="001B45D4" w:rsidP="001B45D4">
            <w:pPr>
              <w:ind w:firstLine="0"/>
              <w:rPr>
                <w:sz w:val="20"/>
                <w:szCs w:val="20"/>
              </w:rPr>
            </w:pPr>
            <w:r w:rsidRPr="001B45D4">
              <w:rPr>
                <w:sz w:val="20"/>
                <w:szCs w:val="20"/>
              </w:rPr>
              <w:t xml:space="preserve">     mov ebx, eax</w:t>
            </w:r>
          </w:p>
          <w:p w14:paraId="5DF516E2" w14:textId="77777777" w:rsidR="001B45D4" w:rsidRPr="001B45D4" w:rsidRDefault="001B45D4" w:rsidP="001B45D4">
            <w:pPr>
              <w:ind w:firstLine="0"/>
              <w:rPr>
                <w:sz w:val="20"/>
                <w:szCs w:val="20"/>
              </w:rPr>
            </w:pPr>
            <w:r w:rsidRPr="001B45D4">
              <w:rPr>
                <w:sz w:val="20"/>
                <w:szCs w:val="20"/>
              </w:rPr>
              <w:lastRenderedPageBreak/>
              <w:t xml:space="preserve">     push ecx</w:t>
            </w:r>
          </w:p>
          <w:p w14:paraId="1E7BC920" w14:textId="77777777" w:rsidR="001B45D4" w:rsidRPr="001B45D4" w:rsidRDefault="001B45D4" w:rsidP="001B45D4">
            <w:pPr>
              <w:ind w:firstLine="0"/>
              <w:rPr>
                <w:sz w:val="20"/>
                <w:szCs w:val="20"/>
              </w:rPr>
            </w:pPr>
            <w:r w:rsidRPr="001B45D4">
              <w:rPr>
                <w:sz w:val="20"/>
                <w:szCs w:val="20"/>
              </w:rPr>
              <w:t xml:space="preserve">     call abs</w:t>
            </w:r>
          </w:p>
          <w:p w14:paraId="0DDF8F1E" w14:textId="77777777" w:rsidR="001B45D4" w:rsidRPr="001B45D4" w:rsidRDefault="001B45D4" w:rsidP="001B45D4">
            <w:pPr>
              <w:ind w:firstLine="0"/>
              <w:rPr>
                <w:sz w:val="20"/>
                <w:szCs w:val="20"/>
              </w:rPr>
            </w:pPr>
            <w:r w:rsidRPr="001B45D4">
              <w:rPr>
                <w:sz w:val="20"/>
                <w:szCs w:val="20"/>
              </w:rPr>
              <w:t xml:space="preserve">     add esp, 4</w:t>
            </w:r>
          </w:p>
          <w:p w14:paraId="5482381B" w14:textId="77777777" w:rsidR="001B45D4" w:rsidRPr="001B45D4" w:rsidRDefault="001B45D4" w:rsidP="001B45D4">
            <w:pPr>
              <w:ind w:firstLine="0"/>
              <w:rPr>
                <w:sz w:val="20"/>
                <w:szCs w:val="20"/>
              </w:rPr>
            </w:pPr>
            <w:r w:rsidRPr="001B45D4">
              <w:rPr>
                <w:sz w:val="20"/>
                <w:szCs w:val="20"/>
              </w:rPr>
              <w:t xml:space="preserve">     mov ecx, eax</w:t>
            </w:r>
          </w:p>
          <w:p w14:paraId="22AF4538" w14:textId="77777777" w:rsidR="001B45D4" w:rsidRPr="001B45D4" w:rsidRDefault="001B45D4" w:rsidP="001B45D4">
            <w:pPr>
              <w:ind w:firstLine="0"/>
              <w:rPr>
                <w:sz w:val="20"/>
                <w:szCs w:val="20"/>
              </w:rPr>
            </w:pPr>
            <w:r w:rsidRPr="001B45D4">
              <w:rPr>
                <w:sz w:val="20"/>
                <w:szCs w:val="20"/>
              </w:rPr>
              <w:t>LOOP1_GCD:</w:t>
            </w:r>
          </w:p>
          <w:p w14:paraId="38FF2DEA" w14:textId="77777777" w:rsidR="001B45D4" w:rsidRPr="001B45D4" w:rsidRDefault="001B45D4" w:rsidP="001B45D4">
            <w:pPr>
              <w:ind w:firstLine="0"/>
              <w:rPr>
                <w:sz w:val="20"/>
                <w:szCs w:val="20"/>
              </w:rPr>
            </w:pPr>
            <w:r w:rsidRPr="001B45D4">
              <w:rPr>
                <w:sz w:val="20"/>
                <w:szCs w:val="20"/>
              </w:rPr>
              <w:t xml:space="preserve">     mov eax, ebx</w:t>
            </w:r>
          </w:p>
          <w:p w14:paraId="3091492B" w14:textId="77777777" w:rsidR="001B45D4" w:rsidRPr="001B45D4" w:rsidRDefault="001B45D4" w:rsidP="001B45D4">
            <w:pPr>
              <w:ind w:firstLine="0"/>
              <w:rPr>
                <w:sz w:val="20"/>
                <w:szCs w:val="20"/>
              </w:rPr>
            </w:pPr>
            <w:r w:rsidRPr="001B45D4">
              <w:rPr>
                <w:sz w:val="20"/>
                <w:szCs w:val="20"/>
              </w:rPr>
              <w:t xml:space="preserve">     mov edx, 0</w:t>
            </w:r>
          </w:p>
          <w:p w14:paraId="50B0C452" w14:textId="77777777" w:rsidR="001B45D4" w:rsidRPr="001B45D4" w:rsidRDefault="001B45D4" w:rsidP="001B45D4">
            <w:pPr>
              <w:ind w:firstLine="0"/>
              <w:rPr>
                <w:sz w:val="20"/>
                <w:szCs w:val="20"/>
              </w:rPr>
            </w:pPr>
            <w:r w:rsidRPr="001B45D4">
              <w:rPr>
                <w:sz w:val="20"/>
                <w:szCs w:val="20"/>
              </w:rPr>
              <w:t xml:space="preserve">     div ecx</w:t>
            </w:r>
          </w:p>
          <w:p w14:paraId="2868657E" w14:textId="77777777" w:rsidR="001B45D4" w:rsidRPr="001B45D4" w:rsidRDefault="001B45D4" w:rsidP="001B45D4">
            <w:pPr>
              <w:ind w:firstLine="0"/>
              <w:rPr>
                <w:sz w:val="20"/>
                <w:szCs w:val="20"/>
              </w:rPr>
            </w:pPr>
            <w:r w:rsidRPr="001B45D4">
              <w:rPr>
                <w:sz w:val="20"/>
                <w:szCs w:val="20"/>
              </w:rPr>
              <w:t xml:space="preserve">     mov ebx, ecx</w:t>
            </w:r>
          </w:p>
          <w:p w14:paraId="480A553C" w14:textId="77777777" w:rsidR="001B45D4" w:rsidRPr="001B45D4" w:rsidRDefault="001B45D4" w:rsidP="001B45D4">
            <w:pPr>
              <w:ind w:firstLine="0"/>
              <w:rPr>
                <w:sz w:val="20"/>
                <w:szCs w:val="20"/>
              </w:rPr>
            </w:pPr>
            <w:r w:rsidRPr="001B45D4">
              <w:rPr>
                <w:sz w:val="20"/>
                <w:szCs w:val="20"/>
              </w:rPr>
              <w:t xml:space="preserve">     mov ecx, edx</w:t>
            </w:r>
          </w:p>
          <w:p w14:paraId="4F74BD0E" w14:textId="77777777" w:rsidR="001B45D4" w:rsidRPr="001B45D4" w:rsidRDefault="001B45D4" w:rsidP="001B45D4">
            <w:pPr>
              <w:ind w:firstLine="0"/>
              <w:rPr>
                <w:sz w:val="20"/>
                <w:szCs w:val="20"/>
              </w:rPr>
            </w:pPr>
            <w:r w:rsidRPr="001B45D4">
              <w:rPr>
                <w:sz w:val="20"/>
                <w:szCs w:val="20"/>
              </w:rPr>
              <w:t xml:space="preserve">     cmp ecx, 0</w:t>
            </w:r>
          </w:p>
          <w:p w14:paraId="4C85AF42" w14:textId="77777777" w:rsidR="001B45D4" w:rsidRPr="001B45D4" w:rsidRDefault="001B45D4" w:rsidP="001B45D4">
            <w:pPr>
              <w:ind w:firstLine="0"/>
              <w:rPr>
                <w:sz w:val="20"/>
                <w:szCs w:val="20"/>
              </w:rPr>
            </w:pPr>
            <w:r w:rsidRPr="001B45D4">
              <w:rPr>
                <w:sz w:val="20"/>
                <w:szCs w:val="20"/>
              </w:rPr>
              <w:t xml:space="preserve">     jg LOOP1_GCD</w:t>
            </w:r>
          </w:p>
          <w:p w14:paraId="3FA14367" w14:textId="77777777" w:rsidR="001B45D4" w:rsidRPr="001B45D4" w:rsidRDefault="001B45D4" w:rsidP="001B45D4">
            <w:pPr>
              <w:ind w:firstLine="0"/>
              <w:rPr>
                <w:sz w:val="20"/>
                <w:szCs w:val="20"/>
              </w:rPr>
            </w:pPr>
            <w:r w:rsidRPr="001B45D4">
              <w:rPr>
                <w:sz w:val="20"/>
                <w:szCs w:val="20"/>
              </w:rPr>
              <w:t xml:space="preserve">     mov eax, ebx</w:t>
            </w:r>
          </w:p>
          <w:p w14:paraId="28A3AAC0" w14:textId="77777777" w:rsidR="001B45D4" w:rsidRPr="001B45D4" w:rsidRDefault="001B45D4" w:rsidP="001B45D4">
            <w:pPr>
              <w:ind w:firstLine="0"/>
              <w:rPr>
                <w:sz w:val="20"/>
                <w:szCs w:val="20"/>
              </w:rPr>
            </w:pPr>
            <w:r w:rsidRPr="001B45D4">
              <w:rPr>
                <w:sz w:val="20"/>
                <w:szCs w:val="20"/>
              </w:rPr>
              <w:t xml:space="preserve">     pop ebp</w:t>
            </w:r>
          </w:p>
          <w:p w14:paraId="29DA438B" w14:textId="77777777" w:rsidR="001B45D4" w:rsidRPr="001B45D4" w:rsidRDefault="001B45D4" w:rsidP="001B45D4">
            <w:pPr>
              <w:ind w:firstLine="0"/>
              <w:rPr>
                <w:sz w:val="20"/>
                <w:szCs w:val="20"/>
              </w:rPr>
            </w:pPr>
            <w:r w:rsidRPr="001B45D4">
              <w:rPr>
                <w:sz w:val="20"/>
                <w:szCs w:val="20"/>
              </w:rPr>
              <w:t xml:space="preserve">     ret</w:t>
            </w:r>
          </w:p>
          <w:p w14:paraId="355E0363" w14:textId="77777777" w:rsidR="001B45D4" w:rsidRPr="001B45D4" w:rsidRDefault="001B45D4" w:rsidP="001B45D4">
            <w:pPr>
              <w:ind w:firstLine="0"/>
              <w:rPr>
                <w:sz w:val="20"/>
                <w:szCs w:val="20"/>
              </w:rPr>
            </w:pPr>
            <w:r w:rsidRPr="001B45D4">
              <w:rPr>
                <w:sz w:val="20"/>
                <w:szCs w:val="20"/>
              </w:rPr>
              <w:t>GCD ENDP</w:t>
            </w:r>
          </w:p>
          <w:p w14:paraId="72B4C946" w14:textId="77777777" w:rsidR="001B45D4" w:rsidRPr="001B45D4" w:rsidRDefault="001B45D4" w:rsidP="001B45D4">
            <w:pPr>
              <w:ind w:firstLine="0"/>
              <w:rPr>
                <w:sz w:val="20"/>
                <w:szCs w:val="20"/>
              </w:rPr>
            </w:pPr>
          </w:p>
          <w:p w14:paraId="1C9A7A3E" w14:textId="77777777" w:rsidR="001B45D4" w:rsidRPr="001B45D4" w:rsidRDefault="001B45D4" w:rsidP="001B45D4">
            <w:pPr>
              <w:ind w:firstLine="0"/>
              <w:rPr>
                <w:sz w:val="20"/>
                <w:szCs w:val="20"/>
              </w:rPr>
            </w:pPr>
            <w:r w:rsidRPr="001B45D4">
              <w:rPr>
                <w:sz w:val="20"/>
                <w:szCs w:val="20"/>
              </w:rPr>
              <w:t>abs PROC</w:t>
            </w:r>
          </w:p>
          <w:p w14:paraId="6D506115" w14:textId="77777777" w:rsidR="001B45D4" w:rsidRPr="001B45D4" w:rsidRDefault="001B45D4" w:rsidP="001B45D4">
            <w:pPr>
              <w:ind w:firstLine="0"/>
              <w:rPr>
                <w:sz w:val="20"/>
                <w:szCs w:val="20"/>
              </w:rPr>
            </w:pPr>
            <w:r w:rsidRPr="001B45D4">
              <w:rPr>
                <w:sz w:val="20"/>
                <w:szCs w:val="20"/>
              </w:rPr>
              <w:t xml:space="preserve">     push ebp</w:t>
            </w:r>
          </w:p>
          <w:p w14:paraId="3FA94430" w14:textId="77777777" w:rsidR="001B45D4" w:rsidRPr="001B45D4" w:rsidRDefault="001B45D4" w:rsidP="001B45D4">
            <w:pPr>
              <w:ind w:firstLine="0"/>
              <w:rPr>
                <w:sz w:val="20"/>
                <w:szCs w:val="20"/>
              </w:rPr>
            </w:pPr>
            <w:r w:rsidRPr="001B45D4">
              <w:rPr>
                <w:sz w:val="20"/>
                <w:szCs w:val="20"/>
              </w:rPr>
              <w:t xml:space="preserve">     mov ebp, esp</w:t>
            </w:r>
          </w:p>
          <w:p w14:paraId="5BA9AC18" w14:textId="77777777" w:rsidR="001B45D4" w:rsidRPr="001B45D4" w:rsidRDefault="001B45D4" w:rsidP="001B45D4">
            <w:pPr>
              <w:ind w:firstLine="0"/>
              <w:rPr>
                <w:sz w:val="20"/>
                <w:szCs w:val="20"/>
              </w:rPr>
            </w:pPr>
            <w:r w:rsidRPr="001B45D4">
              <w:rPr>
                <w:sz w:val="20"/>
                <w:szCs w:val="20"/>
              </w:rPr>
              <w:t xml:space="preserve">     mov eax, [ebp + 8]</w:t>
            </w:r>
          </w:p>
          <w:p w14:paraId="173BF993" w14:textId="77777777" w:rsidR="001B45D4" w:rsidRPr="001B45D4" w:rsidRDefault="001B45D4" w:rsidP="001B45D4">
            <w:pPr>
              <w:ind w:firstLine="0"/>
              <w:rPr>
                <w:sz w:val="20"/>
                <w:szCs w:val="20"/>
              </w:rPr>
            </w:pPr>
            <w:r w:rsidRPr="001B45D4">
              <w:rPr>
                <w:sz w:val="20"/>
                <w:szCs w:val="20"/>
              </w:rPr>
              <w:t xml:space="preserve">     cmp eax, 0</w:t>
            </w:r>
          </w:p>
          <w:p w14:paraId="72E2429B" w14:textId="77777777" w:rsidR="001B45D4" w:rsidRPr="001B45D4" w:rsidRDefault="001B45D4" w:rsidP="001B45D4">
            <w:pPr>
              <w:ind w:firstLine="0"/>
              <w:rPr>
                <w:sz w:val="20"/>
                <w:szCs w:val="20"/>
              </w:rPr>
            </w:pPr>
            <w:r w:rsidRPr="001B45D4">
              <w:rPr>
                <w:sz w:val="20"/>
                <w:szCs w:val="20"/>
              </w:rPr>
              <w:t xml:space="preserve">     jg EXIT1_abs</w:t>
            </w:r>
          </w:p>
          <w:p w14:paraId="6D223C14" w14:textId="77777777" w:rsidR="001B45D4" w:rsidRPr="001B45D4" w:rsidRDefault="001B45D4" w:rsidP="001B45D4">
            <w:pPr>
              <w:ind w:firstLine="0"/>
              <w:rPr>
                <w:sz w:val="20"/>
                <w:szCs w:val="20"/>
              </w:rPr>
            </w:pPr>
            <w:r w:rsidRPr="001B45D4">
              <w:rPr>
                <w:sz w:val="20"/>
                <w:szCs w:val="20"/>
              </w:rPr>
              <w:t xml:space="preserve">     neg eax</w:t>
            </w:r>
          </w:p>
          <w:p w14:paraId="5567AA33" w14:textId="77777777" w:rsidR="001B45D4" w:rsidRPr="001B45D4" w:rsidRDefault="001B45D4" w:rsidP="001B45D4">
            <w:pPr>
              <w:ind w:firstLine="0"/>
              <w:rPr>
                <w:sz w:val="20"/>
                <w:szCs w:val="20"/>
              </w:rPr>
            </w:pPr>
            <w:r w:rsidRPr="001B45D4">
              <w:rPr>
                <w:sz w:val="20"/>
                <w:szCs w:val="20"/>
              </w:rPr>
              <w:t>EXIT1_abs:</w:t>
            </w:r>
          </w:p>
          <w:p w14:paraId="04F945C4" w14:textId="77777777" w:rsidR="001B45D4" w:rsidRPr="001B45D4" w:rsidRDefault="001B45D4" w:rsidP="001B45D4">
            <w:pPr>
              <w:ind w:firstLine="0"/>
              <w:rPr>
                <w:sz w:val="20"/>
                <w:szCs w:val="20"/>
              </w:rPr>
            </w:pPr>
            <w:r w:rsidRPr="001B45D4">
              <w:rPr>
                <w:sz w:val="20"/>
                <w:szCs w:val="20"/>
              </w:rPr>
              <w:t xml:space="preserve">     pop ebp</w:t>
            </w:r>
          </w:p>
          <w:p w14:paraId="69F61E82" w14:textId="77777777" w:rsidR="001B45D4" w:rsidRPr="001B45D4" w:rsidRDefault="001B45D4" w:rsidP="001B45D4">
            <w:pPr>
              <w:ind w:firstLine="0"/>
              <w:rPr>
                <w:sz w:val="20"/>
                <w:szCs w:val="20"/>
              </w:rPr>
            </w:pPr>
            <w:r w:rsidRPr="001B45D4">
              <w:rPr>
                <w:sz w:val="20"/>
                <w:szCs w:val="20"/>
              </w:rPr>
              <w:t xml:space="preserve">     ret</w:t>
            </w:r>
          </w:p>
          <w:p w14:paraId="21FD44CF" w14:textId="77777777" w:rsidR="001B45D4" w:rsidRPr="001B45D4" w:rsidRDefault="001B45D4" w:rsidP="001B45D4">
            <w:pPr>
              <w:ind w:firstLine="0"/>
              <w:rPr>
                <w:sz w:val="20"/>
                <w:szCs w:val="20"/>
              </w:rPr>
            </w:pPr>
            <w:r w:rsidRPr="001B45D4">
              <w:rPr>
                <w:sz w:val="20"/>
                <w:szCs w:val="20"/>
              </w:rPr>
              <w:t>abs ENDP</w:t>
            </w:r>
          </w:p>
          <w:p w14:paraId="0C457C0A" w14:textId="77777777" w:rsidR="001B45D4" w:rsidRPr="001B45D4" w:rsidRDefault="001B45D4" w:rsidP="001B45D4">
            <w:pPr>
              <w:ind w:firstLine="0"/>
              <w:rPr>
                <w:sz w:val="20"/>
                <w:szCs w:val="20"/>
              </w:rPr>
            </w:pPr>
          </w:p>
          <w:p w14:paraId="6FAD45D6" w14:textId="60B44002" w:rsidR="001B45D4" w:rsidRDefault="001B45D4" w:rsidP="001B45D4">
            <w:pPr>
              <w:ind w:firstLine="0"/>
            </w:pPr>
            <w:r w:rsidRPr="001B45D4">
              <w:rPr>
                <w:sz w:val="20"/>
                <w:szCs w:val="20"/>
              </w:rPr>
              <w:t>END</w:t>
            </w:r>
          </w:p>
        </w:tc>
      </w:tr>
    </w:tbl>
    <w:p w14:paraId="571DA504" w14:textId="77777777" w:rsidR="001B45D4" w:rsidRDefault="001B45D4" w:rsidP="005A6B59"/>
    <w:p w14:paraId="64642941" w14:textId="3149A45D" w:rsidR="004F5FE3" w:rsidRDefault="004F5FE3" w:rsidP="004F5FE3">
      <w:pPr>
        <w:pStyle w:val="Heading2"/>
      </w:pPr>
      <w:bookmarkStart w:id="25" w:name="_Toc72220758"/>
      <w:r>
        <w:t>Bài 3:</w:t>
      </w:r>
      <w:bookmarkEnd w:id="25"/>
    </w:p>
    <w:p w14:paraId="7672F164" w14:textId="14E4938E" w:rsidR="004F5FE3" w:rsidRDefault="004F5FE3" w:rsidP="004F5FE3">
      <w:r>
        <w:t>Thời gian của thư mục tệp MS-DOS sử dụng các bit từ 0 đến 4 cho giây, bit 5 đến 10 cho phút và bit 11 đến 15 cho giờ (đồng hồ 24 giờ).</w:t>
      </w:r>
    </w:p>
    <w:p w14:paraId="7EAFC943" w14:textId="1DE0DD94" w:rsidR="004F5FE3" w:rsidRDefault="004F5FE3" w:rsidP="004F5FE3">
      <w:r>
        <w:lastRenderedPageBreak/>
        <w:t xml:space="preserve">Ví dụ: giá trị nhị phân sau cho biết thời gian là 02:16:14, ở định dạng hh: mm: ss: 00010 010000 00111 </w:t>
      </w:r>
    </w:p>
    <w:tbl>
      <w:tblPr>
        <w:tblStyle w:val="TableGrid"/>
        <w:tblW w:w="0" w:type="auto"/>
        <w:tblLook w:val="04A0" w:firstRow="1" w:lastRow="0" w:firstColumn="1" w:lastColumn="0" w:noHBand="0" w:noVBand="1"/>
      </w:tblPr>
      <w:tblGrid>
        <w:gridCol w:w="4675"/>
        <w:gridCol w:w="4675"/>
      </w:tblGrid>
      <w:tr w:rsidR="009C292B" w14:paraId="160EA386" w14:textId="77777777" w:rsidTr="009C292B">
        <w:tc>
          <w:tcPr>
            <w:tcW w:w="4675" w:type="dxa"/>
          </w:tcPr>
          <w:p w14:paraId="213E7E3C" w14:textId="77777777" w:rsidR="009C292B" w:rsidRPr="009C292B" w:rsidRDefault="009C292B" w:rsidP="009C292B">
            <w:pPr>
              <w:ind w:firstLine="0"/>
              <w:rPr>
                <w:sz w:val="20"/>
                <w:szCs w:val="20"/>
              </w:rPr>
            </w:pPr>
            <w:r w:rsidRPr="009C292B">
              <w:rPr>
                <w:sz w:val="20"/>
                <w:szCs w:val="20"/>
              </w:rPr>
              <w:t>INCLUDE Irvine32.inc</w:t>
            </w:r>
          </w:p>
          <w:p w14:paraId="757D9325" w14:textId="77777777" w:rsidR="009C292B" w:rsidRPr="009C292B" w:rsidRDefault="009C292B" w:rsidP="009C292B">
            <w:pPr>
              <w:ind w:firstLine="0"/>
              <w:rPr>
                <w:sz w:val="20"/>
                <w:szCs w:val="20"/>
              </w:rPr>
            </w:pPr>
          </w:p>
          <w:p w14:paraId="6D82D9FD" w14:textId="77777777" w:rsidR="009C292B" w:rsidRPr="009C292B" w:rsidRDefault="009C292B" w:rsidP="009C292B">
            <w:pPr>
              <w:ind w:firstLine="0"/>
              <w:rPr>
                <w:sz w:val="20"/>
                <w:szCs w:val="20"/>
              </w:rPr>
            </w:pPr>
            <w:r w:rsidRPr="009C292B">
              <w:rPr>
                <w:sz w:val="20"/>
                <w:szCs w:val="20"/>
              </w:rPr>
              <w:t>.data</w:t>
            </w:r>
          </w:p>
          <w:p w14:paraId="4FF1C050" w14:textId="77777777" w:rsidR="009C292B" w:rsidRPr="009C292B" w:rsidRDefault="009C292B" w:rsidP="009C292B">
            <w:pPr>
              <w:ind w:firstLine="0"/>
              <w:rPr>
                <w:sz w:val="20"/>
                <w:szCs w:val="20"/>
              </w:rPr>
            </w:pPr>
            <w:r w:rsidRPr="009C292B">
              <w:rPr>
                <w:sz w:val="20"/>
                <w:szCs w:val="20"/>
              </w:rPr>
              <w:t>.code</w:t>
            </w:r>
          </w:p>
          <w:p w14:paraId="086B8B37" w14:textId="77777777" w:rsidR="009C292B" w:rsidRPr="009C292B" w:rsidRDefault="009C292B" w:rsidP="009C292B">
            <w:pPr>
              <w:ind w:firstLine="0"/>
              <w:rPr>
                <w:sz w:val="20"/>
                <w:szCs w:val="20"/>
              </w:rPr>
            </w:pPr>
            <w:r w:rsidRPr="009C292B">
              <w:rPr>
                <w:sz w:val="20"/>
                <w:szCs w:val="20"/>
              </w:rPr>
              <w:t>main PROC</w:t>
            </w:r>
          </w:p>
          <w:p w14:paraId="20C881C4" w14:textId="77777777" w:rsidR="009C292B" w:rsidRPr="009C292B" w:rsidRDefault="009C292B" w:rsidP="009C292B">
            <w:pPr>
              <w:ind w:firstLine="0"/>
              <w:rPr>
                <w:sz w:val="20"/>
                <w:szCs w:val="20"/>
              </w:rPr>
            </w:pPr>
            <w:r w:rsidRPr="009C292B">
              <w:rPr>
                <w:sz w:val="20"/>
                <w:szCs w:val="20"/>
              </w:rPr>
              <w:t xml:space="preserve">     mov ebx, 0</w:t>
            </w:r>
          </w:p>
          <w:p w14:paraId="47270C4D" w14:textId="77777777" w:rsidR="009C292B" w:rsidRPr="009C292B" w:rsidRDefault="009C292B" w:rsidP="009C292B">
            <w:pPr>
              <w:ind w:firstLine="0"/>
              <w:rPr>
                <w:sz w:val="20"/>
                <w:szCs w:val="20"/>
              </w:rPr>
            </w:pPr>
            <w:r w:rsidRPr="009C292B">
              <w:rPr>
                <w:sz w:val="20"/>
                <w:szCs w:val="20"/>
              </w:rPr>
              <w:t xml:space="preserve">     mov ax, 0001001000001110b</w:t>
            </w:r>
          </w:p>
          <w:p w14:paraId="400FC67B" w14:textId="77777777" w:rsidR="009C292B" w:rsidRPr="009C292B" w:rsidRDefault="009C292B" w:rsidP="009C292B">
            <w:pPr>
              <w:ind w:firstLine="0"/>
              <w:rPr>
                <w:sz w:val="20"/>
                <w:szCs w:val="20"/>
              </w:rPr>
            </w:pPr>
            <w:r w:rsidRPr="009C292B">
              <w:rPr>
                <w:sz w:val="20"/>
                <w:szCs w:val="20"/>
              </w:rPr>
              <w:t xml:space="preserve">     mov cx, ax</w:t>
            </w:r>
          </w:p>
          <w:p w14:paraId="383E34BA" w14:textId="77777777" w:rsidR="009C292B" w:rsidRPr="009C292B" w:rsidRDefault="009C292B" w:rsidP="009C292B">
            <w:pPr>
              <w:ind w:firstLine="0"/>
              <w:rPr>
                <w:sz w:val="20"/>
                <w:szCs w:val="20"/>
              </w:rPr>
            </w:pPr>
            <w:r w:rsidRPr="009C292B">
              <w:rPr>
                <w:sz w:val="20"/>
                <w:szCs w:val="20"/>
              </w:rPr>
              <w:t xml:space="preserve">     mov bx, cx</w:t>
            </w:r>
          </w:p>
          <w:p w14:paraId="45798775" w14:textId="77777777" w:rsidR="009C292B" w:rsidRPr="009C292B" w:rsidRDefault="009C292B" w:rsidP="009C292B">
            <w:pPr>
              <w:ind w:firstLine="0"/>
              <w:rPr>
                <w:sz w:val="20"/>
                <w:szCs w:val="20"/>
              </w:rPr>
            </w:pPr>
            <w:r w:rsidRPr="009C292B">
              <w:rPr>
                <w:sz w:val="20"/>
                <w:szCs w:val="20"/>
              </w:rPr>
              <w:t xml:space="preserve">     and bx, 1111100000000000b</w:t>
            </w:r>
          </w:p>
          <w:p w14:paraId="624E5CB5" w14:textId="77777777" w:rsidR="009C292B" w:rsidRPr="009C292B" w:rsidRDefault="009C292B" w:rsidP="009C292B">
            <w:pPr>
              <w:ind w:firstLine="0"/>
              <w:rPr>
                <w:sz w:val="20"/>
                <w:szCs w:val="20"/>
              </w:rPr>
            </w:pPr>
            <w:r w:rsidRPr="009C292B">
              <w:rPr>
                <w:sz w:val="20"/>
                <w:szCs w:val="20"/>
              </w:rPr>
              <w:t xml:space="preserve">     shr bx, 11</w:t>
            </w:r>
          </w:p>
          <w:p w14:paraId="73477759" w14:textId="77777777" w:rsidR="009C292B" w:rsidRPr="009C292B" w:rsidRDefault="009C292B" w:rsidP="009C292B">
            <w:pPr>
              <w:ind w:firstLine="0"/>
              <w:rPr>
                <w:sz w:val="20"/>
                <w:szCs w:val="20"/>
              </w:rPr>
            </w:pPr>
            <w:r w:rsidRPr="009C292B">
              <w:rPr>
                <w:sz w:val="20"/>
                <w:szCs w:val="20"/>
              </w:rPr>
              <w:t xml:space="preserve">     mov eax, ebx</w:t>
            </w:r>
          </w:p>
          <w:p w14:paraId="17BA8B3E" w14:textId="77777777" w:rsidR="009C292B" w:rsidRPr="009C292B" w:rsidRDefault="009C292B" w:rsidP="009C292B">
            <w:pPr>
              <w:ind w:firstLine="0"/>
              <w:rPr>
                <w:sz w:val="20"/>
                <w:szCs w:val="20"/>
              </w:rPr>
            </w:pPr>
            <w:r w:rsidRPr="009C292B">
              <w:rPr>
                <w:sz w:val="20"/>
                <w:szCs w:val="20"/>
              </w:rPr>
              <w:t xml:space="preserve">     call WriteInt</w:t>
            </w:r>
          </w:p>
          <w:p w14:paraId="6A7C9161" w14:textId="77777777" w:rsidR="009C292B" w:rsidRPr="009C292B" w:rsidRDefault="009C292B" w:rsidP="009C292B">
            <w:pPr>
              <w:ind w:firstLine="0"/>
              <w:rPr>
                <w:sz w:val="20"/>
                <w:szCs w:val="20"/>
              </w:rPr>
            </w:pPr>
            <w:r w:rsidRPr="009C292B">
              <w:rPr>
                <w:sz w:val="20"/>
                <w:szCs w:val="20"/>
              </w:rPr>
              <w:t xml:space="preserve">     mov al, ":"</w:t>
            </w:r>
          </w:p>
          <w:p w14:paraId="47E2177F" w14:textId="77777777" w:rsidR="009C292B" w:rsidRPr="009C292B" w:rsidRDefault="009C292B" w:rsidP="009C292B">
            <w:pPr>
              <w:ind w:firstLine="0"/>
              <w:rPr>
                <w:sz w:val="20"/>
                <w:szCs w:val="20"/>
              </w:rPr>
            </w:pPr>
            <w:r w:rsidRPr="009C292B">
              <w:rPr>
                <w:sz w:val="20"/>
                <w:szCs w:val="20"/>
              </w:rPr>
              <w:t xml:space="preserve">     call WriteChar</w:t>
            </w:r>
          </w:p>
          <w:p w14:paraId="47AC3422" w14:textId="77777777" w:rsidR="009C292B" w:rsidRPr="009C292B" w:rsidRDefault="009C292B" w:rsidP="009C292B">
            <w:pPr>
              <w:ind w:firstLine="0"/>
              <w:rPr>
                <w:sz w:val="20"/>
                <w:szCs w:val="20"/>
              </w:rPr>
            </w:pPr>
          </w:p>
          <w:p w14:paraId="63DC5E00" w14:textId="63A88EBE" w:rsidR="009C292B" w:rsidRPr="009C292B" w:rsidRDefault="009C292B" w:rsidP="009C292B">
            <w:pPr>
              <w:ind w:firstLine="0"/>
              <w:rPr>
                <w:sz w:val="20"/>
                <w:szCs w:val="20"/>
              </w:rPr>
            </w:pPr>
          </w:p>
        </w:tc>
        <w:tc>
          <w:tcPr>
            <w:tcW w:w="4675" w:type="dxa"/>
          </w:tcPr>
          <w:p w14:paraId="54790688" w14:textId="77777777" w:rsidR="009C292B" w:rsidRPr="009C292B" w:rsidRDefault="009C292B" w:rsidP="009C292B">
            <w:pPr>
              <w:ind w:firstLine="0"/>
              <w:rPr>
                <w:sz w:val="20"/>
                <w:szCs w:val="20"/>
              </w:rPr>
            </w:pPr>
            <w:r w:rsidRPr="009C292B">
              <w:rPr>
                <w:sz w:val="20"/>
                <w:szCs w:val="20"/>
              </w:rPr>
              <w:t xml:space="preserve">     mov bx, cx</w:t>
            </w:r>
          </w:p>
          <w:p w14:paraId="41FC84BF" w14:textId="77777777" w:rsidR="009C292B" w:rsidRPr="009C292B" w:rsidRDefault="009C292B" w:rsidP="009C292B">
            <w:pPr>
              <w:ind w:firstLine="0"/>
              <w:rPr>
                <w:sz w:val="20"/>
                <w:szCs w:val="20"/>
              </w:rPr>
            </w:pPr>
            <w:r w:rsidRPr="009C292B">
              <w:rPr>
                <w:sz w:val="20"/>
                <w:szCs w:val="20"/>
              </w:rPr>
              <w:t xml:space="preserve">     and bx, 0000011111100000b</w:t>
            </w:r>
          </w:p>
          <w:p w14:paraId="0F7D5819" w14:textId="77777777" w:rsidR="009C292B" w:rsidRPr="009C292B" w:rsidRDefault="009C292B" w:rsidP="009C292B">
            <w:pPr>
              <w:ind w:firstLine="0"/>
              <w:rPr>
                <w:sz w:val="20"/>
                <w:szCs w:val="20"/>
              </w:rPr>
            </w:pPr>
            <w:r w:rsidRPr="009C292B">
              <w:rPr>
                <w:sz w:val="20"/>
                <w:szCs w:val="20"/>
              </w:rPr>
              <w:t xml:space="preserve">     shr bx, 5</w:t>
            </w:r>
          </w:p>
          <w:p w14:paraId="56A98036" w14:textId="77777777" w:rsidR="009C292B" w:rsidRPr="009C292B" w:rsidRDefault="009C292B" w:rsidP="009C292B">
            <w:pPr>
              <w:ind w:firstLine="0"/>
              <w:rPr>
                <w:sz w:val="20"/>
                <w:szCs w:val="20"/>
              </w:rPr>
            </w:pPr>
            <w:r w:rsidRPr="009C292B">
              <w:rPr>
                <w:sz w:val="20"/>
                <w:szCs w:val="20"/>
              </w:rPr>
              <w:t xml:space="preserve">     mov eax, ebx</w:t>
            </w:r>
          </w:p>
          <w:p w14:paraId="3FA87C3F" w14:textId="77777777" w:rsidR="009C292B" w:rsidRPr="009C292B" w:rsidRDefault="009C292B" w:rsidP="009C292B">
            <w:pPr>
              <w:ind w:firstLine="0"/>
              <w:rPr>
                <w:sz w:val="20"/>
                <w:szCs w:val="20"/>
              </w:rPr>
            </w:pPr>
            <w:r w:rsidRPr="009C292B">
              <w:rPr>
                <w:sz w:val="20"/>
                <w:szCs w:val="20"/>
              </w:rPr>
              <w:t xml:space="preserve">     call WriteInt</w:t>
            </w:r>
          </w:p>
          <w:p w14:paraId="3DB3548E" w14:textId="77777777" w:rsidR="009C292B" w:rsidRPr="009C292B" w:rsidRDefault="009C292B" w:rsidP="009C292B">
            <w:pPr>
              <w:ind w:firstLine="0"/>
              <w:rPr>
                <w:sz w:val="20"/>
                <w:szCs w:val="20"/>
              </w:rPr>
            </w:pPr>
            <w:r w:rsidRPr="009C292B">
              <w:rPr>
                <w:sz w:val="20"/>
                <w:szCs w:val="20"/>
              </w:rPr>
              <w:t xml:space="preserve">     mov al, ":"</w:t>
            </w:r>
          </w:p>
          <w:p w14:paraId="23BF92FF" w14:textId="77777777" w:rsidR="009C292B" w:rsidRPr="009C292B" w:rsidRDefault="009C292B" w:rsidP="009C292B">
            <w:pPr>
              <w:ind w:firstLine="0"/>
              <w:rPr>
                <w:sz w:val="20"/>
                <w:szCs w:val="20"/>
              </w:rPr>
            </w:pPr>
            <w:r w:rsidRPr="009C292B">
              <w:rPr>
                <w:sz w:val="20"/>
                <w:szCs w:val="20"/>
              </w:rPr>
              <w:t xml:space="preserve">     call WriteChar</w:t>
            </w:r>
          </w:p>
          <w:p w14:paraId="0776F816" w14:textId="77777777" w:rsidR="009C292B" w:rsidRPr="009C292B" w:rsidRDefault="009C292B" w:rsidP="009C292B">
            <w:pPr>
              <w:ind w:firstLine="0"/>
              <w:rPr>
                <w:sz w:val="20"/>
                <w:szCs w:val="20"/>
              </w:rPr>
            </w:pPr>
          </w:p>
          <w:p w14:paraId="7A182759" w14:textId="77777777" w:rsidR="009C292B" w:rsidRPr="009C292B" w:rsidRDefault="009C292B" w:rsidP="009C292B">
            <w:pPr>
              <w:ind w:firstLine="0"/>
              <w:rPr>
                <w:sz w:val="20"/>
                <w:szCs w:val="20"/>
              </w:rPr>
            </w:pPr>
            <w:r w:rsidRPr="009C292B">
              <w:rPr>
                <w:sz w:val="20"/>
                <w:szCs w:val="20"/>
              </w:rPr>
              <w:t xml:space="preserve">     mov bx, cx</w:t>
            </w:r>
          </w:p>
          <w:p w14:paraId="0BAA8CDA" w14:textId="77777777" w:rsidR="009C292B" w:rsidRPr="009C292B" w:rsidRDefault="009C292B" w:rsidP="009C292B">
            <w:pPr>
              <w:ind w:firstLine="0"/>
              <w:rPr>
                <w:sz w:val="20"/>
                <w:szCs w:val="20"/>
              </w:rPr>
            </w:pPr>
            <w:r w:rsidRPr="009C292B">
              <w:rPr>
                <w:sz w:val="20"/>
                <w:szCs w:val="20"/>
              </w:rPr>
              <w:t xml:space="preserve">     and bx, 0000000000011111b</w:t>
            </w:r>
          </w:p>
          <w:p w14:paraId="28EA4311" w14:textId="77777777" w:rsidR="009C292B" w:rsidRPr="009C292B" w:rsidRDefault="009C292B" w:rsidP="009C292B">
            <w:pPr>
              <w:ind w:firstLine="0"/>
              <w:rPr>
                <w:sz w:val="20"/>
                <w:szCs w:val="20"/>
              </w:rPr>
            </w:pPr>
            <w:r w:rsidRPr="009C292B">
              <w:rPr>
                <w:sz w:val="20"/>
                <w:szCs w:val="20"/>
              </w:rPr>
              <w:t xml:space="preserve">     mov eax, ebx</w:t>
            </w:r>
          </w:p>
          <w:p w14:paraId="3E1B9BAC" w14:textId="77777777" w:rsidR="009C292B" w:rsidRPr="009C292B" w:rsidRDefault="009C292B" w:rsidP="009C292B">
            <w:pPr>
              <w:ind w:firstLine="0"/>
              <w:rPr>
                <w:sz w:val="20"/>
                <w:szCs w:val="20"/>
              </w:rPr>
            </w:pPr>
            <w:r w:rsidRPr="009C292B">
              <w:rPr>
                <w:sz w:val="20"/>
                <w:szCs w:val="20"/>
              </w:rPr>
              <w:t xml:space="preserve">     call WriteInt</w:t>
            </w:r>
          </w:p>
          <w:p w14:paraId="442FEDAD" w14:textId="77777777" w:rsidR="009C292B" w:rsidRPr="009C292B" w:rsidRDefault="009C292B" w:rsidP="009C292B">
            <w:pPr>
              <w:ind w:firstLine="0"/>
              <w:rPr>
                <w:sz w:val="20"/>
                <w:szCs w:val="20"/>
              </w:rPr>
            </w:pPr>
            <w:r w:rsidRPr="009C292B">
              <w:rPr>
                <w:sz w:val="20"/>
                <w:szCs w:val="20"/>
              </w:rPr>
              <w:t xml:space="preserve">     exit</w:t>
            </w:r>
          </w:p>
          <w:p w14:paraId="7DBDD7AA" w14:textId="77777777" w:rsidR="009C292B" w:rsidRPr="009C292B" w:rsidRDefault="009C292B" w:rsidP="009C292B">
            <w:pPr>
              <w:ind w:firstLine="0"/>
              <w:rPr>
                <w:sz w:val="20"/>
                <w:szCs w:val="20"/>
              </w:rPr>
            </w:pPr>
            <w:r w:rsidRPr="009C292B">
              <w:rPr>
                <w:sz w:val="20"/>
                <w:szCs w:val="20"/>
              </w:rPr>
              <w:t>main ENDP</w:t>
            </w:r>
          </w:p>
          <w:p w14:paraId="180F17BE" w14:textId="7707A272" w:rsidR="009C292B" w:rsidRPr="009C292B" w:rsidRDefault="009C292B" w:rsidP="009C292B">
            <w:pPr>
              <w:ind w:firstLine="0"/>
              <w:rPr>
                <w:sz w:val="20"/>
                <w:szCs w:val="20"/>
              </w:rPr>
            </w:pPr>
            <w:r w:rsidRPr="009C292B">
              <w:rPr>
                <w:sz w:val="20"/>
                <w:szCs w:val="20"/>
              </w:rPr>
              <w:t>END</w:t>
            </w:r>
          </w:p>
        </w:tc>
      </w:tr>
    </w:tbl>
    <w:p w14:paraId="56A1418B" w14:textId="77777777" w:rsidR="009C292B" w:rsidRDefault="009C292B" w:rsidP="004F5FE3"/>
    <w:p w14:paraId="3126F0DB" w14:textId="5B44C685" w:rsidR="004F5FE3" w:rsidRDefault="004F5FE3" w:rsidP="004F5FE3">
      <w:r>
        <w:t>Viết thủ tục có tên ShowFileTime nhận giá trị thời gian tệp nhị phân trong thanh ghi AX và hiển thị thời gian bằng hh : mm: định dạng ss.</w:t>
      </w:r>
    </w:p>
    <w:p w14:paraId="7880D193" w14:textId="3E01DB6A" w:rsidR="008B6A96" w:rsidRDefault="008B6A96" w:rsidP="00544725">
      <w:pPr>
        <w:pStyle w:val="Heading2"/>
      </w:pPr>
      <w:bookmarkStart w:id="26" w:name="_Toc72220759"/>
      <w:r>
        <w:t>Bài 4:</w:t>
      </w:r>
      <w:bookmarkEnd w:id="26"/>
    </w:p>
    <w:p w14:paraId="684B3757" w14:textId="2F7867EE" w:rsidR="008B6A96" w:rsidRDefault="00E62295" w:rsidP="004F5FE3">
      <w:r>
        <w:rPr>
          <w:noProof/>
        </w:rPr>
        <w:drawing>
          <wp:anchor distT="0" distB="0" distL="114300" distR="114300" simplePos="0" relativeHeight="251660288" behindDoc="0" locked="0" layoutInCell="1" allowOverlap="1" wp14:anchorId="3BF80DDC" wp14:editId="18C31AC3">
            <wp:simplePos x="0" y="0"/>
            <wp:positionH relativeFrom="column">
              <wp:posOffset>523875</wp:posOffset>
            </wp:positionH>
            <wp:positionV relativeFrom="paragraph">
              <wp:posOffset>1318895</wp:posOffset>
            </wp:positionV>
            <wp:extent cx="4762500" cy="3714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2500" cy="371475"/>
                    </a:xfrm>
                    <a:prstGeom prst="rect">
                      <a:avLst/>
                    </a:prstGeom>
                    <a:noFill/>
                    <a:ln>
                      <a:noFill/>
                    </a:ln>
                  </pic:spPr>
                </pic:pic>
              </a:graphicData>
            </a:graphic>
            <wp14:sizeRelH relativeFrom="page">
              <wp14:pctWidth>0</wp14:pctWidth>
            </wp14:sizeRelH>
            <wp14:sizeRelV relativeFrom="page">
              <wp14:pctHeight>0</wp14:pctHeight>
            </wp14:sizeRelV>
          </wp:anchor>
        </w:drawing>
      </w:r>
      <w:r w:rsidR="008B6A96" w:rsidRPr="008B6A96">
        <w:t>Viết một chương trình thực hiện mã hóa đơn giản bằng cách xoay mỗi byte bản rõ một số vị trí khác nhau theo các hướng khác nhau. Ví dụ: trong mảng sau đại diện cho khóa mã hóa, giá trị âm cho biết xoay sang trái và giá trị dương cho biết xoay sang phải. Số nguyên ở mỗi vị trí cho biết độ lớn của chuyển động quay:</w:t>
      </w:r>
    </w:p>
    <w:p w14:paraId="678E60D3" w14:textId="46933E9F" w:rsidR="008B6A96" w:rsidRDefault="008B6A96" w:rsidP="00E62295">
      <w:pPr>
        <w:jc w:val="center"/>
      </w:pPr>
    </w:p>
    <w:tbl>
      <w:tblPr>
        <w:tblStyle w:val="TableGrid"/>
        <w:tblW w:w="0" w:type="auto"/>
        <w:tblLook w:val="04A0" w:firstRow="1" w:lastRow="0" w:firstColumn="1" w:lastColumn="0" w:noHBand="0" w:noVBand="1"/>
      </w:tblPr>
      <w:tblGrid>
        <w:gridCol w:w="4675"/>
        <w:gridCol w:w="4675"/>
      </w:tblGrid>
      <w:tr w:rsidR="009B32F9" w14:paraId="0C9DF2EE" w14:textId="77777777" w:rsidTr="009B32F9">
        <w:tc>
          <w:tcPr>
            <w:tcW w:w="4675" w:type="dxa"/>
          </w:tcPr>
          <w:p w14:paraId="173C020B" w14:textId="77777777" w:rsidR="009B32F9" w:rsidRPr="009B32F9" w:rsidRDefault="009B32F9" w:rsidP="009B32F9">
            <w:pPr>
              <w:ind w:firstLine="0"/>
              <w:jc w:val="center"/>
              <w:rPr>
                <w:sz w:val="20"/>
                <w:szCs w:val="20"/>
              </w:rPr>
            </w:pPr>
            <w:r w:rsidRPr="009B32F9">
              <w:rPr>
                <w:sz w:val="20"/>
                <w:szCs w:val="20"/>
              </w:rPr>
              <w:t>INCLUDE Irvine32.inc</w:t>
            </w:r>
          </w:p>
          <w:p w14:paraId="74272C6C" w14:textId="77777777" w:rsidR="009B32F9" w:rsidRPr="009B32F9" w:rsidRDefault="009B32F9" w:rsidP="009B32F9">
            <w:pPr>
              <w:ind w:firstLine="0"/>
              <w:jc w:val="center"/>
              <w:rPr>
                <w:sz w:val="20"/>
                <w:szCs w:val="20"/>
              </w:rPr>
            </w:pPr>
          </w:p>
          <w:p w14:paraId="1DE00F91" w14:textId="77777777" w:rsidR="009B32F9" w:rsidRPr="009B32F9" w:rsidRDefault="009B32F9" w:rsidP="009B32F9">
            <w:pPr>
              <w:ind w:firstLine="0"/>
              <w:jc w:val="center"/>
              <w:rPr>
                <w:sz w:val="20"/>
                <w:szCs w:val="20"/>
              </w:rPr>
            </w:pPr>
            <w:r w:rsidRPr="009B32F9">
              <w:rPr>
                <w:sz w:val="20"/>
                <w:szCs w:val="20"/>
              </w:rPr>
              <w:lastRenderedPageBreak/>
              <w:t>.data</w:t>
            </w:r>
          </w:p>
          <w:p w14:paraId="37C1E98B" w14:textId="77777777" w:rsidR="009B32F9" w:rsidRPr="009B32F9" w:rsidRDefault="009B32F9" w:rsidP="009B32F9">
            <w:pPr>
              <w:ind w:firstLine="0"/>
              <w:jc w:val="center"/>
              <w:rPr>
                <w:sz w:val="20"/>
                <w:szCs w:val="20"/>
              </w:rPr>
            </w:pPr>
            <w:r w:rsidRPr="009B32F9">
              <w:rPr>
                <w:sz w:val="20"/>
                <w:szCs w:val="20"/>
              </w:rPr>
              <w:t>key BYTE -2, 4, 1, 0, -3, 5, 2, -4, -4, 6</w:t>
            </w:r>
          </w:p>
          <w:p w14:paraId="2529585B" w14:textId="77777777" w:rsidR="009B32F9" w:rsidRPr="009B32F9" w:rsidRDefault="009B32F9" w:rsidP="009B32F9">
            <w:pPr>
              <w:ind w:firstLine="0"/>
              <w:jc w:val="center"/>
              <w:rPr>
                <w:sz w:val="20"/>
                <w:szCs w:val="20"/>
              </w:rPr>
            </w:pPr>
            <w:r w:rsidRPr="009B32F9">
              <w:rPr>
                <w:sz w:val="20"/>
                <w:szCs w:val="20"/>
              </w:rPr>
              <w:t>.code</w:t>
            </w:r>
          </w:p>
          <w:p w14:paraId="3E2F7340" w14:textId="77777777" w:rsidR="009B32F9" w:rsidRPr="009B32F9" w:rsidRDefault="009B32F9" w:rsidP="009B32F9">
            <w:pPr>
              <w:ind w:firstLine="0"/>
              <w:jc w:val="center"/>
              <w:rPr>
                <w:sz w:val="20"/>
                <w:szCs w:val="20"/>
              </w:rPr>
            </w:pPr>
            <w:r w:rsidRPr="009B32F9">
              <w:rPr>
                <w:sz w:val="20"/>
                <w:szCs w:val="20"/>
              </w:rPr>
              <w:t>main PROC</w:t>
            </w:r>
          </w:p>
          <w:p w14:paraId="3D653012" w14:textId="77777777" w:rsidR="009B32F9" w:rsidRPr="009B32F9" w:rsidRDefault="009B32F9" w:rsidP="009B32F9">
            <w:pPr>
              <w:ind w:firstLine="0"/>
              <w:jc w:val="center"/>
              <w:rPr>
                <w:sz w:val="20"/>
                <w:szCs w:val="20"/>
              </w:rPr>
            </w:pPr>
            <w:r w:rsidRPr="009B32F9">
              <w:rPr>
                <w:sz w:val="20"/>
                <w:szCs w:val="20"/>
              </w:rPr>
              <w:t xml:space="preserve">     mov eax, 0</w:t>
            </w:r>
          </w:p>
          <w:p w14:paraId="6DF209DD" w14:textId="77777777" w:rsidR="009B32F9" w:rsidRPr="009B32F9" w:rsidRDefault="009B32F9" w:rsidP="009B32F9">
            <w:pPr>
              <w:ind w:firstLine="0"/>
              <w:jc w:val="center"/>
              <w:rPr>
                <w:sz w:val="20"/>
                <w:szCs w:val="20"/>
              </w:rPr>
            </w:pPr>
            <w:r w:rsidRPr="009B32F9">
              <w:rPr>
                <w:sz w:val="20"/>
                <w:szCs w:val="20"/>
              </w:rPr>
              <w:t xml:space="preserve">     mov ebx, 0</w:t>
            </w:r>
          </w:p>
          <w:p w14:paraId="79714FA1" w14:textId="77777777" w:rsidR="009B32F9" w:rsidRPr="009B32F9" w:rsidRDefault="009B32F9" w:rsidP="009B32F9">
            <w:pPr>
              <w:ind w:firstLine="0"/>
              <w:jc w:val="center"/>
              <w:rPr>
                <w:sz w:val="20"/>
                <w:szCs w:val="20"/>
              </w:rPr>
            </w:pPr>
            <w:r w:rsidRPr="009B32F9">
              <w:rPr>
                <w:sz w:val="20"/>
                <w:szCs w:val="20"/>
              </w:rPr>
              <w:t xml:space="preserve">     mov edx, LENGTHOF key</w:t>
            </w:r>
          </w:p>
          <w:p w14:paraId="0B08C682" w14:textId="77777777" w:rsidR="009B32F9" w:rsidRPr="009B32F9" w:rsidRDefault="009B32F9" w:rsidP="009B32F9">
            <w:pPr>
              <w:ind w:firstLine="0"/>
              <w:jc w:val="center"/>
              <w:rPr>
                <w:sz w:val="20"/>
                <w:szCs w:val="20"/>
              </w:rPr>
            </w:pPr>
            <w:r w:rsidRPr="009B32F9">
              <w:rPr>
                <w:sz w:val="20"/>
                <w:szCs w:val="20"/>
              </w:rPr>
              <w:t>LOOP1_main:</w:t>
            </w:r>
          </w:p>
          <w:p w14:paraId="6AB415CE" w14:textId="77777777" w:rsidR="009B32F9" w:rsidRPr="009B32F9" w:rsidRDefault="009B32F9" w:rsidP="009B32F9">
            <w:pPr>
              <w:ind w:firstLine="0"/>
              <w:jc w:val="center"/>
              <w:rPr>
                <w:sz w:val="20"/>
                <w:szCs w:val="20"/>
              </w:rPr>
            </w:pPr>
            <w:r w:rsidRPr="009B32F9">
              <w:rPr>
                <w:sz w:val="20"/>
                <w:szCs w:val="20"/>
              </w:rPr>
              <w:t xml:space="preserve">     mov al, key[ebx]</w:t>
            </w:r>
          </w:p>
          <w:p w14:paraId="19B582F7" w14:textId="77777777" w:rsidR="009B32F9" w:rsidRPr="009B32F9" w:rsidRDefault="009B32F9" w:rsidP="009B32F9">
            <w:pPr>
              <w:ind w:firstLine="0"/>
              <w:jc w:val="center"/>
              <w:rPr>
                <w:sz w:val="20"/>
                <w:szCs w:val="20"/>
              </w:rPr>
            </w:pPr>
            <w:r w:rsidRPr="009B32F9">
              <w:rPr>
                <w:sz w:val="20"/>
                <w:szCs w:val="20"/>
              </w:rPr>
              <w:t xml:space="preserve">     cmp al, 0</w:t>
            </w:r>
          </w:p>
          <w:p w14:paraId="636DEC42" w14:textId="77777777" w:rsidR="009B32F9" w:rsidRPr="009B32F9" w:rsidRDefault="009B32F9" w:rsidP="009B32F9">
            <w:pPr>
              <w:ind w:firstLine="0"/>
              <w:jc w:val="center"/>
              <w:rPr>
                <w:sz w:val="20"/>
                <w:szCs w:val="20"/>
              </w:rPr>
            </w:pPr>
            <w:r w:rsidRPr="009B32F9">
              <w:rPr>
                <w:sz w:val="20"/>
                <w:szCs w:val="20"/>
              </w:rPr>
              <w:t xml:space="preserve">     jl LABEL1_main</w:t>
            </w:r>
          </w:p>
          <w:p w14:paraId="0B0D9877" w14:textId="77777777" w:rsidR="009B32F9" w:rsidRPr="009B32F9" w:rsidRDefault="009B32F9" w:rsidP="009B32F9">
            <w:pPr>
              <w:ind w:firstLine="0"/>
              <w:jc w:val="center"/>
              <w:rPr>
                <w:sz w:val="20"/>
                <w:szCs w:val="20"/>
              </w:rPr>
            </w:pPr>
            <w:r w:rsidRPr="009B32F9">
              <w:rPr>
                <w:sz w:val="20"/>
                <w:szCs w:val="20"/>
              </w:rPr>
              <w:t xml:space="preserve">     mov cl, al</w:t>
            </w:r>
          </w:p>
          <w:p w14:paraId="70A31D8E" w14:textId="3B1EB877" w:rsidR="009B32F9" w:rsidRDefault="009B32F9" w:rsidP="009B32F9">
            <w:pPr>
              <w:ind w:firstLine="0"/>
              <w:jc w:val="center"/>
            </w:pPr>
          </w:p>
        </w:tc>
        <w:tc>
          <w:tcPr>
            <w:tcW w:w="4675" w:type="dxa"/>
          </w:tcPr>
          <w:p w14:paraId="5DEBEF6B" w14:textId="77777777" w:rsidR="009B32F9" w:rsidRPr="009B32F9" w:rsidRDefault="009B32F9" w:rsidP="009B32F9">
            <w:pPr>
              <w:ind w:firstLine="0"/>
              <w:jc w:val="center"/>
              <w:rPr>
                <w:sz w:val="20"/>
                <w:szCs w:val="20"/>
              </w:rPr>
            </w:pPr>
            <w:r w:rsidRPr="009B32F9">
              <w:rPr>
                <w:sz w:val="20"/>
                <w:szCs w:val="20"/>
              </w:rPr>
              <w:lastRenderedPageBreak/>
              <w:t xml:space="preserve">     rol al, cl</w:t>
            </w:r>
          </w:p>
          <w:p w14:paraId="3F4CBC28" w14:textId="77777777" w:rsidR="009B32F9" w:rsidRPr="009B32F9" w:rsidRDefault="009B32F9" w:rsidP="009B32F9">
            <w:pPr>
              <w:ind w:firstLine="0"/>
              <w:jc w:val="center"/>
              <w:rPr>
                <w:sz w:val="20"/>
                <w:szCs w:val="20"/>
              </w:rPr>
            </w:pPr>
            <w:r w:rsidRPr="009B32F9">
              <w:rPr>
                <w:sz w:val="20"/>
                <w:szCs w:val="20"/>
              </w:rPr>
              <w:t xml:space="preserve">     call WriteInt</w:t>
            </w:r>
          </w:p>
          <w:p w14:paraId="7DDB0DAA" w14:textId="77777777" w:rsidR="009B32F9" w:rsidRPr="009B32F9" w:rsidRDefault="009B32F9" w:rsidP="009B32F9">
            <w:pPr>
              <w:ind w:firstLine="0"/>
              <w:jc w:val="center"/>
              <w:rPr>
                <w:sz w:val="20"/>
                <w:szCs w:val="20"/>
              </w:rPr>
            </w:pPr>
            <w:r w:rsidRPr="009B32F9">
              <w:rPr>
                <w:sz w:val="20"/>
                <w:szCs w:val="20"/>
              </w:rPr>
              <w:lastRenderedPageBreak/>
              <w:t xml:space="preserve">     mov al, ","</w:t>
            </w:r>
          </w:p>
          <w:p w14:paraId="57A8295E" w14:textId="77777777" w:rsidR="009B32F9" w:rsidRPr="009B32F9" w:rsidRDefault="009B32F9" w:rsidP="009B32F9">
            <w:pPr>
              <w:ind w:firstLine="0"/>
              <w:jc w:val="center"/>
              <w:rPr>
                <w:sz w:val="20"/>
                <w:szCs w:val="20"/>
              </w:rPr>
            </w:pPr>
            <w:r w:rsidRPr="009B32F9">
              <w:rPr>
                <w:sz w:val="20"/>
                <w:szCs w:val="20"/>
              </w:rPr>
              <w:t xml:space="preserve">     call WriteChar</w:t>
            </w:r>
          </w:p>
          <w:p w14:paraId="6947E9AA" w14:textId="77777777" w:rsidR="009B32F9" w:rsidRPr="009B32F9" w:rsidRDefault="009B32F9" w:rsidP="009B32F9">
            <w:pPr>
              <w:ind w:firstLine="0"/>
              <w:jc w:val="center"/>
              <w:rPr>
                <w:sz w:val="20"/>
                <w:szCs w:val="20"/>
              </w:rPr>
            </w:pPr>
            <w:r w:rsidRPr="009B32F9">
              <w:rPr>
                <w:sz w:val="20"/>
                <w:szCs w:val="20"/>
              </w:rPr>
              <w:t xml:space="preserve">     inc ebx</w:t>
            </w:r>
          </w:p>
          <w:p w14:paraId="06DC1BE4" w14:textId="77777777" w:rsidR="009B32F9" w:rsidRPr="009B32F9" w:rsidRDefault="009B32F9" w:rsidP="009B32F9">
            <w:pPr>
              <w:ind w:firstLine="0"/>
              <w:jc w:val="center"/>
              <w:rPr>
                <w:sz w:val="20"/>
                <w:szCs w:val="20"/>
              </w:rPr>
            </w:pPr>
            <w:r w:rsidRPr="009B32F9">
              <w:rPr>
                <w:sz w:val="20"/>
                <w:szCs w:val="20"/>
              </w:rPr>
              <w:t xml:space="preserve">     cmp ebx, edx</w:t>
            </w:r>
          </w:p>
          <w:p w14:paraId="4526BA57" w14:textId="77777777" w:rsidR="009B32F9" w:rsidRPr="009B32F9" w:rsidRDefault="009B32F9" w:rsidP="009B32F9">
            <w:pPr>
              <w:ind w:firstLine="0"/>
              <w:jc w:val="center"/>
              <w:rPr>
                <w:sz w:val="20"/>
                <w:szCs w:val="20"/>
              </w:rPr>
            </w:pPr>
            <w:r w:rsidRPr="009B32F9">
              <w:rPr>
                <w:sz w:val="20"/>
                <w:szCs w:val="20"/>
              </w:rPr>
              <w:t xml:space="preserve">     je EXIT1_main</w:t>
            </w:r>
          </w:p>
          <w:p w14:paraId="79C78480" w14:textId="77777777" w:rsidR="009B32F9" w:rsidRPr="009B32F9" w:rsidRDefault="009B32F9" w:rsidP="009B32F9">
            <w:pPr>
              <w:ind w:firstLine="0"/>
              <w:jc w:val="center"/>
              <w:rPr>
                <w:sz w:val="20"/>
                <w:szCs w:val="20"/>
              </w:rPr>
            </w:pPr>
            <w:r w:rsidRPr="009B32F9">
              <w:rPr>
                <w:sz w:val="20"/>
                <w:szCs w:val="20"/>
              </w:rPr>
              <w:t xml:space="preserve">     jmp LOOP1_main</w:t>
            </w:r>
          </w:p>
          <w:p w14:paraId="3CB1D0A4" w14:textId="77777777" w:rsidR="009B32F9" w:rsidRDefault="009B32F9" w:rsidP="00E62295">
            <w:pPr>
              <w:ind w:firstLine="0"/>
              <w:jc w:val="center"/>
            </w:pPr>
          </w:p>
        </w:tc>
      </w:tr>
    </w:tbl>
    <w:p w14:paraId="19D636AD" w14:textId="77777777" w:rsidR="009B32F9" w:rsidRDefault="009B32F9" w:rsidP="00E62295">
      <w:pPr>
        <w:jc w:val="center"/>
      </w:pPr>
    </w:p>
    <w:p w14:paraId="059DBC2E" w14:textId="7F8B4D36" w:rsidR="008B6A96" w:rsidRDefault="00544725" w:rsidP="00544725">
      <w:pPr>
        <w:pStyle w:val="Heading2"/>
      </w:pPr>
      <w:bookmarkStart w:id="27" w:name="_Toc72220760"/>
      <w:r>
        <w:t>Bài 5:</w:t>
      </w:r>
      <w:bookmarkEnd w:id="27"/>
    </w:p>
    <w:p w14:paraId="1E1E147E" w14:textId="47AA4EDB" w:rsidR="00544725" w:rsidRDefault="00544725" w:rsidP="004F5FE3">
      <w:r>
        <w:t>Viết một thủ tục tính tích từ 1-n với N nhập vào từ bàn phím</w:t>
      </w:r>
    </w:p>
    <w:tbl>
      <w:tblPr>
        <w:tblStyle w:val="TableGrid"/>
        <w:tblW w:w="0" w:type="auto"/>
        <w:tblLook w:val="04A0" w:firstRow="1" w:lastRow="0" w:firstColumn="1" w:lastColumn="0" w:noHBand="0" w:noVBand="1"/>
      </w:tblPr>
      <w:tblGrid>
        <w:gridCol w:w="4675"/>
        <w:gridCol w:w="4675"/>
      </w:tblGrid>
      <w:tr w:rsidR="00671282" w14:paraId="4ED2FEA5" w14:textId="77777777" w:rsidTr="00671282">
        <w:tc>
          <w:tcPr>
            <w:tcW w:w="4675" w:type="dxa"/>
          </w:tcPr>
          <w:p w14:paraId="0B044CD9" w14:textId="77777777" w:rsidR="00671282" w:rsidRPr="00671282" w:rsidRDefault="00671282" w:rsidP="00671282">
            <w:pPr>
              <w:ind w:firstLine="0"/>
              <w:rPr>
                <w:sz w:val="20"/>
                <w:szCs w:val="20"/>
              </w:rPr>
            </w:pPr>
            <w:r w:rsidRPr="00671282">
              <w:rPr>
                <w:sz w:val="20"/>
                <w:szCs w:val="20"/>
              </w:rPr>
              <w:t>INCLUDE Irvine32.inc</w:t>
            </w:r>
          </w:p>
          <w:p w14:paraId="3F04D92E" w14:textId="77777777" w:rsidR="00671282" w:rsidRPr="00671282" w:rsidRDefault="00671282" w:rsidP="00671282">
            <w:pPr>
              <w:ind w:firstLine="0"/>
              <w:rPr>
                <w:sz w:val="20"/>
                <w:szCs w:val="20"/>
              </w:rPr>
            </w:pPr>
          </w:p>
          <w:p w14:paraId="380C83F7" w14:textId="77777777" w:rsidR="00671282" w:rsidRPr="00671282" w:rsidRDefault="00671282" w:rsidP="00671282">
            <w:pPr>
              <w:ind w:firstLine="0"/>
              <w:rPr>
                <w:sz w:val="20"/>
                <w:szCs w:val="20"/>
              </w:rPr>
            </w:pPr>
            <w:r w:rsidRPr="00671282">
              <w:rPr>
                <w:sz w:val="20"/>
                <w:szCs w:val="20"/>
              </w:rPr>
              <w:t>.data</w:t>
            </w:r>
          </w:p>
          <w:p w14:paraId="532F74CB" w14:textId="77777777" w:rsidR="00671282" w:rsidRPr="00671282" w:rsidRDefault="00671282" w:rsidP="00671282">
            <w:pPr>
              <w:ind w:firstLine="0"/>
              <w:rPr>
                <w:sz w:val="20"/>
                <w:szCs w:val="20"/>
              </w:rPr>
            </w:pPr>
            <w:r w:rsidRPr="00671282">
              <w:rPr>
                <w:sz w:val="20"/>
                <w:szCs w:val="20"/>
              </w:rPr>
              <w:t>Str0 BYTE "Nhap N: ", 00h</w:t>
            </w:r>
          </w:p>
          <w:p w14:paraId="5EA07652" w14:textId="77777777" w:rsidR="00671282" w:rsidRPr="00671282" w:rsidRDefault="00671282" w:rsidP="00671282">
            <w:pPr>
              <w:ind w:firstLine="0"/>
              <w:rPr>
                <w:sz w:val="20"/>
                <w:szCs w:val="20"/>
              </w:rPr>
            </w:pPr>
            <w:r w:rsidRPr="00671282">
              <w:rPr>
                <w:sz w:val="20"/>
                <w:szCs w:val="20"/>
              </w:rPr>
              <w:t>Str1 BYTE "Tich tu 1 den N la: ", 00h</w:t>
            </w:r>
          </w:p>
          <w:p w14:paraId="4CE81B2E" w14:textId="77777777" w:rsidR="00671282" w:rsidRPr="00671282" w:rsidRDefault="00671282" w:rsidP="00671282">
            <w:pPr>
              <w:ind w:firstLine="0"/>
              <w:rPr>
                <w:sz w:val="20"/>
                <w:szCs w:val="20"/>
              </w:rPr>
            </w:pPr>
            <w:r w:rsidRPr="00671282">
              <w:rPr>
                <w:sz w:val="20"/>
                <w:szCs w:val="20"/>
              </w:rPr>
              <w:t>Str2 BYTE "N phai lon hon 0. Vui long nhap lai.", 0ah, 00h</w:t>
            </w:r>
          </w:p>
          <w:p w14:paraId="7F67830E" w14:textId="77777777" w:rsidR="00671282" w:rsidRPr="00671282" w:rsidRDefault="00671282" w:rsidP="00671282">
            <w:pPr>
              <w:ind w:firstLine="0"/>
              <w:rPr>
                <w:sz w:val="20"/>
                <w:szCs w:val="20"/>
              </w:rPr>
            </w:pPr>
            <w:r w:rsidRPr="00671282">
              <w:rPr>
                <w:sz w:val="20"/>
                <w:szCs w:val="20"/>
              </w:rPr>
              <w:t>.code</w:t>
            </w:r>
          </w:p>
          <w:p w14:paraId="411BBE00" w14:textId="77777777" w:rsidR="00671282" w:rsidRPr="00671282" w:rsidRDefault="00671282" w:rsidP="00671282">
            <w:pPr>
              <w:ind w:firstLine="0"/>
              <w:rPr>
                <w:sz w:val="20"/>
                <w:szCs w:val="20"/>
              </w:rPr>
            </w:pPr>
            <w:r w:rsidRPr="00671282">
              <w:rPr>
                <w:sz w:val="20"/>
                <w:szCs w:val="20"/>
              </w:rPr>
              <w:t>main PROC</w:t>
            </w:r>
          </w:p>
          <w:p w14:paraId="6054E109" w14:textId="77777777" w:rsidR="00671282" w:rsidRPr="00671282" w:rsidRDefault="00671282" w:rsidP="00671282">
            <w:pPr>
              <w:ind w:firstLine="0"/>
              <w:rPr>
                <w:sz w:val="20"/>
                <w:szCs w:val="20"/>
              </w:rPr>
            </w:pPr>
            <w:r w:rsidRPr="00671282">
              <w:rPr>
                <w:sz w:val="20"/>
                <w:szCs w:val="20"/>
              </w:rPr>
              <w:t>LABEL1_main:</w:t>
            </w:r>
          </w:p>
          <w:p w14:paraId="334A0AB6" w14:textId="77777777" w:rsidR="00671282" w:rsidRPr="00671282" w:rsidRDefault="00671282" w:rsidP="00671282">
            <w:pPr>
              <w:ind w:firstLine="0"/>
              <w:rPr>
                <w:sz w:val="20"/>
                <w:szCs w:val="20"/>
              </w:rPr>
            </w:pPr>
            <w:r w:rsidRPr="00671282">
              <w:rPr>
                <w:sz w:val="20"/>
                <w:szCs w:val="20"/>
              </w:rPr>
              <w:t xml:space="preserve">     mov esi, 1</w:t>
            </w:r>
          </w:p>
          <w:p w14:paraId="3A89A5EF" w14:textId="77777777" w:rsidR="00671282" w:rsidRPr="00671282" w:rsidRDefault="00671282" w:rsidP="00671282">
            <w:pPr>
              <w:ind w:firstLine="0"/>
              <w:rPr>
                <w:sz w:val="20"/>
                <w:szCs w:val="20"/>
              </w:rPr>
            </w:pPr>
            <w:r w:rsidRPr="00671282">
              <w:rPr>
                <w:sz w:val="20"/>
                <w:szCs w:val="20"/>
              </w:rPr>
              <w:t xml:space="preserve">     mov edx, 0</w:t>
            </w:r>
          </w:p>
          <w:p w14:paraId="4DAF960B" w14:textId="77777777" w:rsidR="00671282" w:rsidRPr="00671282" w:rsidRDefault="00671282" w:rsidP="00671282">
            <w:pPr>
              <w:ind w:firstLine="0"/>
              <w:rPr>
                <w:sz w:val="20"/>
                <w:szCs w:val="20"/>
              </w:rPr>
            </w:pPr>
            <w:r w:rsidRPr="00671282">
              <w:rPr>
                <w:sz w:val="20"/>
                <w:szCs w:val="20"/>
              </w:rPr>
              <w:t xml:space="preserve">     mov edx, OFFSET Str0</w:t>
            </w:r>
          </w:p>
          <w:p w14:paraId="641C0421" w14:textId="77777777" w:rsidR="00671282" w:rsidRPr="00671282" w:rsidRDefault="00671282" w:rsidP="00671282">
            <w:pPr>
              <w:ind w:firstLine="0"/>
              <w:rPr>
                <w:sz w:val="20"/>
                <w:szCs w:val="20"/>
              </w:rPr>
            </w:pPr>
            <w:r w:rsidRPr="00671282">
              <w:rPr>
                <w:sz w:val="20"/>
                <w:szCs w:val="20"/>
              </w:rPr>
              <w:t xml:space="preserve">     call WriteString</w:t>
            </w:r>
          </w:p>
          <w:p w14:paraId="21D7418E" w14:textId="77777777" w:rsidR="00671282" w:rsidRPr="00671282" w:rsidRDefault="00671282" w:rsidP="00671282">
            <w:pPr>
              <w:ind w:firstLine="0"/>
              <w:rPr>
                <w:sz w:val="20"/>
                <w:szCs w:val="20"/>
              </w:rPr>
            </w:pPr>
            <w:r w:rsidRPr="00671282">
              <w:rPr>
                <w:sz w:val="20"/>
                <w:szCs w:val="20"/>
              </w:rPr>
              <w:t xml:space="preserve">     call ReadInt</w:t>
            </w:r>
          </w:p>
          <w:p w14:paraId="59FA96B6" w14:textId="77777777" w:rsidR="00671282" w:rsidRPr="00671282" w:rsidRDefault="00671282" w:rsidP="00671282">
            <w:pPr>
              <w:ind w:firstLine="0"/>
              <w:rPr>
                <w:sz w:val="20"/>
                <w:szCs w:val="20"/>
              </w:rPr>
            </w:pPr>
            <w:r w:rsidRPr="00671282">
              <w:rPr>
                <w:sz w:val="20"/>
                <w:szCs w:val="20"/>
              </w:rPr>
              <w:t xml:space="preserve">     cmp eax, 0</w:t>
            </w:r>
          </w:p>
          <w:p w14:paraId="7D74B1CF" w14:textId="77777777" w:rsidR="00671282" w:rsidRPr="00671282" w:rsidRDefault="00671282" w:rsidP="00671282">
            <w:pPr>
              <w:ind w:firstLine="0"/>
              <w:rPr>
                <w:sz w:val="20"/>
                <w:szCs w:val="20"/>
              </w:rPr>
            </w:pPr>
            <w:r w:rsidRPr="00671282">
              <w:rPr>
                <w:sz w:val="20"/>
                <w:szCs w:val="20"/>
              </w:rPr>
              <w:t xml:space="preserve">     jle ERROR1_main</w:t>
            </w:r>
          </w:p>
          <w:p w14:paraId="00D64F69" w14:textId="77777777" w:rsidR="00671282" w:rsidRPr="00671282" w:rsidRDefault="00671282" w:rsidP="00671282">
            <w:pPr>
              <w:ind w:firstLine="0"/>
              <w:rPr>
                <w:sz w:val="20"/>
                <w:szCs w:val="20"/>
              </w:rPr>
            </w:pPr>
            <w:r w:rsidRPr="00671282">
              <w:rPr>
                <w:sz w:val="20"/>
                <w:szCs w:val="20"/>
              </w:rPr>
              <w:t xml:space="preserve">     mov ecx, eax</w:t>
            </w:r>
          </w:p>
          <w:p w14:paraId="38B11057" w14:textId="77777777" w:rsidR="00671282" w:rsidRDefault="00671282" w:rsidP="00671282">
            <w:pPr>
              <w:ind w:firstLine="0"/>
            </w:pPr>
            <w:r w:rsidRPr="00671282">
              <w:rPr>
                <w:sz w:val="20"/>
                <w:szCs w:val="20"/>
              </w:rPr>
              <w:t xml:space="preserve">     inc ecx</w:t>
            </w:r>
          </w:p>
          <w:p w14:paraId="763E7DA5" w14:textId="2CEDE6A2" w:rsidR="00671282" w:rsidRDefault="00671282" w:rsidP="00671282">
            <w:pPr>
              <w:ind w:firstLine="0"/>
            </w:pPr>
          </w:p>
        </w:tc>
        <w:tc>
          <w:tcPr>
            <w:tcW w:w="4675" w:type="dxa"/>
          </w:tcPr>
          <w:p w14:paraId="3DB59717" w14:textId="77777777" w:rsidR="00671282" w:rsidRDefault="00671282" w:rsidP="00671282">
            <w:pPr>
              <w:ind w:firstLine="0"/>
            </w:pPr>
          </w:p>
          <w:p w14:paraId="7A7216B5" w14:textId="77777777" w:rsidR="00671282" w:rsidRPr="00671282" w:rsidRDefault="00671282" w:rsidP="00671282">
            <w:pPr>
              <w:ind w:firstLine="0"/>
              <w:rPr>
                <w:sz w:val="20"/>
                <w:szCs w:val="20"/>
              </w:rPr>
            </w:pPr>
            <w:r>
              <w:t xml:space="preserve">     </w:t>
            </w:r>
            <w:r w:rsidRPr="00671282">
              <w:rPr>
                <w:sz w:val="20"/>
                <w:szCs w:val="20"/>
              </w:rPr>
              <w:t>mov eax, esi</w:t>
            </w:r>
          </w:p>
          <w:p w14:paraId="05DE174B" w14:textId="77777777" w:rsidR="00671282" w:rsidRPr="00671282" w:rsidRDefault="00671282" w:rsidP="00671282">
            <w:pPr>
              <w:ind w:firstLine="0"/>
              <w:rPr>
                <w:sz w:val="20"/>
                <w:szCs w:val="20"/>
              </w:rPr>
            </w:pPr>
            <w:r w:rsidRPr="00671282">
              <w:rPr>
                <w:sz w:val="20"/>
                <w:szCs w:val="20"/>
              </w:rPr>
              <w:t>LOOP1_main:</w:t>
            </w:r>
          </w:p>
          <w:p w14:paraId="34303D56" w14:textId="77777777" w:rsidR="00671282" w:rsidRPr="00671282" w:rsidRDefault="00671282" w:rsidP="00671282">
            <w:pPr>
              <w:ind w:firstLine="0"/>
              <w:rPr>
                <w:sz w:val="20"/>
                <w:szCs w:val="20"/>
              </w:rPr>
            </w:pPr>
            <w:r w:rsidRPr="00671282">
              <w:rPr>
                <w:sz w:val="20"/>
                <w:szCs w:val="20"/>
              </w:rPr>
              <w:t xml:space="preserve">     mul esi</w:t>
            </w:r>
          </w:p>
          <w:p w14:paraId="39ADE2B6" w14:textId="77777777" w:rsidR="00671282" w:rsidRPr="00671282" w:rsidRDefault="00671282" w:rsidP="00671282">
            <w:pPr>
              <w:ind w:firstLine="0"/>
              <w:rPr>
                <w:sz w:val="20"/>
                <w:szCs w:val="20"/>
              </w:rPr>
            </w:pPr>
            <w:r w:rsidRPr="00671282">
              <w:rPr>
                <w:sz w:val="20"/>
                <w:szCs w:val="20"/>
              </w:rPr>
              <w:t xml:space="preserve">     inc esi</w:t>
            </w:r>
          </w:p>
          <w:p w14:paraId="5EDF2B1E" w14:textId="77777777" w:rsidR="00671282" w:rsidRPr="00671282" w:rsidRDefault="00671282" w:rsidP="00671282">
            <w:pPr>
              <w:ind w:firstLine="0"/>
              <w:rPr>
                <w:sz w:val="20"/>
                <w:szCs w:val="20"/>
              </w:rPr>
            </w:pPr>
            <w:r w:rsidRPr="00671282">
              <w:rPr>
                <w:sz w:val="20"/>
                <w:szCs w:val="20"/>
              </w:rPr>
              <w:t xml:space="preserve">     cmp esi, ecx</w:t>
            </w:r>
          </w:p>
          <w:p w14:paraId="32861749" w14:textId="77777777" w:rsidR="00671282" w:rsidRPr="00671282" w:rsidRDefault="00671282" w:rsidP="00671282">
            <w:pPr>
              <w:ind w:firstLine="0"/>
              <w:rPr>
                <w:sz w:val="20"/>
                <w:szCs w:val="20"/>
              </w:rPr>
            </w:pPr>
            <w:r w:rsidRPr="00671282">
              <w:rPr>
                <w:sz w:val="20"/>
                <w:szCs w:val="20"/>
              </w:rPr>
              <w:t xml:space="preserve">     jne LOOP1_main</w:t>
            </w:r>
          </w:p>
          <w:p w14:paraId="5D3808E2" w14:textId="77777777" w:rsidR="00671282" w:rsidRPr="00671282" w:rsidRDefault="00671282" w:rsidP="00671282">
            <w:pPr>
              <w:ind w:firstLine="0"/>
              <w:rPr>
                <w:sz w:val="20"/>
                <w:szCs w:val="20"/>
              </w:rPr>
            </w:pPr>
            <w:r w:rsidRPr="00671282">
              <w:rPr>
                <w:sz w:val="20"/>
                <w:szCs w:val="20"/>
              </w:rPr>
              <w:t xml:space="preserve">     mov edx, OFFSET Str1</w:t>
            </w:r>
          </w:p>
          <w:p w14:paraId="49B9BD3D" w14:textId="77777777" w:rsidR="00671282" w:rsidRPr="00671282" w:rsidRDefault="00671282" w:rsidP="00671282">
            <w:pPr>
              <w:ind w:firstLine="0"/>
              <w:rPr>
                <w:sz w:val="20"/>
                <w:szCs w:val="20"/>
              </w:rPr>
            </w:pPr>
            <w:r w:rsidRPr="00671282">
              <w:rPr>
                <w:sz w:val="20"/>
                <w:szCs w:val="20"/>
              </w:rPr>
              <w:t xml:space="preserve">     call WriteString</w:t>
            </w:r>
          </w:p>
          <w:p w14:paraId="759D9FA7" w14:textId="77777777" w:rsidR="00671282" w:rsidRPr="00671282" w:rsidRDefault="00671282" w:rsidP="00671282">
            <w:pPr>
              <w:ind w:firstLine="0"/>
              <w:rPr>
                <w:sz w:val="20"/>
                <w:szCs w:val="20"/>
              </w:rPr>
            </w:pPr>
            <w:r w:rsidRPr="00671282">
              <w:rPr>
                <w:sz w:val="20"/>
                <w:szCs w:val="20"/>
              </w:rPr>
              <w:t xml:space="preserve">     call WriteInt</w:t>
            </w:r>
          </w:p>
          <w:p w14:paraId="3B02C959" w14:textId="77777777" w:rsidR="00671282" w:rsidRPr="00671282" w:rsidRDefault="00671282" w:rsidP="00671282">
            <w:pPr>
              <w:ind w:firstLine="0"/>
              <w:rPr>
                <w:sz w:val="20"/>
                <w:szCs w:val="20"/>
              </w:rPr>
            </w:pPr>
            <w:r w:rsidRPr="00671282">
              <w:rPr>
                <w:sz w:val="20"/>
                <w:szCs w:val="20"/>
              </w:rPr>
              <w:t xml:space="preserve">     exit</w:t>
            </w:r>
          </w:p>
          <w:p w14:paraId="74F32296" w14:textId="77777777" w:rsidR="00671282" w:rsidRPr="00671282" w:rsidRDefault="00671282" w:rsidP="00671282">
            <w:pPr>
              <w:ind w:firstLine="0"/>
              <w:rPr>
                <w:sz w:val="20"/>
                <w:szCs w:val="20"/>
              </w:rPr>
            </w:pPr>
            <w:r w:rsidRPr="00671282">
              <w:rPr>
                <w:sz w:val="20"/>
                <w:szCs w:val="20"/>
              </w:rPr>
              <w:t>ERROR1_main:</w:t>
            </w:r>
          </w:p>
          <w:p w14:paraId="2E82CABB" w14:textId="77777777" w:rsidR="00671282" w:rsidRPr="00671282" w:rsidRDefault="00671282" w:rsidP="00671282">
            <w:pPr>
              <w:ind w:firstLine="0"/>
              <w:rPr>
                <w:sz w:val="20"/>
                <w:szCs w:val="20"/>
              </w:rPr>
            </w:pPr>
            <w:r w:rsidRPr="00671282">
              <w:rPr>
                <w:sz w:val="20"/>
                <w:szCs w:val="20"/>
              </w:rPr>
              <w:t xml:space="preserve">     mov edx, OFFSET Str2</w:t>
            </w:r>
          </w:p>
          <w:p w14:paraId="6AA833AF" w14:textId="77777777" w:rsidR="00671282" w:rsidRPr="00671282" w:rsidRDefault="00671282" w:rsidP="00671282">
            <w:pPr>
              <w:ind w:firstLine="0"/>
              <w:rPr>
                <w:sz w:val="20"/>
                <w:szCs w:val="20"/>
              </w:rPr>
            </w:pPr>
            <w:r w:rsidRPr="00671282">
              <w:rPr>
                <w:sz w:val="20"/>
                <w:szCs w:val="20"/>
              </w:rPr>
              <w:t xml:space="preserve">     call WriteString</w:t>
            </w:r>
          </w:p>
          <w:p w14:paraId="51D3B2EA" w14:textId="77777777" w:rsidR="00671282" w:rsidRPr="00671282" w:rsidRDefault="00671282" w:rsidP="00671282">
            <w:pPr>
              <w:ind w:firstLine="0"/>
              <w:rPr>
                <w:sz w:val="20"/>
                <w:szCs w:val="20"/>
              </w:rPr>
            </w:pPr>
            <w:r w:rsidRPr="00671282">
              <w:rPr>
                <w:sz w:val="20"/>
                <w:szCs w:val="20"/>
              </w:rPr>
              <w:t xml:space="preserve">     jmp LABEL1_main</w:t>
            </w:r>
          </w:p>
          <w:p w14:paraId="41839BE4" w14:textId="77777777" w:rsidR="00671282" w:rsidRPr="00671282" w:rsidRDefault="00671282" w:rsidP="00671282">
            <w:pPr>
              <w:ind w:firstLine="0"/>
              <w:rPr>
                <w:sz w:val="20"/>
                <w:szCs w:val="20"/>
              </w:rPr>
            </w:pPr>
            <w:r w:rsidRPr="00671282">
              <w:rPr>
                <w:sz w:val="20"/>
                <w:szCs w:val="20"/>
              </w:rPr>
              <w:t>main ENDP</w:t>
            </w:r>
          </w:p>
          <w:p w14:paraId="56672A6A" w14:textId="71004E58" w:rsidR="00671282" w:rsidRDefault="00671282" w:rsidP="00671282">
            <w:pPr>
              <w:ind w:firstLine="0"/>
            </w:pPr>
            <w:r w:rsidRPr="00671282">
              <w:rPr>
                <w:sz w:val="20"/>
                <w:szCs w:val="20"/>
              </w:rPr>
              <w:t>END</w:t>
            </w:r>
          </w:p>
        </w:tc>
      </w:tr>
    </w:tbl>
    <w:p w14:paraId="6B9FFED9" w14:textId="77777777" w:rsidR="00671282" w:rsidRDefault="00671282" w:rsidP="004F5FE3"/>
    <w:p w14:paraId="1879688E" w14:textId="77777777" w:rsidR="00E62295" w:rsidRDefault="00E62295" w:rsidP="00707F17">
      <w:pPr>
        <w:pStyle w:val="Heading2"/>
      </w:pPr>
      <w:bookmarkStart w:id="28" w:name="_Toc72220762"/>
      <w:r>
        <w:t>Bài 7:</w:t>
      </w:r>
      <w:bookmarkEnd w:id="28"/>
      <w:r>
        <w:t xml:space="preserve"> </w:t>
      </w:r>
    </w:p>
    <w:p w14:paraId="31758943" w14:textId="2411BF46" w:rsidR="00E62295" w:rsidRDefault="00E62295" w:rsidP="00E62295">
      <w:r>
        <w:t xml:space="preserve">Viết chương trình tìm </w:t>
      </w:r>
      <w:r w:rsidR="00685539">
        <w:t>BC</w:t>
      </w:r>
      <w:r>
        <w:t>NN của 2 số a, b</w:t>
      </w:r>
    </w:p>
    <w:tbl>
      <w:tblPr>
        <w:tblStyle w:val="TableGrid"/>
        <w:tblW w:w="0" w:type="auto"/>
        <w:tblLook w:val="04A0" w:firstRow="1" w:lastRow="0" w:firstColumn="1" w:lastColumn="0" w:noHBand="0" w:noVBand="1"/>
      </w:tblPr>
      <w:tblGrid>
        <w:gridCol w:w="4675"/>
        <w:gridCol w:w="4675"/>
      </w:tblGrid>
      <w:tr w:rsidR="00096106" w14:paraId="5FA0DE27" w14:textId="77777777" w:rsidTr="00096106">
        <w:tc>
          <w:tcPr>
            <w:tcW w:w="4675" w:type="dxa"/>
          </w:tcPr>
          <w:p w14:paraId="4FDE7227" w14:textId="77777777" w:rsidR="00096106" w:rsidRPr="00096106" w:rsidRDefault="00096106" w:rsidP="00096106">
            <w:pPr>
              <w:ind w:firstLine="0"/>
              <w:rPr>
                <w:sz w:val="20"/>
                <w:szCs w:val="20"/>
              </w:rPr>
            </w:pPr>
            <w:r w:rsidRPr="00096106">
              <w:rPr>
                <w:sz w:val="20"/>
                <w:szCs w:val="20"/>
              </w:rPr>
              <w:t>INCLUDE Irvine32.inc</w:t>
            </w:r>
          </w:p>
          <w:p w14:paraId="23CE1125" w14:textId="77777777" w:rsidR="00096106" w:rsidRPr="00096106" w:rsidRDefault="00096106" w:rsidP="00096106">
            <w:pPr>
              <w:ind w:firstLine="0"/>
              <w:rPr>
                <w:sz w:val="20"/>
                <w:szCs w:val="20"/>
              </w:rPr>
            </w:pPr>
          </w:p>
          <w:p w14:paraId="33747D27" w14:textId="77777777" w:rsidR="00096106" w:rsidRPr="00096106" w:rsidRDefault="00096106" w:rsidP="00096106">
            <w:pPr>
              <w:ind w:firstLine="0"/>
              <w:rPr>
                <w:sz w:val="20"/>
                <w:szCs w:val="20"/>
              </w:rPr>
            </w:pPr>
            <w:r w:rsidRPr="00096106">
              <w:rPr>
                <w:sz w:val="20"/>
                <w:szCs w:val="20"/>
              </w:rPr>
              <w:t>.data</w:t>
            </w:r>
          </w:p>
          <w:p w14:paraId="16F20A4D" w14:textId="77777777" w:rsidR="00096106" w:rsidRPr="00096106" w:rsidRDefault="00096106" w:rsidP="00096106">
            <w:pPr>
              <w:ind w:firstLine="0"/>
              <w:rPr>
                <w:sz w:val="20"/>
                <w:szCs w:val="20"/>
              </w:rPr>
            </w:pPr>
            <w:r w:rsidRPr="00096106">
              <w:rPr>
                <w:sz w:val="20"/>
                <w:szCs w:val="20"/>
              </w:rPr>
              <w:t>Str0 BYTE "Nhap X: ", 00h</w:t>
            </w:r>
          </w:p>
          <w:p w14:paraId="5E81EA3D" w14:textId="77777777" w:rsidR="00096106" w:rsidRPr="00096106" w:rsidRDefault="00096106" w:rsidP="00096106">
            <w:pPr>
              <w:ind w:firstLine="0"/>
              <w:rPr>
                <w:sz w:val="20"/>
                <w:szCs w:val="20"/>
              </w:rPr>
            </w:pPr>
            <w:r w:rsidRPr="00096106">
              <w:rPr>
                <w:sz w:val="20"/>
                <w:szCs w:val="20"/>
              </w:rPr>
              <w:t>Str1 BYTE "Nhap Y: ", 00h</w:t>
            </w:r>
          </w:p>
          <w:p w14:paraId="3903FDD4" w14:textId="77777777" w:rsidR="00096106" w:rsidRPr="00096106" w:rsidRDefault="00096106" w:rsidP="00096106">
            <w:pPr>
              <w:ind w:firstLine="0"/>
              <w:rPr>
                <w:sz w:val="20"/>
                <w:szCs w:val="20"/>
              </w:rPr>
            </w:pPr>
            <w:r w:rsidRPr="00096106">
              <w:rPr>
                <w:sz w:val="20"/>
                <w:szCs w:val="20"/>
              </w:rPr>
              <w:t>Str2 BYTE "Boi chung nho nhat cua X va Y la: ", 00h</w:t>
            </w:r>
          </w:p>
          <w:p w14:paraId="692D756C" w14:textId="77777777" w:rsidR="00096106" w:rsidRPr="00096106" w:rsidRDefault="00096106" w:rsidP="00096106">
            <w:pPr>
              <w:ind w:firstLine="0"/>
              <w:rPr>
                <w:sz w:val="20"/>
                <w:szCs w:val="20"/>
              </w:rPr>
            </w:pPr>
            <w:r w:rsidRPr="00096106">
              <w:rPr>
                <w:sz w:val="20"/>
                <w:szCs w:val="20"/>
              </w:rPr>
              <w:t>Str3 BYTE "X va Y phai lon hon 0.", 0ah, 00h</w:t>
            </w:r>
          </w:p>
          <w:p w14:paraId="0FFE8E0C" w14:textId="77777777" w:rsidR="00096106" w:rsidRPr="00096106" w:rsidRDefault="00096106" w:rsidP="00096106">
            <w:pPr>
              <w:ind w:firstLine="0"/>
              <w:rPr>
                <w:sz w:val="20"/>
                <w:szCs w:val="20"/>
              </w:rPr>
            </w:pPr>
          </w:p>
          <w:p w14:paraId="339C25B9" w14:textId="77777777" w:rsidR="00096106" w:rsidRPr="00096106" w:rsidRDefault="00096106" w:rsidP="00096106">
            <w:pPr>
              <w:ind w:firstLine="0"/>
              <w:rPr>
                <w:sz w:val="20"/>
                <w:szCs w:val="20"/>
              </w:rPr>
            </w:pPr>
            <w:r w:rsidRPr="00096106">
              <w:rPr>
                <w:sz w:val="20"/>
                <w:szCs w:val="20"/>
              </w:rPr>
              <w:t>.code</w:t>
            </w:r>
          </w:p>
          <w:p w14:paraId="085FE900" w14:textId="77777777" w:rsidR="00096106" w:rsidRPr="00096106" w:rsidRDefault="00096106" w:rsidP="00096106">
            <w:pPr>
              <w:ind w:firstLine="0"/>
              <w:rPr>
                <w:sz w:val="20"/>
                <w:szCs w:val="20"/>
              </w:rPr>
            </w:pPr>
            <w:r w:rsidRPr="00096106">
              <w:rPr>
                <w:sz w:val="20"/>
                <w:szCs w:val="20"/>
              </w:rPr>
              <w:t>main PROC</w:t>
            </w:r>
          </w:p>
          <w:p w14:paraId="627A60B7" w14:textId="77777777" w:rsidR="00096106" w:rsidRPr="00096106" w:rsidRDefault="00096106" w:rsidP="00096106">
            <w:pPr>
              <w:ind w:firstLine="0"/>
              <w:rPr>
                <w:sz w:val="20"/>
                <w:szCs w:val="20"/>
              </w:rPr>
            </w:pPr>
            <w:r w:rsidRPr="00096106">
              <w:rPr>
                <w:sz w:val="20"/>
                <w:szCs w:val="20"/>
              </w:rPr>
              <w:t>LOOP1_main:</w:t>
            </w:r>
          </w:p>
          <w:p w14:paraId="0BDD43C5" w14:textId="77777777" w:rsidR="00096106" w:rsidRPr="00096106" w:rsidRDefault="00096106" w:rsidP="00096106">
            <w:pPr>
              <w:ind w:firstLine="0"/>
              <w:rPr>
                <w:sz w:val="20"/>
                <w:szCs w:val="20"/>
              </w:rPr>
            </w:pPr>
            <w:r w:rsidRPr="00096106">
              <w:rPr>
                <w:sz w:val="20"/>
                <w:szCs w:val="20"/>
              </w:rPr>
              <w:t xml:space="preserve">    mov edx, OFFSET Str0</w:t>
            </w:r>
          </w:p>
          <w:p w14:paraId="427D96A3" w14:textId="77777777" w:rsidR="00096106" w:rsidRPr="00096106" w:rsidRDefault="00096106" w:rsidP="00096106">
            <w:pPr>
              <w:ind w:firstLine="0"/>
              <w:rPr>
                <w:sz w:val="20"/>
                <w:szCs w:val="20"/>
              </w:rPr>
            </w:pPr>
            <w:r w:rsidRPr="00096106">
              <w:rPr>
                <w:sz w:val="20"/>
                <w:szCs w:val="20"/>
              </w:rPr>
              <w:t xml:space="preserve">    call WriteString</w:t>
            </w:r>
          </w:p>
          <w:p w14:paraId="6708BC49" w14:textId="77777777" w:rsidR="00096106" w:rsidRPr="00096106" w:rsidRDefault="00096106" w:rsidP="00096106">
            <w:pPr>
              <w:ind w:firstLine="0"/>
              <w:rPr>
                <w:sz w:val="20"/>
                <w:szCs w:val="20"/>
              </w:rPr>
            </w:pPr>
            <w:r w:rsidRPr="00096106">
              <w:rPr>
                <w:sz w:val="20"/>
                <w:szCs w:val="20"/>
              </w:rPr>
              <w:t xml:space="preserve">    call ReadInt</w:t>
            </w:r>
          </w:p>
          <w:p w14:paraId="552C2AE3" w14:textId="77777777" w:rsidR="00096106" w:rsidRPr="00096106" w:rsidRDefault="00096106" w:rsidP="00096106">
            <w:pPr>
              <w:ind w:firstLine="0"/>
              <w:rPr>
                <w:sz w:val="20"/>
                <w:szCs w:val="20"/>
              </w:rPr>
            </w:pPr>
            <w:r w:rsidRPr="00096106">
              <w:rPr>
                <w:sz w:val="20"/>
                <w:szCs w:val="20"/>
              </w:rPr>
              <w:t xml:space="preserve">    cmp eax, 0</w:t>
            </w:r>
          </w:p>
          <w:p w14:paraId="1A7635A9" w14:textId="77777777" w:rsidR="00096106" w:rsidRPr="00096106" w:rsidRDefault="00096106" w:rsidP="00096106">
            <w:pPr>
              <w:ind w:firstLine="0"/>
              <w:rPr>
                <w:sz w:val="20"/>
                <w:szCs w:val="20"/>
              </w:rPr>
            </w:pPr>
            <w:r w:rsidRPr="00096106">
              <w:rPr>
                <w:sz w:val="20"/>
                <w:szCs w:val="20"/>
              </w:rPr>
              <w:t xml:space="preserve">    jle ERROR1_main</w:t>
            </w:r>
          </w:p>
          <w:p w14:paraId="43F55D26" w14:textId="77777777" w:rsidR="00096106" w:rsidRPr="00096106" w:rsidRDefault="00096106" w:rsidP="00096106">
            <w:pPr>
              <w:ind w:firstLine="0"/>
              <w:rPr>
                <w:sz w:val="20"/>
                <w:szCs w:val="20"/>
              </w:rPr>
            </w:pPr>
            <w:r w:rsidRPr="00096106">
              <w:rPr>
                <w:sz w:val="20"/>
                <w:szCs w:val="20"/>
              </w:rPr>
              <w:t xml:space="preserve">    push eax</w:t>
            </w:r>
          </w:p>
          <w:p w14:paraId="370362F5" w14:textId="77777777" w:rsidR="00096106" w:rsidRPr="00096106" w:rsidRDefault="00096106" w:rsidP="00096106">
            <w:pPr>
              <w:ind w:firstLine="0"/>
              <w:rPr>
                <w:sz w:val="20"/>
                <w:szCs w:val="20"/>
              </w:rPr>
            </w:pPr>
            <w:r w:rsidRPr="00096106">
              <w:rPr>
                <w:sz w:val="20"/>
                <w:szCs w:val="20"/>
              </w:rPr>
              <w:t xml:space="preserve">    mov edx, OFFSET Str1</w:t>
            </w:r>
          </w:p>
          <w:p w14:paraId="17F816EA" w14:textId="77777777" w:rsidR="00096106" w:rsidRPr="00096106" w:rsidRDefault="00096106" w:rsidP="00096106">
            <w:pPr>
              <w:ind w:firstLine="0"/>
              <w:rPr>
                <w:sz w:val="20"/>
                <w:szCs w:val="20"/>
              </w:rPr>
            </w:pPr>
            <w:r w:rsidRPr="00096106">
              <w:rPr>
                <w:sz w:val="20"/>
                <w:szCs w:val="20"/>
              </w:rPr>
              <w:t xml:space="preserve">    call WriteString</w:t>
            </w:r>
          </w:p>
          <w:p w14:paraId="2393D48B" w14:textId="77777777" w:rsidR="00096106" w:rsidRPr="00096106" w:rsidRDefault="00096106" w:rsidP="00096106">
            <w:pPr>
              <w:ind w:firstLine="0"/>
              <w:rPr>
                <w:sz w:val="20"/>
                <w:szCs w:val="20"/>
              </w:rPr>
            </w:pPr>
            <w:r w:rsidRPr="00096106">
              <w:rPr>
                <w:sz w:val="20"/>
                <w:szCs w:val="20"/>
              </w:rPr>
              <w:t xml:space="preserve">    call ReadInt</w:t>
            </w:r>
          </w:p>
          <w:p w14:paraId="794DA18C" w14:textId="77777777" w:rsidR="00096106" w:rsidRPr="00096106" w:rsidRDefault="00096106" w:rsidP="00096106">
            <w:pPr>
              <w:ind w:firstLine="0"/>
              <w:rPr>
                <w:sz w:val="20"/>
                <w:szCs w:val="20"/>
              </w:rPr>
            </w:pPr>
            <w:r w:rsidRPr="00096106">
              <w:rPr>
                <w:sz w:val="20"/>
                <w:szCs w:val="20"/>
              </w:rPr>
              <w:t xml:space="preserve">    cmp eax, 0</w:t>
            </w:r>
          </w:p>
          <w:p w14:paraId="323B7BE2" w14:textId="77777777" w:rsidR="00096106" w:rsidRPr="00096106" w:rsidRDefault="00096106" w:rsidP="00096106">
            <w:pPr>
              <w:ind w:firstLine="0"/>
              <w:rPr>
                <w:sz w:val="20"/>
                <w:szCs w:val="20"/>
              </w:rPr>
            </w:pPr>
            <w:r w:rsidRPr="00096106">
              <w:rPr>
                <w:sz w:val="20"/>
                <w:szCs w:val="20"/>
              </w:rPr>
              <w:t xml:space="preserve">    jle ERROR1_main</w:t>
            </w:r>
          </w:p>
          <w:p w14:paraId="2F0C690A" w14:textId="77777777" w:rsidR="00096106" w:rsidRPr="00096106" w:rsidRDefault="00096106" w:rsidP="00096106">
            <w:pPr>
              <w:ind w:firstLine="0"/>
              <w:rPr>
                <w:sz w:val="20"/>
                <w:szCs w:val="20"/>
              </w:rPr>
            </w:pPr>
            <w:r w:rsidRPr="00096106">
              <w:rPr>
                <w:sz w:val="20"/>
                <w:szCs w:val="20"/>
              </w:rPr>
              <w:t xml:space="preserve">    push eax</w:t>
            </w:r>
          </w:p>
          <w:p w14:paraId="0A26799B" w14:textId="77777777" w:rsidR="00096106" w:rsidRPr="00096106" w:rsidRDefault="00096106" w:rsidP="00096106">
            <w:pPr>
              <w:ind w:firstLine="0"/>
              <w:rPr>
                <w:sz w:val="20"/>
                <w:szCs w:val="20"/>
              </w:rPr>
            </w:pPr>
            <w:r w:rsidRPr="00096106">
              <w:rPr>
                <w:sz w:val="20"/>
                <w:szCs w:val="20"/>
              </w:rPr>
              <w:t xml:space="preserve">    call GCD</w:t>
            </w:r>
          </w:p>
          <w:p w14:paraId="0113E20A" w14:textId="77777777" w:rsidR="00096106" w:rsidRPr="00096106" w:rsidRDefault="00096106" w:rsidP="00096106">
            <w:pPr>
              <w:ind w:firstLine="0"/>
              <w:rPr>
                <w:sz w:val="20"/>
                <w:szCs w:val="20"/>
              </w:rPr>
            </w:pPr>
            <w:r w:rsidRPr="00096106">
              <w:rPr>
                <w:sz w:val="20"/>
                <w:szCs w:val="20"/>
              </w:rPr>
              <w:t xml:space="preserve">    mov edx, OFFSET Str2</w:t>
            </w:r>
          </w:p>
          <w:p w14:paraId="72D34BFB" w14:textId="77777777" w:rsidR="00096106" w:rsidRPr="00096106" w:rsidRDefault="00096106" w:rsidP="00096106">
            <w:pPr>
              <w:ind w:firstLine="0"/>
              <w:rPr>
                <w:sz w:val="20"/>
                <w:szCs w:val="20"/>
              </w:rPr>
            </w:pPr>
            <w:r w:rsidRPr="00096106">
              <w:rPr>
                <w:sz w:val="20"/>
                <w:szCs w:val="20"/>
              </w:rPr>
              <w:t xml:space="preserve">    call WriteString</w:t>
            </w:r>
          </w:p>
          <w:p w14:paraId="2F16DEC9" w14:textId="77777777" w:rsidR="00096106" w:rsidRPr="00096106" w:rsidRDefault="00096106" w:rsidP="00096106">
            <w:pPr>
              <w:ind w:firstLine="0"/>
              <w:rPr>
                <w:sz w:val="20"/>
                <w:szCs w:val="20"/>
              </w:rPr>
            </w:pPr>
            <w:r w:rsidRPr="00096106">
              <w:rPr>
                <w:sz w:val="20"/>
                <w:szCs w:val="20"/>
              </w:rPr>
              <w:t xml:space="preserve">    call WriteInt</w:t>
            </w:r>
          </w:p>
          <w:p w14:paraId="1B6D9B1D" w14:textId="77777777" w:rsidR="00096106" w:rsidRPr="00096106" w:rsidRDefault="00096106" w:rsidP="00096106">
            <w:pPr>
              <w:ind w:firstLine="0"/>
              <w:rPr>
                <w:sz w:val="20"/>
                <w:szCs w:val="20"/>
              </w:rPr>
            </w:pPr>
            <w:r w:rsidRPr="00096106">
              <w:rPr>
                <w:sz w:val="20"/>
                <w:szCs w:val="20"/>
              </w:rPr>
              <w:t xml:space="preserve">    mov al, 0ah</w:t>
            </w:r>
          </w:p>
          <w:p w14:paraId="56E4760F" w14:textId="77777777" w:rsidR="00096106" w:rsidRPr="00096106" w:rsidRDefault="00096106" w:rsidP="00096106">
            <w:pPr>
              <w:ind w:firstLine="0"/>
              <w:rPr>
                <w:sz w:val="20"/>
                <w:szCs w:val="20"/>
              </w:rPr>
            </w:pPr>
            <w:r w:rsidRPr="00096106">
              <w:rPr>
                <w:sz w:val="20"/>
                <w:szCs w:val="20"/>
              </w:rPr>
              <w:t xml:space="preserve">    call WriteChar</w:t>
            </w:r>
          </w:p>
          <w:p w14:paraId="15920514" w14:textId="77777777" w:rsidR="00096106" w:rsidRPr="00096106" w:rsidRDefault="00096106" w:rsidP="00096106">
            <w:pPr>
              <w:ind w:firstLine="0"/>
              <w:rPr>
                <w:sz w:val="20"/>
                <w:szCs w:val="20"/>
              </w:rPr>
            </w:pPr>
            <w:r w:rsidRPr="00096106">
              <w:rPr>
                <w:sz w:val="20"/>
                <w:szCs w:val="20"/>
              </w:rPr>
              <w:t xml:space="preserve">    jmp LOOP1_main</w:t>
            </w:r>
          </w:p>
          <w:p w14:paraId="71B4BF23" w14:textId="40E214E2" w:rsidR="00096106" w:rsidRDefault="00096106" w:rsidP="00096106">
            <w:pPr>
              <w:ind w:firstLine="0"/>
            </w:pPr>
          </w:p>
        </w:tc>
        <w:tc>
          <w:tcPr>
            <w:tcW w:w="4675" w:type="dxa"/>
          </w:tcPr>
          <w:p w14:paraId="3C480C5A" w14:textId="77777777" w:rsidR="00096106" w:rsidRPr="00096106" w:rsidRDefault="00096106" w:rsidP="00096106">
            <w:pPr>
              <w:ind w:firstLine="0"/>
              <w:rPr>
                <w:sz w:val="20"/>
                <w:szCs w:val="20"/>
              </w:rPr>
            </w:pPr>
            <w:r w:rsidRPr="00096106">
              <w:rPr>
                <w:sz w:val="20"/>
                <w:szCs w:val="20"/>
              </w:rPr>
              <w:lastRenderedPageBreak/>
              <w:t>ERROR1_main:</w:t>
            </w:r>
          </w:p>
          <w:p w14:paraId="330EA1E7" w14:textId="77777777" w:rsidR="00096106" w:rsidRPr="00096106" w:rsidRDefault="00096106" w:rsidP="00096106">
            <w:pPr>
              <w:ind w:firstLine="0"/>
              <w:rPr>
                <w:sz w:val="20"/>
                <w:szCs w:val="20"/>
              </w:rPr>
            </w:pPr>
            <w:r w:rsidRPr="00096106">
              <w:rPr>
                <w:sz w:val="20"/>
                <w:szCs w:val="20"/>
              </w:rPr>
              <w:t xml:space="preserve">    mov edx, OFFSET Str3</w:t>
            </w:r>
          </w:p>
          <w:p w14:paraId="5365E027" w14:textId="77777777" w:rsidR="00096106" w:rsidRPr="00096106" w:rsidRDefault="00096106" w:rsidP="00096106">
            <w:pPr>
              <w:ind w:firstLine="0"/>
              <w:rPr>
                <w:sz w:val="20"/>
                <w:szCs w:val="20"/>
              </w:rPr>
            </w:pPr>
            <w:r w:rsidRPr="00096106">
              <w:rPr>
                <w:sz w:val="20"/>
                <w:szCs w:val="20"/>
              </w:rPr>
              <w:t xml:space="preserve">    call WriteString</w:t>
            </w:r>
          </w:p>
          <w:p w14:paraId="06550BB8" w14:textId="77777777" w:rsidR="00096106" w:rsidRPr="00096106" w:rsidRDefault="00096106" w:rsidP="00096106">
            <w:pPr>
              <w:ind w:firstLine="0"/>
              <w:rPr>
                <w:sz w:val="20"/>
                <w:szCs w:val="20"/>
              </w:rPr>
            </w:pPr>
            <w:r w:rsidRPr="00096106">
              <w:rPr>
                <w:sz w:val="20"/>
                <w:szCs w:val="20"/>
              </w:rPr>
              <w:t xml:space="preserve">    jmp LOOP1_main</w:t>
            </w:r>
          </w:p>
          <w:p w14:paraId="07AF3344" w14:textId="77777777" w:rsidR="00096106" w:rsidRPr="00096106" w:rsidRDefault="00096106" w:rsidP="00096106">
            <w:pPr>
              <w:ind w:firstLine="0"/>
              <w:rPr>
                <w:sz w:val="20"/>
                <w:szCs w:val="20"/>
              </w:rPr>
            </w:pPr>
            <w:r w:rsidRPr="00096106">
              <w:rPr>
                <w:sz w:val="20"/>
                <w:szCs w:val="20"/>
              </w:rPr>
              <w:t>main ENDP</w:t>
            </w:r>
          </w:p>
          <w:p w14:paraId="674E6BA0" w14:textId="77777777" w:rsidR="00096106" w:rsidRPr="00096106" w:rsidRDefault="00096106" w:rsidP="00096106">
            <w:pPr>
              <w:ind w:firstLine="0"/>
              <w:rPr>
                <w:sz w:val="20"/>
                <w:szCs w:val="20"/>
              </w:rPr>
            </w:pPr>
          </w:p>
          <w:p w14:paraId="4683D49B" w14:textId="77777777" w:rsidR="00096106" w:rsidRPr="00096106" w:rsidRDefault="00096106" w:rsidP="00096106">
            <w:pPr>
              <w:ind w:firstLine="0"/>
              <w:rPr>
                <w:sz w:val="20"/>
                <w:szCs w:val="20"/>
              </w:rPr>
            </w:pPr>
            <w:r w:rsidRPr="00096106">
              <w:rPr>
                <w:sz w:val="20"/>
                <w:szCs w:val="20"/>
              </w:rPr>
              <w:t>GCD PROC</w:t>
            </w:r>
          </w:p>
          <w:p w14:paraId="4A802556" w14:textId="77777777" w:rsidR="00096106" w:rsidRPr="00096106" w:rsidRDefault="00096106" w:rsidP="00096106">
            <w:pPr>
              <w:ind w:firstLine="0"/>
              <w:rPr>
                <w:sz w:val="20"/>
                <w:szCs w:val="20"/>
              </w:rPr>
            </w:pPr>
            <w:r w:rsidRPr="00096106">
              <w:rPr>
                <w:sz w:val="20"/>
                <w:szCs w:val="20"/>
              </w:rPr>
              <w:t xml:space="preserve">    push ebp</w:t>
            </w:r>
          </w:p>
          <w:p w14:paraId="312524B7" w14:textId="77777777" w:rsidR="00096106" w:rsidRPr="00096106" w:rsidRDefault="00096106" w:rsidP="00096106">
            <w:pPr>
              <w:ind w:firstLine="0"/>
              <w:rPr>
                <w:sz w:val="20"/>
                <w:szCs w:val="20"/>
              </w:rPr>
            </w:pPr>
            <w:r w:rsidRPr="00096106">
              <w:rPr>
                <w:sz w:val="20"/>
                <w:szCs w:val="20"/>
              </w:rPr>
              <w:t xml:space="preserve">    mov ebp, esp</w:t>
            </w:r>
          </w:p>
          <w:p w14:paraId="78FE5D77" w14:textId="77777777" w:rsidR="00096106" w:rsidRPr="00096106" w:rsidRDefault="00096106" w:rsidP="00096106">
            <w:pPr>
              <w:ind w:firstLine="0"/>
              <w:rPr>
                <w:sz w:val="20"/>
                <w:szCs w:val="20"/>
              </w:rPr>
            </w:pPr>
            <w:r w:rsidRPr="00096106">
              <w:rPr>
                <w:sz w:val="20"/>
                <w:szCs w:val="20"/>
              </w:rPr>
              <w:t xml:space="preserve">    mov ebx, [ebp + 12]</w:t>
            </w:r>
          </w:p>
          <w:p w14:paraId="51548807" w14:textId="77777777" w:rsidR="00096106" w:rsidRPr="00096106" w:rsidRDefault="00096106" w:rsidP="00096106">
            <w:pPr>
              <w:ind w:firstLine="0"/>
              <w:rPr>
                <w:sz w:val="20"/>
                <w:szCs w:val="20"/>
              </w:rPr>
            </w:pPr>
            <w:r w:rsidRPr="00096106">
              <w:rPr>
                <w:sz w:val="20"/>
                <w:szCs w:val="20"/>
              </w:rPr>
              <w:t xml:space="preserve">    mov ecx, [ebp + 8]</w:t>
            </w:r>
          </w:p>
          <w:p w14:paraId="32F360AA" w14:textId="77777777" w:rsidR="00096106" w:rsidRPr="00096106" w:rsidRDefault="00096106" w:rsidP="00096106">
            <w:pPr>
              <w:ind w:firstLine="0"/>
              <w:rPr>
                <w:sz w:val="20"/>
                <w:szCs w:val="20"/>
              </w:rPr>
            </w:pPr>
            <w:r w:rsidRPr="00096106">
              <w:rPr>
                <w:sz w:val="20"/>
                <w:szCs w:val="20"/>
              </w:rPr>
              <w:t>LOOP1_GCD:</w:t>
            </w:r>
          </w:p>
          <w:p w14:paraId="3DD037B8" w14:textId="77777777" w:rsidR="00096106" w:rsidRPr="00096106" w:rsidRDefault="00096106" w:rsidP="00096106">
            <w:pPr>
              <w:ind w:firstLine="0"/>
              <w:rPr>
                <w:sz w:val="20"/>
                <w:szCs w:val="20"/>
              </w:rPr>
            </w:pPr>
            <w:r w:rsidRPr="00096106">
              <w:rPr>
                <w:sz w:val="20"/>
                <w:szCs w:val="20"/>
              </w:rPr>
              <w:t xml:space="preserve">    mov eax, ebx</w:t>
            </w:r>
          </w:p>
          <w:p w14:paraId="77F65F23" w14:textId="77777777" w:rsidR="00096106" w:rsidRPr="00096106" w:rsidRDefault="00096106" w:rsidP="00096106">
            <w:pPr>
              <w:ind w:firstLine="0"/>
              <w:rPr>
                <w:sz w:val="20"/>
                <w:szCs w:val="20"/>
              </w:rPr>
            </w:pPr>
            <w:r w:rsidRPr="00096106">
              <w:rPr>
                <w:sz w:val="20"/>
                <w:szCs w:val="20"/>
              </w:rPr>
              <w:t xml:space="preserve">    mov edx, 0</w:t>
            </w:r>
          </w:p>
          <w:p w14:paraId="41ACC4FD" w14:textId="77777777" w:rsidR="00096106" w:rsidRPr="00096106" w:rsidRDefault="00096106" w:rsidP="00096106">
            <w:pPr>
              <w:ind w:firstLine="0"/>
              <w:rPr>
                <w:sz w:val="20"/>
                <w:szCs w:val="20"/>
              </w:rPr>
            </w:pPr>
            <w:r w:rsidRPr="00096106">
              <w:rPr>
                <w:sz w:val="20"/>
                <w:szCs w:val="20"/>
              </w:rPr>
              <w:t xml:space="preserve">    div ecx</w:t>
            </w:r>
          </w:p>
          <w:p w14:paraId="1C0E00BE" w14:textId="77777777" w:rsidR="00096106" w:rsidRPr="00096106" w:rsidRDefault="00096106" w:rsidP="00096106">
            <w:pPr>
              <w:ind w:firstLine="0"/>
              <w:rPr>
                <w:sz w:val="20"/>
                <w:szCs w:val="20"/>
              </w:rPr>
            </w:pPr>
            <w:r w:rsidRPr="00096106">
              <w:rPr>
                <w:sz w:val="20"/>
                <w:szCs w:val="20"/>
              </w:rPr>
              <w:t xml:space="preserve">    mov ebx, ecx</w:t>
            </w:r>
          </w:p>
          <w:p w14:paraId="603F42E7" w14:textId="77777777" w:rsidR="00096106" w:rsidRPr="00096106" w:rsidRDefault="00096106" w:rsidP="00096106">
            <w:pPr>
              <w:ind w:firstLine="0"/>
              <w:rPr>
                <w:sz w:val="20"/>
                <w:szCs w:val="20"/>
              </w:rPr>
            </w:pPr>
            <w:r w:rsidRPr="00096106">
              <w:rPr>
                <w:sz w:val="20"/>
                <w:szCs w:val="20"/>
              </w:rPr>
              <w:t xml:space="preserve">    mov ecx, edx</w:t>
            </w:r>
          </w:p>
          <w:p w14:paraId="75F67580" w14:textId="77777777" w:rsidR="00096106" w:rsidRPr="00096106" w:rsidRDefault="00096106" w:rsidP="00096106">
            <w:pPr>
              <w:ind w:firstLine="0"/>
              <w:rPr>
                <w:sz w:val="20"/>
                <w:szCs w:val="20"/>
              </w:rPr>
            </w:pPr>
            <w:r w:rsidRPr="00096106">
              <w:rPr>
                <w:sz w:val="20"/>
                <w:szCs w:val="20"/>
              </w:rPr>
              <w:t xml:space="preserve">    cmp ecx, 0</w:t>
            </w:r>
          </w:p>
          <w:p w14:paraId="0B06AAB0" w14:textId="77777777" w:rsidR="00096106" w:rsidRPr="00096106" w:rsidRDefault="00096106" w:rsidP="00096106">
            <w:pPr>
              <w:ind w:firstLine="0"/>
              <w:rPr>
                <w:sz w:val="20"/>
                <w:szCs w:val="20"/>
              </w:rPr>
            </w:pPr>
            <w:r w:rsidRPr="00096106">
              <w:rPr>
                <w:sz w:val="20"/>
                <w:szCs w:val="20"/>
              </w:rPr>
              <w:t xml:space="preserve">    jg LOOP1_GCD</w:t>
            </w:r>
          </w:p>
          <w:p w14:paraId="19CEC6BB" w14:textId="77777777" w:rsidR="00096106" w:rsidRPr="00096106" w:rsidRDefault="00096106" w:rsidP="00096106">
            <w:pPr>
              <w:ind w:firstLine="0"/>
              <w:rPr>
                <w:sz w:val="20"/>
                <w:szCs w:val="20"/>
              </w:rPr>
            </w:pPr>
            <w:r w:rsidRPr="00096106">
              <w:rPr>
                <w:sz w:val="20"/>
                <w:szCs w:val="20"/>
              </w:rPr>
              <w:t xml:space="preserve">    mov eax, [ebp + 12]</w:t>
            </w:r>
          </w:p>
          <w:p w14:paraId="2CAAAE87" w14:textId="77777777" w:rsidR="00096106" w:rsidRPr="00096106" w:rsidRDefault="00096106" w:rsidP="00096106">
            <w:pPr>
              <w:ind w:firstLine="0"/>
              <w:rPr>
                <w:sz w:val="20"/>
                <w:szCs w:val="20"/>
              </w:rPr>
            </w:pPr>
            <w:r w:rsidRPr="00096106">
              <w:rPr>
                <w:sz w:val="20"/>
                <w:szCs w:val="20"/>
              </w:rPr>
              <w:t xml:space="preserve">    mov ecx, [ebp + 8]</w:t>
            </w:r>
          </w:p>
          <w:p w14:paraId="2AF64C88" w14:textId="77777777" w:rsidR="00096106" w:rsidRPr="00096106" w:rsidRDefault="00096106" w:rsidP="00096106">
            <w:pPr>
              <w:ind w:firstLine="0"/>
              <w:rPr>
                <w:sz w:val="20"/>
                <w:szCs w:val="20"/>
              </w:rPr>
            </w:pPr>
            <w:r w:rsidRPr="00096106">
              <w:rPr>
                <w:sz w:val="20"/>
                <w:szCs w:val="20"/>
              </w:rPr>
              <w:t xml:space="preserve">    mul ecx</w:t>
            </w:r>
          </w:p>
          <w:p w14:paraId="45E2CEEE" w14:textId="77777777" w:rsidR="00096106" w:rsidRPr="00096106" w:rsidRDefault="00096106" w:rsidP="00096106">
            <w:pPr>
              <w:ind w:firstLine="0"/>
              <w:rPr>
                <w:sz w:val="20"/>
                <w:szCs w:val="20"/>
              </w:rPr>
            </w:pPr>
            <w:r w:rsidRPr="00096106">
              <w:rPr>
                <w:sz w:val="20"/>
                <w:szCs w:val="20"/>
              </w:rPr>
              <w:t xml:space="preserve">    div ebx</w:t>
            </w:r>
          </w:p>
          <w:p w14:paraId="29294BEA" w14:textId="77777777" w:rsidR="00096106" w:rsidRPr="00096106" w:rsidRDefault="00096106" w:rsidP="00096106">
            <w:pPr>
              <w:ind w:firstLine="0"/>
              <w:rPr>
                <w:sz w:val="20"/>
                <w:szCs w:val="20"/>
              </w:rPr>
            </w:pPr>
            <w:r w:rsidRPr="00096106">
              <w:rPr>
                <w:sz w:val="20"/>
                <w:szCs w:val="20"/>
              </w:rPr>
              <w:t xml:space="preserve">    pop ebp</w:t>
            </w:r>
          </w:p>
          <w:p w14:paraId="3052267A" w14:textId="77777777" w:rsidR="00096106" w:rsidRPr="00096106" w:rsidRDefault="00096106" w:rsidP="00096106">
            <w:pPr>
              <w:ind w:firstLine="0"/>
              <w:rPr>
                <w:sz w:val="20"/>
                <w:szCs w:val="20"/>
              </w:rPr>
            </w:pPr>
            <w:r w:rsidRPr="00096106">
              <w:rPr>
                <w:sz w:val="20"/>
                <w:szCs w:val="20"/>
              </w:rPr>
              <w:t xml:space="preserve">    ret</w:t>
            </w:r>
          </w:p>
          <w:p w14:paraId="5A9AE152" w14:textId="77777777" w:rsidR="00096106" w:rsidRPr="00096106" w:rsidRDefault="00096106" w:rsidP="00096106">
            <w:pPr>
              <w:ind w:firstLine="0"/>
              <w:rPr>
                <w:sz w:val="20"/>
                <w:szCs w:val="20"/>
              </w:rPr>
            </w:pPr>
            <w:r w:rsidRPr="00096106">
              <w:rPr>
                <w:sz w:val="20"/>
                <w:szCs w:val="20"/>
              </w:rPr>
              <w:t>GCD ENDP</w:t>
            </w:r>
          </w:p>
          <w:p w14:paraId="02C3002D" w14:textId="77777777" w:rsidR="00096106" w:rsidRPr="00096106" w:rsidRDefault="00096106" w:rsidP="00096106">
            <w:pPr>
              <w:ind w:firstLine="0"/>
              <w:rPr>
                <w:sz w:val="20"/>
                <w:szCs w:val="20"/>
              </w:rPr>
            </w:pPr>
          </w:p>
          <w:p w14:paraId="3E15A67D" w14:textId="0DEA7BB8" w:rsidR="00096106" w:rsidRDefault="00096106" w:rsidP="00096106">
            <w:pPr>
              <w:ind w:firstLine="0"/>
            </w:pPr>
            <w:r w:rsidRPr="00096106">
              <w:rPr>
                <w:sz w:val="20"/>
                <w:szCs w:val="20"/>
              </w:rPr>
              <w:t>END</w:t>
            </w:r>
          </w:p>
        </w:tc>
      </w:tr>
    </w:tbl>
    <w:p w14:paraId="57E39D92" w14:textId="77777777" w:rsidR="00096106" w:rsidRDefault="00096106" w:rsidP="00E62295"/>
    <w:p w14:paraId="1488348C" w14:textId="4870D9B9" w:rsidR="00E62295" w:rsidRDefault="00E62295" w:rsidP="00707F17">
      <w:pPr>
        <w:pStyle w:val="Heading2"/>
      </w:pPr>
      <w:bookmarkStart w:id="29" w:name="_Toc72220763"/>
      <w:r>
        <w:t>Bài 8:</w:t>
      </w:r>
      <w:bookmarkEnd w:id="29"/>
    </w:p>
    <w:p w14:paraId="2C5D76E2" w14:textId="5DE59F65" w:rsidR="00E62295" w:rsidRDefault="00E62295" w:rsidP="00E62295">
      <w:r>
        <w:t xml:space="preserve">Nhập vào một số a. Viết một thủ tục kiểm tra xem số a của phải </w:t>
      </w:r>
      <w:commentRangeStart w:id="30"/>
      <w:r>
        <w:t xml:space="preserve">là số hoàn chỉnh </w:t>
      </w:r>
      <w:commentRangeEnd w:id="30"/>
      <w:r w:rsidR="00075898">
        <w:rPr>
          <w:rStyle w:val="CommentReference"/>
        </w:rPr>
        <w:commentReference w:id="30"/>
      </w:r>
      <w:r>
        <w:t>không</w:t>
      </w:r>
    </w:p>
    <w:tbl>
      <w:tblPr>
        <w:tblStyle w:val="TableGrid"/>
        <w:tblW w:w="0" w:type="auto"/>
        <w:tblLook w:val="04A0" w:firstRow="1" w:lastRow="0" w:firstColumn="1" w:lastColumn="0" w:noHBand="0" w:noVBand="1"/>
      </w:tblPr>
      <w:tblGrid>
        <w:gridCol w:w="4675"/>
        <w:gridCol w:w="4675"/>
      </w:tblGrid>
      <w:tr w:rsidR="00096106" w14:paraId="4F51DBB8" w14:textId="77777777" w:rsidTr="00096106">
        <w:tc>
          <w:tcPr>
            <w:tcW w:w="4675" w:type="dxa"/>
          </w:tcPr>
          <w:p w14:paraId="02EA29E6" w14:textId="77777777" w:rsidR="00096106" w:rsidRPr="00096106" w:rsidRDefault="00096106" w:rsidP="00096106">
            <w:pPr>
              <w:ind w:firstLine="0"/>
              <w:rPr>
                <w:sz w:val="20"/>
                <w:szCs w:val="20"/>
              </w:rPr>
            </w:pPr>
            <w:r w:rsidRPr="00096106">
              <w:rPr>
                <w:sz w:val="20"/>
                <w:szCs w:val="20"/>
              </w:rPr>
              <w:t>INCLUDE Irvine32.inc</w:t>
            </w:r>
          </w:p>
          <w:p w14:paraId="6C56028A" w14:textId="77777777" w:rsidR="00096106" w:rsidRPr="00096106" w:rsidRDefault="00096106" w:rsidP="00096106">
            <w:pPr>
              <w:ind w:firstLine="0"/>
              <w:rPr>
                <w:sz w:val="20"/>
                <w:szCs w:val="20"/>
              </w:rPr>
            </w:pPr>
          </w:p>
          <w:p w14:paraId="3AAC6BDC" w14:textId="77777777" w:rsidR="00096106" w:rsidRPr="00096106" w:rsidRDefault="00096106" w:rsidP="00096106">
            <w:pPr>
              <w:ind w:firstLine="0"/>
              <w:rPr>
                <w:sz w:val="20"/>
                <w:szCs w:val="20"/>
              </w:rPr>
            </w:pPr>
            <w:r w:rsidRPr="00096106">
              <w:rPr>
                <w:sz w:val="20"/>
                <w:szCs w:val="20"/>
              </w:rPr>
              <w:t>.data</w:t>
            </w:r>
          </w:p>
          <w:p w14:paraId="03B2ADEB" w14:textId="77777777" w:rsidR="00096106" w:rsidRPr="00096106" w:rsidRDefault="00096106" w:rsidP="00096106">
            <w:pPr>
              <w:ind w:firstLine="0"/>
              <w:rPr>
                <w:sz w:val="20"/>
                <w:szCs w:val="20"/>
              </w:rPr>
            </w:pPr>
            <w:r w:rsidRPr="00096106">
              <w:rPr>
                <w:sz w:val="20"/>
                <w:szCs w:val="20"/>
              </w:rPr>
              <w:t>Str0 BYTE "Nhap so: ", 00h</w:t>
            </w:r>
          </w:p>
          <w:p w14:paraId="78C6BF6C" w14:textId="77777777" w:rsidR="00096106" w:rsidRPr="00096106" w:rsidRDefault="00096106" w:rsidP="00096106">
            <w:pPr>
              <w:ind w:firstLine="0"/>
              <w:rPr>
                <w:sz w:val="20"/>
                <w:szCs w:val="20"/>
              </w:rPr>
            </w:pPr>
            <w:r w:rsidRPr="00096106">
              <w:rPr>
                <w:sz w:val="20"/>
                <w:szCs w:val="20"/>
              </w:rPr>
              <w:t>Str1 BYTE "Day la so hoan hao.", 0ah, 00h</w:t>
            </w:r>
          </w:p>
          <w:p w14:paraId="7BAA9521" w14:textId="77777777" w:rsidR="00096106" w:rsidRPr="00096106" w:rsidRDefault="00096106" w:rsidP="00096106">
            <w:pPr>
              <w:ind w:firstLine="0"/>
              <w:rPr>
                <w:sz w:val="20"/>
                <w:szCs w:val="20"/>
              </w:rPr>
            </w:pPr>
            <w:r w:rsidRPr="00096106">
              <w:rPr>
                <w:sz w:val="20"/>
                <w:szCs w:val="20"/>
              </w:rPr>
              <w:t>Str2 BYTE "Day khong phai la mot so hoan hao.", 0ah, 00h</w:t>
            </w:r>
          </w:p>
          <w:p w14:paraId="5A281FC7" w14:textId="77777777" w:rsidR="00096106" w:rsidRPr="00096106" w:rsidRDefault="00096106" w:rsidP="00096106">
            <w:pPr>
              <w:ind w:firstLine="0"/>
              <w:rPr>
                <w:sz w:val="20"/>
                <w:szCs w:val="20"/>
              </w:rPr>
            </w:pPr>
            <w:r w:rsidRPr="00096106">
              <w:rPr>
                <w:sz w:val="20"/>
                <w:szCs w:val="20"/>
              </w:rPr>
              <w:t>Str3 BYTE "So phai lon hon 0. Vui long nhap lai.", 0ah, 00h</w:t>
            </w:r>
          </w:p>
          <w:p w14:paraId="5057FAD2" w14:textId="77777777" w:rsidR="00096106" w:rsidRPr="00096106" w:rsidRDefault="00096106" w:rsidP="00096106">
            <w:pPr>
              <w:ind w:firstLine="0"/>
              <w:rPr>
                <w:sz w:val="20"/>
                <w:szCs w:val="20"/>
              </w:rPr>
            </w:pPr>
          </w:p>
          <w:p w14:paraId="5A3E28D9" w14:textId="77777777" w:rsidR="00096106" w:rsidRPr="00096106" w:rsidRDefault="00096106" w:rsidP="00096106">
            <w:pPr>
              <w:ind w:firstLine="0"/>
              <w:rPr>
                <w:sz w:val="20"/>
                <w:szCs w:val="20"/>
              </w:rPr>
            </w:pPr>
            <w:r w:rsidRPr="00096106">
              <w:rPr>
                <w:sz w:val="20"/>
                <w:szCs w:val="20"/>
              </w:rPr>
              <w:t>.code</w:t>
            </w:r>
          </w:p>
          <w:p w14:paraId="1DB1EF84" w14:textId="77777777" w:rsidR="00096106" w:rsidRPr="00096106" w:rsidRDefault="00096106" w:rsidP="00096106">
            <w:pPr>
              <w:ind w:firstLine="0"/>
              <w:rPr>
                <w:sz w:val="20"/>
                <w:szCs w:val="20"/>
              </w:rPr>
            </w:pPr>
            <w:r w:rsidRPr="00096106">
              <w:rPr>
                <w:sz w:val="20"/>
                <w:szCs w:val="20"/>
              </w:rPr>
              <w:t>main PROC</w:t>
            </w:r>
          </w:p>
          <w:p w14:paraId="4E3E56E5" w14:textId="77777777" w:rsidR="00096106" w:rsidRPr="00096106" w:rsidRDefault="00096106" w:rsidP="00096106">
            <w:pPr>
              <w:ind w:firstLine="0"/>
              <w:rPr>
                <w:sz w:val="20"/>
                <w:szCs w:val="20"/>
              </w:rPr>
            </w:pPr>
            <w:r w:rsidRPr="00096106">
              <w:rPr>
                <w:sz w:val="20"/>
                <w:szCs w:val="20"/>
              </w:rPr>
              <w:t>LOOP1_main:</w:t>
            </w:r>
          </w:p>
          <w:p w14:paraId="48987505" w14:textId="77777777" w:rsidR="00096106" w:rsidRPr="00096106" w:rsidRDefault="00096106" w:rsidP="00096106">
            <w:pPr>
              <w:ind w:firstLine="0"/>
              <w:rPr>
                <w:sz w:val="20"/>
                <w:szCs w:val="20"/>
              </w:rPr>
            </w:pPr>
            <w:r w:rsidRPr="00096106">
              <w:rPr>
                <w:sz w:val="20"/>
                <w:szCs w:val="20"/>
              </w:rPr>
              <w:t xml:space="preserve">    mov edi, 0  </w:t>
            </w:r>
          </w:p>
          <w:p w14:paraId="1BCE14E3" w14:textId="77777777" w:rsidR="00096106" w:rsidRPr="00096106" w:rsidRDefault="00096106" w:rsidP="00096106">
            <w:pPr>
              <w:ind w:firstLine="0"/>
              <w:rPr>
                <w:sz w:val="20"/>
                <w:szCs w:val="20"/>
              </w:rPr>
            </w:pPr>
            <w:r w:rsidRPr="00096106">
              <w:rPr>
                <w:sz w:val="20"/>
                <w:szCs w:val="20"/>
              </w:rPr>
              <w:t xml:space="preserve">    mov edx, OFFSET Str0</w:t>
            </w:r>
          </w:p>
          <w:p w14:paraId="4C041AA9" w14:textId="77777777" w:rsidR="00096106" w:rsidRPr="00096106" w:rsidRDefault="00096106" w:rsidP="00096106">
            <w:pPr>
              <w:ind w:firstLine="0"/>
              <w:rPr>
                <w:sz w:val="20"/>
                <w:szCs w:val="20"/>
              </w:rPr>
            </w:pPr>
            <w:r w:rsidRPr="00096106">
              <w:rPr>
                <w:sz w:val="20"/>
                <w:szCs w:val="20"/>
              </w:rPr>
              <w:t xml:space="preserve">    call WriteString</w:t>
            </w:r>
          </w:p>
          <w:p w14:paraId="547FA933" w14:textId="77777777" w:rsidR="00096106" w:rsidRPr="00096106" w:rsidRDefault="00096106" w:rsidP="00096106">
            <w:pPr>
              <w:ind w:firstLine="0"/>
              <w:rPr>
                <w:sz w:val="20"/>
                <w:szCs w:val="20"/>
              </w:rPr>
            </w:pPr>
            <w:r w:rsidRPr="00096106">
              <w:rPr>
                <w:sz w:val="20"/>
                <w:szCs w:val="20"/>
              </w:rPr>
              <w:t xml:space="preserve">    call ReadInt</w:t>
            </w:r>
          </w:p>
          <w:p w14:paraId="408AE145" w14:textId="77777777" w:rsidR="00096106" w:rsidRPr="00096106" w:rsidRDefault="00096106" w:rsidP="00096106">
            <w:pPr>
              <w:ind w:firstLine="0"/>
              <w:rPr>
                <w:sz w:val="20"/>
                <w:szCs w:val="20"/>
              </w:rPr>
            </w:pPr>
            <w:r w:rsidRPr="00096106">
              <w:rPr>
                <w:sz w:val="20"/>
                <w:szCs w:val="20"/>
              </w:rPr>
              <w:t xml:space="preserve">    cmp eax, 0</w:t>
            </w:r>
          </w:p>
          <w:p w14:paraId="2AF0E271" w14:textId="77777777" w:rsidR="00096106" w:rsidRPr="00096106" w:rsidRDefault="00096106" w:rsidP="00096106">
            <w:pPr>
              <w:ind w:firstLine="0"/>
              <w:rPr>
                <w:sz w:val="20"/>
                <w:szCs w:val="20"/>
              </w:rPr>
            </w:pPr>
            <w:r w:rsidRPr="00096106">
              <w:rPr>
                <w:sz w:val="20"/>
                <w:szCs w:val="20"/>
              </w:rPr>
              <w:t xml:space="preserve">    mov ebx, eax</w:t>
            </w:r>
          </w:p>
          <w:p w14:paraId="762BE2BD" w14:textId="77777777" w:rsidR="00096106" w:rsidRPr="00096106" w:rsidRDefault="00096106" w:rsidP="00096106">
            <w:pPr>
              <w:ind w:firstLine="0"/>
              <w:rPr>
                <w:sz w:val="20"/>
                <w:szCs w:val="20"/>
              </w:rPr>
            </w:pPr>
            <w:r w:rsidRPr="00096106">
              <w:rPr>
                <w:sz w:val="20"/>
                <w:szCs w:val="20"/>
              </w:rPr>
              <w:t xml:space="preserve">    jle ERROR1_main</w:t>
            </w:r>
          </w:p>
          <w:p w14:paraId="0CA656C3" w14:textId="77777777" w:rsidR="00096106" w:rsidRPr="00096106" w:rsidRDefault="00096106" w:rsidP="00096106">
            <w:pPr>
              <w:ind w:firstLine="0"/>
              <w:rPr>
                <w:sz w:val="20"/>
                <w:szCs w:val="20"/>
              </w:rPr>
            </w:pPr>
            <w:r w:rsidRPr="00096106">
              <w:rPr>
                <w:sz w:val="20"/>
                <w:szCs w:val="20"/>
              </w:rPr>
              <w:t xml:space="preserve">    mov ecx, 0</w:t>
            </w:r>
          </w:p>
          <w:p w14:paraId="6291ABC6" w14:textId="025B03AD" w:rsidR="00096106" w:rsidRDefault="00096106" w:rsidP="00096106">
            <w:pPr>
              <w:ind w:firstLine="0"/>
            </w:pPr>
          </w:p>
        </w:tc>
        <w:tc>
          <w:tcPr>
            <w:tcW w:w="4675" w:type="dxa"/>
          </w:tcPr>
          <w:p w14:paraId="78A8B1ED" w14:textId="77777777" w:rsidR="00096106" w:rsidRPr="00096106" w:rsidRDefault="00096106" w:rsidP="00096106">
            <w:pPr>
              <w:ind w:firstLine="0"/>
              <w:rPr>
                <w:sz w:val="20"/>
                <w:szCs w:val="20"/>
              </w:rPr>
            </w:pPr>
            <w:r w:rsidRPr="00096106">
              <w:rPr>
                <w:sz w:val="20"/>
                <w:szCs w:val="20"/>
              </w:rPr>
              <w:t>LOOP2_main:</w:t>
            </w:r>
          </w:p>
          <w:p w14:paraId="7ABEC622" w14:textId="77777777" w:rsidR="00096106" w:rsidRPr="00096106" w:rsidRDefault="00096106" w:rsidP="00096106">
            <w:pPr>
              <w:ind w:firstLine="0"/>
              <w:rPr>
                <w:sz w:val="20"/>
                <w:szCs w:val="20"/>
              </w:rPr>
            </w:pPr>
            <w:r w:rsidRPr="00096106">
              <w:rPr>
                <w:sz w:val="20"/>
                <w:szCs w:val="20"/>
              </w:rPr>
              <w:t xml:space="preserve">    inc ecx</w:t>
            </w:r>
          </w:p>
          <w:p w14:paraId="03C412FF" w14:textId="77777777" w:rsidR="00096106" w:rsidRPr="00096106" w:rsidRDefault="00096106" w:rsidP="00096106">
            <w:pPr>
              <w:ind w:firstLine="0"/>
              <w:rPr>
                <w:sz w:val="20"/>
                <w:szCs w:val="20"/>
              </w:rPr>
            </w:pPr>
            <w:r w:rsidRPr="00096106">
              <w:rPr>
                <w:sz w:val="20"/>
                <w:szCs w:val="20"/>
              </w:rPr>
              <w:t xml:space="preserve">    mov edx, 0</w:t>
            </w:r>
          </w:p>
          <w:p w14:paraId="141971DE" w14:textId="77777777" w:rsidR="00096106" w:rsidRPr="00096106" w:rsidRDefault="00096106" w:rsidP="00096106">
            <w:pPr>
              <w:ind w:firstLine="0"/>
              <w:rPr>
                <w:sz w:val="20"/>
                <w:szCs w:val="20"/>
              </w:rPr>
            </w:pPr>
            <w:r w:rsidRPr="00096106">
              <w:rPr>
                <w:sz w:val="20"/>
                <w:szCs w:val="20"/>
              </w:rPr>
              <w:t xml:space="preserve">    mov eax, ecx</w:t>
            </w:r>
          </w:p>
          <w:p w14:paraId="2F321217" w14:textId="77777777" w:rsidR="00096106" w:rsidRPr="00096106" w:rsidRDefault="00096106" w:rsidP="00096106">
            <w:pPr>
              <w:ind w:firstLine="0"/>
              <w:rPr>
                <w:sz w:val="20"/>
                <w:szCs w:val="20"/>
              </w:rPr>
            </w:pPr>
            <w:r w:rsidRPr="00096106">
              <w:rPr>
                <w:sz w:val="20"/>
                <w:szCs w:val="20"/>
              </w:rPr>
              <w:t xml:space="preserve">    mov edx, 2</w:t>
            </w:r>
          </w:p>
          <w:p w14:paraId="2EECB7ED" w14:textId="77777777" w:rsidR="00096106" w:rsidRPr="00096106" w:rsidRDefault="00096106" w:rsidP="00096106">
            <w:pPr>
              <w:ind w:firstLine="0"/>
              <w:rPr>
                <w:sz w:val="20"/>
                <w:szCs w:val="20"/>
              </w:rPr>
            </w:pPr>
            <w:r w:rsidRPr="00096106">
              <w:rPr>
                <w:sz w:val="20"/>
                <w:szCs w:val="20"/>
              </w:rPr>
              <w:t xml:space="preserve">    mul edx</w:t>
            </w:r>
          </w:p>
          <w:p w14:paraId="4A58C215" w14:textId="77777777" w:rsidR="00096106" w:rsidRPr="00096106" w:rsidRDefault="00096106" w:rsidP="00096106">
            <w:pPr>
              <w:ind w:firstLine="0"/>
              <w:rPr>
                <w:sz w:val="20"/>
                <w:szCs w:val="20"/>
              </w:rPr>
            </w:pPr>
            <w:r w:rsidRPr="00096106">
              <w:rPr>
                <w:sz w:val="20"/>
                <w:szCs w:val="20"/>
              </w:rPr>
              <w:t xml:space="preserve">    cmp eax, ebx</w:t>
            </w:r>
          </w:p>
          <w:p w14:paraId="4A1A884E" w14:textId="77777777" w:rsidR="00096106" w:rsidRPr="00096106" w:rsidRDefault="00096106" w:rsidP="00096106">
            <w:pPr>
              <w:ind w:firstLine="0"/>
              <w:rPr>
                <w:sz w:val="20"/>
                <w:szCs w:val="20"/>
              </w:rPr>
            </w:pPr>
            <w:r w:rsidRPr="00096106">
              <w:rPr>
                <w:sz w:val="20"/>
                <w:szCs w:val="20"/>
              </w:rPr>
              <w:t xml:space="preserve">    ja EXIT1_main</w:t>
            </w:r>
          </w:p>
          <w:p w14:paraId="76EBE8A8" w14:textId="77777777" w:rsidR="00096106" w:rsidRPr="00096106" w:rsidRDefault="00096106" w:rsidP="00096106">
            <w:pPr>
              <w:ind w:firstLine="0"/>
              <w:rPr>
                <w:sz w:val="20"/>
                <w:szCs w:val="20"/>
              </w:rPr>
            </w:pPr>
            <w:r w:rsidRPr="00096106">
              <w:rPr>
                <w:sz w:val="20"/>
                <w:szCs w:val="20"/>
              </w:rPr>
              <w:t xml:space="preserve">    mov edx, 0</w:t>
            </w:r>
          </w:p>
          <w:p w14:paraId="53496A71" w14:textId="77777777" w:rsidR="00096106" w:rsidRPr="00096106" w:rsidRDefault="00096106" w:rsidP="00096106">
            <w:pPr>
              <w:ind w:firstLine="0"/>
              <w:rPr>
                <w:sz w:val="20"/>
                <w:szCs w:val="20"/>
              </w:rPr>
            </w:pPr>
            <w:r w:rsidRPr="00096106">
              <w:rPr>
                <w:sz w:val="20"/>
                <w:szCs w:val="20"/>
              </w:rPr>
              <w:t xml:space="preserve">    mov eax, ebx</w:t>
            </w:r>
          </w:p>
          <w:p w14:paraId="4285632B" w14:textId="77777777" w:rsidR="00096106" w:rsidRPr="00096106" w:rsidRDefault="00096106" w:rsidP="00096106">
            <w:pPr>
              <w:ind w:firstLine="0"/>
              <w:rPr>
                <w:sz w:val="20"/>
                <w:szCs w:val="20"/>
              </w:rPr>
            </w:pPr>
            <w:r w:rsidRPr="00096106">
              <w:rPr>
                <w:sz w:val="20"/>
                <w:szCs w:val="20"/>
              </w:rPr>
              <w:t xml:space="preserve">    div ecx</w:t>
            </w:r>
          </w:p>
          <w:p w14:paraId="123A349A" w14:textId="77777777" w:rsidR="00096106" w:rsidRPr="00096106" w:rsidRDefault="00096106" w:rsidP="00096106">
            <w:pPr>
              <w:ind w:firstLine="0"/>
              <w:rPr>
                <w:sz w:val="20"/>
                <w:szCs w:val="20"/>
              </w:rPr>
            </w:pPr>
            <w:r w:rsidRPr="00096106">
              <w:rPr>
                <w:sz w:val="20"/>
                <w:szCs w:val="20"/>
              </w:rPr>
              <w:t xml:space="preserve">    cmp edx, 0</w:t>
            </w:r>
          </w:p>
          <w:p w14:paraId="5E00B276" w14:textId="77777777" w:rsidR="00096106" w:rsidRPr="00096106" w:rsidRDefault="00096106" w:rsidP="00096106">
            <w:pPr>
              <w:ind w:firstLine="0"/>
              <w:rPr>
                <w:sz w:val="20"/>
                <w:szCs w:val="20"/>
              </w:rPr>
            </w:pPr>
            <w:r w:rsidRPr="00096106">
              <w:rPr>
                <w:sz w:val="20"/>
                <w:szCs w:val="20"/>
              </w:rPr>
              <w:t xml:space="preserve">    jne LOOP2_main</w:t>
            </w:r>
          </w:p>
          <w:p w14:paraId="5BCB53C0" w14:textId="77777777" w:rsidR="00096106" w:rsidRPr="00096106" w:rsidRDefault="00096106" w:rsidP="00096106">
            <w:pPr>
              <w:ind w:firstLine="0"/>
              <w:rPr>
                <w:sz w:val="20"/>
                <w:szCs w:val="20"/>
              </w:rPr>
            </w:pPr>
            <w:r w:rsidRPr="00096106">
              <w:rPr>
                <w:sz w:val="20"/>
                <w:szCs w:val="20"/>
              </w:rPr>
              <w:t xml:space="preserve">    add edi, ecx</w:t>
            </w:r>
          </w:p>
          <w:p w14:paraId="2258C265" w14:textId="77777777" w:rsidR="00096106" w:rsidRPr="00096106" w:rsidRDefault="00096106" w:rsidP="00096106">
            <w:pPr>
              <w:ind w:firstLine="0"/>
              <w:rPr>
                <w:sz w:val="20"/>
                <w:szCs w:val="20"/>
              </w:rPr>
            </w:pPr>
            <w:r w:rsidRPr="00096106">
              <w:rPr>
                <w:sz w:val="20"/>
                <w:szCs w:val="20"/>
              </w:rPr>
              <w:t xml:space="preserve">    jmp LOOP2_main</w:t>
            </w:r>
          </w:p>
          <w:p w14:paraId="422667C5" w14:textId="77777777" w:rsidR="00096106" w:rsidRPr="00096106" w:rsidRDefault="00096106" w:rsidP="00096106">
            <w:pPr>
              <w:ind w:firstLine="0"/>
              <w:rPr>
                <w:sz w:val="20"/>
                <w:szCs w:val="20"/>
              </w:rPr>
            </w:pPr>
            <w:r w:rsidRPr="00096106">
              <w:rPr>
                <w:sz w:val="20"/>
                <w:szCs w:val="20"/>
              </w:rPr>
              <w:t>EXIT1_main:</w:t>
            </w:r>
          </w:p>
          <w:p w14:paraId="5667CA8E" w14:textId="77777777" w:rsidR="00096106" w:rsidRPr="00096106" w:rsidRDefault="00096106" w:rsidP="00096106">
            <w:pPr>
              <w:ind w:firstLine="0"/>
              <w:rPr>
                <w:sz w:val="20"/>
                <w:szCs w:val="20"/>
              </w:rPr>
            </w:pPr>
            <w:r w:rsidRPr="00096106">
              <w:rPr>
                <w:sz w:val="20"/>
                <w:szCs w:val="20"/>
              </w:rPr>
              <w:t xml:space="preserve">    cmp edi, ebx</w:t>
            </w:r>
          </w:p>
          <w:p w14:paraId="66D28931" w14:textId="77777777" w:rsidR="00096106" w:rsidRPr="00096106" w:rsidRDefault="00096106" w:rsidP="00096106">
            <w:pPr>
              <w:ind w:firstLine="0"/>
              <w:rPr>
                <w:sz w:val="20"/>
                <w:szCs w:val="20"/>
              </w:rPr>
            </w:pPr>
            <w:r w:rsidRPr="00096106">
              <w:rPr>
                <w:sz w:val="20"/>
                <w:szCs w:val="20"/>
              </w:rPr>
              <w:t xml:space="preserve">    je SUCCESS1_main</w:t>
            </w:r>
          </w:p>
          <w:p w14:paraId="35E61450" w14:textId="77777777" w:rsidR="00096106" w:rsidRPr="00096106" w:rsidRDefault="00096106" w:rsidP="00096106">
            <w:pPr>
              <w:ind w:firstLine="0"/>
              <w:rPr>
                <w:sz w:val="20"/>
                <w:szCs w:val="20"/>
              </w:rPr>
            </w:pPr>
            <w:r w:rsidRPr="00096106">
              <w:rPr>
                <w:sz w:val="20"/>
                <w:szCs w:val="20"/>
              </w:rPr>
              <w:t xml:space="preserve">    mov edx, OFFSET Str2</w:t>
            </w:r>
          </w:p>
          <w:p w14:paraId="56A61009" w14:textId="77777777" w:rsidR="00096106" w:rsidRPr="00096106" w:rsidRDefault="00096106" w:rsidP="00096106">
            <w:pPr>
              <w:ind w:firstLine="0"/>
              <w:rPr>
                <w:sz w:val="20"/>
                <w:szCs w:val="20"/>
              </w:rPr>
            </w:pPr>
            <w:r w:rsidRPr="00096106">
              <w:rPr>
                <w:sz w:val="20"/>
                <w:szCs w:val="20"/>
              </w:rPr>
              <w:t xml:space="preserve">    call WriteString</w:t>
            </w:r>
          </w:p>
          <w:p w14:paraId="3BC21458" w14:textId="77777777" w:rsidR="00096106" w:rsidRPr="00096106" w:rsidRDefault="00096106" w:rsidP="00096106">
            <w:pPr>
              <w:ind w:firstLine="0"/>
              <w:rPr>
                <w:sz w:val="20"/>
                <w:szCs w:val="20"/>
              </w:rPr>
            </w:pPr>
            <w:r w:rsidRPr="00096106">
              <w:rPr>
                <w:sz w:val="20"/>
                <w:szCs w:val="20"/>
              </w:rPr>
              <w:t xml:space="preserve">    exit</w:t>
            </w:r>
          </w:p>
          <w:p w14:paraId="1F933D1A" w14:textId="77777777" w:rsidR="00096106" w:rsidRPr="00096106" w:rsidRDefault="00096106" w:rsidP="00096106">
            <w:pPr>
              <w:ind w:firstLine="0"/>
              <w:rPr>
                <w:sz w:val="20"/>
                <w:szCs w:val="20"/>
              </w:rPr>
            </w:pPr>
            <w:r w:rsidRPr="00096106">
              <w:rPr>
                <w:sz w:val="20"/>
                <w:szCs w:val="20"/>
              </w:rPr>
              <w:t>SUCCESS1_main:</w:t>
            </w:r>
          </w:p>
          <w:p w14:paraId="6E9BCCB5" w14:textId="77777777" w:rsidR="00096106" w:rsidRPr="00096106" w:rsidRDefault="00096106" w:rsidP="00096106">
            <w:pPr>
              <w:ind w:firstLine="0"/>
              <w:rPr>
                <w:sz w:val="20"/>
                <w:szCs w:val="20"/>
              </w:rPr>
            </w:pPr>
            <w:r w:rsidRPr="00096106">
              <w:rPr>
                <w:sz w:val="20"/>
                <w:szCs w:val="20"/>
              </w:rPr>
              <w:t xml:space="preserve">    mov edx, OFFSET Str1</w:t>
            </w:r>
          </w:p>
          <w:p w14:paraId="6A0939C8" w14:textId="77777777" w:rsidR="00096106" w:rsidRPr="00096106" w:rsidRDefault="00096106" w:rsidP="00096106">
            <w:pPr>
              <w:ind w:firstLine="0"/>
              <w:rPr>
                <w:sz w:val="20"/>
                <w:szCs w:val="20"/>
              </w:rPr>
            </w:pPr>
            <w:r w:rsidRPr="00096106">
              <w:rPr>
                <w:sz w:val="20"/>
                <w:szCs w:val="20"/>
              </w:rPr>
              <w:t xml:space="preserve">    call WriteString</w:t>
            </w:r>
          </w:p>
          <w:p w14:paraId="7EFA9B93" w14:textId="77777777" w:rsidR="00096106" w:rsidRPr="00096106" w:rsidRDefault="00096106" w:rsidP="00096106">
            <w:pPr>
              <w:ind w:firstLine="0"/>
              <w:rPr>
                <w:sz w:val="20"/>
                <w:szCs w:val="20"/>
              </w:rPr>
            </w:pPr>
            <w:r w:rsidRPr="00096106">
              <w:rPr>
                <w:sz w:val="20"/>
                <w:szCs w:val="20"/>
              </w:rPr>
              <w:t xml:space="preserve">    exit</w:t>
            </w:r>
          </w:p>
          <w:p w14:paraId="6F2F4226" w14:textId="77777777" w:rsidR="00096106" w:rsidRPr="00096106" w:rsidRDefault="00096106" w:rsidP="00096106">
            <w:pPr>
              <w:ind w:firstLine="0"/>
              <w:rPr>
                <w:sz w:val="20"/>
                <w:szCs w:val="20"/>
              </w:rPr>
            </w:pPr>
            <w:r w:rsidRPr="00096106">
              <w:rPr>
                <w:sz w:val="20"/>
                <w:szCs w:val="20"/>
              </w:rPr>
              <w:t>ERROR1_main:</w:t>
            </w:r>
          </w:p>
          <w:p w14:paraId="03098D71" w14:textId="77777777" w:rsidR="00096106" w:rsidRPr="00096106" w:rsidRDefault="00096106" w:rsidP="00096106">
            <w:pPr>
              <w:ind w:firstLine="0"/>
              <w:rPr>
                <w:sz w:val="20"/>
                <w:szCs w:val="20"/>
              </w:rPr>
            </w:pPr>
            <w:r w:rsidRPr="00096106">
              <w:rPr>
                <w:sz w:val="20"/>
                <w:szCs w:val="20"/>
              </w:rPr>
              <w:t xml:space="preserve">    mov edx, OFFSET Str0</w:t>
            </w:r>
          </w:p>
          <w:p w14:paraId="2083CF3E" w14:textId="77777777" w:rsidR="00096106" w:rsidRPr="00096106" w:rsidRDefault="00096106" w:rsidP="00096106">
            <w:pPr>
              <w:ind w:firstLine="0"/>
              <w:rPr>
                <w:sz w:val="20"/>
                <w:szCs w:val="20"/>
              </w:rPr>
            </w:pPr>
            <w:r w:rsidRPr="00096106">
              <w:rPr>
                <w:sz w:val="20"/>
                <w:szCs w:val="20"/>
              </w:rPr>
              <w:t xml:space="preserve">    call WriteString</w:t>
            </w:r>
          </w:p>
          <w:p w14:paraId="7BB230EC" w14:textId="77777777" w:rsidR="00096106" w:rsidRPr="00096106" w:rsidRDefault="00096106" w:rsidP="00096106">
            <w:pPr>
              <w:ind w:firstLine="0"/>
              <w:rPr>
                <w:sz w:val="20"/>
                <w:szCs w:val="20"/>
              </w:rPr>
            </w:pPr>
            <w:r w:rsidRPr="00096106">
              <w:rPr>
                <w:sz w:val="20"/>
                <w:szCs w:val="20"/>
              </w:rPr>
              <w:t xml:space="preserve">    jmp LOOP1_main</w:t>
            </w:r>
          </w:p>
          <w:p w14:paraId="7E0BD5CD" w14:textId="77777777" w:rsidR="00096106" w:rsidRPr="00096106" w:rsidRDefault="00096106" w:rsidP="00096106">
            <w:pPr>
              <w:ind w:firstLine="0"/>
              <w:rPr>
                <w:sz w:val="20"/>
                <w:szCs w:val="20"/>
              </w:rPr>
            </w:pPr>
            <w:r w:rsidRPr="00096106">
              <w:rPr>
                <w:sz w:val="20"/>
                <w:szCs w:val="20"/>
              </w:rPr>
              <w:lastRenderedPageBreak/>
              <w:t>main ENDP</w:t>
            </w:r>
          </w:p>
          <w:p w14:paraId="27161448" w14:textId="77777777" w:rsidR="00096106" w:rsidRPr="00096106" w:rsidRDefault="00096106" w:rsidP="00096106">
            <w:pPr>
              <w:ind w:firstLine="0"/>
              <w:rPr>
                <w:sz w:val="20"/>
                <w:szCs w:val="20"/>
              </w:rPr>
            </w:pPr>
          </w:p>
          <w:p w14:paraId="0977ADC4" w14:textId="1514DCE9" w:rsidR="00096106" w:rsidRDefault="00096106" w:rsidP="00096106">
            <w:pPr>
              <w:ind w:firstLine="0"/>
            </w:pPr>
            <w:r w:rsidRPr="00096106">
              <w:rPr>
                <w:sz w:val="20"/>
                <w:szCs w:val="20"/>
              </w:rPr>
              <w:t>END</w:t>
            </w:r>
          </w:p>
        </w:tc>
      </w:tr>
    </w:tbl>
    <w:p w14:paraId="4D20BEC8" w14:textId="77777777" w:rsidR="00096106" w:rsidRDefault="00096106" w:rsidP="00E62295"/>
    <w:p w14:paraId="3DB5E91A" w14:textId="77777777" w:rsidR="00707F17" w:rsidRDefault="00707F17" w:rsidP="00707F17">
      <w:pPr>
        <w:pStyle w:val="Heading2"/>
      </w:pPr>
      <w:bookmarkStart w:id="31" w:name="_Toc72220764"/>
      <w:r>
        <w:t>Bài 9:</w:t>
      </w:r>
      <w:bookmarkEnd w:id="31"/>
      <w:r w:rsidRPr="00707F17">
        <w:t xml:space="preserve"> </w:t>
      </w:r>
    </w:p>
    <w:p w14:paraId="38A706EA" w14:textId="17340A9C" w:rsidR="00707F17" w:rsidRDefault="00707F17" w:rsidP="00E62295">
      <w:r w:rsidRPr="00707F17">
        <w:t>Viết chương trình nhập dãy các số nguyên dương từ bàn phím, cho tới khi nhập số âm thì kết thúc nhập, in giá trị lớn nhất</w:t>
      </w:r>
    </w:p>
    <w:tbl>
      <w:tblPr>
        <w:tblStyle w:val="TableGrid"/>
        <w:tblW w:w="0" w:type="auto"/>
        <w:tblLook w:val="04A0" w:firstRow="1" w:lastRow="0" w:firstColumn="1" w:lastColumn="0" w:noHBand="0" w:noVBand="1"/>
      </w:tblPr>
      <w:tblGrid>
        <w:gridCol w:w="4675"/>
        <w:gridCol w:w="4675"/>
      </w:tblGrid>
      <w:tr w:rsidR="00962DC8" w14:paraId="7DC01CBA" w14:textId="77777777" w:rsidTr="00962DC8">
        <w:tc>
          <w:tcPr>
            <w:tcW w:w="4675" w:type="dxa"/>
          </w:tcPr>
          <w:p w14:paraId="2C1DFF3F" w14:textId="77777777" w:rsidR="00962DC8" w:rsidRPr="00962DC8" w:rsidRDefault="00962DC8" w:rsidP="00962DC8">
            <w:pPr>
              <w:ind w:firstLine="0"/>
              <w:rPr>
                <w:sz w:val="20"/>
                <w:szCs w:val="20"/>
              </w:rPr>
            </w:pPr>
            <w:r w:rsidRPr="00962DC8">
              <w:rPr>
                <w:sz w:val="20"/>
                <w:szCs w:val="20"/>
              </w:rPr>
              <w:t>INCLUDE Irvine32.inc</w:t>
            </w:r>
          </w:p>
          <w:p w14:paraId="15D5D1DB" w14:textId="77777777" w:rsidR="00962DC8" w:rsidRPr="00962DC8" w:rsidRDefault="00962DC8" w:rsidP="00962DC8">
            <w:pPr>
              <w:ind w:firstLine="0"/>
              <w:rPr>
                <w:sz w:val="20"/>
                <w:szCs w:val="20"/>
              </w:rPr>
            </w:pPr>
          </w:p>
          <w:p w14:paraId="46E07A5A" w14:textId="77777777" w:rsidR="00962DC8" w:rsidRPr="00962DC8" w:rsidRDefault="00962DC8" w:rsidP="00962DC8">
            <w:pPr>
              <w:ind w:firstLine="0"/>
              <w:rPr>
                <w:sz w:val="20"/>
                <w:szCs w:val="20"/>
              </w:rPr>
            </w:pPr>
            <w:r w:rsidRPr="00962DC8">
              <w:rPr>
                <w:sz w:val="20"/>
                <w:szCs w:val="20"/>
              </w:rPr>
              <w:t>.data</w:t>
            </w:r>
          </w:p>
          <w:p w14:paraId="2CC2A696" w14:textId="77777777" w:rsidR="00962DC8" w:rsidRPr="00962DC8" w:rsidRDefault="00962DC8" w:rsidP="00962DC8">
            <w:pPr>
              <w:ind w:firstLine="0"/>
              <w:rPr>
                <w:sz w:val="20"/>
                <w:szCs w:val="20"/>
              </w:rPr>
            </w:pPr>
            <w:r w:rsidRPr="00962DC8">
              <w:rPr>
                <w:sz w:val="20"/>
                <w:szCs w:val="20"/>
              </w:rPr>
              <w:t>Str0 BYTE "Nhap so: ", 00h</w:t>
            </w:r>
          </w:p>
          <w:p w14:paraId="427DA4CE" w14:textId="77777777" w:rsidR="00962DC8" w:rsidRPr="00962DC8" w:rsidRDefault="00962DC8" w:rsidP="00962DC8">
            <w:pPr>
              <w:ind w:firstLine="0"/>
              <w:rPr>
                <w:sz w:val="20"/>
                <w:szCs w:val="20"/>
              </w:rPr>
            </w:pPr>
            <w:r w:rsidRPr="00962DC8">
              <w:rPr>
                <w:sz w:val="20"/>
                <w:szCs w:val="20"/>
              </w:rPr>
              <w:t>Str1 BYTE "So lon nhat: ", 0ah, 00h</w:t>
            </w:r>
          </w:p>
          <w:p w14:paraId="69284448" w14:textId="77777777" w:rsidR="00962DC8" w:rsidRPr="00962DC8" w:rsidRDefault="00962DC8" w:rsidP="00962DC8">
            <w:pPr>
              <w:ind w:firstLine="0"/>
              <w:rPr>
                <w:sz w:val="20"/>
                <w:szCs w:val="20"/>
              </w:rPr>
            </w:pPr>
            <w:r w:rsidRPr="00962DC8">
              <w:rPr>
                <w:sz w:val="20"/>
                <w:szCs w:val="20"/>
              </w:rPr>
              <w:t>Str2 BYTE "So phai khac 0. Vui long nhap lai.", 0ah, 00h</w:t>
            </w:r>
          </w:p>
          <w:p w14:paraId="48D06901" w14:textId="77777777" w:rsidR="00962DC8" w:rsidRPr="00962DC8" w:rsidRDefault="00962DC8" w:rsidP="00962DC8">
            <w:pPr>
              <w:ind w:firstLine="0"/>
              <w:rPr>
                <w:sz w:val="20"/>
                <w:szCs w:val="20"/>
              </w:rPr>
            </w:pPr>
          </w:p>
          <w:p w14:paraId="7E5925F3" w14:textId="77777777" w:rsidR="00962DC8" w:rsidRPr="00962DC8" w:rsidRDefault="00962DC8" w:rsidP="00962DC8">
            <w:pPr>
              <w:ind w:firstLine="0"/>
              <w:rPr>
                <w:sz w:val="20"/>
                <w:szCs w:val="20"/>
              </w:rPr>
            </w:pPr>
            <w:r w:rsidRPr="00962DC8">
              <w:rPr>
                <w:sz w:val="20"/>
                <w:szCs w:val="20"/>
              </w:rPr>
              <w:t>.code</w:t>
            </w:r>
          </w:p>
          <w:p w14:paraId="3D11CC45" w14:textId="77777777" w:rsidR="00962DC8" w:rsidRPr="00962DC8" w:rsidRDefault="00962DC8" w:rsidP="00962DC8">
            <w:pPr>
              <w:ind w:firstLine="0"/>
              <w:rPr>
                <w:sz w:val="20"/>
                <w:szCs w:val="20"/>
              </w:rPr>
            </w:pPr>
            <w:r w:rsidRPr="00962DC8">
              <w:rPr>
                <w:sz w:val="20"/>
                <w:szCs w:val="20"/>
              </w:rPr>
              <w:t>main PROC</w:t>
            </w:r>
          </w:p>
          <w:p w14:paraId="6ED6499B" w14:textId="77777777" w:rsidR="00962DC8" w:rsidRPr="00962DC8" w:rsidRDefault="00962DC8" w:rsidP="00962DC8">
            <w:pPr>
              <w:ind w:firstLine="0"/>
              <w:rPr>
                <w:sz w:val="20"/>
                <w:szCs w:val="20"/>
              </w:rPr>
            </w:pPr>
            <w:r w:rsidRPr="00962DC8">
              <w:rPr>
                <w:sz w:val="20"/>
                <w:szCs w:val="20"/>
              </w:rPr>
              <w:t xml:space="preserve">    mov ebx, 0</w:t>
            </w:r>
          </w:p>
          <w:p w14:paraId="2DD2B7A5" w14:textId="77777777" w:rsidR="00962DC8" w:rsidRPr="00962DC8" w:rsidRDefault="00962DC8" w:rsidP="00962DC8">
            <w:pPr>
              <w:ind w:firstLine="0"/>
              <w:rPr>
                <w:sz w:val="20"/>
                <w:szCs w:val="20"/>
              </w:rPr>
            </w:pPr>
            <w:r w:rsidRPr="00962DC8">
              <w:rPr>
                <w:sz w:val="20"/>
                <w:szCs w:val="20"/>
              </w:rPr>
              <w:t>LOOP1_main:</w:t>
            </w:r>
          </w:p>
          <w:p w14:paraId="07DC03FF" w14:textId="77777777" w:rsidR="00962DC8" w:rsidRPr="00962DC8" w:rsidRDefault="00962DC8" w:rsidP="00962DC8">
            <w:pPr>
              <w:ind w:firstLine="0"/>
              <w:rPr>
                <w:sz w:val="20"/>
                <w:szCs w:val="20"/>
              </w:rPr>
            </w:pPr>
            <w:r w:rsidRPr="00962DC8">
              <w:rPr>
                <w:sz w:val="20"/>
                <w:szCs w:val="20"/>
              </w:rPr>
              <w:t xml:space="preserve">    mov edx, OFFSET Str0</w:t>
            </w:r>
          </w:p>
          <w:p w14:paraId="1E91F2F4" w14:textId="77777777" w:rsidR="00962DC8" w:rsidRPr="00962DC8" w:rsidRDefault="00962DC8" w:rsidP="00962DC8">
            <w:pPr>
              <w:ind w:firstLine="0"/>
              <w:rPr>
                <w:sz w:val="20"/>
                <w:szCs w:val="20"/>
              </w:rPr>
            </w:pPr>
            <w:r w:rsidRPr="00962DC8">
              <w:rPr>
                <w:sz w:val="20"/>
                <w:szCs w:val="20"/>
              </w:rPr>
              <w:t xml:space="preserve">    call WriteString</w:t>
            </w:r>
          </w:p>
          <w:p w14:paraId="60223FA6" w14:textId="77777777" w:rsidR="00962DC8" w:rsidRPr="00962DC8" w:rsidRDefault="00962DC8" w:rsidP="00962DC8">
            <w:pPr>
              <w:ind w:firstLine="0"/>
              <w:rPr>
                <w:sz w:val="20"/>
                <w:szCs w:val="20"/>
              </w:rPr>
            </w:pPr>
            <w:r w:rsidRPr="00962DC8">
              <w:rPr>
                <w:sz w:val="20"/>
                <w:szCs w:val="20"/>
              </w:rPr>
              <w:t xml:space="preserve">    call ReadInt</w:t>
            </w:r>
          </w:p>
          <w:p w14:paraId="1CF0A84F" w14:textId="77777777" w:rsidR="00962DC8" w:rsidRPr="00962DC8" w:rsidRDefault="00962DC8" w:rsidP="00962DC8">
            <w:pPr>
              <w:ind w:firstLine="0"/>
              <w:rPr>
                <w:sz w:val="20"/>
                <w:szCs w:val="20"/>
              </w:rPr>
            </w:pPr>
            <w:r w:rsidRPr="00962DC8">
              <w:rPr>
                <w:sz w:val="20"/>
                <w:szCs w:val="20"/>
              </w:rPr>
              <w:t xml:space="preserve">    cmp eax, 0</w:t>
            </w:r>
          </w:p>
          <w:p w14:paraId="5775B2D8" w14:textId="77777777" w:rsidR="00962DC8" w:rsidRPr="00962DC8" w:rsidRDefault="00962DC8" w:rsidP="00962DC8">
            <w:pPr>
              <w:ind w:firstLine="0"/>
              <w:rPr>
                <w:sz w:val="20"/>
                <w:szCs w:val="20"/>
              </w:rPr>
            </w:pPr>
            <w:r w:rsidRPr="00962DC8">
              <w:rPr>
                <w:sz w:val="20"/>
                <w:szCs w:val="20"/>
              </w:rPr>
              <w:t xml:space="preserve">    je ERROR1_main</w:t>
            </w:r>
          </w:p>
          <w:p w14:paraId="595AE1A2" w14:textId="77777777" w:rsidR="00962DC8" w:rsidRPr="00962DC8" w:rsidRDefault="00962DC8" w:rsidP="00962DC8">
            <w:pPr>
              <w:ind w:firstLine="0"/>
              <w:rPr>
                <w:sz w:val="20"/>
                <w:szCs w:val="20"/>
              </w:rPr>
            </w:pPr>
            <w:r w:rsidRPr="00962DC8">
              <w:rPr>
                <w:sz w:val="20"/>
                <w:szCs w:val="20"/>
              </w:rPr>
              <w:t xml:space="preserve">    cmp eax, 0</w:t>
            </w:r>
          </w:p>
          <w:p w14:paraId="0E8EE38A" w14:textId="77777777" w:rsidR="00962DC8" w:rsidRPr="00962DC8" w:rsidRDefault="00962DC8" w:rsidP="00962DC8">
            <w:pPr>
              <w:ind w:firstLine="0"/>
              <w:rPr>
                <w:sz w:val="20"/>
                <w:szCs w:val="20"/>
              </w:rPr>
            </w:pPr>
            <w:r w:rsidRPr="00962DC8">
              <w:rPr>
                <w:sz w:val="20"/>
                <w:szCs w:val="20"/>
              </w:rPr>
              <w:t xml:space="preserve">    jl EXIT1_main</w:t>
            </w:r>
          </w:p>
          <w:p w14:paraId="1ABBD6E3" w14:textId="77777777" w:rsidR="00962DC8" w:rsidRPr="00962DC8" w:rsidRDefault="00962DC8" w:rsidP="00962DC8">
            <w:pPr>
              <w:ind w:firstLine="0"/>
              <w:rPr>
                <w:sz w:val="20"/>
                <w:szCs w:val="20"/>
              </w:rPr>
            </w:pPr>
            <w:r w:rsidRPr="00962DC8">
              <w:rPr>
                <w:sz w:val="20"/>
                <w:szCs w:val="20"/>
              </w:rPr>
              <w:t xml:space="preserve">    cmp eax, ebx</w:t>
            </w:r>
          </w:p>
          <w:p w14:paraId="332F8D52" w14:textId="77777777" w:rsidR="00962DC8" w:rsidRPr="00962DC8" w:rsidRDefault="00962DC8" w:rsidP="00962DC8">
            <w:pPr>
              <w:ind w:firstLine="0"/>
              <w:rPr>
                <w:sz w:val="20"/>
                <w:szCs w:val="20"/>
              </w:rPr>
            </w:pPr>
            <w:r w:rsidRPr="00962DC8">
              <w:rPr>
                <w:sz w:val="20"/>
                <w:szCs w:val="20"/>
              </w:rPr>
              <w:t xml:space="preserve">    jbe LOOP1_main</w:t>
            </w:r>
          </w:p>
          <w:p w14:paraId="424D47E0" w14:textId="77777777" w:rsidR="00962DC8" w:rsidRPr="00962DC8" w:rsidRDefault="00962DC8" w:rsidP="00962DC8">
            <w:pPr>
              <w:ind w:firstLine="0"/>
              <w:rPr>
                <w:sz w:val="20"/>
                <w:szCs w:val="20"/>
              </w:rPr>
            </w:pPr>
            <w:r w:rsidRPr="00962DC8">
              <w:rPr>
                <w:sz w:val="20"/>
                <w:szCs w:val="20"/>
              </w:rPr>
              <w:t xml:space="preserve">    mov ebx, eax</w:t>
            </w:r>
          </w:p>
          <w:p w14:paraId="29CB21FC" w14:textId="77777777" w:rsidR="00962DC8" w:rsidRPr="00962DC8" w:rsidRDefault="00962DC8" w:rsidP="00962DC8">
            <w:pPr>
              <w:ind w:firstLine="0"/>
              <w:rPr>
                <w:sz w:val="20"/>
                <w:szCs w:val="20"/>
              </w:rPr>
            </w:pPr>
            <w:r w:rsidRPr="00962DC8">
              <w:rPr>
                <w:sz w:val="20"/>
                <w:szCs w:val="20"/>
              </w:rPr>
              <w:t xml:space="preserve">    jmp LOOP1_main</w:t>
            </w:r>
          </w:p>
          <w:p w14:paraId="735E7917" w14:textId="717CF22D" w:rsidR="00962DC8" w:rsidRDefault="00962DC8" w:rsidP="00962DC8">
            <w:pPr>
              <w:ind w:firstLine="0"/>
            </w:pPr>
          </w:p>
        </w:tc>
        <w:tc>
          <w:tcPr>
            <w:tcW w:w="4675" w:type="dxa"/>
          </w:tcPr>
          <w:p w14:paraId="6163A447" w14:textId="77777777" w:rsidR="00962DC8" w:rsidRPr="00962DC8" w:rsidRDefault="00962DC8" w:rsidP="00962DC8">
            <w:pPr>
              <w:ind w:firstLine="0"/>
              <w:rPr>
                <w:sz w:val="20"/>
                <w:szCs w:val="20"/>
              </w:rPr>
            </w:pPr>
            <w:r w:rsidRPr="00962DC8">
              <w:rPr>
                <w:sz w:val="20"/>
                <w:szCs w:val="20"/>
              </w:rPr>
              <w:t>ERROR1_main:</w:t>
            </w:r>
          </w:p>
          <w:p w14:paraId="46A2226A" w14:textId="77777777" w:rsidR="00962DC8" w:rsidRPr="00962DC8" w:rsidRDefault="00962DC8" w:rsidP="00962DC8">
            <w:pPr>
              <w:ind w:firstLine="0"/>
              <w:rPr>
                <w:sz w:val="20"/>
                <w:szCs w:val="20"/>
              </w:rPr>
            </w:pPr>
            <w:r w:rsidRPr="00962DC8">
              <w:rPr>
                <w:sz w:val="20"/>
                <w:szCs w:val="20"/>
              </w:rPr>
              <w:t xml:space="preserve">    mov edx, OFFSET Str2</w:t>
            </w:r>
          </w:p>
          <w:p w14:paraId="550F288E" w14:textId="77777777" w:rsidR="00962DC8" w:rsidRPr="00962DC8" w:rsidRDefault="00962DC8" w:rsidP="00962DC8">
            <w:pPr>
              <w:ind w:firstLine="0"/>
              <w:rPr>
                <w:sz w:val="20"/>
                <w:szCs w:val="20"/>
              </w:rPr>
            </w:pPr>
            <w:r w:rsidRPr="00962DC8">
              <w:rPr>
                <w:sz w:val="20"/>
                <w:szCs w:val="20"/>
              </w:rPr>
              <w:t xml:space="preserve">    call WriteString</w:t>
            </w:r>
          </w:p>
          <w:p w14:paraId="4193A694" w14:textId="77777777" w:rsidR="00962DC8" w:rsidRPr="00962DC8" w:rsidRDefault="00962DC8" w:rsidP="00962DC8">
            <w:pPr>
              <w:ind w:firstLine="0"/>
              <w:rPr>
                <w:sz w:val="20"/>
                <w:szCs w:val="20"/>
              </w:rPr>
            </w:pPr>
            <w:r w:rsidRPr="00962DC8">
              <w:rPr>
                <w:sz w:val="20"/>
                <w:szCs w:val="20"/>
              </w:rPr>
              <w:t xml:space="preserve">    jmp LOOP1_main</w:t>
            </w:r>
          </w:p>
          <w:p w14:paraId="586A512F" w14:textId="77777777" w:rsidR="00962DC8" w:rsidRPr="00962DC8" w:rsidRDefault="00962DC8" w:rsidP="00962DC8">
            <w:pPr>
              <w:ind w:firstLine="0"/>
              <w:rPr>
                <w:sz w:val="20"/>
                <w:szCs w:val="20"/>
              </w:rPr>
            </w:pPr>
            <w:r w:rsidRPr="00962DC8">
              <w:rPr>
                <w:sz w:val="20"/>
                <w:szCs w:val="20"/>
              </w:rPr>
              <w:t>EXIT1_main:</w:t>
            </w:r>
          </w:p>
          <w:p w14:paraId="01B9549D" w14:textId="77777777" w:rsidR="00962DC8" w:rsidRPr="00962DC8" w:rsidRDefault="00962DC8" w:rsidP="00962DC8">
            <w:pPr>
              <w:ind w:firstLine="0"/>
              <w:rPr>
                <w:sz w:val="20"/>
                <w:szCs w:val="20"/>
              </w:rPr>
            </w:pPr>
            <w:r w:rsidRPr="00962DC8">
              <w:rPr>
                <w:sz w:val="20"/>
                <w:szCs w:val="20"/>
              </w:rPr>
              <w:t xml:space="preserve">    mov edx, OFFSET Str1</w:t>
            </w:r>
          </w:p>
          <w:p w14:paraId="3DEFCB06" w14:textId="77777777" w:rsidR="00962DC8" w:rsidRPr="00962DC8" w:rsidRDefault="00962DC8" w:rsidP="00962DC8">
            <w:pPr>
              <w:ind w:firstLine="0"/>
              <w:rPr>
                <w:sz w:val="20"/>
                <w:szCs w:val="20"/>
              </w:rPr>
            </w:pPr>
            <w:r w:rsidRPr="00962DC8">
              <w:rPr>
                <w:sz w:val="20"/>
                <w:szCs w:val="20"/>
              </w:rPr>
              <w:t xml:space="preserve">    call WriteString</w:t>
            </w:r>
          </w:p>
          <w:p w14:paraId="334C83AB" w14:textId="77777777" w:rsidR="00962DC8" w:rsidRPr="00962DC8" w:rsidRDefault="00962DC8" w:rsidP="00962DC8">
            <w:pPr>
              <w:ind w:firstLine="0"/>
              <w:rPr>
                <w:sz w:val="20"/>
                <w:szCs w:val="20"/>
              </w:rPr>
            </w:pPr>
            <w:r w:rsidRPr="00962DC8">
              <w:rPr>
                <w:sz w:val="20"/>
                <w:szCs w:val="20"/>
              </w:rPr>
              <w:t xml:space="preserve">    mov eax, ebx</w:t>
            </w:r>
          </w:p>
          <w:p w14:paraId="1964037A" w14:textId="77777777" w:rsidR="00962DC8" w:rsidRPr="00962DC8" w:rsidRDefault="00962DC8" w:rsidP="00962DC8">
            <w:pPr>
              <w:ind w:firstLine="0"/>
              <w:rPr>
                <w:sz w:val="20"/>
                <w:szCs w:val="20"/>
              </w:rPr>
            </w:pPr>
            <w:r w:rsidRPr="00962DC8">
              <w:rPr>
                <w:sz w:val="20"/>
                <w:szCs w:val="20"/>
              </w:rPr>
              <w:t xml:space="preserve">    call WriteInt</w:t>
            </w:r>
          </w:p>
          <w:p w14:paraId="2CE61652" w14:textId="77777777" w:rsidR="00962DC8" w:rsidRPr="00962DC8" w:rsidRDefault="00962DC8" w:rsidP="00962DC8">
            <w:pPr>
              <w:ind w:firstLine="0"/>
              <w:rPr>
                <w:sz w:val="20"/>
                <w:szCs w:val="20"/>
              </w:rPr>
            </w:pPr>
            <w:r w:rsidRPr="00962DC8">
              <w:rPr>
                <w:sz w:val="20"/>
                <w:szCs w:val="20"/>
              </w:rPr>
              <w:t xml:space="preserve">    exit</w:t>
            </w:r>
          </w:p>
          <w:p w14:paraId="11F307B5" w14:textId="77777777" w:rsidR="00962DC8" w:rsidRPr="00962DC8" w:rsidRDefault="00962DC8" w:rsidP="00962DC8">
            <w:pPr>
              <w:ind w:firstLine="0"/>
              <w:rPr>
                <w:sz w:val="20"/>
                <w:szCs w:val="20"/>
              </w:rPr>
            </w:pPr>
            <w:r w:rsidRPr="00962DC8">
              <w:rPr>
                <w:sz w:val="20"/>
                <w:szCs w:val="20"/>
              </w:rPr>
              <w:t>main ENDP</w:t>
            </w:r>
          </w:p>
          <w:p w14:paraId="337B5BE8" w14:textId="77777777" w:rsidR="00962DC8" w:rsidRPr="00962DC8" w:rsidRDefault="00962DC8" w:rsidP="00962DC8">
            <w:pPr>
              <w:ind w:firstLine="0"/>
              <w:rPr>
                <w:sz w:val="20"/>
                <w:szCs w:val="20"/>
              </w:rPr>
            </w:pPr>
          </w:p>
          <w:p w14:paraId="0A586FA7" w14:textId="1E81B31E" w:rsidR="00962DC8" w:rsidRDefault="00962DC8" w:rsidP="00962DC8">
            <w:pPr>
              <w:ind w:firstLine="0"/>
            </w:pPr>
            <w:r w:rsidRPr="00962DC8">
              <w:rPr>
                <w:sz w:val="20"/>
                <w:szCs w:val="20"/>
              </w:rPr>
              <w:t>END</w:t>
            </w:r>
          </w:p>
        </w:tc>
      </w:tr>
    </w:tbl>
    <w:p w14:paraId="4287B03A" w14:textId="77777777" w:rsidR="00962DC8" w:rsidRDefault="00962DC8" w:rsidP="00E62295"/>
    <w:p w14:paraId="249B4CF1" w14:textId="21D92D3F" w:rsidR="00707F17" w:rsidRDefault="00497798" w:rsidP="00497798">
      <w:pPr>
        <w:pStyle w:val="Heading2"/>
      </w:pPr>
      <w:bookmarkStart w:id="32" w:name="_Toc72220765"/>
      <w:r>
        <w:lastRenderedPageBreak/>
        <w:t>Bài 10:</w:t>
      </w:r>
      <w:bookmarkEnd w:id="32"/>
    </w:p>
    <w:p w14:paraId="7D364C8A" w14:textId="77777777" w:rsidR="00497798" w:rsidRDefault="00497798" w:rsidP="00497798">
      <w:r>
        <w:t>Lập trình hợp ngữ theo yêu cầu sau:</w:t>
      </w:r>
    </w:p>
    <w:p w14:paraId="23A99D22" w14:textId="6D500A95" w:rsidR="00497798" w:rsidRDefault="00497798" w:rsidP="00B84A28">
      <w:pPr>
        <w:pStyle w:val="ListParagraph"/>
        <w:numPr>
          <w:ilvl w:val="0"/>
          <w:numId w:val="4"/>
        </w:numPr>
      </w:pPr>
      <w:r>
        <w:t>Đếm số ký tự X có trong một String</w:t>
      </w:r>
    </w:p>
    <w:tbl>
      <w:tblPr>
        <w:tblStyle w:val="TableGrid"/>
        <w:tblW w:w="9540" w:type="dxa"/>
        <w:tblInd w:w="-5" w:type="dxa"/>
        <w:tblLook w:val="04A0" w:firstRow="1" w:lastRow="0" w:firstColumn="1" w:lastColumn="0" w:noHBand="0" w:noVBand="1"/>
      </w:tblPr>
      <w:tblGrid>
        <w:gridCol w:w="4590"/>
        <w:gridCol w:w="4950"/>
      </w:tblGrid>
      <w:tr w:rsidR="009E30FE" w14:paraId="6874EEC0" w14:textId="77777777" w:rsidTr="009E30FE">
        <w:tc>
          <w:tcPr>
            <w:tcW w:w="4590" w:type="dxa"/>
          </w:tcPr>
          <w:p w14:paraId="783BC7FE" w14:textId="77777777" w:rsidR="009E30FE" w:rsidRPr="009E30FE" w:rsidRDefault="009E30FE" w:rsidP="009E30FE">
            <w:pPr>
              <w:ind w:left="720" w:firstLine="0"/>
              <w:rPr>
                <w:sz w:val="20"/>
                <w:szCs w:val="20"/>
              </w:rPr>
            </w:pPr>
            <w:r w:rsidRPr="009E30FE">
              <w:rPr>
                <w:sz w:val="20"/>
                <w:szCs w:val="20"/>
              </w:rPr>
              <w:t>INCLUDE Irvine32.inc</w:t>
            </w:r>
          </w:p>
          <w:p w14:paraId="2874606C" w14:textId="77777777" w:rsidR="009E30FE" w:rsidRPr="009E30FE" w:rsidRDefault="009E30FE" w:rsidP="009E30FE">
            <w:pPr>
              <w:ind w:left="720" w:firstLine="0"/>
              <w:rPr>
                <w:sz w:val="20"/>
                <w:szCs w:val="20"/>
              </w:rPr>
            </w:pPr>
          </w:p>
          <w:p w14:paraId="13A3E089" w14:textId="77777777" w:rsidR="009E30FE" w:rsidRPr="009E30FE" w:rsidRDefault="009E30FE" w:rsidP="009E30FE">
            <w:pPr>
              <w:ind w:left="720" w:firstLine="0"/>
              <w:rPr>
                <w:sz w:val="20"/>
                <w:szCs w:val="20"/>
              </w:rPr>
            </w:pPr>
            <w:r w:rsidRPr="009E30FE">
              <w:rPr>
                <w:sz w:val="20"/>
                <w:szCs w:val="20"/>
              </w:rPr>
              <w:t>.data</w:t>
            </w:r>
          </w:p>
          <w:p w14:paraId="10E99E52" w14:textId="77777777" w:rsidR="009E30FE" w:rsidRPr="009E30FE" w:rsidRDefault="009E30FE" w:rsidP="009E30FE">
            <w:pPr>
              <w:ind w:left="720" w:firstLine="0"/>
              <w:rPr>
                <w:sz w:val="20"/>
                <w:szCs w:val="20"/>
              </w:rPr>
            </w:pPr>
            <w:r w:rsidRPr="009E30FE">
              <w:rPr>
                <w:sz w:val="20"/>
                <w:szCs w:val="20"/>
              </w:rPr>
              <w:t>Str0 BYTE "Nhap chuoi: ", 00h</w:t>
            </w:r>
          </w:p>
          <w:p w14:paraId="6D6B6C41" w14:textId="77777777" w:rsidR="009E30FE" w:rsidRPr="009E30FE" w:rsidRDefault="009E30FE" w:rsidP="009E30FE">
            <w:pPr>
              <w:ind w:left="720" w:firstLine="0"/>
              <w:rPr>
                <w:sz w:val="20"/>
                <w:szCs w:val="20"/>
              </w:rPr>
            </w:pPr>
            <w:r w:rsidRPr="009E30FE">
              <w:rPr>
                <w:sz w:val="20"/>
                <w:szCs w:val="20"/>
              </w:rPr>
              <w:t>Str1 BYTE "Nhap ky tu: ", 00h</w:t>
            </w:r>
          </w:p>
          <w:p w14:paraId="4D24E9DB" w14:textId="77777777" w:rsidR="009E30FE" w:rsidRPr="009E30FE" w:rsidRDefault="009E30FE" w:rsidP="009E30FE">
            <w:pPr>
              <w:ind w:left="720" w:firstLine="0"/>
              <w:rPr>
                <w:sz w:val="20"/>
                <w:szCs w:val="20"/>
              </w:rPr>
            </w:pPr>
            <w:r w:rsidRPr="009E30FE">
              <w:rPr>
                <w:sz w:val="20"/>
                <w:szCs w:val="20"/>
              </w:rPr>
              <w:t>Str2 BYTE "So ky tu trong chuoi la: ", 00h</w:t>
            </w:r>
          </w:p>
          <w:p w14:paraId="1C2C544C" w14:textId="77777777" w:rsidR="009E30FE" w:rsidRPr="009E30FE" w:rsidRDefault="009E30FE" w:rsidP="009E30FE">
            <w:pPr>
              <w:ind w:left="720" w:firstLine="0"/>
              <w:rPr>
                <w:sz w:val="20"/>
                <w:szCs w:val="20"/>
              </w:rPr>
            </w:pPr>
            <w:r w:rsidRPr="009E30FE">
              <w:rPr>
                <w:sz w:val="20"/>
                <w:szCs w:val="20"/>
              </w:rPr>
              <w:t>Source BYTE 100 DUP(0), 00h</w:t>
            </w:r>
          </w:p>
          <w:p w14:paraId="6BAAA400" w14:textId="77777777" w:rsidR="009E30FE" w:rsidRPr="009E30FE" w:rsidRDefault="009E30FE" w:rsidP="009E30FE">
            <w:pPr>
              <w:ind w:left="720" w:firstLine="0"/>
              <w:rPr>
                <w:sz w:val="20"/>
                <w:szCs w:val="20"/>
              </w:rPr>
            </w:pPr>
            <w:r w:rsidRPr="009E30FE">
              <w:rPr>
                <w:sz w:val="20"/>
                <w:szCs w:val="20"/>
              </w:rPr>
              <w:t>.code</w:t>
            </w:r>
          </w:p>
          <w:p w14:paraId="0C627D47" w14:textId="77777777" w:rsidR="009E30FE" w:rsidRPr="009E30FE" w:rsidRDefault="009E30FE" w:rsidP="009E30FE">
            <w:pPr>
              <w:ind w:left="720" w:firstLine="0"/>
              <w:rPr>
                <w:sz w:val="20"/>
                <w:szCs w:val="20"/>
              </w:rPr>
            </w:pPr>
            <w:r w:rsidRPr="009E30FE">
              <w:rPr>
                <w:sz w:val="20"/>
                <w:szCs w:val="20"/>
              </w:rPr>
              <w:t>main PROC</w:t>
            </w:r>
          </w:p>
          <w:p w14:paraId="396CC836" w14:textId="77777777" w:rsidR="009E30FE" w:rsidRPr="009E30FE" w:rsidRDefault="009E30FE" w:rsidP="009E30FE">
            <w:pPr>
              <w:ind w:left="720" w:firstLine="0"/>
              <w:rPr>
                <w:sz w:val="20"/>
                <w:szCs w:val="20"/>
              </w:rPr>
            </w:pPr>
            <w:r w:rsidRPr="009E30FE">
              <w:rPr>
                <w:sz w:val="20"/>
                <w:szCs w:val="20"/>
              </w:rPr>
              <w:t xml:space="preserve">    mov edi, 0</w:t>
            </w:r>
          </w:p>
          <w:p w14:paraId="1D499B08" w14:textId="77777777" w:rsidR="009E30FE" w:rsidRPr="009E30FE" w:rsidRDefault="009E30FE" w:rsidP="009E30FE">
            <w:pPr>
              <w:ind w:left="720" w:firstLine="0"/>
              <w:rPr>
                <w:sz w:val="20"/>
                <w:szCs w:val="20"/>
              </w:rPr>
            </w:pPr>
            <w:r w:rsidRPr="009E30FE">
              <w:rPr>
                <w:sz w:val="20"/>
                <w:szCs w:val="20"/>
              </w:rPr>
              <w:t xml:space="preserve">    mov edx, OFFSET Str0</w:t>
            </w:r>
          </w:p>
          <w:p w14:paraId="2BCD4C76" w14:textId="77777777" w:rsidR="009E30FE" w:rsidRPr="009E30FE" w:rsidRDefault="009E30FE" w:rsidP="009E30FE">
            <w:pPr>
              <w:ind w:left="720" w:firstLine="0"/>
              <w:rPr>
                <w:sz w:val="20"/>
                <w:szCs w:val="20"/>
              </w:rPr>
            </w:pPr>
            <w:r w:rsidRPr="009E30FE">
              <w:rPr>
                <w:sz w:val="20"/>
                <w:szCs w:val="20"/>
              </w:rPr>
              <w:t xml:space="preserve">    call WriteString</w:t>
            </w:r>
          </w:p>
          <w:p w14:paraId="7DFB1A70" w14:textId="77777777" w:rsidR="009E30FE" w:rsidRPr="009E30FE" w:rsidRDefault="009E30FE" w:rsidP="009E30FE">
            <w:pPr>
              <w:ind w:left="720" w:firstLine="0"/>
              <w:rPr>
                <w:sz w:val="20"/>
                <w:szCs w:val="20"/>
              </w:rPr>
            </w:pPr>
            <w:r w:rsidRPr="009E30FE">
              <w:rPr>
                <w:sz w:val="20"/>
                <w:szCs w:val="20"/>
              </w:rPr>
              <w:t xml:space="preserve">    mov edx, OFFSET Source</w:t>
            </w:r>
          </w:p>
          <w:p w14:paraId="25323725" w14:textId="77777777" w:rsidR="009E30FE" w:rsidRPr="009E30FE" w:rsidRDefault="009E30FE" w:rsidP="009E30FE">
            <w:pPr>
              <w:ind w:left="720" w:firstLine="0"/>
              <w:rPr>
                <w:sz w:val="20"/>
                <w:szCs w:val="20"/>
              </w:rPr>
            </w:pPr>
            <w:r w:rsidRPr="009E30FE">
              <w:rPr>
                <w:sz w:val="20"/>
                <w:szCs w:val="20"/>
              </w:rPr>
              <w:t xml:space="preserve">    mov ecx, 101</w:t>
            </w:r>
          </w:p>
          <w:p w14:paraId="127A550B" w14:textId="77777777" w:rsidR="009E30FE" w:rsidRPr="009E30FE" w:rsidRDefault="009E30FE" w:rsidP="009E30FE">
            <w:pPr>
              <w:ind w:left="720" w:firstLine="0"/>
              <w:rPr>
                <w:sz w:val="20"/>
                <w:szCs w:val="20"/>
              </w:rPr>
            </w:pPr>
            <w:r w:rsidRPr="009E30FE">
              <w:rPr>
                <w:sz w:val="20"/>
                <w:szCs w:val="20"/>
              </w:rPr>
              <w:t xml:space="preserve">    call ReadString</w:t>
            </w:r>
          </w:p>
          <w:p w14:paraId="7A1D4F39" w14:textId="77777777" w:rsidR="009E30FE" w:rsidRPr="009E30FE" w:rsidRDefault="009E30FE" w:rsidP="009E30FE">
            <w:pPr>
              <w:ind w:left="720" w:firstLine="0"/>
              <w:rPr>
                <w:sz w:val="20"/>
                <w:szCs w:val="20"/>
              </w:rPr>
            </w:pPr>
            <w:r w:rsidRPr="009E30FE">
              <w:rPr>
                <w:sz w:val="20"/>
                <w:szCs w:val="20"/>
              </w:rPr>
              <w:t xml:space="preserve">    mov ecx, eax</w:t>
            </w:r>
          </w:p>
          <w:p w14:paraId="517541CE" w14:textId="77777777" w:rsidR="009E30FE" w:rsidRPr="009E30FE" w:rsidRDefault="009E30FE" w:rsidP="009E30FE">
            <w:pPr>
              <w:ind w:left="720" w:firstLine="0"/>
              <w:rPr>
                <w:sz w:val="20"/>
                <w:szCs w:val="20"/>
              </w:rPr>
            </w:pPr>
            <w:r w:rsidRPr="009E30FE">
              <w:rPr>
                <w:sz w:val="20"/>
                <w:szCs w:val="20"/>
              </w:rPr>
              <w:t xml:space="preserve">    dec ecx</w:t>
            </w:r>
          </w:p>
          <w:p w14:paraId="1A6A5EAB" w14:textId="77777777" w:rsidR="009E30FE" w:rsidRPr="009E30FE" w:rsidRDefault="009E30FE" w:rsidP="009E30FE">
            <w:pPr>
              <w:ind w:left="720" w:firstLine="0"/>
              <w:rPr>
                <w:sz w:val="20"/>
                <w:szCs w:val="20"/>
              </w:rPr>
            </w:pPr>
            <w:r w:rsidRPr="009E30FE">
              <w:rPr>
                <w:sz w:val="20"/>
                <w:szCs w:val="20"/>
              </w:rPr>
              <w:t xml:space="preserve">    mov edx, OFFSET Str1</w:t>
            </w:r>
          </w:p>
          <w:p w14:paraId="7DBE8FFF" w14:textId="77777777" w:rsidR="009E30FE" w:rsidRPr="009E30FE" w:rsidRDefault="009E30FE" w:rsidP="009E30FE">
            <w:pPr>
              <w:ind w:left="720" w:firstLine="0"/>
              <w:rPr>
                <w:sz w:val="20"/>
                <w:szCs w:val="20"/>
              </w:rPr>
            </w:pPr>
            <w:r w:rsidRPr="009E30FE">
              <w:rPr>
                <w:sz w:val="20"/>
                <w:szCs w:val="20"/>
              </w:rPr>
              <w:t xml:space="preserve">    call WriteString</w:t>
            </w:r>
          </w:p>
          <w:p w14:paraId="12A72D97" w14:textId="77777777" w:rsidR="009E30FE" w:rsidRPr="009E30FE" w:rsidRDefault="009E30FE" w:rsidP="009E30FE">
            <w:pPr>
              <w:ind w:left="720" w:firstLine="0"/>
              <w:rPr>
                <w:sz w:val="20"/>
                <w:szCs w:val="20"/>
              </w:rPr>
            </w:pPr>
            <w:r w:rsidRPr="009E30FE">
              <w:rPr>
                <w:sz w:val="20"/>
                <w:szCs w:val="20"/>
              </w:rPr>
              <w:t xml:space="preserve">    call ReadChar</w:t>
            </w:r>
          </w:p>
          <w:p w14:paraId="2B46F861" w14:textId="3E958CC0" w:rsidR="009E30FE" w:rsidRDefault="009E30FE" w:rsidP="009E30FE">
            <w:pPr>
              <w:ind w:left="720" w:firstLine="0"/>
            </w:pPr>
          </w:p>
        </w:tc>
        <w:tc>
          <w:tcPr>
            <w:tcW w:w="4950" w:type="dxa"/>
          </w:tcPr>
          <w:p w14:paraId="0A45778C" w14:textId="77777777" w:rsidR="009E30FE" w:rsidRPr="009E30FE" w:rsidRDefault="009E30FE" w:rsidP="009E30FE">
            <w:pPr>
              <w:ind w:left="720" w:firstLine="0"/>
              <w:rPr>
                <w:sz w:val="20"/>
                <w:szCs w:val="20"/>
              </w:rPr>
            </w:pPr>
            <w:r w:rsidRPr="009E30FE">
              <w:rPr>
                <w:sz w:val="20"/>
                <w:szCs w:val="20"/>
              </w:rPr>
              <w:t>LOOP1_main:</w:t>
            </w:r>
          </w:p>
          <w:p w14:paraId="2607E883" w14:textId="77777777" w:rsidR="009E30FE" w:rsidRPr="009E30FE" w:rsidRDefault="009E30FE" w:rsidP="009E30FE">
            <w:pPr>
              <w:ind w:left="720" w:firstLine="0"/>
              <w:rPr>
                <w:sz w:val="20"/>
                <w:szCs w:val="20"/>
              </w:rPr>
            </w:pPr>
            <w:r w:rsidRPr="009E30FE">
              <w:rPr>
                <w:sz w:val="20"/>
                <w:szCs w:val="20"/>
              </w:rPr>
              <w:t xml:space="preserve">    cmp ecx, 0</w:t>
            </w:r>
          </w:p>
          <w:p w14:paraId="186FBB57" w14:textId="77777777" w:rsidR="009E30FE" w:rsidRPr="009E30FE" w:rsidRDefault="009E30FE" w:rsidP="009E30FE">
            <w:pPr>
              <w:ind w:left="720" w:firstLine="0"/>
              <w:rPr>
                <w:sz w:val="20"/>
                <w:szCs w:val="20"/>
              </w:rPr>
            </w:pPr>
            <w:r w:rsidRPr="009E30FE">
              <w:rPr>
                <w:sz w:val="20"/>
                <w:szCs w:val="20"/>
              </w:rPr>
              <w:t xml:space="preserve">    jl EXIT1_main</w:t>
            </w:r>
          </w:p>
          <w:p w14:paraId="1172B29A" w14:textId="77777777" w:rsidR="009E30FE" w:rsidRPr="009E30FE" w:rsidRDefault="009E30FE" w:rsidP="009E30FE">
            <w:pPr>
              <w:ind w:left="720" w:firstLine="0"/>
              <w:rPr>
                <w:sz w:val="20"/>
                <w:szCs w:val="20"/>
              </w:rPr>
            </w:pPr>
            <w:r w:rsidRPr="009E30FE">
              <w:rPr>
                <w:sz w:val="20"/>
                <w:szCs w:val="20"/>
              </w:rPr>
              <w:t xml:space="preserve">    mov bl, BYTE PTR Source[ecx]</w:t>
            </w:r>
          </w:p>
          <w:p w14:paraId="783A880C" w14:textId="77777777" w:rsidR="009E30FE" w:rsidRPr="009E30FE" w:rsidRDefault="009E30FE" w:rsidP="009E30FE">
            <w:pPr>
              <w:ind w:left="720" w:firstLine="0"/>
              <w:rPr>
                <w:sz w:val="20"/>
                <w:szCs w:val="20"/>
              </w:rPr>
            </w:pPr>
            <w:r w:rsidRPr="009E30FE">
              <w:rPr>
                <w:sz w:val="20"/>
                <w:szCs w:val="20"/>
              </w:rPr>
              <w:t xml:space="preserve">    dec ecx</w:t>
            </w:r>
          </w:p>
          <w:p w14:paraId="788226D9" w14:textId="77777777" w:rsidR="009E30FE" w:rsidRPr="009E30FE" w:rsidRDefault="009E30FE" w:rsidP="009E30FE">
            <w:pPr>
              <w:ind w:left="720" w:firstLine="0"/>
              <w:rPr>
                <w:sz w:val="20"/>
                <w:szCs w:val="20"/>
              </w:rPr>
            </w:pPr>
            <w:r w:rsidRPr="009E30FE">
              <w:rPr>
                <w:sz w:val="20"/>
                <w:szCs w:val="20"/>
              </w:rPr>
              <w:t xml:space="preserve">    cmp bl, al</w:t>
            </w:r>
          </w:p>
          <w:p w14:paraId="341941A7" w14:textId="77777777" w:rsidR="009E30FE" w:rsidRPr="009E30FE" w:rsidRDefault="009E30FE" w:rsidP="009E30FE">
            <w:pPr>
              <w:ind w:left="720" w:firstLine="0"/>
              <w:rPr>
                <w:sz w:val="20"/>
                <w:szCs w:val="20"/>
              </w:rPr>
            </w:pPr>
            <w:r w:rsidRPr="009E30FE">
              <w:rPr>
                <w:sz w:val="20"/>
                <w:szCs w:val="20"/>
              </w:rPr>
              <w:t xml:space="preserve">    jne LOOP1_main</w:t>
            </w:r>
          </w:p>
          <w:p w14:paraId="47F87005" w14:textId="77777777" w:rsidR="009E30FE" w:rsidRPr="009E30FE" w:rsidRDefault="009E30FE" w:rsidP="009E30FE">
            <w:pPr>
              <w:ind w:left="720" w:firstLine="0"/>
              <w:rPr>
                <w:sz w:val="20"/>
                <w:szCs w:val="20"/>
              </w:rPr>
            </w:pPr>
            <w:r w:rsidRPr="009E30FE">
              <w:rPr>
                <w:sz w:val="20"/>
                <w:szCs w:val="20"/>
              </w:rPr>
              <w:t xml:space="preserve">    inc edi</w:t>
            </w:r>
          </w:p>
          <w:p w14:paraId="20EE4D2E" w14:textId="77777777" w:rsidR="009E30FE" w:rsidRPr="009E30FE" w:rsidRDefault="009E30FE" w:rsidP="009E30FE">
            <w:pPr>
              <w:ind w:left="720" w:firstLine="0"/>
              <w:rPr>
                <w:sz w:val="20"/>
                <w:szCs w:val="20"/>
              </w:rPr>
            </w:pPr>
            <w:r w:rsidRPr="009E30FE">
              <w:rPr>
                <w:sz w:val="20"/>
                <w:szCs w:val="20"/>
              </w:rPr>
              <w:t xml:space="preserve">    jmp LOOP1_main</w:t>
            </w:r>
          </w:p>
          <w:p w14:paraId="71139D9F" w14:textId="77777777" w:rsidR="009E30FE" w:rsidRPr="009E30FE" w:rsidRDefault="009E30FE" w:rsidP="009E30FE">
            <w:pPr>
              <w:ind w:left="720" w:firstLine="0"/>
              <w:rPr>
                <w:sz w:val="20"/>
                <w:szCs w:val="20"/>
              </w:rPr>
            </w:pPr>
            <w:r w:rsidRPr="009E30FE">
              <w:rPr>
                <w:sz w:val="20"/>
                <w:szCs w:val="20"/>
              </w:rPr>
              <w:t>EXIT1_main:</w:t>
            </w:r>
          </w:p>
          <w:p w14:paraId="1892DAA5" w14:textId="77777777" w:rsidR="009E30FE" w:rsidRPr="009E30FE" w:rsidRDefault="009E30FE" w:rsidP="009E30FE">
            <w:pPr>
              <w:ind w:left="720" w:firstLine="0"/>
              <w:rPr>
                <w:sz w:val="20"/>
                <w:szCs w:val="20"/>
              </w:rPr>
            </w:pPr>
            <w:r w:rsidRPr="009E30FE">
              <w:rPr>
                <w:sz w:val="20"/>
                <w:szCs w:val="20"/>
              </w:rPr>
              <w:t xml:space="preserve">    mov edx, OFFSET Str2</w:t>
            </w:r>
          </w:p>
          <w:p w14:paraId="54DAA569" w14:textId="77777777" w:rsidR="009E30FE" w:rsidRPr="009E30FE" w:rsidRDefault="009E30FE" w:rsidP="009E30FE">
            <w:pPr>
              <w:ind w:left="720" w:firstLine="0"/>
              <w:rPr>
                <w:sz w:val="20"/>
                <w:szCs w:val="20"/>
              </w:rPr>
            </w:pPr>
            <w:r w:rsidRPr="009E30FE">
              <w:rPr>
                <w:sz w:val="20"/>
                <w:szCs w:val="20"/>
              </w:rPr>
              <w:t xml:space="preserve">    call WriteString</w:t>
            </w:r>
          </w:p>
          <w:p w14:paraId="63089332" w14:textId="77777777" w:rsidR="009E30FE" w:rsidRPr="009E30FE" w:rsidRDefault="009E30FE" w:rsidP="009E30FE">
            <w:pPr>
              <w:ind w:left="720" w:firstLine="0"/>
              <w:rPr>
                <w:sz w:val="20"/>
                <w:szCs w:val="20"/>
              </w:rPr>
            </w:pPr>
            <w:r w:rsidRPr="009E30FE">
              <w:rPr>
                <w:sz w:val="20"/>
                <w:szCs w:val="20"/>
              </w:rPr>
              <w:t xml:space="preserve">    mov eax, edi</w:t>
            </w:r>
          </w:p>
          <w:p w14:paraId="5B03CE23" w14:textId="77777777" w:rsidR="009E30FE" w:rsidRPr="009E30FE" w:rsidRDefault="009E30FE" w:rsidP="009E30FE">
            <w:pPr>
              <w:ind w:left="720" w:firstLine="0"/>
              <w:rPr>
                <w:sz w:val="20"/>
                <w:szCs w:val="20"/>
              </w:rPr>
            </w:pPr>
            <w:r w:rsidRPr="009E30FE">
              <w:rPr>
                <w:sz w:val="20"/>
                <w:szCs w:val="20"/>
              </w:rPr>
              <w:t xml:space="preserve">    call WriteInt</w:t>
            </w:r>
          </w:p>
          <w:p w14:paraId="3C0800E9" w14:textId="77777777" w:rsidR="009E30FE" w:rsidRPr="009E30FE" w:rsidRDefault="009E30FE" w:rsidP="009E30FE">
            <w:pPr>
              <w:ind w:left="720" w:firstLine="0"/>
              <w:rPr>
                <w:sz w:val="20"/>
                <w:szCs w:val="20"/>
              </w:rPr>
            </w:pPr>
            <w:r w:rsidRPr="009E30FE">
              <w:rPr>
                <w:sz w:val="20"/>
                <w:szCs w:val="20"/>
              </w:rPr>
              <w:t xml:space="preserve">    exit</w:t>
            </w:r>
          </w:p>
          <w:p w14:paraId="1A17CF93" w14:textId="77777777" w:rsidR="009E30FE" w:rsidRPr="009E30FE" w:rsidRDefault="009E30FE" w:rsidP="009E30FE">
            <w:pPr>
              <w:ind w:left="720" w:firstLine="0"/>
              <w:rPr>
                <w:sz w:val="20"/>
                <w:szCs w:val="20"/>
              </w:rPr>
            </w:pPr>
            <w:r w:rsidRPr="009E30FE">
              <w:rPr>
                <w:sz w:val="20"/>
                <w:szCs w:val="20"/>
              </w:rPr>
              <w:t>main ENDP</w:t>
            </w:r>
          </w:p>
          <w:p w14:paraId="1E830795" w14:textId="77777777" w:rsidR="009E30FE" w:rsidRPr="009E30FE" w:rsidRDefault="009E30FE" w:rsidP="009E30FE">
            <w:pPr>
              <w:ind w:left="720" w:firstLine="0"/>
              <w:rPr>
                <w:sz w:val="20"/>
                <w:szCs w:val="20"/>
              </w:rPr>
            </w:pPr>
          </w:p>
          <w:p w14:paraId="5CB35FF4" w14:textId="23C6960E" w:rsidR="009E30FE" w:rsidRDefault="009E30FE" w:rsidP="009E30FE">
            <w:pPr>
              <w:pStyle w:val="ListParagraph"/>
              <w:ind w:left="0" w:firstLine="0"/>
            </w:pPr>
            <w:r w:rsidRPr="009E30FE">
              <w:rPr>
                <w:sz w:val="20"/>
                <w:szCs w:val="20"/>
              </w:rPr>
              <w:t>END</w:t>
            </w:r>
          </w:p>
        </w:tc>
      </w:tr>
    </w:tbl>
    <w:p w14:paraId="32B2F68F" w14:textId="77777777" w:rsidR="009E30FE" w:rsidRDefault="009E30FE" w:rsidP="009E30FE">
      <w:pPr>
        <w:pStyle w:val="ListParagraph"/>
        <w:ind w:left="1080" w:firstLine="0"/>
      </w:pPr>
    </w:p>
    <w:p w14:paraId="1555FA9B" w14:textId="77777777" w:rsidR="00497798" w:rsidRDefault="00497798" w:rsidP="00497798">
      <w:pPr>
        <w:pStyle w:val="Heading2"/>
      </w:pPr>
      <w:bookmarkStart w:id="33" w:name="_Toc72220766"/>
      <w:r>
        <w:t>Bài 11:</w:t>
      </w:r>
      <w:bookmarkEnd w:id="33"/>
    </w:p>
    <w:p w14:paraId="2BFC4689" w14:textId="3ECD2DEB" w:rsidR="00497798" w:rsidRPr="004476E8" w:rsidRDefault="00497798" w:rsidP="00497798">
      <w:pPr>
        <w:rPr>
          <w:i/>
          <w:iCs/>
        </w:rPr>
      </w:pPr>
      <w:r>
        <w:t>Lập trình hợp ngữ</w:t>
      </w:r>
      <w:r w:rsidR="00B84A28">
        <w:t xml:space="preserve">  </w:t>
      </w:r>
      <w:r w:rsidR="00B84A28" w:rsidRPr="00B84A28">
        <w:t>Triển khai theo thủ tục</w:t>
      </w:r>
      <w:r>
        <w:t xml:space="preserve"> theo yêu cầu sau:</w:t>
      </w:r>
    </w:p>
    <w:p w14:paraId="40F12F37" w14:textId="6A4FB816" w:rsidR="00497798" w:rsidRDefault="00497798" w:rsidP="00B84A28">
      <w:pPr>
        <w:pStyle w:val="ListParagraph"/>
        <w:numPr>
          <w:ilvl w:val="0"/>
          <w:numId w:val="3"/>
        </w:numPr>
      </w:pPr>
      <w:r>
        <w:t>Thay thế ký tự X bằng ký tự Y có trong một String</w:t>
      </w:r>
    </w:p>
    <w:tbl>
      <w:tblPr>
        <w:tblStyle w:val="TableGrid"/>
        <w:tblW w:w="0" w:type="auto"/>
        <w:tblInd w:w="-5" w:type="dxa"/>
        <w:tblLook w:val="04A0" w:firstRow="1" w:lastRow="0" w:firstColumn="1" w:lastColumn="0" w:noHBand="0" w:noVBand="1"/>
      </w:tblPr>
      <w:tblGrid>
        <w:gridCol w:w="4500"/>
        <w:gridCol w:w="4680"/>
      </w:tblGrid>
      <w:tr w:rsidR="004476E8" w14:paraId="6A8071B0" w14:textId="77777777" w:rsidTr="004476E8">
        <w:tc>
          <w:tcPr>
            <w:tcW w:w="4500" w:type="dxa"/>
          </w:tcPr>
          <w:p w14:paraId="0E20980D" w14:textId="77777777" w:rsidR="004476E8" w:rsidRPr="004476E8" w:rsidRDefault="004476E8" w:rsidP="009E30FE">
            <w:pPr>
              <w:pStyle w:val="ListParagraph"/>
              <w:ind w:left="1080" w:firstLine="0"/>
              <w:rPr>
                <w:sz w:val="20"/>
                <w:szCs w:val="20"/>
              </w:rPr>
            </w:pPr>
            <w:r w:rsidRPr="004476E8">
              <w:rPr>
                <w:sz w:val="20"/>
                <w:szCs w:val="20"/>
              </w:rPr>
              <w:t>INCLUDE Irvine32.inc</w:t>
            </w:r>
          </w:p>
          <w:p w14:paraId="2E807DAE" w14:textId="77777777" w:rsidR="004476E8" w:rsidRPr="004476E8" w:rsidRDefault="004476E8" w:rsidP="009E30FE">
            <w:pPr>
              <w:pStyle w:val="ListParagraph"/>
              <w:ind w:left="1080" w:firstLine="0"/>
              <w:rPr>
                <w:sz w:val="20"/>
                <w:szCs w:val="20"/>
              </w:rPr>
            </w:pPr>
            <w:r w:rsidRPr="004476E8">
              <w:rPr>
                <w:sz w:val="20"/>
                <w:szCs w:val="20"/>
              </w:rPr>
              <w:t>.data</w:t>
            </w:r>
          </w:p>
          <w:p w14:paraId="1262481E" w14:textId="77777777" w:rsidR="004476E8" w:rsidRPr="004476E8" w:rsidRDefault="004476E8" w:rsidP="009E30FE">
            <w:pPr>
              <w:pStyle w:val="ListParagraph"/>
              <w:ind w:left="1080" w:firstLine="0"/>
              <w:rPr>
                <w:sz w:val="20"/>
                <w:szCs w:val="20"/>
              </w:rPr>
            </w:pPr>
            <w:r w:rsidRPr="004476E8">
              <w:rPr>
                <w:sz w:val="20"/>
                <w:szCs w:val="20"/>
              </w:rPr>
              <w:t>Str0 BYTE "Nhap chuoi: ", 00h</w:t>
            </w:r>
          </w:p>
          <w:p w14:paraId="5F755A73" w14:textId="77777777" w:rsidR="004476E8" w:rsidRPr="004476E8" w:rsidRDefault="004476E8" w:rsidP="009E30FE">
            <w:pPr>
              <w:pStyle w:val="ListParagraph"/>
              <w:ind w:left="1080" w:firstLine="0"/>
              <w:rPr>
                <w:sz w:val="20"/>
                <w:szCs w:val="20"/>
              </w:rPr>
            </w:pPr>
            <w:r w:rsidRPr="004476E8">
              <w:rPr>
                <w:sz w:val="20"/>
                <w:szCs w:val="20"/>
              </w:rPr>
              <w:t>Str1 BYTE "Nhap ky tu X: ", 00h</w:t>
            </w:r>
          </w:p>
          <w:p w14:paraId="341BC66B" w14:textId="77777777" w:rsidR="004476E8" w:rsidRPr="004476E8" w:rsidRDefault="004476E8" w:rsidP="009E30FE">
            <w:pPr>
              <w:pStyle w:val="ListParagraph"/>
              <w:ind w:left="1080" w:firstLine="0"/>
              <w:rPr>
                <w:sz w:val="20"/>
                <w:szCs w:val="20"/>
              </w:rPr>
            </w:pPr>
            <w:r w:rsidRPr="004476E8">
              <w:rPr>
                <w:sz w:val="20"/>
                <w:szCs w:val="20"/>
              </w:rPr>
              <w:lastRenderedPageBreak/>
              <w:t>Str3 BYTE "Nhap ky tu Y: ", 00h</w:t>
            </w:r>
          </w:p>
          <w:p w14:paraId="2897CC24" w14:textId="77777777" w:rsidR="004476E8" w:rsidRPr="004476E8" w:rsidRDefault="004476E8" w:rsidP="009E30FE">
            <w:pPr>
              <w:pStyle w:val="ListParagraph"/>
              <w:ind w:left="1080" w:firstLine="0"/>
              <w:rPr>
                <w:sz w:val="20"/>
                <w:szCs w:val="20"/>
              </w:rPr>
            </w:pPr>
            <w:r w:rsidRPr="004476E8">
              <w:rPr>
                <w:sz w:val="20"/>
                <w:szCs w:val="20"/>
              </w:rPr>
              <w:t>Source BYTE 100 DUP(0), 00h</w:t>
            </w:r>
          </w:p>
          <w:p w14:paraId="627F4FAD" w14:textId="77777777" w:rsidR="004476E8" w:rsidRPr="004476E8" w:rsidRDefault="004476E8" w:rsidP="009E30FE">
            <w:pPr>
              <w:pStyle w:val="ListParagraph"/>
              <w:ind w:left="1080" w:firstLine="0"/>
              <w:rPr>
                <w:sz w:val="20"/>
                <w:szCs w:val="20"/>
              </w:rPr>
            </w:pPr>
            <w:r w:rsidRPr="004476E8">
              <w:rPr>
                <w:sz w:val="20"/>
                <w:szCs w:val="20"/>
              </w:rPr>
              <w:t>.code</w:t>
            </w:r>
          </w:p>
          <w:p w14:paraId="49208E71" w14:textId="77777777" w:rsidR="004476E8" w:rsidRPr="004476E8" w:rsidRDefault="004476E8" w:rsidP="009E30FE">
            <w:pPr>
              <w:pStyle w:val="ListParagraph"/>
              <w:ind w:left="1080" w:firstLine="0"/>
              <w:rPr>
                <w:sz w:val="20"/>
                <w:szCs w:val="20"/>
              </w:rPr>
            </w:pPr>
            <w:r w:rsidRPr="004476E8">
              <w:rPr>
                <w:sz w:val="20"/>
                <w:szCs w:val="20"/>
              </w:rPr>
              <w:t>main PROC</w:t>
            </w:r>
          </w:p>
          <w:p w14:paraId="010562CA" w14:textId="77777777" w:rsidR="004476E8" w:rsidRPr="004476E8" w:rsidRDefault="004476E8" w:rsidP="009E30FE">
            <w:pPr>
              <w:pStyle w:val="ListParagraph"/>
              <w:ind w:left="1080" w:firstLine="0"/>
              <w:rPr>
                <w:sz w:val="20"/>
                <w:szCs w:val="20"/>
              </w:rPr>
            </w:pPr>
            <w:r w:rsidRPr="004476E8">
              <w:rPr>
                <w:sz w:val="20"/>
                <w:szCs w:val="20"/>
              </w:rPr>
              <w:t xml:space="preserve">    mov edi, 0</w:t>
            </w:r>
          </w:p>
          <w:p w14:paraId="46AB9BC6" w14:textId="77777777" w:rsidR="004476E8" w:rsidRPr="004476E8" w:rsidRDefault="004476E8" w:rsidP="009E30FE">
            <w:pPr>
              <w:pStyle w:val="ListParagraph"/>
              <w:ind w:left="1080" w:firstLine="0"/>
              <w:rPr>
                <w:sz w:val="20"/>
                <w:szCs w:val="20"/>
              </w:rPr>
            </w:pPr>
            <w:r w:rsidRPr="004476E8">
              <w:rPr>
                <w:sz w:val="20"/>
                <w:szCs w:val="20"/>
              </w:rPr>
              <w:t xml:space="preserve">    mov edx, OFFSET Str0</w:t>
            </w:r>
          </w:p>
          <w:p w14:paraId="4083E435" w14:textId="77777777" w:rsidR="004476E8" w:rsidRPr="004476E8" w:rsidRDefault="004476E8" w:rsidP="009E30FE">
            <w:pPr>
              <w:pStyle w:val="ListParagraph"/>
              <w:ind w:left="1080" w:firstLine="0"/>
              <w:rPr>
                <w:sz w:val="20"/>
                <w:szCs w:val="20"/>
              </w:rPr>
            </w:pPr>
            <w:r w:rsidRPr="004476E8">
              <w:rPr>
                <w:sz w:val="20"/>
                <w:szCs w:val="20"/>
              </w:rPr>
              <w:t xml:space="preserve">    call WriteString</w:t>
            </w:r>
          </w:p>
          <w:p w14:paraId="1ED68C10" w14:textId="77777777" w:rsidR="004476E8" w:rsidRPr="004476E8" w:rsidRDefault="004476E8" w:rsidP="009E30FE">
            <w:pPr>
              <w:pStyle w:val="ListParagraph"/>
              <w:ind w:left="1080" w:firstLine="0"/>
              <w:rPr>
                <w:sz w:val="20"/>
                <w:szCs w:val="20"/>
              </w:rPr>
            </w:pPr>
            <w:r w:rsidRPr="004476E8">
              <w:rPr>
                <w:sz w:val="20"/>
                <w:szCs w:val="20"/>
              </w:rPr>
              <w:t xml:space="preserve">    mov edx, OFFSET Source</w:t>
            </w:r>
          </w:p>
          <w:p w14:paraId="27C80E3E" w14:textId="77777777" w:rsidR="004476E8" w:rsidRPr="004476E8" w:rsidRDefault="004476E8" w:rsidP="009E30FE">
            <w:pPr>
              <w:pStyle w:val="ListParagraph"/>
              <w:ind w:left="1080" w:firstLine="0"/>
              <w:rPr>
                <w:sz w:val="20"/>
                <w:szCs w:val="20"/>
              </w:rPr>
            </w:pPr>
            <w:r w:rsidRPr="004476E8">
              <w:rPr>
                <w:sz w:val="20"/>
                <w:szCs w:val="20"/>
              </w:rPr>
              <w:t xml:space="preserve">    mov ecx, 101</w:t>
            </w:r>
          </w:p>
          <w:p w14:paraId="40D71E7D" w14:textId="77777777" w:rsidR="004476E8" w:rsidRPr="004476E8" w:rsidRDefault="004476E8" w:rsidP="009E30FE">
            <w:pPr>
              <w:pStyle w:val="ListParagraph"/>
              <w:ind w:left="1080" w:firstLine="0"/>
              <w:rPr>
                <w:sz w:val="20"/>
                <w:szCs w:val="20"/>
              </w:rPr>
            </w:pPr>
            <w:r w:rsidRPr="004476E8">
              <w:rPr>
                <w:sz w:val="20"/>
                <w:szCs w:val="20"/>
              </w:rPr>
              <w:t xml:space="preserve">    call ReadString</w:t>
            </w:r>
          </w:p>
          <w:p w14:paraId="17B98392" w14:textId="77777777" w:rsidR="004476E8" w:rsidRPr="004476E8" w:rsidRDefault="004476E8" w:rsidP="009E30FE">
            <w:pPr>
              <w:pStyle w:val="ListParagraph"/>
              <w:ind w:left="1080" w:firstLine="0"/>
              <w:rPr>
                <w:sz w:val="20"/>
                <w:szCs w:val="20"/>
              </w:rPr>
            </w:pPr>
            <w:r w:rsidRPr="004476E8">
              <w:rPr>
                <w:sz w:val="20"/>
                <w:szCs w:val="20"/>
              </w:rPr>
              <w:t xml:space="preserve">    mov ecx, eax</w:t>
            </w:r>
          </w:p>
          <w:p w14:paraId="42F92991" w14:textId="77777777" w:rsidR="004476E8" w:rsidRPr="004476E8" w:rsidRDefault="004476E8" w:rsidP="009E30FE">
            <w:pPr>
              <w:pStyle w:val="ListParagraph"/>
              <w:ind w:left="1080" w:firstLine="0"/>
              <w:rPr>
                <w:sz w:val="20"/>
                <w:szCs w:val="20"/>
              </w:rPr>
            </w:pPr>
            <w:r w:rsidRPr="004476E8">
              <w:rPr>
                <w:sz w:val="20"/>
                <w:szCs w:val="20"/>
              </w:rPr>
              <w:t xml:space="preserve">    dec ecx</w:t>
            </w:r>
          </w:p>
          <w:p w14:paraId="6BBC7BFC" w14:textId="77777777" w:rsidR="004476E8" w:rsidRPr="004476E8" w:rsidRDefault="004476E8" w:rsidP="009E30FE">
            <w:pPr>
              <w:pStyle w:val="ListParagraph"/>
              <w:ind w:left="1080" w:firstLine="0"/>
              <w:rPr>
                <w:sz w:val="20"/>
                <w:szCs w:val="20"/>
              </w:rPr>
            </w:pPr>
            <w:r w:rsidRPr="004476E8">
              <w:rPr>
                <w:sz w:val="20"/>
                <w:szCs w:val="20"/>
              </w:rPr>
              <w:t xml:space="preserve">    mov edx, OFFSET Str1</w:t>
            </w:r>
          </w:p>
          <w:p w14:paraId="38ED6A5C" w14:textId="77777777" w:rsidR="004476E8" w:rsidRPr="004476E8" w:rsidRDefault="004476E8" w:rsidP="009E30FE">
            <w:pPr>
              <w:pStyle w:val="ListParagraph"/>
              <w:ind w:left="1080" w:firstLine="0"/>
              <w:rPr>
                <w:sz w:val="20"/>
                <w:szCs w:val="20"/>
              </w:rPr>
            </w:pPr>
            <w:r w:rsidRPr="004476E8">
              <w:rPr>
                <w:sz w:val="20"/>
                <w:szCs w:val="20"/>
              </w:rPr>
              <w:t xml:space="preserve">    call WriteString</w:t>
            </w:r>
          </w:p>
          <w:p w14:paraId="27AA0143" w14:textId="77777777" w:rsidR="009E30FE" w:rsidRPr="004476E8" w:rsidRDefault="009E30FE" w:rsidP="009E30FE">
            <w:pPr>
              <w:pStyle w:val="ListParagraph"/>
              <w:ind w:left="1080" w:firstLine="0"/>
              <w:rPr>
                <w:sz w:val="20"/>
                <w:szCs w:val="20"/>
              </w:rPr>
            </w:pPr>
            <w:r w:rsidRPr="004476E8">
              <w:rPr>
                <w:sz w:val="20"/>
                <w:szCs w:val="20"/>
              </w:rPr>
              <w:t xml:space="preserve">    call ReadChar</w:t>
            </w:r>
          </w:p>
          <w:p w14:paraId="3FFF38B6" w14:textId="77777777" w:rsidR="009E30FE" w:rsidRPr="004476E8" w:rsidRDefault="009E30FE" w:rsidP="009E30FE">
            <w:pPr>
              <w:pStyle w:val="ListParagraph"/>
              <w:ind w:left="1080" w:firstLine="0"/>
              <w:rPr>
                <w:sz w:val="20"/>
                <w:szCs w:val="20"/>
              </w:rPr>
            </w:pPr>
            <w:r w:rsidRPr="004476E8">
              <w:rPr>
                <w:sz w:val="20"/>
                <w:szCs w:val="20"/>
              </w:rPr>
              <w:t xml:space="preserve">    mov bl, al</w:t>
            </w:r>
          </w:p>
          <w:p w14:paraId="3D2F81FF" w14:textId="77777777" w:rsidR="009E30FE" w:rsidRPr="004476E8" w:rsidRDefault="009E30FE" w:rsidP="009E30FE">
            <w:pPr>
              <w:pStyle w:val="ListParagraph"/>
              <w:ind w:left="1080" w:firstLine="0"/>
              <w:rPr>
                <w:sz w:val="20"/>
                <w:szCs w:val="20"/>
              </w:rPr>
            </w:pPr>
            <w:r w:rsidRPr="004476E8">
              <w:rPr>
                <w:sz w:val="20"/>
                <w:szCs w:val="20"/>
              </w:rPr>
              <w:t xml:space="preserve">    mov al, 10</w:t>
            </w:r>
          </w:p>
          <w:p w14:paraId="629AF258" w14:textId="77777777" w:rsidR="009E30FE" w:rsidRPr="009E30FE" w:rsidRDefault="009E30FE" w:rsidP="009E30FE">
            <w:pPr>
              <w:ind w:left="720" w:firstLine="0"/>
              <w:rPr>
                <w:sz w:val="20"/>
                <w:szCs w:val="20"/>
              </w:rPr>
            </w:pPr>
            <w:r w:rsidRPr="009E30FE">
              <w:rPr>
                <w:sz w:val="20"/>
                <w:szCs w:val="20"/>
              </w:rPr>
              <w:t xml:space="preserve">    call WriteChar</w:t>
            </w:r>
          </w:p>
          <w:p w14:paraId="3A3EE5F8" w14:textId="0D9D51C2" w:rsidR="004476E8" w:rsidRDefault="004476E8" w:rsidP="004476E8">
            <w:pPr>
              <w:ind w:left="720" w:firstLine="0"/>
            </w:pPr>
          </w:p>
        </w:tc>
        <w:tc>
          <w:tcPr>
            <w:tcW w:w="4680" w:type="dxa"/>
          </w:tcPr>
          <w:p w14:paraId="16AC8C4A" w14:textId="77777777" w:rsidR="004476E8" w:rsidRPr="004476E8" w:rsidRDefault="004476E8" w:rsidP="009E30FE">
            <w:pPr>
              <w:pStyle w:val="ListParagraph"/>
              <w:ind w:left="1080" w:firstLine="0"/>
              <w:rPr>
                <w:sz w:val="20"/>
                <w:szCs w:val="20"/>
              </w:rPr>
            </w:pPr>
            <w:r w:rsidRPr="004476E8">
              <w:rPr>
                <w:sz w:val="20"/>
                <w:szCs w:val="20"/>
              </w:rPr>
              <w:lastRenderedPageBreak/>
              <w:t xml:space="preserve">    mov edx, OFFSET Str3</w:t>
            </w:r>
          </w:p>
          <w:p w14:paraId="748EA84E" w14:textId="77777777" w:rsidR="004476E8" w:rsidRPr="009E30FE" w:rsidRDefault="004476E8" w:rsidP="009E30FE">
            <w:pPr>
              <w:ind w:left="720" w:firstLine="0"/>
              <w:rPr>
                <w:sz w:val="20"/>
                <w:szCs w:val="20"/>
              </w:rPr>
            </w:pPr>
            <w:r w:rsidRPr="009E30FE">
              <w:rPr>
                <w:sz w:val="20"/>
                <w:szCs w:val="20"/>
              </w:rPr>
              <w:t xml:space="preserve">    call WriteString</w:t>
            </w:r>
          </w:p>
          <w:p w14:paraId="1FDBA5BC" w14:textId="77777777" w:rsidR="004476E8" w:rsidRPr="004476E8" w:rsidRDefault="004476E8" w:rsidP="009E30FE">
            <w:pPr>
              <w:pStyle w:val="ListParagraph"/>
              <w:ind w:left="1080" w:firstLine="0"/>
              <w:rPr>
                <w:sz w:val="20"/>
                <w:szCs w:val="20"/>
              </w:rPr>
            </w:pPr>
            <w:r w:rsidRPr="004476E8">
              <w:rPr>
                <w:sz w:val="20"/>
                <w:szCs w:val="20"/>
              </w:rPr>
              <w:t xml:space="preserve">    call ReadChar</w:t>
            </w:r>
          </w:p>
          <w:p w14:paraId="4871D844" w14:textId="77777777" w:rsidR="004476E8" w:rsidRPr="004476E8" w:rsidRDefault="004476E8" w:rsidP="009E30FE">
            <w:pPr>
              <w:pStyle w:val="ListParagraph"/>
              <w:ind w:left="1080" w:firstLine="0"/>
              <w:rPr>
                <w:sz w:val="20"/>
                <w:szCs w:val="20"/>
              </w:rPr>
            </w:pPr>
            <w:r w:rsidRPr="004476E8">
              <w:rPr>
                <w:sz w:val="20"/>
                <w:szCs w:val="20"/>
              </w:rPr>
              <w:t xml:space="preserve">    mov cl, al</w:t>
            </w:r>
          </w:p>
          <w:p w14:paraId="528280AB" w14:textId="77777777" w:rsidR="004476E8" w:rsidRPr="004476E8" w:rsidRDefault="004476E8" w:rsidP="009E30FE">
            <w:pPr>
              <w:pStyle w:val="ListParagraph"/>
              <w:ind w:left="1080" w:firstLine="0"/>
              <w:rPr>
                <w:sz w:val="20"/>
                <w:szCs w:val="20"/>
              </w:rPr>
            </w:pPr>
            <w:r w:rsidRPr="004476E8">
              <w:rPr>
                <w:sz w:val="20"/>
                <w:szCs w:val="20"/>
              </w:rPr>
              <w:lastRenderedPageBreak/>
              <w:t xml:space="preserve">    mov al, 10</w:t>
            </w:r>
          </w:p>
          <w:p w14:paraId="738F0366" w14:textId="77777777" w:rsidR="004476E8" w:rsidRPr="004476E8" w:rsidRDefault="004476E8" w:rsidP="009E30FE">
            <w:pPr>
              <w:pStyle w:val="ListParagraph"/>
              <w:ind w:left="1080" w:firstLine="0"/>
              <w:rPr>
                <w:sz w:val="20"/>
                <w:szCs w:val="20"/>
              </w:rPr>
            </w:pPr>
            <w:r w:rsidRPr="004476E8">
              <w:rPr>
                <w:sz w:val="20"/>
                <w:szCs w:val="20"/>
              </w:rPr>
              <w:t xml:space="preserve">    call WriteChar</w:t>
            </w:r>
          </w:p>
          <w:p w14:paraId="508253BE" w14:textId="77777777" w:rsidR="004476E8" w:rsidRPr="004476E8" w:rsidRDefault="004476E8" w:rsidP="009E30FE">
            <w:pPr>
              <w:pStyle w:val="ListParagraph"/>
              <w:ind w:left="1080" w:firstLine="0"/>
              <w:rPr>
                <w:sz w:val="20"/>
                <w:szCs w:val="20"/>
              </w:rPr>
            </w:pPr>
            <w:r w:rsidRPr="004476E8">
              <w:rPr>
                <w:sz w:val="20"/>
                <w:szCs w:val="20"/>
              </w:rPr>
              <w:t xml:space="preserve">    mov al, cl</w:t>
            </w:r>
          </w:p>
          <w:p w14:paraId="32D38B3F" w14:textId="77777777" w:rsidR="004476E8" w:rsidRPr="004476E8" w:rsidRDefault="004476E8" w:rsidP="009E30FE">
            <w:pPr>
              <w:pStyle w:val="ListParagraph"/>
              <w:ind w:left="1080" w:firstLine="0"/>
              <w:rPr>
                <w:sz w:val="20"/>
                <w:szCs w:val="20"/>
              </w:rPr>
            </w:pPr>
            <w:r w:rsidRPr="004476E8">
              <w:rPr>
                <w:sz w:val="20"/>
                <w:szCs w:val="20"/>
              </w:rPr>
              <w:t xml:space="preserve">    mov ah, bl</w:t>
            </w:r>
          </w:p>
          <w:p w14:paraId="7891C6F3" w14:textId="77777777" w:rsidR="004476E8" w:rsidRPr="004476E8" w:rsidRDefault="004476E8" w:rsidP="009E30FE">
            <w:pPr>
              <w:pStyle w:val="ListParagraph"/>
              <w:ind w:left="1080" w:firstLine="0"/>
              <w:rPr>
                <w:sz w:val="20"/>
                <w:szCs w:val="20"/>
              </w:rPr>
            </w:pPr>
            <w:r w:rsidRPr="004476E8">
              <w:rPr>
                <w:sz w:val="20"/>
                <w:szCs w:val="20"/>
              </w:rPr>
              <w:t>LOOP1_main:</w:t>
            </w:r>
          </w:p>
          <w:p w14:paraId="0B8A5B08" w14:textId="77777777" w:rsidR="004476E8" w:rsidRPr="004476E8" w:rsidRDefault="004476E8" w:rsidP="009E30FE">
            <w:pPr>
              <w:pStyle w:val="ListParagraph"/>
              <w:ind w:left="1080" w:firstLine="0"/>
              <w:rPr>
                <w:sz w:val="20"/>
                <w:szCs w:val="20"/>
              </w:rPr>
            </w:pPr>
            <w:r w:rsidRPr="004476E8">
              <w:rPr>
                <w:sz w:val="20"/>
                <w:szCs w:val="20"/>
              </w:rPr>
              <w:t xml:space="preserve">    cmp ecx, 0</w:t>
            </w:r>
          </w:p>
          <w:p w14:paraId="55D2F408" w14:textId="77777777" w:rsidR="004476E8" w:rsidRPr="004476E8" w:rsidRDefault="004476E8" w:rsidP="009E30FE">
            <w:pPr>
              <w:pStyle w:val="ListParagraph"/>
              <w:ind w:left="1080" w:firstLine="0"/>
              <w:rPr>
                <w:sz w:val="20"/>
                <w:szCs w:val="20"/>
              </w:rPr>
            </w:pPr>
            <w:r w:rsidRPr="004476E8">
              <w:rPr>
                <w:sz w:val="20"/>
                <w:szCs w:val="20"/>
              </w:rPr>
              <w:t xml:space="preserve">    jl EXIT1_main</w:t>
            </w:r>
          </w:p>
          <w:p w14:paraId="18E8C49B" w14:textId="77777777" w:rsidR="004476E8" w:rsidRPr="004476E8" w:rsidRDefault="004476E8" w:rsidP="009E30FE">
            <w:pPr>
              <w:pStyle w:val="ListParagraph"/>
              <w:ind w:left="1080" w:firstLine="0"/>
              <w:rPr>
                <w:sz w:val="20"/>
                <w:szCs w:val="20"/>
              </w:rPr>
            </w:pPr>
            <w:r w:rsidRPr="004476E8">
              <w:rPr>
                <w:sz w:val="20"/>
                <w:szCs w:val="20"/>
              </w:rPr>
              <w:t xml:space="preserve">    mov bl, BYTE PTR Source[ecx]</w:t>
            </w:r>
          </w:p>
          <w:p w14:paraId="34CB1ECA" w14:textId="77777777" w:rsidR="004476E8" w:rsidRPr="004476E8" w:rsidRDefault="004476E8" w:rsidP="009E30FE">
            <w:pPr>
              <w:pStyle w:val="ListParagraph"/>
              <w:ind w:left="1080" w:firstLine="0"/>
              <w:rPr>
                <w:sz w:val="20"/>
                <w:szCs w:val="20"/>
              </w:rPr>
            </w:pPr>
            <w:r w:rsidRPr="004476E8">
              <w:rPr>
                <w:sz w:val="20"/>
                <w:szCs w:val="20"/>
              </w:rPr>
              <w:t xml:space="preserve">    dec ecx</w:t>
            </w:r>
          </w:p>
          <w:p w14:paraId="6F68F2DD" w14:textId="77777777" w:rsidR="004476E8" w:rsidRPr="004476E8" w:rsidRDefault="004476E8" w:rsidP="009E30FE">
            <w:pPr>
              <w:pStyle w:val="ListParagraph"/>
              <w:ind w:left="1080" w:firstLine="0"/>
              <w:rPr>
                <w:sz w:val="20"/>
                <w:szCs w:val="20"/>
              </w:rPr>
            </w:pPr>
            <w:r w:rsidRPr="004476E8">
              <w:rPr>
                <w:sz w:val="20"/>
                <w:szCs w:val="20"/>
              </w:rPr>
              <w:t xml:space="preserve">    cmp bl, ah</w:t>
            </w:r>
          </w:p>
          <w:p w14:paraId="2839ED11" w14:textId="77777777" w:rsidR="004476E8" w:rsidRPr="004476E8" w:rsidRDefault="004476E8" w:rsidP="009E30FE">
            <w:pPr>
              <w:pStyle w:val="ListParagraph"/>
              <w:ind w:left="1080" w:firstLine="0"/>
              <w:rPr>
                <w:sz w:val="20"/>
                <w:szCs w:val="20"/>
              </w:rPr>
            </w:pPr>
            <w:r w:rsidRPr="004476E8">
              <w:rPr>
                <w:sz w:val="20"/>
                <w:szCs w:val="20"/>
              </w:rPr>
              <w:t xml:space="preserve">    jne LOOP1_main</w:t>
            </w:r>
          </w:p>
          <w:p w14:paraId="5148647D" w14:textId="77777777" w:rsidR="004476E8" w:rsidRPr="004476E8" w:rsidRDefault="004476E8" w:rsidP="009E30FE">
            <w:pPr>
              <w:pStyle w:val="ListParagraph"/>
              <w:ind w:left="1080" w:firstLine="0"/>
              <w:rPr>
                <w:sz w:val="20"/>
                <w:szCs w:val="20"/>
              </w:rPr>
            </w:pPr>
            <w:r w:rsidRPr="004476E8">
              <w:rPr>
                <w:sz w:val="20"/>
                <w:szCs w:val="20"/>
              </w:rPr>
              <w:t xml:space="preserve">    mov Source[ecx + 1], al</w:t>
            </w:r>
          </w:p>
          <w:p w14:paraId="6143FBE8" w14:textId="77777777" w:rsidR="004476E8" w:rsidRPr="004476E8" w:rsidRDefault="004476E8" w:rsidP="009E30FE">
            <w:pPr>
              <w:pStyle w:val="ListParagraph"/>
              <w:ind w:left="1080" w:firstLine="0"/>
              <w:rPr>
                <w:sz w:val="20"/>
                <w:szCs w:val="20"/>
              </w:rPr>
            </w:pPr>
            <w:r w:rsidRPr="004476E8">
              <w:rPr>
                <w:sz w:val="20"/>
                <w:szCs w:val="20"/>
              </w:rPr>
              <w:t xml:space="preserve">    jmp LOOP1_main</w:t>
            </w:r>
          </w:p>
          <w:p w14:paraId="0823CDB9" w14:textId="77777777" w:rsidR="004476E8" w:rsidRPr="004476E8" w:rsidRDefault="004476E8" w:rsidP="009E30FE">
            <w:pPr>
              <w:pStyle w:val="ListParagraph"/>
              <w:ind w:left="1080" w:firstLine="0"/>
              <w:rPr>
                <w:sz w:val="20"/>
                <w:szCs w:val="20"/>
              </w:rPr>
            </w:pPr>
            <w:r w:rsidRPr="004476E8">
              <w:rPr>
                <w:sz w:val="20"/>
                <w:szCs w:val="20"/>
              </w:rPr>
              <w:t>EXIT1_main:</w:t>
            </w:r>
          </w:p>
          <w:p w14:paraId="6097EEE6" w14:textId="77777777" w:rsidR="004476E8" w:rsidRPr="004476E8" w:rsidRDefault="004476E8" w:rsidP="009E30FE">
            <w:pPr>
              <w:pStyle w:val="ListParagraph"/>
              <w:ind w:left="1080" w:firstLine="0"/>
              <w:rPr>
                <w:sz w:val="20"/>
                <w:szCs w:val="20"/>
              </w:rPr>
            </w:pPr>
            <w:r w:rsidRPr="004476E8">
              <w:rPr>
                <w:sz w:val="20"/>
                <w:szCs w:val="20"/>
              </w:rPr>
              <w:t xml:space="preserve">    mov edx, OFFSET Source</w:t>
            </w:r>
          </w:p>
          <w:p w14:paraId="3FB4CC57" w14:textId="77777777" w:rsidR="004476E8" w:rsidRPr="004476E8" w:rsidRDefault="004476E8" w:rsidP="009E30FE">
            <w:pPr>
              <w:pStyle w:val="ListParagraph"/>
              <w:ind w:left="1080" w:firstLine="0"/>
              <w:rPr>
                <w:sz w:val="20"/>
                <w:szCs w:val="20"/>
              </w:rPr>
            </w:pPr>
            <w:r w:rsidRPr="004476E8">
              <w:rPr>
                <w:sz w:val="20"/>
                <w:szCs w:val="20"/>
              </w:rPr>
              <w:t xml:space="preserve">    call WriteString</w:t>
            </w:r>
          </w:p>
          <w:p w14:paraId="160FF6D5" w14:textId="77777777" w:rsidR="004476E8" w:rsidRPr="004476E8" w:rsidRDefault="004476E8" w:rsidP="009E30FE">
            <w:pPr>
              <w:pStyle w:val="ListParagraph"/>
              <w:ind w:left="1080" w:firstLine="0"/>
              <w:rPr>
                <w:sz w:val="20"/>
                <w:szCs w:val="20"/>
              </w:rPr>
            </w:pPr>
            <w:r w:rsidRPr="004476E8">
              <w:rPr>
                <w:sz w:val="20"/>
                <w:szCs w:val="20"/>
              </w:rPr>
              <w:t xml:space="preserve">    exit</w:t>
            </w:r>
          </w:p>
          <w:p w14:paraId="7D7CF8F4" w14:textId="77777777" w:rsidR="004476E8" w:rsidRPr="004476E8" w:rsidRDefault="004476E8" w:rsidP="009E30FE">
            <w:pPr>
              <w:pStyle w:val="ListParagraph"/>
              <w:ind w:left="1080" w:firstLine="0"/>
              <w:rPr>
                <w:sz w:val="20"/>
                <w:szCs w:val="20"/>
              </w:rPr>
            </w:pPr>
            <w:r w:rsidRPr="004476E8">
              <w:rPr>
                <w:sz w:val="20"/>
                <w:szCs w:val="20"/>
              </w:rPr>
              <w:t>main ENDP</w:t>
            </w:r>
          </w:p>
          <w:p w14:paraId="3E67B5F5" w14:textId="77777777" w:rsidR="004476E8" w:rsidRPr="009E30FE" w:rsidRDefault="004476E8" w:rsidP="009E30FE">
            <w:pPr>
              <w:ind w:left="720" w:firstLine="0"/>
              <w:rPr>
                <w:sz w:val="20"/>
                <w:szCs w:val="20"/>
              </w:rPr>
            </w:pPr>
          </w:p>
          <w:p w14:paraId="1A091BE9" w14:textId="2BBC41A9" w:rsidR="004476E8" w:rsidRDefault="004476E8" w:rsidP="004476E8">
            <w:pPr>
              <w:pStyle w:val="ListParagraph"/>
              <w:ind w:left="0" w:firstLine="0"/>
            </w:pPr>
            <w:r w:rsidRPr="004476E8">
              <w:rPr>
                <w:sz w:val="20"/>
                <w:szCs w:val="20"/>
              </w:rPr>
              <w:t>END</w:t>
            </w:r>
          </w:p>
        </w:tc>
      </w:tr>
    </w:tbl>
    <w:p w14:paraId="0F5605B4" w14:textId="77777777" w:rsidR="004476E8" w:rsidRDefault="004476E8" w:rsidP="004476E8">
      <w:pPr>
        <w:pStyle w:val="ListParagraph"/>
        <w:ind w:left="1080" w:firstLine="0"/>
      </w:pPr>
    </w:p>
    <w:p w14:paraId="09A6960D" w14:textId="2727515C" w:rsidR="00497798" w:rsidRDefault="00497798" w:rsidP="00497798">
      <w:pPr>
        <w:pStyle w:val="Heading2"/>
      </w:pPr>
      <w:bookmarkStart w:id="34" w:name="_Toc72220767"/>
      <w:r>
        <w:t>Bài 12:</w:t>
      </w:r>
      <w:bookmarkEnd w:id="34"/>
    </w:p>
    <w:p w14:paraId="423440FB" w14:textId="77777777" w:rsidR="00497798" w:rsidRDefault="00497798" w:rsidP="00497798">
      <w:r>
        <w:t>Lập trình hợp ngữ theo yêu cầu sau:</w:t>
      </w:r>
    </w:p>
    <w:p w14:paraId="69ADB479" w14:textId="508231E6" w:rsidR="00497798" w:rsidRDefault="00497798" w:rsidP="00497798">
      <w:r>
        <w:t>-</w:t>
      </w:r>
      <w:r w:rsidR="00B84A28">
        <w:t xml:space="preserve"> </w:t>
      </w:r>
      <w:r>
        <w:t>Thể hiện lại bộ cấu trúc if … then … else của ngôn ngữ C</w:t>
      </w:r>
    </w:p>
    <w:p w14:paraId="2A690373" w14:textId="0A6C7183" w:rsidR="00497798" w:rsidRDefault="00497798" w:rsidP="00497798">
      <w:r>
        <w:t>-</w:t>
      </w:r>
      <w:r w:rsidR="00B84A28">
        <w:t xml:space="preserve"> </w:t>
      </w:r>
      <w:r w:rsidRPr="00497798">
        <w:t>Thể hiện lại cấu trúc while của ngôn ngữ C</w:t>
      </w:r>
    </w:p>
    <w:p w14:paraId="24B2CFD2" w14:textId="7ADB838D" w:rsidR="00015B74" w:rsidRDefault="00B84A28" w:rsidP="00015B74">
      <w:r>
        <w:t xml:space="preserve">- </w:t>
      </w:r>
      <w:r w:rsidRPr="00B84A28">
        <w:t xml:space="preserve">Thể hiện lại cấu trúc </w:t>
      </w:r>
      <w:r w:rsidR="00C36374">
        <w:t>for</w:t>
      </w:r>
      <w:r w:rsidRPr="00B84A28">
        <w:t xml:space="preserve"> của ngôn ngữ C</w:t>
      </w:r>
    </w:p>
    <w:p w14:paraId="27DB4295" w14:textId="62CE0F1B" w:rsidR="00497798" w:rsidRDefault="00F23BE0" w:rsidP="00F23BE0">
      <w:pPr>
        <w:pStyle w:val="Heading2"/>
      </w:pPr>
      <w:bookmarkStart w:id="35" w:name="_Toc72220768"/>
      <w:r>
        <w:t>Bài 13:</w:t>
      </w:r>
      <w:bookmarkEnd w:id="35"/>
    </w:p>
    <w:p w14:paraId="7FD78DFC" w14:textId="77777777" w:rsidR="00F23BE0" w:rsidRDefault="00F23BE0" w:rsidP="00F23BE0">
      <w:r>
        <w:t>Câu hỏi: Lập trình hợp ngữ theo yêu cầu sau:</w:t>
      </w:r>
    </w:p>
    <w:p w14:paraId="0B6EF09D" w14:textId="77777777" w:rsidR="00F23BE0" w:rsidRDefault="00F23BE0" w:rsidP="00F23BE0">
      <w:r>
        <w:t>-</w:t>
      </w:r>
      <w:r>
        <w:tab/>
        <w:t>Tính tổng của dãy số từ 1 đến n</w:t>
      </w:r>
    </w:p>
    <w:p w14:paraId="292FBBE7" w14:textId="0305EFA6" w:rsidR="00544725" w:rsidRDefault="00F23BE0" w:rsidP="00E25A48">
      <w:r>
        <w:t>-</w:t>
      </w:r>
      <w:r>
        <w:tab/>
        <w:t>Triển khai theo thủ tục</w:t>
      </w:r>
    </w:p>
    <w:p w14:paraId="15C76A01" w14:textId="686A06E4" w:rsidR="001E795C" w:rsidRDefault="001E795C" w:rsidP="003B04CF">
      <w:pPr>
        <w:pStyle w:val="Heading1"/>
      </w:pPr>
      <w:bookmarkStart w:id="36" w:name="_Toc72220769"/>
      <w:r>
        <w:lastRenderedPageBreak/>
        <w:t>Chương 8:</w:t>
      </w:r>
      <w:r w:rsidR="00AC5B5A">
        <w:t xml:space="preserve"> Advanced Procedures</w:t>
      </w:r>
      <w:bookmarkEnd w:id="36"/>
    </w:p>
    <w:p w14:paraId="3B86106E" w14:textId="77777777" w:rsidR="00957865" w:rsidRDefault="00957865" w:rsidP="00957865">
      <w:pPr>
        <w:pStyle w:val="Heading2"/>
      </w:pPr>
      <w:bookmarkStart w:id="37" w:name="_Toc72220770"/>
      <w:r>
        <w:t>Bài 1:</w:t>
      </w:r>
      <w:bookmarkEnd w:id="37"/>
    </w:p>
    <w:p w14:paraId="51AABEA0" w14:textId="4BBF604B" w:rsidR="001E795C" w:rsidRDefault="001E795C" w:rsidP="00957865">
      <w:r>
        <w:t>Viết một chương trình thử nghiệm sử dụng INVOKE để gọi WriteColorChar và hiển thị một hình vuông màu (10 hàng x 20 cột) với các cặp màu xanh lam xen kẽ và thanh dọc màu trắng. Gọi một thủ tục riêng khi in từng hàng của hình vuông.</w:t>
      </w:r>
    </w:p>
    <w:tbl>
      <w:tblPr>
        <w:tblStyle w:val="TableGrid"/>
        <w:tblW w:w="0" w:type="auto"/>
        <w:tblLook w:val="04A0" w:firstRow="1" w:lastRow="0" w:firstColumn="1" w:lastColumn="0" w:noHBand="0" w:noVBand="1"/>
      </w:tblPr>
      <w:tblGrid>
        <w:gridCol w:w="4675"/>
        <w:gridCol w:w="4675"/>
      </w:tblGrid>
      <w:tr w:rsidR="001B45D4" w14:paraId="4AF63752" w14:textId="77777777" w:rsidTr="001B45D4">
        <w:tc>
          <w:tcPr>
            <w:tcW w:w="4675" w:type="dxa"/>
          </w:tcPr>
          <w:p w14:paraId="4A4B2421" w14:textId="77777777" w:rsidR="001B45D4" w:rsidRPr="001B45D4" w:rsidRDefault="001B45D4" w:rsidP="001B45D4">
            <w:pPr>
              <w:ind w:firstLine="0"/>
              <w:rPr>
                <w:sz w:val="20"/>
                <w:szCs w:val="20"/>
              </w:rPr>
            </w:pPr>
            <w:r w:rsidRPr="001B45D4">
              <w:rPr>
                <w:sz w:val="20"/>
                <w:szCs w:val="20"/>
              </w:rPr>
              <w:t>INCLUDE Irvine32.inc</w:t>
            </w:r>
          </w:p>
          <w:p w14:paraId="3FB5D8A2" w14:textId="77777777" w:rsidR="001B45D4" w:rsidRPr="001B45D4" w:rsidRDefault="001B45D4" w:rsidP="001B45D4">
            <w:pPr>
              <w:ind w:firstLine="0"/>
              <w:rPr>
                <w:sz w:val="20"/>
                <w:szCs w:val="20"/>
              </w:rPr>
            </w:pPr>
          </w:p>
          <w:p w14:paraId="3E44A61A" w14:textId="77777777" w:rsidR="001B45D4" w:rsidRPr="001B45D4" w:rsidRDefault="001B45D4" w:rsidP="001B45D4">
            <w:pPr>
              <w:ind w:firstLine="0"/>
              <w:rPr>
                <w:sz w:val="20"/>
                <w:szCs w:val="20"/>
              </w:rPr>
            </w:pPr>
            <w:r w:rsidRPr="001B45D4">
              <w:rPr>
                <w:sz w:val="20"/>
                <w:szCs w:val="20"/>
              </w:rPr>
              <w:t>.data</w:t>
            </w:r>
          </w:p>
          <w:p w14:paraId="6AA518D2" w14:textId="77777777" w:rsidR="001B45D4" w:rsidRPr="001B45D4" w:rsidRDefault="001B45D4" w:rsidP="001B45D4">
            <w:pPr>
              <w:ind w:firstLine="0"/>
              <w:rPr>
                <w:sz w:val="20"/>
                <w:szCs w:val="20"/>
              </w:rPr>
            </w:pPr>
            <w:r w:rsidRPr="001B45D4">
              <w:rPr>
                <w:sz w:val="20"/>
                <w:szCs w:val="20"/>
              </w:rPr>
              <w:t>.code</w:t>
            </w:r>
          </w:p>
          <w:p w14:paraId="5AB62746" w14:textId="77777777" w:rsidR="001B45D4" w:rsidRPr="001B45D4" w:rsidRDefault="001B45D4" w:rsidP="001B45D4">
            <w:pPr>
              <w:ind w:firstLine="0"/>
              <w:rPr>
                <w:sz w:val="20"/>
                <w:szCs w:val="20"/>
              </w:rPr>
            </w:pPr>
          </w:p>
          <w:p w14:paraId="190D935B" w14:textId="77777777" w:rsidR="001B45D4" w:rsidRPr="001B45D4" w:rsidRDefault="001B45D4" w:rsidP="001B45D4">
            <w:pPr>
              <w:ind w:firstLine="0"/>
              <w:rPr>
                <w:sz w:val="20"/>
                <w:szCs w:val="20"/>
              </w:rPr>
            </w:pPr>
            <w:r w:rsidRPr="001B45D4">
              <w:rPr>
                <w:sz w:val="20"/>
                <w:szCs w:val="20"/>
              </w:rPr>
              <w:t>WriteColorChar PROC, color:DWORD, digit:BYTE</w:t>
            </w:r>
          </w:p>
          <w:p w14:paraId="38DAC541" w14:textId="77777777" w:rsidR="001B45D4" w:rsidRPr="001B45D4" w:rsidRDefault="001B45D4" w:rsidP="001B45D4">
            <w:pPr>
              <w:ind w:firstLine="0"/>
              <w:rPr>
                <w:sz w:val="20"/>
                <w:szCs w:val="20"/>
              </w:rPr>
            </w:pPr>
            <w:r w:rsidRPr="001B45D4">
              <w:rPr>
                <w:sz w:val="20"/>
                <w:szCs w:val="20"/>
              </w:rPr>
              <w:t xml:space="preserve">    mov eax, 0</w:t>
            </w:r>
          </w:p>
          <w:p w14:paraId="3BCE151F" w14:textId="77777777" w:rsidR="001B45D4" w:rsidRPr="001B45D4" w:rsidRDefault="001B45D4" w:rsidP="001B45D4">
            <w:pPr>
              <w:ind w:firstLine="0"/>
              <w:rPr>
                <w:sz w:val="20"/>
                <w:szCs w:val="20"/>
              </w:rPr>
            </w:pPr>
            <w:r w:rsidRPr="001B45D4">
              <w:rPr>
                <w:sz w:val="20"/>
                <w:szCs w:val="20"/>
              </w:rPr>
              <w:t xml:space="preserve">    mov eax, color</w:t>
            </w:r>
          </w:p>
          <w:p w14:paraId="6C0D1D2D" w14:textId="77777777" w:rsidR="001B45D4" w:rsidRPr="001B45D4" w:rsidRDefault="001B45D4" w:rsidP="001B45D4">
            <w:pPr>
              <w:ind w:firstLine="0"/>
              <w:rPr>
                <w:sz w:val="20"/>
                <w:szCs w:val="20"/>
              </w:rPr>
            </w:pPr>
            <w:r w:rsidRPr="001B45D4">
              <w:rPr>
                <w:sz w:val="20"/>
                <w:szCs w:val="20"/>
              </w:rPr>
              <w:t xml:space="preserve">    call SetTextColor</w:t>
            </w:r>
          </w:p>
          <w:p w14:paraId="4E253C29" w14:textId="77777777" w:rsidR="001B45D4" w:rsidRPr="001B45D4" w:rsidRDefault="001B45D4" w:rsidP="001B45D4">
            <w:pPr>
              <w:ind w:firstLine="0"/>
              <w:rPr>
                <w:sz w:val="20"/>
                <w:szCs w:val="20"/>
              </w:rPr>
            </w:pPr>
            <w:r w:rsidRPr="001B45D4">
              <w:rPr>
                <w:sz w:val="20"/>
                <w:szCs w:val="20"/>
              </w:rPr>
              <w:t xml:space="preserve">    mov al, digit</w:t>
            </w:r>
          </w:p>
          <w:p w14:paraId="0581D1A1" w14:textId="77777777" w:rsidR="001B45D4" w:rsidRPr="001B45D4" w:rsidRDefault="001B45D4" w:rsidP="001B45D4">
            <w:pPr>
              <w:ind w:firstLine="0"/>
              <w:rPr>
                <w:sz w:val="20"/>
                <w:szCs w:val="20"/>
              </w:rPr>
            </w:pPr>
            <w:r w:rsidRPr="001B45D4">
              <w:rPr>
                <w:sz w:val="20"/>
                <w:szCs w:val="20"/>
              </w:rPr>
              <w:t xml:space="preserve">    call WriteChar</w:t>
            </w:r>
          </w:p>
          <w:p w14:paraId="6053D412" w14:textId="77777777" w:rsidR="001B45D4" w:rsidRPr="001B45D4" w:rsidRDefault="001B45D4" w:rsidP="001B45D4">
            <w:pPr>
              <w:ind w:firstLine="0"/>
              <w:rPr>
                <w:sz w:val="20"/>
                <w:szCs w:val="20"/>
              </w:rPr>
            </w:pPr>
            <w:r w:rsidRPr="001B45D4">
              <w:rPr>
                <w:sz w:val="20"/>
                <w:szCs w:val="20"/>
              </w:rPr>
              <w:t xml:space="preserve">    ret</w:t>
            </w:r>
          </w:p>
          <w:p w14:paraId="0AFB946E" w14:textId="77777777" w:rsidR="001B45D4" w:rsidRPr="001B45D4" w:rsidRDefault="001B45D4" w:rsidP="001B45D4">
            <w:pPr>
              <w:ind w:firstLine="0"/>
              <w:rPr>
                <w:sz w:val="20"/>
                <w:szCs w:val="20"/>
              </w:rPr>
            </w:pPr>
            <w:r w:rsidRPr="001B45D4">
              <w:rPr>
                <w:sz w:val="20"/>
                <w:szCs w:val="20"/>
              </w:rPr>
              <w:t>WriteColorChar ENDP</w:t>
            </w:r>
          </w:p>
          <w:p w14:paraId="7079E3ED" w14:textId="77777777" w:rsidR="001B45D4" w:rsidRPr="001B45D4" w:rsidRDefault="001B45D4" w:rsidP="001B45D4">
            <w:pPr>
              <w:ind w:firstLine="0"/>
              <w:rPr>
                <w:sz w:val="20"/>
                <w:szCs w:val="20"/>
              </w:rPr>
            </w:pPr>
          </w:p>
          <w:p w14:paraId="0F29DC22" w14:textId="77777777" w:rsidR="001B45D4" w:rsidRPr="001B45D4" w:rsidRDefault="001B45D4" w:rsidP="001B45D4">
            <w:pPr>
              <w:ind w:firstLine="0"/>
              <w:rPr>
                <w:sz w:val="20"/>
                <w:szCs w:val="20"/>
              </w:rPr>
            </w:pPr>
            <w:r w:rsidRPr="001B45D4">
              <w:rPr>
                <w:sz w:val="20"/>
                <w:szCs w:val="20"/>
              </w:rPr>
              <w:t>main PROC</w:t>
            </w:r>
          </w:p>
          <w:p w14:paraId="53EEC085" w14:textId="77777777" w:rsidR="001B45D4" w:rsidRPr="001B45D4" w:rsidRDefault="001B45D4" w:rsidP="001B45D4">
            <w:pPr>
              <w:ind w:firstLine="0"/>
              <w:rPr>
                <w:sz w:val="20"/>
                <w:szCs w:val="20"/>
              </w:rPr>
            </w:pPr>
            <w:r w:rsidRPr="001B45D4">
              <w:rPr>
                <w:sz w:val="20"/>
                <w:szCs w:val="20"/>
              </w:rPr>
              <w:t xml:space="preserve">    mov edx, 0</w:t>
            </w:r>
          </w:p>
          <w:p w14:paraId="095C82B0" w14:textId="77777777" w:rsidR="001B45D4" w:rsidRPr="001B45D4" w:rsidRDefault="001B45D4" w:rsidP="001B45D4">
            <w:pPr>
              <w:ind w:firstLine="0"/>
              <w:rPr>
                <w:sz w:val="20"/>
                <w:szCs w:val="20"/>
              </w:rPr>
            </w:pPr>
            <w:r w:rsidRPr="001B45D4">
              <w:rPr>
                <w:sz w:val="20"/>
                <w:szCs w:val="20"/>
              </w:rPr>
              <w:t xml:space="preserve">    mov ecx, 0</w:t>
            </w:r>
          </w:p>
          <w:p w14:paraId="3D0E61A5" w14:textId="77777777" w:rsidR="001B45D4" w:rsidRPr="001B45D4" w:rsidRDefault="001B45D4" w:rsidP="001B45D4">
            <w:pPr>
              <w:ind w:firstLine="0"/>
              <w:rPr>
                <w:sz w:val="20"/>
                <w:szCs w:val="20"/>
              </w:rPr>
            </w:pPr>
            <w:r w:rsidRPr="001B45D4">
              <w:rPr>
                <w:sz w:val="20"/>
                <w:szCs w:val="20"/>
              </w:rPr>
              <w:t>LOOP1_main:</w:t>
            </w:r>
          </w:p>
          <w:p w14:paraId="6BC4CA42" w14:textId="77777777" w:rsidR="001B45D4" w:rsidRPr="001B45D4" w:rsidRDefault="001B45D4" w:rsidP="001B45D4">
            <w:pPr>
              <w:ind w:firstLine="0"/>
              <w:rPr>
                <w:sz w:val="20"/>
                <w:szCs w:val="20"/>
              </w:rPr>
            </w:pPr>
            <w:r w:rsidRPr="001B45D4">
              <w:rPr>
                <w:sz w:val="20"/>
                <w:szCs w:val="20"/>
              </w:rPr>
              <w:t xml:space="preserve">    mov ebx, 0</w:t>
            </w:r>
          </w:p>
          <w:p w14:paraId="444837B2" w14:textId="5B8FAFA0" w:rsidR="001B45D4" w:rsidRDefault="001B45D4" w:rsidP="001B45D4">
            <w:pPr>
              <w:ind w:firstLine="0"/>
            </w:pPr>
          </w:p>
        </w:tc>
        <w:tc>
          <w:tcPr>
            <w:tcW w:w="4675" w:type="dxa"/>
          </w:tcPr>
          <w:p w14:paraId="32516372" w14:textId="77777777" w:rsidR="001B45D4" w:rsidRPr="001B45D4" w:rsidRDefault="001B45D4" w:rsidP="001B45D4">
            <w:pPr>
              <w:ind w:firstLine="0"/>
              <w:rPr>
                <w:sz w:val="20"/>
                <w:szCs w:val="20"/>
              </w:rPr>
            </w:pPr>
            <w:r w:rsidRPr="001B45D4">
              <w:rPr>
                <w:sz w:val="20"/>
                <w:szCs w:val="20"/>
              </w:rPr>
              <w:t>LOOP2_main:</w:t>
            </w:r>
          </w:p>
          <w:p w14:paraId="7760C97A" w14:textId="77777777" w:rsidR="001B45D4" w:rsidRPr="001B45D4" w:rsidRDefault="001B45D4" w:rsidP="001B45D4">
            <w:pPr>
              <w:ind w:firstLine="0"/>
              <w:rPr>
                <w:sz w:val="20"/>
                <w:szCs w:val="20"/>
              </w:rPr>
            </w:pPr>
            <w:r w:rsidRPr="001B45D4">
              <w:rPr>
                <w:sz w:val="20"/>
                <w:szCs w:val="20"/>
              </w:rPr>
              <w:t xml:space="preserve">    Invoke WriteColorChar, 48, ' '</w:t>
            </w:r>
          </w:p>
          <w:p w14:paraId="571E4EF2" w14:textId="77777777" w:rsidR="001B45D4" w:rsidRPr="001B45D4" w:rsidRDefault="001B45D4" w:rsidP="001B45D4">
            <w:pPr>
              <w:ind w:firstLine="0"/>
              <w:rPr>
                <w:sz w:val="20"/>
                <w:szCs w:val="20"/>
              </w:rPr>
            </w:pPr>
            <w:r w:rsidRPr="001B45D4">
              <w:rPr>
                <w:sz w:val="20"/>
                <w:szCs w:val="20"/>
              </w:rPr>
              <w:t xml:space="preserve">    Invoke WriteColorChar, 240, ' '</w:t>
            </w:r>
          </w:p>
          <w:p w14:paraId="40C77D0B" w14:textId="77777777" w:rsidR="001B45D4" w:rsidRPr="001B45D4" w:rsidRDefault="001B45D4" w:rsidP="001B45D4">
            <w:pPr>
              <w:ind w:firstLine="0"/>
              <w:rPr>
                <w:sz w:val="20"/>
                <w:szCs w:val="20"/>
              </w:rPr>
            </w:pPr>
            <w:r w:rsidRPr="001B45D4">
              <w:rPr>
                <w:sz w:val="20"/>
                <w:szCs w:val="20"/>
              </w:rPr>
              <w:t xml:space="preserve">    add ebx, 2</w:t>
            </w:r>
          </w:p>
          <w:p w14:paraId="4014F4C0" w14:textId="77777777" w:rsidR="001B45D4" w:rsidRPr="001B45D4" w:rsidRDefault="001B45D4" w:rsidP="001B45D4">
            <w:pPr>
              <w:ind w:firstLine="0"/>
              <w:rPr>
                <w:sz w:val="20"/>
                <w:szCs w:val="20"/>
              </w:rPr>
            </w:pPr>
            <w:r w:rsidRPr="001B45D4">
              <w:rPr>
                <w:sz w:val="20"/>
                <w:szCs w:val="20"/>
              </w:rPr>
              <w:t xml:space="preserve">    cmp ebx, 20</w:t>
            </w:r>
          </w:p>
          <w:p w14:paraId="7EFE36D9" w14:textId="77777777" w:rsidR="001B45D4" w:rsidRPr="001B45D4" w:rsidRDefault="001B45D4" w:rsidP="001B45D4">
            <w:pPr>
              <w:ind w:firstLine="0"/>
              <w:rPr>
                <w:sz w:val="20"/>
                <w:szCs w:val="20"/>
              </w:rPr>
            </w:pPr>
            <w:r w:rsidRPr="001B45D4">
              <w:rPr>
                <w:sz w:val="20"/>
                <w:szCs w:val="20"/>
              </w:rPr>
              <w:t xml:space="preserve">    jne LOOP2_main</w:t>
            </w:r>
          </w:p>
          <w:p w14:paraId="798B1F82" w14:textId="77777777" w:rsidR="001B45D4" w:rsidRPr="001B45D4" w:rsidRDefault="001B45D4" w:rsidP="001B45D4">
            <w:pPr>
              <w:ind w:firstLine="0"/>
              <w:rPr>
                <w:sz w:val="20"/>
                <w:szCs w:val="20"/>
              </w:rPr>
            </w:pPr>
            <w:r w:rsidRPr="001B45D4">
              <w:rPr>
                <w:sz w:val="20"/>
                <w:szCs w:val="20"/>
              </w:rPr>
              <w:t xml:space="preserve">    mov al, 10</w:t>
            </w:r>
          </w:p>
          <w:p w14:paraId="6944C804" w14:textId="77777777" w:rsidR="001B45D4" w:rsidRPr="001B45D4" w:rsidRDefault="001B45D4" w:rsidP="001B45D4">
            <w:pPr>
              <w:ind w:firstLine="0"/>
              <w:rPr>
                <w:sz w:val="20"/>
                <w:szCs w:val="20"/>
              </w:rPr>
            </w:pPr>
            <w:r w:rsidRPr="001B45D4">
              <w:rPr>
                <w:sz w:val="20"/>
                <w:szCs w:val="20"/>
              </w:rPr>
              <w:t xml:space="preserve">    call WriteChar</w:t>
            </w:r>
          </w:p>
          <w:p w14:paraId="0EBA4328" w14:textId="77777777" w:rsidR="001B45D4" w:rsidRPr="001B45D4" w:rsidRDefault="001B45D4" w:rsidP="001B45D4">
            <w:pPr>
              <w:ind w:firstLine="0"/>
              <w:rPr>
                <w:sz w:val="20"/>
                <w:szCs w:val="20"/>
              </w:rPr>
            </w:pPr>
            <w:r w:rsidRPr="001B45D4">
              <w:rPr>
                <w:sz w:val="20"/>
                <w:szCs w:val="20"/>
              </w:rPr>
              <w:t xml:space="preserve">    inc ecx</w:t>
            </w:r>
          </w:p>
          <w:p w14:paraId="1AAF191F" w14:textId="77777777" w:rsidR="001B45D4" w:rsidRPr="001B45D4" w:rsidRDefault="001B45D4" w:rsidP="001B45D4">
            <w:pPr>
              <w:ind w:firstLine="0"/>
              <w:rPr>
                <w:sz w:val="20"/>
                <w:szCs w:val="20"/>
              </w:rPr>
            </w:pPr>
            <w:r w:rsidRPr="001B45D4">
              <w:rPr>
                <w:sz w:val="20"/>
                <w:szCs w:val="20"/>
              </w:rPr>
              <w:t xml:space="preserve">    cmp ecx, 10</w:t>
            </w:r>
          </w:p>
          <w:p w14:paraId="4A636798" w14:textId="77777777" w:rsidR="001B45D4" w:rsidRPr="001B45D4" w:rsidRDefault="001B45D4" w:rsidP="001B45D4">
            <w:pPr>
              <w:ind w:firstLine="0"/>
              <w:rPr>
                <w:sz w:val="20"/>
                <w:szCs w:val="20"/>
              </w:rPr>
            </w:pPr>
            <w:r w:rsidRPr="001B45D4">
              <w:rPr>
                <w:sz w:val="20"/>
                <w:szCs w:val="20"/>
              </w:rPr>
              <w:t xml:space="preserve">    jne LOOP1_main</w:t>
            </w:r>
          </w:p>
          <w:p w14:paraId="628A07EF" w14:textId="77777777" w:rsidR="001B45D4" w:rsidRPr="001B45D4" w:rsidRDefault="001B45D4" w:rsidP="001B45D4">
            <w:pPr>
              <w:ind w:firstLine="0"/>
              <w:rPr>
                <w:sz w:val="20"/>
                <w:szCs w:val="20"/>
              </w:rPr>
            </w:pPr>
            <w:r w:rsidRPr="001B45D4">
              <w:rPr>
                <w:sz w:val="20"/>
                <w:szCs w:val="20"/>
              </w:rPr>
              <w:t xml:space="preserve">    Invoke WriteColorChar, 0, ' '</w:t>
            </w:r>
          </w:p>
          <w:p w14:paraId="645F543B" w14:textId="77777777" w:rsidR="001B45D4" w:rsidRPr="001B45D4" w:rsidRDefault="001B45D4" w:rsidP="001B45D4">
            <w:pPr>
              <w:ind w:firstLine="0"/>
              <w:rPr>
                <w:sz w:val="20"/>
                <w:szCs w:val="20"/>
              </w:rPr>
            </w:pPr>
            <w:r w:rsidRPr="001B45D4">
              <w:rPr>
                <w:sz w:val="20"/>
                <w:szCs w:val="20"/>
              </w:rPr>
              <w:t xml:space="preserve">    exit</w:t>
            </w:r>
          </w:p>
          <w:p w14:paraId="382F57AA" w14:textId="77777777" w:rsidR="001B45D4" w:rsidRPr="001B45D4" w:rsidRDefault="001B45D4" w:rsidP="001B45D4">
            <w:pPr>
              <w:ind w:firstLine="0"/>
              <w:rPr>
                <w:sz w:val="20"/>
                <w:szCs w:val="20"/>
              </w:rPr>
            </w:pPr>
            <w:r w:rsidRPr="001B45D4">
              <w:rPr>
                <w:sz w:val="20"/>
                <w:szCs w:val="20"/>
              </w:rPr>
              <w:t>main ENDP</w:t>
            </w:r>
          </w:p>
          <w:p w14:paraId="0B42F4BF" w14:textId="77777777" w:rsidR="001B45D4" w:rsidRPr="001B45D4" w:rsidRDefault="001B45D4" w:rsidP="001B45D4">
            <w:pPr>
              <w:ind w:firstLine="0"/>
              <w:rPr>
                <w:sz w:val="20"/>
                <w:szCs w:val="20"/>
              </w:rPr>
            </w:pPr>
          </w:p>
          <w:p w14:paraId="22B3EAA7" w14:textId="77777777" w:rsidR="001B45D4" w:rsidRPr="001B45D4" w:rsidRDefault="001B45D4" w:rsidP="001B45D4">
            <w:pPr>
              <w:ind w:firstLine="0"/>
              <w:rPr>
                <w:sz w:val="20"/>
                <w:szCs w:val="20"/>
              </w:rPr>
            </w:pPr>
          </w:p>
          <w:p w14:paraId="218D760B" w14:textId="6B3DC309" w:rsidR="001B45D4" w:rsidRDefault="001B45D4" w:rsidP="001B45D4">
            <w:pPr>
              <w:ind w:firstLine="0"/>
            </w:pPr>
            <w:r w:rsidRPr="001B45D4">
              <w:rPr>
                <w:sz w:val="20"/>
                <w:szCs w:val="20"/>
              </w:rPr>
              <w:t>END</w:t>
            </w:r>
          </w:p>
        </w:tc>
      </w:tr>
    </w:tbl>
    <w:p w14:paraId="07DDF404" w14:textId="77777777" w:rsidR="001B45D4" w:rsidRDefault="001B45D4" w:rsidP="00957865"/>
    <w:p w14:paraId="521C2117" w14:textId="77777777" w:rsidR="00957865" w:rsidRDefault="00957865" w:rsidP="00957865">
      <w:pPr>
        <w:pStyle w:val="Heading2"/>
      </w:pPr>
      <w:bookmarkStart w:id="38" w:name="_Toc72220771"/>
      <w:r>
        <w:t>Bài 2:</w:t>
      </w:r>
      <w:bookmarkEnd w:id="38"/>
    </w:p>
    <w:p w14:paraId="3BF0C8C9" w14:textId="165A5BAB" w:rsidR="001E795C" w:rsidRDefault="001E795C" w:rsidP="00957865">
      <w:r w:rsidRPr="001E795C">
        <w:t xml:space="preserve">Tạo một mảng các số nguyên được sắp xếp ngẫu nhiên. </w:t>
      </w:r>
      <w:r w:rsidR="0021062C">
        <w:t>Viết Hàm hoán đổỉ Swap</w:t>
      </w:r>
      <w:r w:rsidRPr="001E795C">
        <w:t xml:space="preserve">, hãy viết một vòng lặp trao đổi từng cặp số nguyên liên tiếp trong mảng. </w:t>
      </w:r>
    </w:p>
    <w:tbl>
      <w:tblPr>
        <w:tblStyle w:val="TableGrid"/>
        <w:tblW w:w="0" w:type="auto"/>
        <w:tblLook w:val="04A0" w:firstRow="1" w:lastRow="0" w:firstColumn="1" w:lastColumn="0" w:noHBand="0" w:noVBand="1"/>
      </w:tblPr>
      <w:tblGrid>
        <w:gridCol w:w="4675"/>
        <w:gridCol w:w="4675"/>
      </w:tblGrid>
      <w:tr w:rsidR="001B45D4" w14:paraId="3127CF66" w14:textId="77777777" w:rsidTr="001B45D4">
        <w:tc>
          <w:tcPr>
            <w:tcW w:w="4675" w:type="dxa"/>
          </w:tcPr>
          <w:p w14:paraId="1F688A74" w14:textId="77777777" w:rsidR="001B45D4" w:rsidRPr="001B45D4" w:rsidRDefault="001B45D4" w:rsidP="001B45D4">
            <w:pPr>
              <w:ind w:firstLine="0"/>
              <w:rPr>
                <w:sz w:val="20"/>
                <w:szCs w:val="20"/>
              </w:rPr>
            </w:pPr>
            <w:r w:rsidRPr="001B45D4">
              <w:rPr>
                <w:sz w:val="20"/>
                <w:szCs w:val="20"/>
              </w:rPr>
              <w:t>INCLUDE Irvine32.inc</w:t>
            </w:r>
          </w:p>
          <w:p w14:paraId="08943AFE" w14:textId="77777777" w:rsidR="001B45D4" w:rsidRPr="001B45D4" w:rsidRDefault="001B45D4" w:rsidP="001B45D4">
            <w:pPr>
              <w:ind w:firstLine="0"/>
              <w:rPr>
                <w:sz w:val="20"/>
                <w:szCs w:val="20"/>
              </w:rPr>
            </w:pPr>
          </w:p>
          <w:p w14:paraId="39A7D440" w14:textId="77777777" w:rsidR="001B45D4" w:rsidRPr="001B45D4" w:rsidRDefault="001B45D4" w:rsidP="001B45D4">
            <w:pPr>
              <w:ind w:firstLine="0"/>
              <w:rPr>
                <w:sz w:val="20"/>
                <w:szCs w:val="20"/>
              </w:rPr>
            </w:pPr>
            <w:r w:rsidRPr="001B45D4">
              <w:rPr>
                <w:sz w:val="20"/>
                <w:szCs w:val="20"/>
              </w:rPr>
              <w:t>.data</w:t>
            </w:r>
          </w:p>
          <w:p w14:paraId="76867B01" w14:textId="77777777" w:rsidR="001B45D4" w:rsidRPr="001B45D4" w:rsidRDefault="001B45D4" w:rsidP="001B45D4">
            <w:pPr>
              <w:ind w:firstLine="0"/>
              <w:rPr>
                <w:sz w:val="20"/>
                <w:szCs w:val="20"/>
              </w:rPr>
            </w:pPr>
            <w:r w:rsidRPr="001B45D4">
              <w:rPr>
                <w:sz w:val="20"/>
                <w:szCs w:val="20"/>
              </w:rPr>
              <w:lastRenderedPageBreak/>
              <w:t>Array DWORD 43, 12, 34, 67, -33, 12, 53, 63, -50</w:t>
            </w:r>
          </w:p>
          <w:p w14:paraId="2029DAD0" w14:textId="77777777" w:rsidR="001B45D4" w:rsidRPr="001B45D4" w:rsidRDefault="001B45D4" w:rsidP="001B45D4">
            <w:pPr>
              <w:ind w:firstLine="0"/>
              <w:rPr>
                <w:sz w:val="20"/>
                <w:szCs w:val="20"/>
              </w:rPr>
            </w:pPr>
          </w:p>
          <w:p w14:paraId="00BC2460" w14:textId="77777777" w:rsidR="001B45D4" w:rsidRPr="001B45D4" w:rsidRDefault="001B45D4" w:rsidP="001B45D4">
            <w:pPr>
              <w:ind w:firstLine="0"/>
              <w:rPr>
                <w:sz w:val="20"/>
                <w:szCs w:val="20"/>
              </w:rPr>
            </w:pPr>
            <w:r w:rsidRPr="001B45D4">
              <w:rPr>
                <w:sz w:val="20"/>
                <w:szCs w:val="20"/>
              </w:rPr>
              <w:t>.code</w:t>
            </w:r>
          </w:p>
          <w:p w14:paraId="4CCC1CF0" w14:textId="77777777" w:rsidR="001B45D4" w:rsidRPr="001B45D4" w:rsidRDefault="001B45D4" w:rsidP="001B45D4">
            <w:pPr>
              <w:ind w:firstLine="0"/>
              <w:rPr>
                <w:sz w:val="20"/>
                <w:szCs w:val="20"/>
              </w:rPr>
            </w:pPr>
          </w:p>
          <w:p w14:paraId="4D7F0784" w14:textId="77777777" w:rsidR="001B45D4" w:rsidRPr="001B45D4" w:rsidRDefault="001B45D4" w:rsidP="001B45D4">
            <w:pPr>
              <w:ind w:firstLine="0"/>
              <w:rPr>
                <w:sz w:val="20"/>
                <w:szCs w:val="20"/>
              </w:rPr>
            </w:pPr>
            <w:r w:rsidRPr="001B45D4">
              <w:rPr>
                <w:sz w:val="20"/>
                <w:szCs w:val="20"/>
              </w:rPr>
              <w:t>main PROC</w:t>
            </w:r>
          </w:p>
          <w:p w14:paraId="1D504093" w14:textId="77777777" w:rsidR="001B45D4" w:rsidRPr="001B45D4" w:rsidRDefault="001B45D4" w:rsidP="001B45D4">
            <w:pPr>
              <w:ind w:firstLine="0"/>
              <w:rPr>
                <w:sz w:val="20"/>
                <w:szCs w:val="20"/>
              </w:rPr>
            </w:pPr>
            <w:r w:rsidRPr="001B45D4">
              <w:rPr>
                <w:sz w:val="20"/>
                <w:szCs w:val="20"/>
              </w:rPr>
              <w:t xml:space="preserve">    mov ecx, LENGTHOF Array</w:t>
            </w:r>
          </w:p>
          <w:p w14:paraId="2ACA1747" w14:textId="77777777" w:rsidR="001B45D4" w:rsidRPr="001B45D4" w:rsidRDefault="001B45D4" w:rsidP="001B45D4">
            <w:pPr>
              <w:ind w:firstLine="0"/>
              <w:rPr>
                <w:sz w:val="20"/>
                <w:szCs w:val="20"/>
              </w:rPr>
            </w:pPr>
            <w:r w:rsidRPr="001B45D4">
              <w:rPr>
                <w:sz w:val="20"/>
                <w:szCs w:val="20"/>
              </w:rPr>
              <w:t xml:space="preserve">    sub ecx, 1</w:t>
            </w:r>
          </w:p>
          <w:p w14:paraId="25EBCA66" w14:textId="77777777" w:rsidR="001B45D4" w:rsidRPr="001B45D4" w:rsidRDefault="001B45D4" w:rsidP="001B45D4">
            <w:pPr>
              <w:ind w:firstLine="0"/>
              <w:rPr>
                <w:sz w:val="20"/>
                <w:szCs w:val="20"/>
              </w:rPr>
            </w:pPr>
            <w:r w:rsidRPr="001B45D4">
              <w:rPr>
                <w:sz w:val="20"/>
                <w:szCs w:val="20"/>
              </w:rPr>
              <w:t xml:space="preserve">    mov edx, 0</w:t>
            </w:r>
          </w:p>
          <w:p w14:paraId="61C06918" w14:textId="77777777" w:rsidR="001B45D4" w:rsidRPr="001B45D4" w:rsidRDefault="001B45D4" w:rsidP="001B45D4">
            <w:pPr>
              <w:ind w:firstLine="0"/>
              <w:rPr>
                <w:sz w:val="20"/>
                <w:szCs w:val="20"/>
              </w:rPr>
            </w:pPr>
            <w:r w:rsidRPr="001B45D4">
              <w:rPr>
                <w:sz w:val="20"/>
                <w:szCs w:val="20"/>
              </w:rPr>
              <w:t>LOOP1_main:</w:t>
            </w:r>
          </w:p>
          <w:p w14:paraId="2D8CA6D8" w14:textId="77777777" w:rsidR="001B45D4" w:rsidRPr="001B45D4" w:rsidRDefault="001B45D4" w:rsidP="001B45D4">
            <w:pPr>
              <w:ind w:firstLine="0"/>
              <w:rPr>
                <w:sz w:val="20"/>
                <w:szCs w:val="20"/>
              </w:rPr>
            </w:pPr>
            <w:r w:rsidRPr="001B45D4">
              <w:rPr>
                <w:sz w:val="20"/>
                <w:szCs w:val="20"/>
              </w:rPr>
              <w:t xml:space="preserve">    mov eax, DWORD PTR [Array + edx*4]</w:t>
            </w:r>
          </w:p>
          <w:p w14:paraId="07E9803E" w14:textId="77777777" w:rsidR="001B45D4" w:rsidRPr="001B45D4" w:rsidRDefault="001B45D4" w:rsidP="001B45D4">
            <w:pPr>
              <w:ind w:firstLine="0"/>
              <w:rPr>
                <w:sz w:val="20"/>
                <w:szCs w:val="20"/>
              </w:rPr>
            </w:pPr>
            <w:r w:rsidRPr="001B45D4">
              <w:rPr>
                <w:sz w:val="20"/>
                <w:szCs w:val="20"/>
              </w:rPr>
              <w:t xml:space="preserve">    mov ebx, DWORD PTR [Array + edx*4 + 4]</w:t>
            </w:r>
          </w:p>
          <w:p w14:paraId="23E980D9" w14:textId="77777777" w:rsidR="001B45D4" w:rsidRPr="001B45D4" w:rsidRDefault="001B45D4" w:rsidP="001B45D4">
            <w:pPr>
              <w:ind w:firstLine="0"/>
              <w:rPr>
                <w:sz w:val="20"/>
                <w:szCs w:val="20"/>
              </w:rPr>
            </w:pPr>
            <w:r w:rsidRPr="001B45D4">
              <w:rPr>
                <w:sz w:val="20"/>
                <w:szCs w:val="20"/>
              </w:rPr>
              <w:t xml:space="preserve">    mov [Array + edx*4], ebx</w:t>
            </w:r>
          </w:p>
          <w:p w14:paraId="5000D2C2" w14:textId="77777777" w:rsidR="001B45D4" w:rsidRPr="001B45D4" w:rsidRDefault="001B45D4" w:rsidP="001B45D4">
            <w:pPr>
              <w:ind w:firstLine="0"/>
              <w:rPr>
                <w:sz w:val="20"/>
                <w:szCs w:val="20"/>
              </w:rPr>
            </w:pPr>
            <w:r w:rsidRPr="001B45D4">
              <w:rPr>
                <w:sz w:val="20"/>
                <w:szCs w:val="20"/>
              </w:rPr>
              <w:t xml:space="preserve">    mov [Array + edx*4 + 4], eax</w:t>
            </w:r>
          </w:p>
          <w:p w14:paraId="4D0225A5" w14:textId="1557569A" w:rsidR="001B45D4" w:rsidRDefault="001B45D4" w:rsidP="001B45D4">
            <w:pPr>
              <w:ind w:firstLine="0"/>
            </w:pPr>
          </w:p>
        </w:tc>
        <w:tc>
          <w:tcPr>
            <w:tcW w:w="4675" w:type="dxa"/>
          </w:tcPr>
          <w:p w14:paraId="52A20AE4" w14:textId="77777777" w:rsidR="001B45D4" w:rsidRPr="001B45D4" w:rsidRDefault="001B45D4" w:rsidP="001B45D4">
            <w:pPr>
              <w:ind w:firstLine="0"/>
              <w:rPr>
                <w:sz w:val="20"/>
                <w:szCs w:val="20"/>
              </w:rPr>
            </w:pPr>
            <w:r w:rsidRPr="001B45D4">
              <w:rPr>
                <w:sz w:val="20"/>
                <w:szCs w:val="20"/>
              </w:rPr>
              <w:lastRenderedPageBreak/>
              <w:t xml:space="preserve">    inc edx</w:t>
            </w:r>
          </w:p>
          <w:p w14:paraId="2D88A878" w14:textId="77777777" w:rsidR="001B45D4" w:rsidRPr="001B45D4" w:rsidRDefault="001B45D4" w:rsidP="001B45D4">
            <w:pPr>
              <w:ind w:firstLine="0"/>
              <w:rPr>
                <w:sz w:val="20"/>
                <w:szCs w:val="20"/>
              </w:rPr>
            </w:pPr>
            <w:r w:rsidRPr="001B45D4">
              <w:rPr>
                <w:sz w:val="20"/>
                <w:szCs w:val="20"/>
              </w:rPr>
              <w:t xml:space="preserve">    cmp edx, ecx</w:t>
            </w:r>
          </w:p>
          <w:p w14:paraId="6EB3BCB0" w14:textId="77777777" w:rsidR="001B45D4" w:rsidRPr="001B45D4" w:rsidRDefault="001B45D4" w:rsidP="001B45D4">
            <w:pPr>
              <w:ind w:firstLine="0"/>
              <w:rPr>
                <w:sz w:val="20"/>
                <w:szCs w:val="20"/>
              </w:rPr>
            </w:pPr>
            <w:r w:rsidRPr="001B45D4">
              <w:rPr>
                <w:sz w:val="20"/>
                <w:szCs w:val="20"/>
              </w:rPr>
              <w:t xml:space="preserve">    jne LOOP1_main</w:t>
            </w:r>
          </w:p>
          <w:p w14:paraId="005A9584" w14:textId="77777777" w:rsidR="001B45D4" w:rsidRPr="001B45D4" w:rsidRDefault="001B45D4" w:rsidP="001B45D4">
            <w:pPr>
              <w:ind w:firstLine="0"/>
              <w:rPr>
                <w:sz w:val="20"/>
                <w:szCs w:val="20"/>
              </w:rPr>
            </w:pPr>
            <w:r w:rsidRPr="001B45D4">
              <w:rPr>
                <w:sz w:val="20"/>
                <w:szCs w:val="20"/>
              </w:rPr>
              <w:lastRenderedPageBreak/>
              <w:t xml:space="preserve">    mov edx, 0</w:t>
            </w:r>
          </w:p>
          <w:p w14:paraId="2E2699E2" w14:textId="77777777" w:rsidR="001B45D4" w:rsidRPr="001B45D4" w:rsidRDefault="001B45D4" w:rsidP="001B45D4">
            <w:pPr>
              <w:ind w:firstLine="0"/>
              <w:rPr>
                <w:sz w:val="20"/>
                <w:szCs w:val="20"/>
              </w:rPr>
            </w:pPr>
            <w:r w:rsidRPr="001B45D4">
              <w:rPr>
                <w:sz w:val="20"/>
                <w:szCs w:val="20"/>
              </w:rPr>
              <w:t>LOOP2_main:</w:t>
            </w:r>
          </w:p>
          <w:p w14:paraId="19EA3E09" w14:textId="77777777" w:rsidR="001B45D4" w:rsidRPr="001B45D4" w:rsidRDefault="001B45D4" w:rsidP="001B45D4">
            <w:pPr>
              <w:ind w:firstLine="0"/>
              <w:rPr>
                <w:sz w:val="20"/>
                <w:szCs w:val="20"/>
              </w:rPr>
            </w:pPr>
            <w:r w:rsidRPr="001B45D4">
              <w:rPr>
                <w:sz w:val="20"/>
                <w:szCs w:val="20"/>
              </w:rPr>
              <w:t xml:space="preserve">    mov eax, DWORD PTR [Array + edx*4]</w:t>
            </w:r>
          </w:p>
          <w:p w14:paraId="4A5A9358" w14:textId="77777777" w:rsidR="001B45D4" w:rsidRPr="001B45D4" w:rsidRDefault="001B45D4" w:rsidP="001B45D4">
            <w:pPr>
              <w:ind w:firstLine="0"/>
              <w:rPr>
                <w:sz w:val="20"/>
                <w:szCs w:val="20"/>
              </w:rPr>
            </w:pPr>
            <w:r w:rsidRPr="001B45D4">
              <w:rPr>
                <w:sz w:val="20"/>
                <w:szCs w:val="20"/>
              </w:rPr>
              <w:t xml:space="preserve">    call WriteInt</w:t>
            </w:r>
          </w:p>
          <w:p w14:paraId="0FD37A07" w14:textId="77777777" w:rsidR="001B45D4" w:rsidRPr="001B45D4" w:rsidRDefault="001B45D4" w:rsidP="001B45D4">
            <w:pPr>
              <w:ind w:firstLine="0"/>
              <w:rPr>
                <w:sz w:val="20"/>
                <w:szCs w:val="20"/>
              </w:rPr>
            </w:pPr>
            <w:r w:rsidRPr="001B45D4">
              <w:rPr>
                <w:sz w:val="20"/>
                <w:szCs w:val="20"/>
              </w:rPr>
              <w:t xml:space="preserve">    mov al, ","</w:t>
            </w:r>
          </w:p>
          <w:p w14:paraId="3EFD16F7" w14:textId="77777777" w:rsidR="001B45D4" w:rsidRPr="001B45D4" w:rsidRDefault="001B45D4" w:rsidP="001B45D4">
            <w:pPr>
              <w:ind w:firstLine="0"/>
              <w:rPr>
                <w:sz w:val="20"/>
                <w:szCs w:val="20"/>
              </w:rPr>
            </w:pPr>
            <w:r w:rsidRPr="001B45D4">
              <w:rPr>
                <w:sz w:val="20"/>
                <w:szCs w:val="20"/>
              </w:rPr>
              <w:t xml:space="preserve">    call WriteChar</w:t>
            </w:r>
          </w:p>
          <w:p w14:paraId="0E66D2F5" w14:textId="77777777" w:rsidR="001B45D4" w:rsidRPr="001B45D4" w:rsidRDefault="001B45D4" w:rsidP="001B45D4">
            <w:pPr>
              <w:ind w:firstLine="0"/>
              <w:rPr>
                <w:sz w:val="20"/>
                <w:szCs w:val="20"/>
              </w:rPr>
            </w:pPr>
            <w:r w:rsidRPr="001B45D4">
              <w:rPr>
                <w:sz w:val="20"/>
                <w:szCs w:val="20"/>
              </w:rPr>
              <w:t xml:space="preserve">    inc edx</w:t>
            </w:r>
          </w:p>
          <w:p w14:paraId="19B7B096" w14:textId="77777777" w:rsidR="001B45D4" w:rsidRPr="001B45D4" w:rsidRDefault="001B45D4" w:rsidP="001B45D4">
            <w:pPr>
              <w:ind w:firstLine="0"/>
              <w:rPr>
                <w:sz w:val="20"/>
                <w:szCs w:val="20"/>
              </w:rPr>
            </w:pPr>
            <w:r w:rsidRPr="001B45D4">
              <w:rPr>
                <w:sz w:val="20"/>
                <w:szCs w:val="20"/>
              </w:rPr>
              <w:t xml:space="preserve">    cmp edx, ecx</w:t>
            </w:r>
          </w:p>
          <w:p w14:paraId="36FE2B15" w14:textId="77777777" w:rsidR="001B45D4" w:rsidRPr="001B45D4" w:rsidRDefault="001B45D4" w:rsidP="001B45D4">
            <w:pPr>
              <w:ind w:firstLine="0"/>
              <w:rPr>
                <w:sz w:val="20"/>
                <w:szCs w:val="20"/>
              </w:rPr>
            </w:pPr>
            <w:r w:rsidRPr="001B45D4">
              <w:rPr>
                <w:sz w:val="20"/>
                <w:szCs w:val="20"/>
              </w:rPr>
              <w:t xml:space="preserve">    jbe LOOP2_main</w:t>
            </w:r>
          </w:p>
          <w:p w14:paraId="4FC78E22" w14:textId="77777777" w:rsidR="001B45D4" w:rsidRPr="001B45D4" w:rsidRDefault="001B45D4" w:rsidP="001B45D4">
            <w:pPr>
              <w:ind w:firstLine="0"/>
              <w:rPr>
                <w:sz w:val="20"/>
                <w:szCs w:val="20"/>
              </w:rPr>
            </w:pPr>
            <w:r w:rsidRPr="001B45D4">
              <w:rPr>
                <w:sz w:val="20"/>
                <w:szCs w:val="20"/>
              </w:rPr>
              <w:t xml:space="preserve">    exit</w:t>
            </w:r>
          </w:p>
          <w:p w14:paraId="35A48F76" w14:textId="77777777" w:rsidR="001B45D4" w:rsidRPr="001B45D4" w:rsidRDefault="001B45D4" w:rsidP="001B45D4">
            <w:pPr>
              <w:ind w:firstLine="0"/>
              <w:rPr>
                <w:sz w:val="20"/>
                <w:szCs w:val="20"/>
              </w:rPr>
            </w:pPr>
            <w:r w:rsidRPr="001B45D4">
              <w:rPr>
                <w:sz w:val="20"/>
                <w:szCs w:val="20"/>
              </w:rPr>
              <w:t>main ENDP</w:t>
            </w:r>
          </w:p>
          <w:p w14:paraId="052064EF" w14:textId="77777777" w:rsidR="001B45D4" w:rsidRPr="001B45D4" w:rsidRDefault="001B45D4" w:rsidP="001B45D4">
            <w:pPr>
              <w:ind w:firstLine="0"/>
              <w:rPr>
                <w:sz w:val="20"/>
                <w:szCs w:val="20"/>
              </w:rPr>
            </w:pPr>
          </w:p>
          <w:p w14:paraId="46CCC7BE" w14:textId="77777777" w:rsidR="001B45D4" w:rsidRPr="001B45D4" w:rsidRDefault="001B45D4" w:rsidP="001B45D4">
            <w:pPr>
              <w:ind w:firstLine="0"/>
              <w:rPr>
                <w:sz w:val="20"/>
                <w:szCs w:val="20"/>
              </w:rPr>
            </w:pPr>
          </w:p>
          <w:p w14:paraId="666AFAE3" w14:textId="3917903A" w:rsidR="001B45D4" w:rsidRDefault="001B45D4" w:rsidP="001B45D4">
            <w:pPr>
              <w:ind w:firstLine="0"/>
            </w:pPr>
            <w:r w:rsidRPr="001B45D4">
              <w:rPr>
                <w:sz w:val="20"/>
                <w:szCs w:val="20"/>
              </w:rPr>
              <w:t>END</w:t>
            </w:r>
          </w:p>
        </w:tc>
      </w:tr>
    </w:tbl>
    <w:p w14:paraId="237B7E9F" w14:textId="77777777" w:rsidR="001B45D4" w:rsidRDefault="001B45D4" w:rsidP="00957865"/>
    <w:p w14:paraId="36E33588" w14:textId="2E06EDCE" w:rsidR="001E795C" w:rsidRDefault="00957865" w:rsidP="00957865">
      <w:pPr>
        <w:pStyle w:val="Heading2"/>
      </w:pPr>
      <w:bookmarkStart w:id="39" w:name="_Toc72220772"/>
      <w:r>
        <w:t>Bài 3:</w:t>
      </w:r>
      <w:bookmarkEnd w:id="39"/>
    </w:p>
    <w:p w14:paraId="5ADDC0E4" w14:textId="66C3B8A5" w:rsidR="00957865" w:rsidRDefault="00903201" w:rsidP="00957865">
      <w:pPr>
        <w:pStyle w:val="ListParagraph"/>
        <w:ind w:left="1080" w:firstLine="0"/>
      </w:pPr>
      <w:r>
        <w:t>Tính n giai thừa dùng hàm đệ quy</w:t>
      </w:r>
    </w:p>
    <w:tbl>
      <w:tblPr>
        <w:tblStyle w:val="TableGrid"/>
        <w:tblW w:w="0" w:type="auto"/>
        <w:tblInd w:w="1080" w:type="dxa"/>
        <w:tblLook w:val="04A0" w:firstRow="1" w:lastRow="0" w:firstColumn="1" w:lastColumn="0" w:noHBand="0" w:noVBand="1"/>
      </w:tblPr>
      <w:tblGrid>
        <w:gridCol w:w="4095"/>
        <w:gridCol w:w="4175"/>
      </w:tblGrid>
      <w:tr w:rsidR="00D31BBB" w14:paraId="4C5EA7E1" w14:textId="77777777" w:rsidTr="00D31BBB">
        <w:tc>
          <w:tcPr>
            <w:tcW w:w="4675" w:type="dxa"/>
          </w:tcPr>
          <w:p w14:paraId="7DF10AD7" w14:textId="77777777" w:rsidR="00D31BBB" w:rsidRPr="00D31BBB" w:rsidRDefault="00D31BBB" w:rsidP="00D31BBB">
            <w:pPr>
              <w:pStyle w:val="ListParagraph"/>
              <w:ind w:firstLine="0"/>
              <w:rPr>
                <w:sz w:val="20"/>
                <w:szCs w:val="20"/>
              </w:rPr>
            </w:pPr>
            <w:r w:rsidRPr="00D31BBB">
              <w:rPr>
                <w:sz w:val="20"/>
                <w:szCs w:val="20"/>
              </w:rPr>
              <w:t>INCLUDE Irvine32.inc</w:t>
            </w:r>
          </w:p>
          <w:p w14:paraId="2339D19E" w14:textId="77777777" w:rsidR="00D31BBB" w:rsidRPr="00D31BBB" w:rsidRDefault="00D31BBB" w:rsidP="00D31BBB">
            <w:pPr>
              <w:pStyle w:val="ListParagraph"/>
              <w:ind w:firstLine="0"/>
              <w:rPr>
                <w:sz w:val="20"/>
                <w:szCs w:val="20"/>
              </w:rPr>
            </w:pPr>
          </w:p>
          <w:p w14:paraId="7C2B6972" w14:textId="77777777" w:rsidR="00D31BBB" w:rsidRPr="00D31BBB" w:rsidRDefault="00D31BBB" w:rsidP="00D31BBB">
            <w:pPr>
              <w:pStyle w:val="ListParagraph"/>
              <w:ind w:firstLine="0"/>
              <w:rPr>
                <w:sz w:val="20"/>
                <w:szCs w:val="20"/>
              </w:rPr>
            </w:pPr>
            <w:r w:rsidRPr="00D31BBB">
              <w:rPr>
                <w:sz w:val="20"/>
                <w:szCs w:val="20"/>
              </w:rPr>
              <w:t>.data</w:t>
            </w:r>
          </w:p>
          <w:p w14:paraId="28792C75" w14:textId="77777777" w:rsidR="00D31BBB" w:rsidRPr="00D31BBB" w:rsidRDefault="00D31BBB" w:rsidP="00D31BBB">
            <w:pPr>
              <w:pStyle w:val="ListParagraph"/>
              <w:ind w:firstLine="0"/>
              <w:rPr>
                <w:sz w:val="20"/>
                <w:szCs w:val="20"/>
              </w:rPr>
            </w:pPr>
            <w:r w:rsidRPr="00D31BBB">
              <w:rPr>
                <w:sz w:val="20"/>
                <w:szCs w:val="20"/>
              </w:rPr>
              <w:t>Str1 BYTE "Nhap N: ", 00h</w:t>
            </w:r>
          </w:p>
          <w:p w14:paraId="4BAB49AA" w14:textId="77777777" w:rsidR="00D31BBB" w:rsidRPr="00D31BBB" w:rsidRDefault="00D31BBB" w:rsidP="00D31BBB">
            <w:pPr>
              <w:pStyle w:val="ListParagraph"/>
              <w:ind w:firstLine="0"/>
              <w:rPr>
                <w:sz w:val="20"/>
                <w:szCs w:val="20"/>
              </w:rPr>
            </w:pPr>
            <w:r w:rsidRPr="00D31BBB">
              <w:rPr>
                <w:sz w:val="20"/>
                <w:szCs w:val="20"/>
              </w:rPr>
              <w:t>Str2 BYTE "N phai lon hon 0", 0ah, 00h</w:t>
            </w:r>
          </w:p>
          <w:p w14:paraId="0535CB57" w14:textId="77777777" w:rsidR="00D31BBB" w:rsidRPr="00D31BBB" w:rsidRDefault="00D31BBB" w:rsidP="00D31BBB">
            <w:pPr>
              <w:pStyle w:val="ListParagraph"/>
              <w:ind w:firstLine="0"/>
              <w:rPr>
                <w:sz w:val="20"/>
                <w:szCs w:val="20"/>
              </w:rPr>
            </w:pPr>
            <w:r w:rsidRPr="00D31BBB">
              <w:rPr>
                <w:sz w:val="20"/>
                <w:szCs w:val="20"/>
              </w:rPr>
              <w:t>Str3 BYTE "N! = ", 00h</w:t>
            </w:r>
          </w:p>
          <w:p w14:paraId="7BC66E24" w14:textId="77777777" w:rsidR="00D31BBB" w:rsidRPr="00D31BBB" w:rsidRDefault="00D31BBB" w:rsidP="00D31BBB">
            <w:pPr>
              <w:pStyle w:val="ListParagraph"/>
              <w:ind w:firstLine="0"/>
              <w:rPr>
                <w:sz w:val="20"/>
                <w:szCs w:val="20"/>
              </w:rPr>
            </w:pPr>
            <w:r w:rsidRPr="00D31BBB">
              <w:rPr>
                <w:sz w:val="20"/>
                <w:szCs w:val="20"/>
              </w:rPr>
              <w:t>.code</w:t>
            </w:r>
          </w:p>
          <w:p w14:paraId="067C5B5C" w14:textId="77777777" w:rsidR="00D31BBB" w:rsidRPr="00D31BBB" w:rsidRDefault="00D31BBB" w:rsidP="00D31BBB">
            <w:pPr>
              <w:pStyle w:val="ListParagraph"/>
              <w:ind w:firstLine="0"/>
              <w:rPr>
                <w:sz w:val="20"/>
                <w:szCs w:val="20"/>
              </w:rPr>
            </w:pPr>
          </w:p>
          <w:p w14:paraId="6BC98AB2" w14:textId="77777777" w:rsidR="00D31BBB" w:rsidRPr="00D31BBB" w:rsidRDefault="00D31BBB" w:rsidP="00D31BBB">
            <w:pPr>
              <w:pStyle w:val="ListParagraph"/>
              <w:ind w:firstLine="0"/>
              <w:rPr>
                <w:sz w:val="20"/>
                <w:szCs w:val="20"/>
              </w:rPr>
            </w:pPr>
            <w:r w:rsidRPr="00D31BBB">
              <w:rPr>
                <w:sz w:val="20"/>
                <w:szCs w:val="20"/>
              </w:rPr>
              <w:t>main PROC</w:t>
            </w:r>
          </w:p>
          <w:p w14:paraId="2DDACA4C" w14:textId="77777777" w:rsidR="00D31BBB" w:rsidRPr="00D31BBB" w:rsidRDefault="00D31BBB" w:rsidP="00D31BBB">
            <w:pPr>
              <w:pStyle w:val="ListParagraph"/>
              <w:ind w:firstLine="0"/>
              <w:rPr>
                <w:sz w:val="20"/>
                <w:szCs w:val="20"/>
              </w:rPr>
            </w:pPr>
            <w:r w:rsidRPr="00D31BBB">
              <w:rPr>
                <w:sz w:val="20"/>
                <w:szCs w:val="20"/>
              </w:rPr>
              <w:t>LOOP1_main:</w:t>
            </w:r>
          </w:p>
          <w:p w14:paraId="3D8F945C" w14:textId="77777777" w:rsidR="00D31BBB" w:rsidRPr="00D31BBB" w:rsidRDefault="00D31BBB" w:rsidP="00D31BBB">
            <w:pPr>
              <w:pStyle w:val="ListParagraph"/>
              <w:ind w:firstLine="0"/>
              <w:rPr>
                <w:sz w:val="20"/>
                <w:szCs w:val="20"/>
              </w:rPr>
            </w:pPr>
            <w:r w:rsidRPr="00D31BBB">
              <w:rPr>
                <w:sz w:val="20"/>
                <w:szCs w:val="20"/>
              </w:rPr>
              <w:t xml:space="preserve">    mov edx, OFFSET Str1</w:t>
            </w:r>
          </w:p>
          <w:p w14:paraId="483B6397" w14:textId="77777777" w:rsidR="00D31BBB" w:rsidRPr="00D31BBB" w:rsidRDefault="00D31BBB" w:rsidP="00D31BBB">
            <w:pPr>
              <w:pStyle w:val="ListParagraph"/>
              <w:ind w:firstLine="0"/>
              <w:rPr>
                <w:sz w:val="20"/>
                <w:szCs w:val="20"/>
              </w:rPr>
            </w:pPr>
            <w:r w:rsidRPr="00D31BBB">
              <w:rPr>
                <w:sz w:val="20"/>
                <w:szCs w:val="20"/>
              </w:rPr>
              <w:t xml:space="preserve">    call WriteString</w:t>
            </w:r>
          </w:p>
          <w:p w14:paraId="29686D5A" w14:textId="77777777" w:rsidR="00D31BBB" w:rsidRPr="00D31BBB" w:rsidRDefault="00D31BBB" w:rsidP="00D31BBB">
            <w:pPr>
              <w:pStyle w:val="ListParagraph"/>
              <w:ind w:firstLine="0"/>
              <w:rPr>
                <w:sz w:val="20"/>
                <w:szCs w:val="20"/>
              </w:rPr>
            </w:pPr>
            <w:r w:rsidRPr="00D31BBB">
              <w:rPr>
                <w:sz w:val="20"/>
                <w:szCs w:val="20"/>
              </w:rPr>
              <w:t xml:space="preserve">    call ReadInt</w:t>
            </w:r>
          </w:p>
          <w:p w14:paraId="2637D2D7" w14:textId="77777777" w:rsidR="00D31BBB" w:rsidRPr="00D31BBB" w:rsidRDefault="00D31BBB" w:rsidP="00D31BBB">
            <w:pPr>
              <w:pStyle w:val="ListParagraph"/>
              <w:ind w:firstLine="0"/>
              <w:rPr>
                <w:sz w:val="20"/>
                <w:szCs w:val="20"/>
              </w:rPr>
            </w:pPr>
            <w:r w:rsidRPr="00D31BBB">
              <w:rPr>
                <w:sz w:val="20"/>
                <w:szCs w:val="20"/>
              </w:rPr>
              <w:t xml:space="preserve">    cmp eax, 1</w:t>
            </w:r>
          </w:p>
          <w:p w14:paraId="46A03DF9" w14:textId="77777777" w:rsidR="00D31BBB" w:rsidRPr="00D31BBB" w:rsidRDefault="00D31BBB" w:rsidP="00D31BBB">
            <w:pPr>
              <w:pStyle w:val="ListParagraph"/>
              <w:ind w:firstLine="0"/>
              <w:rPr>
                <w:sz w:val="20"/>
                <w:szCs w:val="20"/>
              </w:rPr>
            </w:pPr>
            <w:r w:rsidRPr="00D31BBB">
              <w:rPr>
                <w:sz w:val="20"/>
                <w:szCs w:val="20"/>
              </w:rPr>
              <w:t xml:space="preserve">    jl ERROR1_main</w:t>
            </w:r>
          </w:p>
          <w:p w14:paraId="0C765852" w14:textId="77777777" w:rsidR="00D31BBB" w:rsidRPr="00D31BBB" w:rsidRDefault="00D31BBB" w:rsidP="00D31BBB">
            <w:pPr>
              <w:pStyle w:val="ListParagraph"/>
              <w:ind w:firstLine="0"/>
              <w:rPr>
                <w:sz w:val="20"/>
                <w:szCs w:val="20"/>
              </w:rPr>
            </w:pPr>
            <w:r w:rsidRPr="00D31BBB">
              <w:rPr>
                <w:sz w:val="20"/>
                <w:szCs w:val="20"/>
              </w:rPr>
              <w:t xml:space="preserve">    push eax</w:t>
            </w:r>
          </w:p>
          <w:p w14:paraId="3326F39E" w14:textId="77777777" w:rsidR="00D31BBB" w:rsidRPr="00D31BBB" w:rsidRDefault="00D31BBB" w:rsidP="00D31BBB">
            <w:pPr>
              <w:pStyle w:val="ListParagraph"/>
              <w:ind w:firstLine="0"/>
              <w:rPr>
                <w:sz w:val="20"/>
                <w:szCs w:val="20"/>
              </w:rPr>
            </w:pPr>
            <w:r w:rsidRPr="00D31BBB">
              <w:rPr>
                <w:sz w:val="20"/>
                <w:szCs w:val="20"/>
              </w:rPr>
              <w:t xml:space="preserve">    call GiaiThua</w:t>
            </w:r>
          </w:p>
          <w:p w14:paraId="785CC638" w14:textId="77777777" w:rsidR="00D31BBB" w:rsidRPr="00D31BBB" w:rsidRDefault="00D31BBB" w:rsidP="00D31BBB">
            <w:pPr>
              <w:pStyle w:val="ListParagraph"/>
              <w:ind w:firstLine="0"/>
              <w:rPr>
                <w:sz w:val="20"/>
                <w:szCs w:val="20"/>
              </w:rPr>
            </w:pPr>
            <w:r w:rsidRPr="00D31BBB">
              <w:rPr>
                <w:sz w:val="20"/>
                <w:szCs w:val="20"/>
              </w:rPr>
              <w:lastRenderedPageBreak/>
              <w:t xml:space="preserve">    mov edx, OFFSET Str3</w:t>
            </w:r>
          </w:p>
          <w:p w14:paraId="1A2D39AC" w14:textId="77777777" w:rsidR="00D31BBB" w:rsidRPr="00D31BBB" w:rsidRDefault="00D31BBB" w:rsidP="00D31BBB">
            <w:pPr>
              <w:pStyle w:val="ListParagraph"/>
              <w:ind w:firstLine="0"/>
              <w:rPr>
                <w:sz w:val="20"/>
                <w:szCs w:val="20"/>
              </w:rPr>
            </w:pPr>
            <w:r w:rsidRPr="00D31BBB">
              <w:rPr>
                <w:sz w:val="20"/>
                <w:szCs w:val="20"/>
              </w:rPr>
              <w:t xml:space="preserve">    call WriteString</w:t>
            </w:r>
          </w:p>
          <w:p w14:paraId="540A418B" w14:textId="77777777" w:rsidR="00D31BBB" w:rsidRPr="00D31BBB" w:rsidRDefault="00D31BBB" w:rsidP="00D31BBB">
            <w:pPr>
              <w:pStyle w:val="ListParagraph"/>
              <w:ind w:firstLine="0"/>
              <w:rPr>
                <w:sz w:val="20"/>
                <w:szCs w:val="20"/>
              </w:rPr>
            </w:pPr>
            <w:r w:rsidRPr="00D31BBB">
              <w:rPr>
                <w:sz w:val="20"/>
                <w:szCs w:val="20"/>
              </w:rPr>
              <w:t xml:space="preserve">    call WriteInt</w:t>
            </w:r>
          </w:p>
          <w:p w14:paraId="288144F8" w14:textId="77777777" w:rsidR="00D31BBB" w:rsidRPr="00D31BBB" w:rsidRDefault="00D31BBB" w:rsidP="00D31BBB">
            <w:pPr>
              <w:pStyle w:val="ListParagraph"/>
              <w:ind w:firstLine="0"/>
              <w:rPr>
                <w:sz w:val="20"/>
                <w:szCs w:val="20"/>
              </w:rPr>
            </w:pPr>
            <w:r w:rsidRPr="00D31BBB">
              <w:rPr>
                <w:sz w:val="20"/>
                <w:szCs w:val="20"/>
              </w:rPr>
              <w:t xml:space="preserve">    exit</w:t>
            </w:r>
          </w:p>
          <w:p w14:paraId="023F9EE9" w14:textId="77777777" w:rsidR="00D31BBB" w:rsidRPr="00D31BBB" w:rsidRDefault="00D31BBB" w:rsidP="00D31BBB">
            <w:pPr>
              <w:pStyle w:val="ListParagraph"/>
              <w:ind w:firstLine="0"/>
              <w:rPr>
                <w:sz w:val="20"/>
                <w:szCs w:val="20"/>
              </w:rPr>
            </w:pPr>
            <w:r w:rsidRPr="00D31BBB">
              <w:rPr>
                <w:sz w:val="20"/>
                <w:szCs w:val="20"/>
              </w:rPr>
              <w:t>ERROR1_main:</w:t>
            </w:r>
          </w:p>
          <w:p w14:paraId="5DC008B0" w14:textId="77777777" w:rsidR="00D31BBB" w:rsidRPr="00D31BBB" w:rsidRDefault="00D31BBB" w:rsidP="00D31BBB">
            <w:pPr>
              <w:pStyle w:val="ListParagraph"/>
              <w:ind w:firstLine="0"/>
              <w:rPr>
                <w:sz w:val="20"/>
                <w:szCs w:val="20"/>
              </w:rPr>
            </w:pPr>
            <w:r w:rsidRPr="00D31BBB">
              <w:rPr>
                <w:sz w:val="20"/>
                <w:szCs w:val="20"/>
              </w:rPr>
              <w:t xml:space="preserve">    mov edx, OFFSET Str2</w:t>
            </w:r>
          </w:p>
          <w:p w14:paraId="5F1A5529" w14:textId="1AFDE88E" w:rsidR="00D31BBB" w:rsidRPr="00D31BBB" w:rsidRDefault="00D31BBB" w:rsidP="00D31BBB">
            <w:pPr>
              <w:pStyle w:val="ListParagraph"/>
              <w:ind w:firstLine="0"/>
              <w:rPr>
                <w:sz w:val="20"/>
                <w:szCs w:val="20"/>
              </w:rPr>
            </w:pPr>
            <w:r w:rsidRPr="00D31BBB">
              <w:rPr>
                <w:sz w:val="20"/>
                <w:szCs w:val="20"/>
              </w:rPr>
              <w:t xml:space="preserve">    </w:t>
            </w:r>
          </w:p>
        </w:tc>
        <w:tc>
          <w:tcPr>
            <w:tcW w:w="4675" w:type="dxa"/>
          </w:tcPr>
          <w:p w14:paraId="2F61FD5C" w14:textId="77777777" w:rsidR="00D31BBB" w:rsidRPr="00D31BBB" w:rsidRDefault="00D31BBB" w:rsidP="00D31BBB">
            <w:pPr>
              <w:pStyle w:val="ListParagraph"/>
              <w:ind w:firstLine="0"/>
              <w:rPr>
                <w:sz w:val="20"/>
                <w:szCs w:val="20"/>
              </w:rPr>
            </w:pPr>
            <w:r w:rsidRPr="00D31BBB">
              <w:rPr>
                <w:sz w:val="20"/>
                <w:szCs w:val="20"/>
              </w:rPr>
              <w:lastRenderedPageBreak/>
              <w:t>call WriteString</w:t>
            </w:r>
          </w:p>
          <w:p w14:paraId="5D417ACD" w14:textId="77777777" w:rsidR="00D31BBB" w:rsidRPr="00D31BBB" w:rsidRDefault="00D31BBB" w:rsidP="00D31BBB">
            <w:pPr>
              <w:pStyle w:val="ListParagraph"/>
              <w:ind w:firstLine="0"/>
              <w:rPr>
                <w:sz w:val="20"/>
                <w:szCs w:val="20"/>
              </w:rPr>
            </w:pPr>
            <w:r w:rsidRPr="00D31BBB">
              <w:rPr>
                <w:sz w:val="20"/>
                <w:szCs w:val="20"/>
              </w:rPr>
              <w:t xml:space="preserve">    jmp LOOP1_main</w:t>
            </w:r>
          </w:p>
          <w:p w14:paraId="3410F625" w14:textId="77777777" w:rsidR="00D31BBB" w:rsidRPr="00D31BBB" w:rsidRDefault="00D31BBB" w:rsidP="00D31BBB">
            <w:pPr>
              <w:pStyle w:val="ListParagraph"/>
              <w:ind w:firstLine="0"/>
              <w:rPr>
                <w:sz w:val="20"/>
                <w:szCs w:val="20"/>
              </w:rPr>
            </w:pPr>
            <w:r w:rsidRPr="00D31BBB">
              <w:rPr>
                <w:sz w:val="20"/>
                <w:szCs w:val="20"/>
              </w:rPr>
              <w:t>main ENDP</w:t>
            </w:r>
          </w:p>
          <w:p w14:paraId="43B91B88" w14:textId="77777777" w:rsidR="00D31BBB" w:rsidRDefault="00D31BBB" w:rsidP="00D31BBB">
            <w:pPr>
              <w:pStyle w:val="ListParagraph"/>
              <w:ind w:firstLine="0"/>
              <w:rPr>
                <w:sz w:val="20"/>
                <w:szCs w:val="20"/>
              </w:rPr>
            </w:pPr>
          </w:p>
          <w:p w14:paraId="4C2D6E6F" w14:textId="19CF6096" w:rsidR="00D31BBB" w:rsidRPr="00D31BBB" w:rsidRDefault="00D31BBB" w:rsidP="00D31BBB">
            <w:pPr>
              <w:pStyle w:val="ListParagraph"/>
              <w:ind w:firstLine="0"/>
              <w:rPr>
                <w:sz w:val="20"/>
                <w:szCs w:val="20"/>
              </w:rPr>
            </w:pPr>
            <w:r w:rsidRPr="00D31BBB">
              <w:rPr>
                <w:sz w:val="20"/>
                <w:szCs w:val="20"/>
              </w:rPr>
              <w:t>GiaiThua PROC</w:t>
            </w:r>
          </w:p>
          <w:p w14:paraId="05F26B20" w14:textId="77777777" w:rsidR="00D31BBB" w:rsidRPr="00D31BBB" w:rsidRDefault="00D31BBB" w:rsidP="00D31BBB">
            <w:pPr>
              <w:pStyle w:val="ListParagraph"/>
              <w:ind w:firstLine="0"/>
              <w:rPr>
                <w:sz w:val="20"/>
                <w:szCs w:val="20"/>
              </w:rPr>
            </w:pPr>
            <w:r w:rsidRPr="00D31BBB">
              <w:rPr>
                <w:sz w:val="20"/>
                <w:szCs w:val="20"/>
              </w:rPr>
              <w:t xml:space="preserve">    push ebp</w:t>
            </w:r>
          </w:p>
          <w:p w14:paraId="40045316" w14:textId="77777777" w:rsidR="00D31BBB" w:rsidRPr="00D31BBB" w:rsidRDefault="00D31BBB" w:rsidP="00D31BBB">
            <w:pPr>
              <w:pStyle w:val="ListParagraph"/>
              <w:ind w:firstLine="0"/>
              <w:rPr>
                <w:sz w:val="20"/>
                <w:szCs w:val="20"/>
              </w:rPr>
            </w:pPr>
            <w:r w:rsidRPr="00D31BBB">
              <w:rPr>
                <w:sz w:val="20"/>
                <w:szCs w:val="20"/>
              </w:rPr>
              <w:t xml:space="preserve">    mov ebp, esp</w:t>
            </w:r>
          </w:p>
          <w:p w14:paraId="00F45022" w14:textId="77777777" w:rsidR="00D31BBB" w:rsidRPr="00D31BBB" w:rsidRDefault="00D31BBB" w:rsidP="00D31BBB">
            <w:pPr>
              <w:pStyle w:val="ListParagraph"/>
              <w:ind w:firstLine="0"/>
              <w:rPr>
                <w:sz w:val="20"/>
                <w:szCs w:val="20"/>
              </w:rPr>
            </w:pPr>
            <w:r w:rsidRPr="00D31BBB">
              <w:rPr>
                <w:sz w:val="20"/>
                <w:szCs w:val="20"/>
              </w:rPr>
              <w:t xml:space="preserve">    mov ebx, DWORD PTR [ebp + 8]</w:t>
            </w:r>
          </w:p>
          <w:p w14:paraId="37B2D35C" w14:textId="77777777" w:rsidR="00D31BBB" w:rsidRPr="00D31BBB" w:rsidRDefault="00D31BBB" w:rsidP="00D31BBB">
            <w:pPr>
              <w:pStyle w:val="ListParagraph"/>
              <w:ind w:firstLine="0"/>
              <w:rPr>
                <w:sz w:val="20"/>
                <w:szCs w:val="20"/>
              </w:rPr>
            </w:pPr>
            <w:r w:rsidRPr="00D31BBB">
              <w:rPr>
                <w:sz w:val="20"/>
                <w:szCs w:val="20"/>
              </w:rPr>
              <w:t xml:space="preserve">    cmp ebx, 1</w:t>
            </w:r>
          </w:p>
          <w:p w14:paraId="6263544D" w14:textId="77777777" w:rsidR="00D31BBB" w:rsidRPr="00D31BBB" w:rsidRDefault="00D31BBB" w:rsidP="00D31BBB">
            <w:pPr>
              <w:pStyle w:val="ListParagraph"/>
              <w:ind w:firstLine="0"/>
              <w:rPr>
                <w:sz w:val="20"/>
                <w:szCs w:val="20"/>
              </w:rPr>
            </w:pPr>
            <w:r w:rsidRPr="00D31BBB">
              <w:rPr>
                <w:sz w:val="20"/>
                <w:szCs w:val="20"/>
              </w:rPr>
              <w:t xml:space="preserve">    je LABEL1_GiaiThua</w:t>
            </w:r>
          </w:p>
          <w:p w14:paraId="17A5F826" w14:textId="77777777" w:rsidR="00D31BBB" w:rsidRPr="00D31BBB" w:rsidRDefault="00D31BBB" w:rsidP="00D31BBB">
            <w:pPr>
              <w:pStyle w:val="ListParagraph"/>
              <w:ind w:firstLine="0"/>
              <w:rPr>
                <w:sz w:val="20"/>
                <w:szCs w:val="20"/>
              </w:rPr>
            </w:pPr>
            <w:r w:rsidRPr="00D31BBB">
              <w:rPr>
                <w:sz w:val="20"/>
                <w:szCs w:val="20"/>
              </w:rPr>
              <w:t xml:space="preserve">    dec ebx</w:t>
            </w:r>
          </w:p>
          <w:p w14:paraId="552D8C0A" w14:textId="77777777" w:rsidR="00D31BBB" w:rsidRPr="00D31BBB" w:rsidRDefault="00D31BBB" w:rsidP="00D31BBB">
            <w:pPr>
              <w:pStyle w:val="ListParagraph"/>
              <w:ind w:firstLine="0"/>
              <w:rPr>
                <w:sz w:val="20"/>
                <w:szCs w:val="20"/>
              </w:rPr>
            </w:pPr>
            <w:r w:rsidRPr="00D31BBB">
              <w:rPr>
                <w:sz w:val="20"/>
                <w:szCs w:val="20"/>
              </w:rPr>
              <w:t xml:space="preserve">    push ebx</w:t>
            </w:r>
          </w:p>
          <w:p w14:paraId="4F624B5A" w14:textId="77777777" w:rsidR="00D31BBB" w:rsidRPr="00D31BBB" w:rsidRDefault="00D31BBB" w:rsidP="00D31BBB">
            <w:pPr>
              <w:pStyle w:val="ListParagraph"/>
              <w:ind w:firstLine="0"/>
              <w:rPr>
                <w:sz w:val="20"/>
                <w:szCs w:val="20"/>
              </w:rPr>
            </w:pPr>
            <w:r w:rsidRPr="00D31BBB">
              <w:rPr>
                <w:sz w:val="20"/>
                <w:szCs w:val="20"/>
              </w:rPr>
              <w:t xml:space="preserve">    call GiaiThua</w:t>
            </w:r>
          </w:p>
          <w:p w14:paraId="08F18EDF" w14:textId="77777777" w:rsidR="00D31BBB" w:rsidRPr="00D31BBB" w:rsidRDefault="00D31BBB" w:rsidP="00D31BBB">
            <w:pPr>
              <w:pStyle w:val="ListParagraph"/>
              <w:ind w:firstLine="0"/>
              <w:rPr>
                <w:sz w:val="20"/>
                <w:szCs w:val="20"/>
              </w:rPr>
            </w:pPr>
            <w:r w:rsidRPr="00D31BBB">
              <w:rPr>
                <w:sz w:val="20"/>
                <w:szCs w:val="20"/>
              </w:rPr>
              <w:t xml:space="preserve">    add esp, 4</w:t>
            </w:r>
          </w:p>
          <w:p w14:paraId="3602A5F4" w14:textId="77777777" w:rsidR="00D31BBB" w:rsidRPr="00D31BBB" w:rsidRDefault="00D31BBB" w:rsidP="00D31BBB">
            <w:pPr>
              <w:pStyle w:val="ListParagraph"/>
              <w:ind w:firstLine="0"/>
              <w:rPr>
                <w:sz w:val="20"/>
                <w:szCs w:val="20"/>
              </w:rPr>
            </w:pPr>
            <w:r w:rsidRPr="00D31BBB">
              <w:rPr>
                <w:sz w:val="20"/>
                <w:szCs w:val="20"/>
              </w:rPr>
              <w:t xml:space="preserve">    inc ebx</w:t>
            </w:r>
          </w:p>
          <w:p w14:paraId="1EA54A2C" w14:textId="77777777" w:rsidR="00D31BBB" w:rsidRPr="00D31BBB" w:rsidRDefault="00D31BBB" w:rsidP="00D31BBB">
            <w:pPr>
              <w:pStyle w:val="ListParagraph"/>
              <w:ind w:firstLine="0"/>
              <w:rPr>
                <w:sz w:val="20"/>
                <w:szCs w:val="20"/>
              </w:rPr>
            </w:pPr>
            <w:r w:rsidRPr="00D31BBB">
              <w:rPr>
                <w:sz w:val="20"/>
                <w:szCs w:val="20"/>
              </w:rPr>
              <w:t xml:space="preserve">    mul ebx</w:t>
            </w:r>
          </w:p>
          <w:p w14:paraId="461B4D3B" w14:textId="77777777" w:rsidR="00D31BBB" w:rsidRPr="00D31BBB" w:rsidRDefault="00D31BBB" w:rsidP="00D31BBB">
            <w:pPr>
              <w:pStyle w:val="ListParagraph"/>
              <w:ind w:firstLine="0"/>
              <w:rPr>
                <w:sz w:val="20"/>
                <w:szCs w:val="20"/>
              </w:rPr>
            </w:pPr>
            <w:r w:rsidRPr="00D31BBB">
              <w:rPr>
                <w:sz w:val="20"/>
                <w:szCs w:val="20"/>
              </w:rPr>
              <w:t xml:space="preserve">    jmp RET1_GiaiThua</w:t>
            </w:r>
          </w:p>
          <w:p w14:paraId="206EA2B5" w14:textId="77777777" w:rsidR="00D31BBB" w:rsidRPr="00D31BBB" w:rsidRDefault="00D31BBB" w:rsidP="00D31BBB">
            <w:pPr>
              <w:pStyle w:val="ListParagraph"/>
              <w:ind w:firstLine="0"/>
              <w:rPr>
                <w:sz w:val="20"/>
                <w:szCs w:val="20"/>
              </w:rPr>
            </w:pPr>
            <w:r w:rsidRPr="00D31BBB">
              <w:rPr>
                <w:sz w:val="20"/>
                <w:szCs w:val="20"/>
              </w:rPr>
              <w:t>LABEL1_GiaiThua:</w:t>
            </w:r>
          </w:p>
          <w:p w14:paraId="4F64BE2A" w14:textId="77777777" w:rsidR="00D31BBB" w:rsidRPr="00D31BBB" w:rsidRDefault="00D31BBB" w:rsidP="00D31BBB">
            <w:pPr>
              <w:pStyle w:val="ListParagraph"/>
              <w:ind w:firstLine="0"/>
              <w:rPr>
                <w:sz w:val="20"/>
                <w:szCs w:val="20"/>
              </w:rPr>
            </w:pPr>
            <w:r w:rsidRPr="00D31BBB">
              <w:rPr>
                <w:sz w:val="20"/>
                <w:szCs w:val="20"/>
              </w:rPr>
              <w:lastRenderedPageBreak/>
              <w:t xml:space="preserve">    mov eax, 1</w:t>
            </w:r>
          </w:p>
          <w:p w14:paraId="66E024E0" w14:textId="77777777" w:rsidR="00D31BBB" w:rsidRPr="00D31BBB" w:rsidRDefault="00D31BBB" w:rsidP="00D31BBB">
            <w:pPr>
              <w:pStyle w:val="ListParagraph"/>
              <w:ind w:firstLine="0"/>
              <w:rPr>
                <w:sz w:val="20"/>
                <w:szCs w:val="20"/>
              </w:rPr>
            </w:pPr>
            <w:r w:rsidRPr="00D31BBB">
              <w:rPr>
                <w:sz w:val="20"/>
                <w:szCs w:val="20"/>
              </w:rPr>
              <w:t>RET1_GiaiThua:</w:t>
            </w:r>
          </w:p>
          <w:p w14:paraId="3FF39A7D" w14:textId="77777777" w:rsidR="00D31BBB" w:rsidRPr="00D31BBB" w:rsidRDefault="00D31BBB" w:rsidP="00D31BBB">
            <w:pPr>
              <w:pStyle w:val="ListParagraph"/>
              <w:ind w:firstLine="0"/>
              <w:rPr>
                <w:sz w:val="20"/>
                <w:szCs w:val="20"/>
              </w:rPr>
            </w:pPr>
            <w:r w:rsidRPr="00D31BBB">
              <w:rPr>
                <w:sz w:val="20"/>
                <w:szCs w:val="20"/>
              </w:rPr>
              <w:t xml:space="preserve">    pop ebp</w:t>
            </w:r>
          </w:p>
          <w:p w14:paraId="7F7A8393" w14:textId="77777777" w:rsidR="00D31BBB" w:rsidRPr="00D31BBB" w:rsidRDefault="00D31BBB" w:rsidP="00D31BBB">
            <w:pPr>
              <w:pStyle w:val="ListParagraph"/>
              <w:ind w:firstLine="0"/>
              <w:rPr>
                <w:sz w:val="20"/>
                <w:szCs w:val="20"/>
              </w:rPr>
            </w:pPr>
            <w:r w:rsidRPr="00D31BBB">
              <w:rPr>
                <w:sz w:val="20"/>
                <w:szCs w:val="20"/>
              </w:rPr>
              <w:t xml:space="preserve">    ret</w:t>
            </w:r>
          </w:p>
          <w:p w14:paraId="1A169A43" w14:textId="77777777" w:rsidR="00D31BBB" w:rsidRPr="00D31BBB" w:rsidRDefault="00D31BBB" w:rsidP="00D31BBB">
            <w:pPr>
              <w:pStyle w:val="ListParagraph"/>
              <w:ind w:firstLine="0"/>
              <w:rPr>
                <w:sz w:val="20"/>
                <w:szCs w:val="20"/>
              </w:rPr>
            </w:pPr>
            <w:r w:rsidRPr="00D31BBB">
              <w:rPr>
                <w:sz w:val="20"/>
                <w:szCs w:val="20"/>
              </w:rPr>
              <w:t>GiaiThua ENDP</w:t>
            </w:r>
          </w:p>
          <w:p w14:paraId="7028B98E" w14:textId="77777777" w:rsidR="00D31BBB" w:rsidRPr="00D31BBB" w:rsidRDefault="00D31BBB" w:rsidP="00D31BBB">
            <w:pPr>
              <w:pStyle w:val="ListParagraph"/>
              <w:ind w:firstLine="0"/>
              <w:rPr>
                <w:sz w:val="20"/>
                <w:szCs w:val="20"/>
              </w:rPr>
            </w:pPr>
          </w:p>
          <w:p w14:paraId="1041EE46" w14:textId="656365C9" w:rsidR="00D31BBB" w:rsidRPr="00D31BBB" w:rsidRDefault="00D31BBB" w:rsidP="00D31BBB">
            <w:pPr>
              <w:pStyle w:val="ListParagraph"/>
              <w:ind w:left="0" w:firstLine="0"/>
              <w:rPr>
                <w:lang w:val="vi-VN"/>
              </w:rPr>
            </w:pPr>
            <w:r w:rsidRPr="00D31BBB">
              <w:rPr>
                <w:sz w:val="20"/>
                <w:szCs w:val="20"/>
              </w:rPr>
              <w:t>END</w:t>
            </w:r>
          </w:p>
        </w:tc>
      </w:tr>
    </w:tbl>
    <w:p w14:paraId="7D8F8208" w14:textId="77777777" w:rsidR="00D31BBB" w:rsidRDefault="00D31BBB" w:rsidP="00957865">
      <w:pPr>
        <w:pStyle w:val="ListParagraph"/>
        <w:ind w:left="1080" w:firstLine="0"/>
      </w:pPr>
    </w:p>
    <w:p w14:paraId="62EDB5A2" w14:textId="70BE9F06" w:rsidR="00903201" w:rsidRDefault="00903201" w:rsidP="0027451B">
      <w:pPr>
        <w:pStyle w:val="Heading2"/>
      </w:pPr>
      <w:bookmarkStart w:id="40" w:name="_Toc72220773"/>
      <w:r>
        <w:t>Bài 4:</w:t>
      </w:r>
      <w:bookmarkEnd w:id="40"/>
    </w:p>
    <w:p w14:paraId="0456BB87" w14:textId="0C02D27D" w:rsidR="00903201" w:rsidRDefault="00903201" w:rsidP="00903201">
      <w:pPr>
        <w:ind w:firstLine="0"/>
      </w:pPr>
      <w:r>
        <w:tab/>
        <w:t>Nhập vào một mảng gồm n phẩn tử. Viết hàm sắp xếp mảng</w:t>
      </w:r>
    </w:p>
    <w:tbl>
      <w:tblPr>
        <w:tblStyle w:val="TableGrid"/>
        <w:tblW w:w="0" w:type="auto"/>
        <w:tblLook w:val="04A0" w:firstRow="1" w:lastRow="0" w:firstColumn="1" w:lastColumn="0" w:noHBand="0" w:noVBand="1"/>
      </w:tblPr>
      <w:tblGrid>
        <w:gridCol w:w="4675"/>
        <w:gridCol w:w="4675"/>
      </w:tblGrid>
      <w:tr w:rsidR="00D31BBB" w14:paraId="492830D0" w14:textId="77777777" w:rsidTr="00D31BBB">
        <w:tc>
          <w:tcPr>
            <w:tcW w:w="4675" w:type="dxa"/>
          </w:tcPr>
          <w:p w14:paraId="4A879EE2" w14:textId="77777777" w:rsidR="00D31BBB" w:rsidRPr="00D31BBB" w:rsidRDefault="00D31BBB" w:rsidP="00D31BBB">
            <w:pPr>
              <w:ind w:firstLine="0"/>
              <w:rPr>
                <w:sz w:val="20"/>
                <w:szCs w:val="20"/>
              </w:rPr>
            </w:pPr>
            <w:r w:rsidRPr="00D31BBB">
              <w:rPr>
                <w:sz w:val="20"/>
                <w:szCs w:val="20"/>
              </w:rPr>
              <w:t>INCLUDE Irvine32.inc</w:t>
            </w:r>
          </w:p>
          <w:p w14:paraId="4FE73099" w14:textId="77777777" w:rsidR="00D31BBB" w:rsidRDefault="00D31BBB" w:rsidP="00D31BBB">
            <w:pPr>
              <w:ind w:firstLine="0"/>
            </w:pPr>
          </w:p>
          <w:p w14:paraId="73403805" w14:textId="77777777" w:rsidR="00D31BBB" w:rsidRPr="00D31BBB" w:rsidRDefault="00D31BBB" w:rsidP="00D31BBB">
            <w:pPr>
              <w:ind w:firstLine="0"/>
              <w:rPr>
                <w:sz w:val="20"/>
                <w:szCs w:val="20"/>
              </w:rPr>
            </w:pPr>
            <w:r w:rsidRPr="00D31BBB">
              <w:rPr>
                <w:sz w:val="20"/>
                <w:szCs w:val="20"/>
              </w:rPr>
              <w:t>.data</w:t>
            </w:r>
          </w:p>
          <w:p w14:paraId="01B1FAE0" w14:textId="77777777" w:rsidR="00D31BBB" w:rsidRPr="00D31BBB" w:rsidRDefault="00D31BBB" w:rsidP="00D31BBB">
            <w:pPr>
              <w:ind w:firstLine="0"/>
              <w:rPr>
                <w:sz w:val="20"/>
                <w:szCs w:val="20"/>
              </w:rPr>
            </w:pPr>
            <w:r w:rsidRPr="00D31BBB">
              <w:rPr>
                <w:sz w:val="20"/>
                <w:szCs w:val="20"/>
              </w:rPr>
              <w:t>Array DWORD 1, 10, 5, 4, 3, 7, 8, 2, 9, 6</w:t>
            </w:r>
          </w:p>
          <w:p w14:paraId="23F21BF3" w14:textId="77777777" w:rsidR="00D31BBB" w:rsidRPr="00D31BBB" w:rsidRDefault="00D31BBB" w:rsidP="00D31BBB">
            <w:pPr>
              <w:ind w:firstLine="0"/>
              <w:rPr>
                <w:sz w:val="20"/>
                <w:szCs w:val="20"/>
              </w:rPr>
            </w:pPr>
            <w:r w:rsidRPr="00D31BBB">
              <w:rPr>
                <w:sz w:val="20"/>
                <w:szCs w:val="20"/>
              </w:rPr>
              <w:t>.code</w:t>
            </w:r>
          </w:p>
          <w:p w14:paraId="1A26F214" w14:textId="77777777" w:rsidR="00D31BBB" w:rsidRPr="00D31BBB" w:rsidRDefault="00D31BBB" w:rsidP="00D31BBB">
            <w:pPr>
              <w:ind w:firstLine="0"/>
              <w:rPr>
                <w:sz w:val="20"/>
                <w:szCs w:val="20"/>
              </w:rPr>
            </w:pPr>
          </w:p>
          <w:p w14:paraId="6321A79B" w14:textId="77777777" w:rsidR="00D31BBB" w:rsidRPr="00D31BBB" w:rsidRDefault="00D31BBB" w:rsidP="00D31BBB">
            <w:pPr>
              <w:ind w:firstLine="0"/>
              <w:rPr>
                <w:sz w:val="20"/>
                <w:szCs w:val="20"/>
              </w:rPr>
            </w:pPr>
            <w:r w:rsidRPr="00D31BBB">
              <w:rPr>
                <w:sz w:val="20"/>
                <w:szCs w:val="20"/>
              </w:rPr>
              <w:t>main PROC</w:t>
            </w:r>
          </w:p>
          <w:p w14:paraId="1D27C3F2" w14:textId="77777777" w:rsidR="00D31BBB" w:rsidRPr="00D31BBB" w:rsidRDefault="00D31BBB" w:rsidP="00D31BBB">
            <w:pPr>
              <w:ind w:firstLine="0"/>
              <w:rPr>
                <w:sz w:val="20"/>
                <w:szCs w:val="20"/>
              </w:rPr>
            </w:pPr>
            <w:r w:rsidRPr="00D31BBB">
              <w:rPr>
                <w:sz w:val="20"/>
                <w:szCs w:val="20"/>
              </w:rPr>
              <w:t xml:space="preserve">    mov ecx, LENGTHOF Array</w:t>
            </w:r>
          </w:p>
          <w:p w14:paraId="1994DE34" w14:textId="77777777" w:rsidR="00D31BBB" w:rsidRPr="00D31BBB" w:rsidRDefault="00D31BBB" w:rsidP="00D31BBB">
            <w:pPr>
              <w:ind w:firstLine="0"/>
              <w:rPr>
                <w:sz w:val="20"/>
                <w:szCs w:val="20"/>
              </w:rPr>
            </w:pPr>
            <w:r w:rsidRPr="00D31BBB">
              <w:rPr>
                <w:sz w:val="20"/>
                <w:szCs w:val="20"/>
              </w:rPr>
              <w:t xml:space="preserve">    mov edi, 1</w:t>
            </w:r>
          </w:p>
          <w:p w14:paraId="7F1D28B5" w14:textId="77777777" w:rsidR="00D31BBB" w:rsidRPr="00D31BBB" w:rsidRDefault="00D31BBB" w:rsidP="00D31BBB">
            <w:pPr>
              <w:ind w:firstLine="0"/>
              <w:rPr>
                <w:sz w:val="20"/>
                <w:szCs w:val="20"/>
              </w:rPr>
            </w:pPr>
            <w:r w:rsidRPr="00D31BBB">
              <w:rPr>
                <w:sz w:val="20"/>
                <w:szCs w:val="20"/>
              </w:rPr>
              <w:t>LOOP1_main:</w:t>
            </w:r>
          </w:p>
          <w:p w14:paraId="1CAFB452" w14:textId="77777777" w:rsidR="00D31BBB" w:rsidRPr="00D31BBB" w:rsidRDefault="00D31BBB" w:rsidP="00D31BBB">
            <w:pPr>
              <w:ind w:firstLine="0"/>
              <w:rPr>
                <w:sz w:val="20"/>
                <w:szCs w:val="20"/>
              </w:rPr>
            </w:pPr>
            <w:r w:rsidRPr="00D31BBB">
              <w:rPr>
                <w:sz w:val="20"/>
                <w:szCs w:val="20"/>
              </w:rPr>
              <w:t xml:space="preserve">    mov eax, DWORD PTR [Array + edi*4]</w:t>
            </w:r>
          </w:p>
          <w:p w14:paraId="1BA57E57" w14:textId="77777777" w:rsidR="00D31BBB" w:rsidRPr="00D31BBB" w:rsidRDefault="00D31BBB" w:rsidP="00D31BBB">
            <w:pPr>
              <w:ind w:firstLine="0"/>
              <w:rPr>
                <w:sz w:val="20"/>
                <w:szCs w:val="20"/>
              </w:rPr>
            </w:pPr>
            <w:r w:rsidRPr="00D31BBB">
              <w:rPr>
                <w:sz w:val="20"/>
                <w:szCs w:val="20"/>
              </w:rPr>
              <w:t xml:space="preserve">    mov esi, edi</w:t>
            </w:r>
          </w:p>
          <w:p w14:paraId="36EC8D33" w14:textId="77777777" w:rsidR="00D31BBB" w:rsidRPr="00D31BBB" w:rsidRDefault="00D31BBB" w:rsidP="00D31BBB">
            <w:pPr>
              <w:ind w:firstLine="0"/>
              <w:rPr>
                <w:sz w:val="20"/>
                <w:szCs w:val="20"/>
              </w:rPr>
            </w:pPr>
            <w:r w:rsidRPr="00D31BBB">
              <w:rPr>
                <w:sz w:val="20"/>
                <w:szCs w:val="20"/>
              </w:rPr>
              <w:t>LOOP2_main:</w:t>
            </w:r>
          </w:p>
          <w:p w14:paraId="2BF19CD8" w14:textId="77777777" w:rsidR="00D31BBB" w:rsidRPr="00D31BBB" w:rsidRDefault="00D31BBB" w:rsidP="00D31BBB">
            <w:pPr>
              <w:ind w:firstLine="0"/>
              <w:rPr>
                <w:sz w:val="20"/>
                <w:szCs w:val="20"/>
              </w:rPr>
            </w:pPr>
            <w:r w:rsidRPr="00D31BBB">
              <w:rPr>
                <w:sz w:val="20"/>
                <w:szCs w:val="20"/>
              </w:rPr>
              <w:t xml:space="preserve">    mov ebx, DWORD PTR [Array + esi*4 - 4]</w:t>
            </w:r>
          </w:p>
          <w:p w14:paraId="6F1AD099" w14:textId="77777777" w:rsidR="00D31BBB" w:rsidRPr="00D31BBB" w:rsidRDefault="00D31BBB" w:rsidP="00D31BBB">
            <w:pPr>
              <w:ind w:firstLine="0"/>
              <w:rPr>
                <w:sz w:val="20"/>
                <w:szCs w:val="20"/>
              </w:rPr>
            </w:pPr>
            <w:r w:rsidRPr="00D31BBB">
              <w:rPr>
                <w:sz w:val="20"/>
                <w:szCs w:val="20"/>
              </w:rPr>
              <w:t xml:space="preserve">    cmp ebx, eax</w:t>
            </w:r>
          </w:p>
          <w:p w14:paraId="72C17E62" w14:textId="77777777" w:rsidR="00D31BBB" w:rsidRPr="00D31BBB" w:rsidRDefault="00D31BBB" w:rsidP="00D31BBB">
            <w:pPr>
              <w:ind w:firstLine="0"/>
              <w:rPr>
                <w:sz w:val="20"/>
                <w:szCs w:val="20"/>
              </w:rPr>
            </w:pPr>
            <w:r w:rsidRPr="00D31BBB">
              <w:rPr>
                <w:sz w:val="20"/>
                <w:szCs w:val="20"/>
              </w:rPr>
              <w:t xml:space="preserve">    jbe LABEL1_main</w:t>
            </w:r>
          </w:p>
          <w:p w14:paraId="486D1327" w14:textId="16F663BA" w:rsidR="00D31BBB" w:rsidRPr="00D31BBB" w:rsidRDefault="00D31BBB" w:rsidP="00D31BBB">
            <w:pPr>
              <w:ind w:firstLine="0"/>
              <w:rPr>
                <w:sz w:val="20"/>
                <w:szCs w:val="20"/>
              </w:rPr>
            </w:pPr>
            <w:r w:rsidRPr="00D31BBB">
              <w:rPr>
                <w:sz w:val="20"/>
                <w:szCs w:val="20"/>
              </w:rPr>
              <w:t xml:space="preserve">    cmp esi, 0</w:t>
            </w:r>
          </w:p>
        </w:tc>
        <w:tc>
          <w:tcPr>
            <w:tcW w:w="4675" w:type="dxa"/>
          </w:tcPr>
          <w:p w14:paraId="055C9E95" w14:textId="77777777" w:rsidR="00D31BBB" w:rsidRPr="00D31BBB" w:rsidRDefault="00D31BBB" w:rsidP="00D31BBB">
            <w:pPr>
              <w:ind w:firstLine="0"/>
              <w:rPr>
                <w:sz w:val="20"/>
                <w:szCs w:val="20"/>
              </w:rPr>
            </w:pPr>
            <w:r w:rsidRPr="00D31BBB">
              <w:rPr>
                <w:sz w:val="20"/>
                <w:szCs w:val="20"/>
              </w:rPr>
              <w:t xml:space="preserve">    je LABEL1_main</w:t>
            </w:r>
          </w:p>
          <w:p w14:paraId="4D3C5C98" w14:textId="77777777" w:rsidR="00D31BBB" w:rsidRPr="00D31BBB" w:rsidRDefault="00D31BBB" w:rsidP="00D31BBB">
            <w:pPr>
              <w:ind w:firstLine="0"/>
              <w:rPr>
                <w:sz w:val="20"/>
                <w:szCs w:val="20"/>
              </w:rPr>
            </w:pPr>
            <w:r w:rsidRPr="00D31BBB">
              <w:rPr>
                <w:sz w:val="20"/>
                <w:szCs w:val="20"/>
              </w:rPr>
              <w:t xml:space="preserve">    mov [Array + esi*4], ebx</w:t>
            </w:r>
          </w:p>
          <w:p w14:paraId="1FB92257" w14:textId="77777777" w:rsidR="00D31BBB" w:rsidRPr="00D31BBB" w:rsidRDefault="00D31BBB" w:rsidP="00D31BBB">
            <w:pPr>
              <w:ind w:firstLine="0"/>
              <w:rPr>
                <w:sz w:val="20"/>
                <w:szCs w:val="20"/>
              </w:rPr>
            </w:pPr>
            <w:r w:rsidRPr="00D31BBB">
              <w:rPr>
                <w:sz w:val="20"/>
                <w:szCs w:val="20"/>
              </w:rPr>
              <w:t xml:space="preserve">    dec esi</w:t>
            </w:r>
          </w:p>
          <w:p w14:paraId="1C672565" w14:textId="77777777" w:rsidR="00D31BBB" w:rsidRPr="00D31BBB" w:rsidRDefault="00D31BBB" w:rsidP="00D31BBB">
            <w:pPr>
              <w:ind w:firstLine="0"/>
              <w:rPr>
                <w:sz w:val="20"/>
                <w:szCs w:val="20"/>
              </w:rPr>
            </w:pPr>
            <w:r w:rsidRPr="00D31BBB">
              <w:rPr>
                <w:sz w:val="20"/>
                <w:szCs w:val="20"/>
              </w:rPr>
              <w:t xml:space="preserve">    jmp LOOP2_main</w:t>
            </w:r>
          </w:p>
          <w:p w14:paraId="3C12599A" w14:textId="77777777" w:rsidR="00D31BBB" w:rsidRPr="00D31BBB" w:rsidRDefault="00D31BBB" w:rsidP="00D31BBB">
            <w:pPr>
              <w:ind w:firstLine="0"/>
              <w:rPr>
                <w:sz w:val="20"/>
                <w:szCs w:val="20"/>
              </w:rPr>
            </w:pPr>
            <w:r w:rsidRPr="00D31BBB">
              <w:rPr>
                <w:sz w:val="20"/>
                <w:szCs w:val="20"/>
              </w:rPr>
              <w:t>LABEL1_main:</w:t>
            </w:r>
          </w:p>
          <w:p w14:paraId="27042E7B" w14:textId="77777777" w:rsidR="00D31BBB" w:rsidRPr="00D31BBB" w:rsidRDefault="00D31BBB" w:rsidP="00D31BBB">
            <w:pPr>
              <w:ind w:firstLine="0"/>
              <w:rPr>
                <w:sz w:val="20"/>
                <w:szCs w:val="20"/>
              </w:rPr>
            </w:pPr>
            <w:r w:rsidRPr="00D31BBB">
              <w:rPr>
                <w:sz w:val="20"/>
                <w:szCs w:val="20"/>
              </w:rPr>
              <w:t xml:space="preserve">    mov [Array + esi*4], eax</w:t>
            </w:r>
          </w:p>
          <w:p w14:paraId="6677EDBD" w14:textId="77777777" w:rsidR="00D31BBB" w:rsidRPr="00D31BBB" w:rsidRDefault="00D31BBB" w:rsidP="00D31BBB">
            <w:pPr>
              <w:ind w:firstLine="0"/>
              <w:rPr>
                <w:sz w:val="20"/>
                <w:szCs w:val="20"/>
              </w:rPr>
            </w:pPr>
            <w:r w:rsidRPr="00D31BBB">
              <w:rPr>
                <w:sz w:val="20"/>
                <w:szCs w:val="20"/>
              </w:rPr>
              <w:t xml:space="preserve">    inc edi</w:t>
            </w:r>
          </w:p>
          <w:p w14:paraId="21E84953" w14:textId="77777777" w:rsidR="00D31BBB" w:rsidRPr="00D31BBB" w:rsidRDefault="00D31BBB" w:rsidP="00D31BBB">
            <w:pPr>
              <w:ind w:firstLine="0"/>
              <w:rPr>
                <w:sz w:val="20"/>
                <w:szCs w:val="20"/>
              </w:rPr>
            </w:pPr>
            <w:r w:rsidRPr="00D31BBB">
              <w:rPr>
                <w:sz w:val="20"/>
                <w:szCs w:val="20"/>
              </w:rPr>
              <w:t xml:space="preserve">    cmp edi, ecx</w:t>
            </w:r>
          </w:p>
          <w:p w14:paraId="6751AA93" w14:textId="77777777" w:rsidR="00D31BBB" w:rsidRPr="00D31BBB" w:rsidRDefault="00D31BBB" w:rsidP="00D31BBB">
            <w:pPr>
              <w:ind w:firstLine="0"/>
              <w:rPr>
                <w:sz w:val="20"/>
                <w:szCs w:val="20"/>
              </w:rPr>
            </w:pPr>
            <w:r w:rsidRPr="00D31BBB">
              <w:rPr>
                <w:sz w:val="20"/>
                <w:szCs w:val="20"/>
              </w:rPr>
              <w:t xml:space="preserve">    jne LOOP1_main</w:t>
            </w:r>
          </w:p>
          <w:p w14:paraId="4309B6CC" w14:textId="77777777" w:rsidR="00D31BBB" w:rsidRPr="00D31BBB" w:rsidRDefault="00D31BBB" w:rsidP="00D31BBB">
            <w:pPr>
              <w:ind w:firstLine="0"/>
              <w:rPr>
                <w:sz w:val="20"/>
                <w:szCs w:val="20"/>
              </w:rPr>
            </w:pPr>
            <w:r w:rsidRPr="00D31BBB">
              <w:rPr>
                <w:sz w:val="20"/>
                <w:szCs w:val="20"/>
              </w:rPr>
              <w:t xml:space="preserve">    mov edi, 0</w:t>
            </w:r>
          </w:p>
          <w:p w14:paraId="66B69170" w14:textId="77777777" w:rsidR="00D31BBB" w:rsidRPr="00D31BBB" w:rsidRDefault="00D31BBB" w:rsidP="00D31BBB">
            <w:pPr>
              <w:ind w:firstLine="0"/>
              <w:rPr>
                <w:sz w:val="20"/>
                <w:szCs w:val="20"/>
              </w:rPr>
            </w:pPr>
            <w:r w:rsidRPr="00D31BBB">
              <w:rPr>
                <w:sz w:val="20"/>
                <w:szCs w:val="20"/>
              </w:rPr>
              <w:t>LOOP3_main:</w:t>
            </w:r>
          </w:p>
          <w:p w14:paraId="04F67405" w14:textId="77777777" w:rsidR="00D31BBB" w:rsidRPr="00D31BBB" w:rsidRDefault="00D31BBB" w:rsidP="00D31BBB">
            <w:pPr>
              <w:ind w:firstLine="0"/>
              <w:rPr>
                <w:sz w:val="20"/>
                <w:szCs w:val="20"/>
              </w:rPr>
            </w:pPr>
            <w:r w:rsidRPr="00D31BBB">
              <w:rPr>
                <w:sz w:val="20"/>
                <w:szCs w:val="20"/>
              </w:rPr>
              <w:t xml:space="preserve">    mov eax, DWORD PTR [Array + edi*4]</w:t>
            </w:r>
          </w:p>
          <w:p w14:paraId="7DCDA0BB" w14:textId="77777777" w:rsidR="00D31BBB" w:rsidRPr="00D31BBB" w:rsidRDefault="00D31BBB" w:rsidP="00D31BBB">
            <w:pPr>
              <w:ind w:firstLine="0"/>
              <w:rPr>
                <w:sz w:val="20"/>
                <w:szCs w:val="20"/>
              </w:rPr>
            </w:pPr>
            <w:r w:rsidRPr="00D31BBB">
              <w:rPr>
                <w:sz w:val="20"/>
                <w:szCs w:val="20"/>
              </w:rPr>
              <w:t xml:space="preserve">    call WriteInt</w:t>
            </w:r>
          </w:p>
          <w:p w14:paraId="549C199F" w14:textId="77777777" w:rsidR="00D31BBB" w:rsidRPr="00D31BBB" w:rsidRDefault="00D31BBB" w:rsidP="00D31BBB">
            <w:pPr>
              <w:ind w:firstLine="0"/>
              <w:rPr>
                <w:sz w:val="20"/>
                <w:szCs w:val="20"/>
              </w:rPr>
            </w:pPr>
            <w:r w:rsidRPr="00D31BBB">
              <w:rPr>
                <w:sz w:val="20"/>
                <w:szCs w:val="20"/>
              </w:rPr>
              <w:t xml:space="preserve">    mov al, ","</w:t>
            </w:r>
          </w:p>
          <w:p w14:paraId="038FD3FD" w14:textId="77777777" w:rsidR="00D31BBB" w:rsidRPr="00D31BBB" w:rsidRDefault="00D31BBB" w:rsidP="00D31BBB">
            <w:pPr>
              <w:ind w:firstLine="0"/>
              <w:rPr>
                <w:sz w:val="20"/>
                <w:szCs w:val="20"/>
              </w:rPr>
            </w:pPr>
            <w:r w:rsidRPr="00D31BBB">
              <w:rPr>
                <w:sz w:val="20"/>
                <w:szCs w:val="20"/>
              </w:rPr>
              <w:t xml:space="preserve">    call WriteChar</w:t>
            </w:r>
          </w:p>
          <w:p w14:paraId="3FC4419D" w14:textId="77777777" w:rsidR="00D31BBB" w:rsidRPr="00D31BBB" w:rsidRDefault="00D31BBB" w:rsidP="00D31BBB">
            <w:pPr>
              <w:ind w:firstLine="0"/>
              <w:rPr>
                <w:sz w:val="20"/>
                <w:szCs w:val="20"/>
              </w:rPr>
            </w:pPr>
            <w:r w:rsidRPr="00D31BBB">
              <w:rPr>
                <w:sz w:val="20"/>
                <w:szCs w:val="20"/>
              </w:rPr>
              <w:t xml:space="preserve">    inc edi</w:t>
            </w:r>
          </w:p>
          <w:p w14:paraId="6716006B" w14:textId="77777777" w:rsidR="00D31BBB" w:rsidRPr="00D31BBB" w:rsidRDefault="00D31BBB" w:rsidP="00D31BBB">
            <w:pPr>
              <w:ind w:firstLine="0"/>
              <w:rPr>
                <w:sz w:val="20"/>
                <w:szCs w:val="20"/>
              </w:rPr>
            </w:pPr>
            <w:r w:rsidRPr="00D31BBB">
              <w:rPr>
                <w:sz w:val="20"/>
                <w:szCs w:val="20"/>
              </w:rPr>
              <w:t xml:space="preserve">    cmp edi, ecx</w:t>
            </w:r>
          </w:p>
          <w:p w14:paraId="521B07A6" w14:textId="77777777" w:rsidR="00D31BBB" w:rsidRPr="00D31BBB" w:rsidRDefault="00D31BBB" w:rsidP="00D31BBB">
            <w:pPr>
              <w:ind w:firstLine="0"/>
              <w:rPr>
                <w:sz w:val="20"/>
                <w:szCs w:val="20"/>
              </w:rPr>
            </w:pPr>
            <w:r w:rsidRPr="00D31BBB">
              <w:rPr>
                <w:sz w:val="20"/>
                <w:szCs w:val="20"/>
              </w:rPr>
              <w:t xml:space="preserve">    jne LOOP3_main</w:t>
            </w:r>
          </w:p>
          <w:p w14:paraId="72015207" w14:textId="77777777" w:rsidR="00D31BBB" w:rsidRPr="00D31BBB" w:rsidRDefault="00D31BBB" w:rsidP="00D31BBB">
            <w:pPr>
              <w:ind w:firstLine="0"/>
              <w:rPr>
                <w:sz w:val="20"/>
                <w:szCs w:val="20"/>
              </w:rPr>
            </w:pPr>
            <w:r w:rsidRPr="00D31BBB">
              <w:rPr>
                <w:sz w:val="20"/>
                <w:szCs w:val="20"/>
              </w:rPr>
              <w:t xml:space="preserve">    exit</w:t>
            </w:r>
          </w:p>
          <w:p w14:paraId="37B4D7DF" w14:textId="77777777" w:rsidR="00D31BBB" w:rsidRPr="00D31BBB" w:rsidRDefault="00D31BBB" w:rsidP="00D31BBB">
            <w:pPr>
              <w:ind w:firstLine="0"/>
              <w:rPr>
                <w:sz w:val="20"/>
                <w:szCs w:val="20"/>
              </w:rPr>
            </w:pPr>
            <w:r w:rsidRPr="00D31BBB">
              <w:rPr>
                <w:sz w:val="20"/>
                <w:szCs w:val="20"/>
              </w:rPr>
              <w:t>main ENDP</w:t>
            </w:r>
          </w:p>
          <w:p w14:paraId="2FCA4D45" w14:textId="77777777" w:rsidR="00D31BBB" w:rsidRPr="00D31BBB" w:rsidRDefault="00D31BBB" w:rsidP="00D31BBB">
            <w:pPr>
              <w:ind w:firstLine="0"/>
              <w:rPr>
                <w:sz w:val="20"/>
                <w:szCs w:val="20"/>
              </w:rPr>
            </w:pPr>
          </w:p>
          <w:p w14:paraId="1B849A82" w14:textId="7F031FF0" w:rsidR="00D31BBB" w:rsidRDefault="00D31BBB" w:rsidP="00D31BBB">
            <w:pPr>
              <w:ind w:firstLine="0"/>
            </w:pPr>
            <w:r w:rsidRPr="00D31BBB">
              <w:rPr>
                <w:sz w:val="20"/>
                <w:szCs w:val="20"/>
              </w:rPr>
              <w:t>END</w:t>
            </w:r>
          </w:p>
        </w:tc>
      </w:tr>
    </w:tbl>
    <w:p w14:paraId="6351CFBD" w14:textId="77777777" w:rsidR="00D31BBB" w:rsidRDefault="00D31BBB" w:rsidP="00903201">
      <w:pPr>
        <w:ind w:firstLine="0"/>
      </w:pPr>
    </w:p>
    <w:p w14:paraId="7330CFD4" w14:textId="740F4DB5" w:rsidR="0027451B" w:rsidRDefault="0027451B" w:rsidP="0027451B">
      <w:pPr>
        <w:pStyle w:val="Heading2"/>
      </w:pPr>
      <w:bookmarkStart w:id="41" w:name="_Toc72220774"/>
      <w:r>
        <w:lastRenderedPageBreak/>
        <w:t>Bài 5:</w:t>
      </w:r>
      <w:bookmarkEnd w:id="41"/>
    </w:p>
    <w:p w14:paraId="0A24FEF6" w14:textId="63739939" w:rsidR="0027451B" w:rsidRDefault="0027451B" w:rsidP="0027451B">
      <w:r>
        <w:t>Viết chương trình nhập N từ bàn phím. Kiểm tra xem N có là số nguyên tố hay không</w:t>
      </w:r>
    </w:p>
    <w:p w14:paraId="64CA0755" w14:textId="24E74583" w:rsidR="0027451B" w:rsidRDefault="0027451B" w:rsidP="0027451B">
      <w:pPr>
        <w:pStyle w:val="Heading2"/>
      </w:pPr>
      <w:bookmarkStart w:id="42" w:name="_Toc72220775"/>
      <w:r>
        <w:t>Bài 6:</w:t>
      </w:r>
      <w:bookmarkEnd w:id="42"/>
    </w:p>
    <w:p w14:paraId="5762828A" w14:textId="7D67F71C" w:rsidR="0027451B" w:rsidRDefault="0027451B" w:rsidP="00903201">
      <w:pPr>
        <w:ind w:firstLine="0"/>
      </w:pPr>
      <w:r>
        <w:tab/>
        <w:t>Nhập vào N. Viết hàm in ra các số nguyên tố từ 1 đến N</w:t>
      </w:r>
    </w:p>
    <w:p w14:paraId="187FE86F" w14:textId="1B9A19B6" w:rsidR="0027451B" w:rsidRDefault="0027451B" w:rsidP="0027451B">
      <w:pPr>
        <w:pStyle w:val="Heading2"/>
      </w:pPr>
      <w:bookmarkStart w:id="43" w:name="_Toc72220776"/>
      <w:r>
        <w:t>Bài 7:</w:t>
      </w:r>
      <w:bookmarkEnd w:id="43"/>
    </w:p>
    <w:p w14:paraId="01D9272C" w14:textId="1A62508B" w:rsidR="0027451B" w:rsidRDefault="0027451B" w:rsidP="0027451B">
      <w:r w:rsidRPr="0027451B">
        <w:t>Tìm n số nguyên tố đầu tiên</w:t>
      </w:r>
    </w:p>
    <w:p w14:paraId="68012012" w14:textId="77777777" w:rsidR="0027451B" w:rsidRDefault="0027451B" w:rsidP="0027451B">
      <w:pPr>
        <w:pStyle w:val="Heading2"/>
      </w:pPr>
      <w:bookmarkStart w:id="44" w:name="_Toc72220777"/>
      <w:r w:rsidRPr="0027451B">
        <w:t xml:space="preserve">Bài </w:t>
      </w:r>
      <w:r>
        <w:t>8</w:t>
      </w:r>
      <w:r w:rsidRPr="0027451B">
        <w:t>:</w:t>
      </w:r>
      <w:bookmarkEnd w:id="44"/>
      <w:r w:rsidRPr="0027451B">
        <w:t xml:space="preserve"> </w:t>
      </w:r>
    </w:p>
    <w:p w14:paraId="5524DB73" w14:textId="19E9273D" w:rsidR="0027451B" w:rsidRDefault="0027451B" w:rsidP="0027451B">
      <w:r w:rsidRPr="0027451B">
        <w:t>Viết chương trình nhập dãy các số nguyên dương từ bàn phím, cho tới khi nhập số âm thì kết thúc nhập, tìm giá trị lớn nhất</w:t>
      </w:r>
    </w:p>
    <w:p w14:paraId="20932076" w14:textId="77777777" w:rsidR="00D31BBB" w:rsidRPr="0027451B" w:rsidRDefault="00D31BBB" w:rsidP="0027451B"/>
    <w:p w14:paraId="1F35F271" w14:textId="77777777" w:rsidR="0027451B" w:rsidRDefault="0027451B" w:rsidP="0027451B">
      <w:pPr>
        <w:pStyle w:val="Heading2"/>
      </w:pPr>
      <w:bookmarkStart w:id="45" w:name="_Toc72220778"/>
      <w:r w:rsidRPr="0027451B">
        <w:t xml:space="preserve">Bài </w:t>
      </w:r>
      <w:r>
        <w:t>9</w:t>
      </w:r>
      <w:r w:rsidRPr="0027451B">
        <w:t>:</w:t>
      </w:r>
      <w:bookmarkEnd w:id="45"/>
      <w:r w:rsidRPr="0027451B">
        <w:t xml:space="preserve"> </w:t>
      </w:r>
    </w:p>
    <w:p w14:paraId="215C0C83" w14:textId="43297D6D" w:rsidR="0027451B" w:rsidRDefault="0027451B" w:rsidP="0027451B">
      <w:r w:rsidRPr="0027451B">
        <w:t>Viết chương trình chọn ngẫu nhiên một kí tự c nào đó, cho phép lặp  nhập một kí tự từ bàn phím, nếu trùng với c thì thông báo chọn đúng và kết thúc</w:t>
      </w:r>
    </w:p>
    <w:tbl>
      <w:tblPr>
        <w:tblStyle w:val="TableGrid"/>
        <w:tblW w:w="0" w:type="auto"/>
        <w:tblLook w:val="04A0" w:firstRow="1" w:lastRow="0" w:firstColumn="1" w:lastColumn="0" w:noHBand="0" w:noVBand="1"/>
      </w:tblPr>
      <w:tblGrid>
        <w:gridCol w:w="4675"/>
        <w:gridCol w:w="4675"/>
      </w:tblGrid>
      <w:tr w:rsidR="00D31BBB" w14:paraId="2B14ECEA" w14:textId="77777777" w:rsidTr="00D31BBB">
        <w:tc>
          <w:tcPr>
            <w:tcW w:w="4675" w:type="dxa"/>
          </w:tcPr>
          <w:p w14:paraId="5C258609" w14:textId="77777777" w:rsidR="00D31BBB" w:rsidRPr="00D31BBB" w:rsidRDefault="00D31BBB" w:rsidP="00D31BBB">
            <w:pPr>
              <w:ind w:firstLine="0"/>
              <w:rPr>
                <w:sz w:val="20"/>
                <w:szCs w:val="20"/>
                <w:lang w:val="vi-VN"/>
              </w:rPr>
            </w:pPr>
            <w:r w:rsidRPr="00D31BBB">
              <w:rPr>
                <w:sz w:val="20"/>
                <w:szCs w:val="20"/>
                <w:lang w:val="vi-VN"/>
              </w:rPr>
              <w:t>.data</w:t>
            </w:r>
          </w:p>
          <w:p w14:paraId="2693EBC0" w14:textId="77777777" w:rsidR="00D31BBB" w:rsidRPr="00D31BBB" w:rsidRDefault="00D31BBB" w:rsidP="00D31BBB">
            <w:pPr>
              <w:ind w:firstLine="0"/>
              <w:rPr>
                <w:sz w:val="20"/>
                <w:szCs w:val="20"/>
                <w:lang w:val="vi-VN"/>
              </w:rPr>
            </w:pPr>
            <w:r w:rsidRPr="00D31BBB">
              <w:rPr>
                <w:sz w:val="20"/>
                <w:szCs w:val="20"/>
                <w:lang w:val="vi-VN"/>
              </w:rPr>
              <w:t>Str0 BYTE "Nhap ky tu: ", 00h</w:t>
            </w:r>
          </w:p>
          <w:p w14:paraId="13C7EE7C" w14:textId="77777777" w:rsidR="00D31BBB" w:rsidRPr="00D31BBB" w:rsidRDefault="00D31BBB" w:rsidP="00D31BBB">
            <w:pPr>
              <w:ind w:firstLine="0"/>
              <w:rPr>
                <w:sz w:val="20"/>
                <w:szCs w:val="20"/>
                <w:lang w:val="vi-VN"/>
              </w:rPr>
            </w:pPr>
            <w:r w:rsidRPr="00D31BBB">
              <w:rPr>
                <w:sz w:val="20"/>
                <w:szCs w:val="20"/>
                <w:lang w:val="vi-VN"/>
              </w:rPr>
              <w:t>Success BYTE 0ah, "Thanh Cong!!", 0ah, 00h</w:t>
            </w:r>
          </w:p>
          <w:p w14:paraId="7814B454" w14:textId="77777777" w:rsidR="00D31BBB" w:rsidRPr="00D31BBB" w:rsidRDefault="00D31BBB" w:rsidP="00D31BBB">
            <w:pPr>
              <w:ind w:firstLine="0"/>
              <w:rPr>
                <w:sz w:val="20"/>
                <w:szCs w:val="20"/>
                <w:lang w:val="vi-VN"/>
              </w:rPr>
            </w:pPr>
            <w:r w:rsidRPr="00D31BBB">
              <w:rPr>
                <w:sz w:val="20"/>
                <w:szCs w:val="20"/>
                <w:lang w:val="vi-VN"/>
              </w:rPr>
              <w:t>.code</w:t>
            </w:r>
          </w:p>
          <w:p w14:paraId="4D56FDF0" w14:textId="77777777" w:rsidR="00D31BBB" w:rsidRPr="00D31BBB" w:rsidRDefault="00D31BBB" w:rsidP="00D31BBB">
            <w:pPr>
              <w:ind w:firstLine="0"/>
              <w:rPr>
                <w:sz w:val="20"/>
                <w:szCs w:val="20"/>
                <w:lang w:val="vi-VN"/>
              </w:rPr>
            </w:pPr>
          </w:p>
          <w:p w14:paraId="1D58D11B" w14:textId="77777777" w:rsidR="00D31BBB" w:rsidRPr="00D31BBB" w:rsidRDefault="00D31BBB" w:rsidP="00D31BBB">
            <w:pPr>
              <w:ind w:firstLine="0"/>
              <w:rPr>
                <w:sz w:val="20"/>
                <w:szCs w:val="20"/>
                <w:lang w:val="vi-VN"/>
              </w:rPr>
            </w:pPr>
            <w:r w:rsidRPr="00D31BBB">
              <w:rPr>
                <w:sz w:val="20"/>
                <w:szCs w:val="20"/>
                <w:lang w:val="vi-VN"/>
              </w:rPr>
              <w:t>main PROC</w:t>
            </w:r>
          </w:p>
          <w:p w14:paraId="735AC861" w14:textId="77777777" w:rsidR="00D31BBB" w:rsidRPr="00D31BBB" w:rsidRDefault="00D31BBB" w:rsidP="00D31BBB">
            <w:pPr>
              <w:ind w:firstLine="0"/>
              <w:rPr>
                <w:sz w:val="20"/>
                <w:szCs w:val="20"/>
                <w:lang w:val="vi-VN"/>
              </w:rPr>
            </w:pPr>
            <w:r w:rsidRPr="00D31BBB">
              <w:rPr>
                <w:sz w:val="20"/>
                <w:szCs w:val="20"/>
                <w:lang w:val="vi-VN"/>
              </w:rPr>
              <w:t xml:space="preserve">    mov eax, 127</w:t>
            </w:r>
          </w:p>
          <w:p w14:paraId="7CC62DB1" w14:textId="77777777" w:rsidR="00D31BBB" w:rsidRPr="00D31BBB" w:rsidRDefault="00D31BBB" w:rsidP="00D31BBB">
            <w:pPr>
              <w:ind w:firstLine="0"/>
              <w:rPr>
                <w:sz w:val="20"/>
                <w:szCs w:val="20"/>
                <w:lang w:val="vi-VN"/>
              </w:rPr>
            </w:pPr>
            <w:r w:rsidRPr="00D31BBB">
              <w:rPr>
                <w:sz w:val="20"/>
                <w:szCs w:val="20"/>
                <w:lang w:val="vi-VN"/>
              </w:rPr>
              <w:t>LOOP1_main:</w:t>
            </w:r>
          </w:p>
          <w:p w14:paraId="59D3D443" w14:textId="77777777" w:rsidR="00D31BBB" w:rsidRPr="00D31BBB" w:rsidRDefault="00D31BBB" w:rsidP="00D31BBB">
            <w:pPr>
              <w:ind w:firstLine="0"/>
              <w:rPr>
                <w:sz w:val="20"/>
                <w:szCs w:val="20"/>
                <w:lang w:val="vi-VN"/>
              </w:rPr>
            </w:pPr>
            <w:r w:rsidRPr="00D31BBB">
              <w:rPr>
                <w:sz w:val="20"/>
                <w:szCs w:val="20"/>
                <w:lang w:val="vi-VN"/>
              </w:rPr>
              <w:t xml:space="preserve">    call RandomRange</w:t>
            </w:r>
          </w:p>
          <w:p w14:paraId="2E82FD03" w14:textId="77777777" w:rsidR="00D31BBB" w:rsidRPr="00D31BBB" w:rsidRDefault="00D31BBB" w:rsidP="00D31BBB">
            <w:pPr>
              <w:ind w:firstLine="0"/>
              <w:rPr>
                <w:sz w:val="20"/>
                <w:szCs w:val="20"/>
                <w:lang w:val="vi-VN"/>
              </w:rPr>
            </w:pPr>
            <w:r w:rsidRPr="00D31BBB">
              <w:rPr>
                <w:sz w:val="20"/>
                <w:szCs w:val="20"/>
                <w:lang w:val="vi-VN"/>
              </w:rPr>
              <w:t xml:space="preserve">    cmp eax, 32</w:t>
            </w:r>
          </w:p>
          <w:p w14:paraId="72311A6D" w14:textId="77777777" w:rsidR="00D31BBB" w:rsidRPr="00D31BBB" w:rsidRDefault="00D31BBB" w:rsidP="00D31BBB">
            <w:pPr>
              <w:ind w:firstLine="0"/>
              <w:rPr>
                <w:sz w:val="20"/>
                <w:szCs w:val="20"/>
                <w:lang w:val="vi-VN"/>
              </w:rPr>
            </w:pPr>
            <w:r w:rsidRPr="00D31BBB">
              <w:rPr>
                <w:sz w:val="20"/>
                <w:szCs w:val="20"/>
                <w:lang w:val="vi-VN"/>
              </w:rPr>
              <w:t xml:space="preserve">    jb LOOP1_main</w:t>
            </w:r>
          </w:p>
          <w:p w14:paraId="60CFCC98" w14:textId="77777777" w:rsidR="00D31BBB" w:rsidRPr="00D31BBB" w:rsidRDefault="00D31BBB" w:rsidP="00D31BBB">
            <w:pPr>
              <w:ind w:firstLine="0"/>
              <w:rPr>
                <w:sz w:val="20"/>
                <w:szCs w:val="20"/>
                <w:lang w:val="vi-VN"/>
              </w:rPr>
            </w:pPr>
            <w:r w:rsidRPr="00D31BBB">
              <w:rPr>
                <w:sz w:val="20"/>
                <w:szCs w:val="20"/>
                <w:lang w:val="vi-VN"/>
              </w:rPr>
              <w:t xml:space="preserve">    mov bl, al</w:t>
            </w:r>
          </w:p>
          <w:p w14:paraId="0C88D294" w14:textId="59F7C63C" w:rsidR="00D31BBB" w:rsidRDefault="00D31BBB" w:rsidP="00D31BBB">
            <w:pPr>
              <w:ind w:firstLine="0"/>
              <w:rPr>
                <w:lang w:val="vi-VN"/>
              </w:rPr>
            </w:pPr>
          </w:p>
        </w:tc>
        <w:tc>
          <w:tcPr>
            <w:tcW w:w="4675" w:type="dxa"/>
          </w:tcPr>
          <w:p w14:paraId="117CC364" w14:textId="77777777" w:rsidR="00D31BBB" w:rsidRPr="00D31BBB" w:rsidRDefault="00D31BBB" w:rsidP="00D31BBB">
            <w:pPr>
              <w:ind w:firstLine="0"/>
              <w:rPr>
                <w:sz w:val="20"/>
                <w:szCs w:val="20"/>
                <w:lang w:val="vi-VN"/>
              </w:rPr>
            </w:pPr>
            <w:r w:rsidRPr="00D31BBB">
              <w:rPr>
                <w:sz w:val="20"/>
                <w:szCs w:val="20"/>
                <w:lang w:val="vi-VN"/>
              </w:rPr>
              <w:t>LOOP2_main:</w:t>
            </w:r>
          </w:p>
          <w:p w14:paraId="7A6093C3" w14:textId="77777777" w:rsidR="00D31BBB" w:rsidRPr="00D31BBB" w:rsidRDefault="00D31BBB" w:rsidP="00D31BBB">
            <w:pPr>
              <w:ind w:firstLine="0"/>
              <w:rPr>
                <w:sz w:val="20"/>
                <w:szCs w:val="20"/>
                <w:lang w:val="vi-VN"/>
              </w:rPr>
            </w:pPr>
            <w:r w:rsidRPr="00D31BBB">
              <w:rPr>
                <w:sz w:val="20"/>
                <w:szCs w:val="20"/>
                <w:lang w:val="vi-VN"/>
              </w:rPr>
              <w:t xml:space="preserve">    mov al, 0ah</w:t>
            </w:r>
          </w:p>
          <w:p w14:paraId="6611A822" w14:textId="77777777" w:rsidR="00D31BBB" w:rsidRPr="00D31BBB" w:rsidRDefault="00D31BBB" w:rsidP="00D31BBB">
            <w:pPr>
              <w:ind w:firstLine="0"/>
              <w:rPr>
                <w:sz w:val="20"/>
                <w:szCs w:val="20"/>
                <w:lang w:val="vi-VN"/>
              </w:rPr>
            </w:pPr>
            <w:r w:rsidRPr="00D31BBB">
              <w:rPr>
                <w:sz w:val="20"/>
                <w:szCs w:val="20"/>
                <w:lang w:val="vi-VN"/>
              </w:rPr>
              <w:t xml:space="preserve">    call WriteChar</w:t>
            </w:r>
          </w:p>
          <w:p w14:paraId="4E6C09C6" w14:textId="77777777" w:rsidR="00D31BBB" w:rsidRPr="00D31BBB" w:rsidRDefault="00D31BBB" w:rsidP="00D31BBB">
            <w:pPr>
              <w:ind w:firstLine="0"/>
              <w:rPr>
                <w:sz w:val="20"/>
                <w:szCs w:val="20"/>
                <w:lang w:val="vi-VN"/>
              </w:rPr>
            </w:pPr>
            <w:r w:rsidRPr="00D31BBB">
              <w:rPr>
                <w:sz w:val="20"/>
                <w:szCs w:val="20"/>
                <w:lang w:val="vi-VN"/>
              </w:rPr>
              <w:t xml:space="preserve">    mov edx, OFFSET Str0</w:t>
            </w:r>
          </w:p>
          <w:p w14:paraId="21BFE093" w14:textId="77777777" w:rsidR="00D31BBB" w:rsidRPr="00D31BBB" w:rsidRDefault="00D31BBB" w:rsidP="00D31BBB">
            <w:pPr>
              <w:ind w:firstLine="0"/>
              <w:rPr>
                <w:sz w:val="20"/>
                <w:szCs w:val="20"/>
                <w:lang w:val="vi-VN"/>
              </w:rPr>
            </w:pPr>
            <w:r w:rsidRPr="00D31BBB">
              <w:rPr>
                <w:sz w:val="20"/>
                <w:szCs w:val="20"/>
                <w:lang w:val="vi-VN"/>
              </w:rPr>
              <w:t xml:space="preserve">    call WriteString</w:t>
            </w:r>
          </w:p>
          <w:p w14:paraId="5917339A" w14:textId="77777777" w:rsidR="00D31BBB" w:rsidRPr="00D31BBB" w:rsidRDefault="00D31BBB" w:rsidP="00D31BBB">
            <w:pPr>
              <w:ind w:firstLine="0"/>
              <w:rPr>
                <w:sz w:val="20"/>
                <w:szCs w:val="20"/>
                <w:lang w:val="vi-VN"/>
              </w:rPr>
            </w:pPr>
            <w:r w:rsidRPr="00D31BBB">
              <w:rPr>
                <w:sz w:val="20"/>
                <w:szCs w:val="20"/>
                <w:lang w:val="vi-VN"/>
              </w:rPr>
              <w:t xml:space="preserve">    call ReadChar</w:t>
            </w:r>
          </w:p>
          <w:p w14:paraId="6A2390BB" w14:textId="77777777" w:rsidR="00D31BBB" w:rsidRPr="00D31BBB" w:rsidRDefault="00D31BBB" w:rsidP="00D31BBB">
            <w:pPr>
              <w:ind w:firstLine="0"/>
              <w:rPr>
                <w:sz w:val="20"/>
                <w:szCs w:val="20"/>
                <w:lang w:val="vi-VN"/>
              </w:rPr>
            </w:pPr>
            <w:r w:rsidRPr="00D31BBB">
              <w:rPr>
                <w:sz w:val="20"/>
                <w:szCs w:val="20"/>
                <w:lang w:val="vi-VN"/>
              </w:rPr>
              <w:t xml:space="preserve">    cmp al, bl</w:t>
            </w:r>
          </w:p>
          <w:p w14:paraId="71744473" w14:textId="77777777" w:rsidR="00D31BBB" w:rsidRPr="00D31BBB" w:rsidRDefault="00D31BBB" w:rsidP="00D31BBB">
            <w:pPr>
              <w:ind w:firstLine="0"/>
              <w:rPr>
                <w:sz w:val="20"/>
                <w:szCs w:val="20"/>
                <w:lang w:val="vi-VN"/>
              </w:rPr>
            </w:pPr>
            <w:r w:rsidRPr="00D31BBB">
              <w:rPr>
                <w:sz w:val="20"/>
                <w:szCs w:val="20"/>
                <w:lang w:val="vi-VN"/>
              </w:rPr>
              <w:t xml:space="preserve">    jne LOOP2_main</w:t>
            </w:r>
          </w:p>
          <w:p w14:paraId="1472ECE9" w14:textId="77777777" w:rsidR="00D31BBB" w:rsidRPr="00D31BBB" w:rsidRDefault="00D31BBB" w:rsidP="00D31BBB">
            <w:pPr>
              <w:ind w:firstLine="0"/>
              <w:rPr>
                <w:sz w:val="20"/>
                <w:szCs w:val="20"/>
                <w:lang w:val="vi-VN"/>
              </w:rPr>
            </w:pPr>
            <w:r w:rsidRPr="00D31BBB">
              <w:rPr>
                <w:sz w:val="20"/>
                <w:szCs w:val="20"/>
                <w:lang w:val="vi-VN"/>
              </w:rPr>
              <w:t xml:space="preserve">    mov edx, OFFSET Success</w:t>
            </w:r>
          </w:p>
          <w:p w14:paraId="17F7674F" w14:textId="77777777" w:rsidR="00D31BBB" w:rsidRPr="00D31BBB" w:rsidRDefault="00D31BBB" w:rsidP="00D31BBB">
            <w:pPr>
              <w:ind w:firstLine="0"/>
              <w:rPr>
                <w:sz w:val="20"/>
                <w:szCs w:val="20"/>
                <w:lang w:val="vi-VN"/>
              </w:rPr>
            </w:pPr>
            <w:r w:rsidRPr="00D31BBB">
              <w:rPr>
                <w:sz w:val="20"/>
                <w:szCs w:val="20"/>
                <w:lang w:val="vi-VN"/>
              </w:rPr>
              <w:t xml:space="preserve">    call WriteString</w:t>
            </w:r>
          </w:p>
          <w:p w14:paraId="0943122D" w14:textId="77777777" w:rsidR="00D31BBB" w:rsidRPr="00D31BBB" w:rsidRDefault="00D31BBB" w:rsidP="00D31BBB">
            <w:pPr>
              <w:ind w:firstLine="0"/>
              <w:rPr>
                <w:sz w:val="20"/>
                <w:szCs w:val="20"/>
                <w:lang w:val="vi-VN"/>
              </w:rPr>
            </w:pPr>
            <w:r w:rsidRPr="00D31BBB">
              <w:rPr>
                <w:sz w:val="20"/>
                <w:szCs w:val="20"/>
                <w:lang w:val="vi-VN"/>
              </w:rPr>
              <w:t xml:space="preserve">    exit</w:t>
            </w:r>
          </w:p>
          <w:p w14:paraId="6D1CFEF8" w14:textId="77777777" w:rsidR="00D31BBB" w:rsidRPr="00D31BBB" w:rsidRDefault="00D31BBB" w:rsidP="00D31BBB">
            <w:pPr>
              <w:ind w:firstLine="0"/>
              <w:rPr>
                <w:sz w:val="20"/>
                <w:szCs w:val="20"/>
                <w:lang w:val="vi-VN"/>
              </w:rPr>
            </w:pPr>
            <w:r w:rsidRPr="00D31BBB">
              <w:rPr>
                <w:sz w:val="20"/>
                <w:szCs w:val="20"/>
                <w:lang w:val="vi-VN"/>
              </w:rPr>
              <w:t>main ENDP</w:t>
            </w:r>
          </w:p>
          <w:p w14:paraId="0C6E59E5" w14:textId="77777777" w:rsidR="00D31BBB" w:rsidRPr="00D31BBB" w:rsidRDefault="00D31BBB" w:rsidP="00D31BBB">
            <w:pPr>
              <w:ind w:firstLine="0"/>
              <w:rPr>
                <w:sz w:val="20"/>
                <w:szCs w:val="20"/>
                <w:lang w:val="vi-VN"/>
              </w:rPr>
            </w:pPr>
          </w:p>
          <w:p w14:paraId="780320F9" w14:textId="007B6BF4" w:rsidR="00D31BBB" w:rsidRDefault="00D31BBB" w:rsidP="00D31BBB">
            <w:pPr>
              <w:ind w:firstLine="0"/>
              <w:rPr>
                <w:lang w:val="vi-VN"/>
              </w:rPr>
            </w:pPr>
            <w:r w:rsidRPr="00D31BBB">
              <w:rPr>
                <w:sz w:val="20"/>
                <w:szCs w:val="20"/>
                <w:lang w:val="vi-VN"/>
              </w:rPr>
              <w:t>END</w:t>
            </w:r>
          </w:p>
        </w:tc>
      </w:tr>
    </w:tbl>
    <w:p w14:paraId="29BD9B5C" w14:textId="61A9D465" w:rsidR="00D31BBB" w:rsidRPr="00D31BBB" w:rsidRDefault="00D31BBB" w:rsidP="0027451B">
      <w:pPr>
        <w:rPr>
          <w:lang w:val="vi-VN"/>
        </w:rPr>
      </w:pPr>
    </w:p>
    <w:p w14:paraId="41F53AAD" w14:textId="77777777" w:rsidR="0027451B" w:rsidRDefault="0027451B" w:rsidP="0027451B">
      <w:pPr>
        <w:pStyle w:val="Heading2"/>
      </w:pPr>
      <w:bookmarkStart w:id="46" w:name="_Toc72220779"/>
      <w:r w:rsidRPr="0027451B">
        <w:lastRenderedPageBreak/>
        <w:t>Bài 1</w:t>
      </w:r>
      <w:r>
        <w:t>0</w:t>
      </w:r>
      <w:r w:rsidRPr="0027451B">
        <w:t>:</w:t>
      </w:r>
      <w:bookmarkEnd w:id="46"/>
      <w:r w:rsidRPr="0027451B">
        <w:t xml:space="preserve">  </w:t>
      </w:r>
    </w:p>
    <w:p w14:paraId="0807CD20" w14:textId="49C820E1" w:rsidR="0027451B" w:rsidRDefault="0027451B" w:rsidP="0027451B">
      <w:r w:rsidRPr="0027451B">
        <w:t>Viết chương in bảng cửu chương ra màn hình</w:t>
      </w:r>
    </w:p>
    <w:tbl>
      <w:tblPr>
        <w:tblStyle w:val="TableGrid"/>
        <w:tblW w:w="0" w:type="auto"/>
        <w:tblLook w:val="04A0" w:firstRow="1" w:lastRow="0" w:firstColumn="1" w:lastColumn="0" w:noHBand="0" w:noVBand="1"/>
      </w:tblPr>
      <w:tblGrid>
        <w:gridCol w:w="4675"/>
        <w:gridCol w:w="4675"/>
      </w:tblGrid>
      <w:tr w:rsidR="00D31BBB" w14:paraId="28728CB3" w14:textId="77777777" w:rsidTr="00D31BBB">
        <w:tc>
          <w:tcPr>
            <w:tcW w:w="4675" w:type="dxa"/>
          </w:tcPr>
          <w:p w14:paraId="14BFB34D" w14:textId="77777777" w:rsidR="00D31BBB" w:rsidRPr="00D31BBB" w:rsidRDefault="00D31BBB" w:rsidP="00D31BBB">
            <w:pPr>
              <w:ind w:firstLine="0"/>
              <w:rPr>
                <w:sz w:val="20"/>
                <w:szCs w:val="20"/>
              </w:rPr>
            </w:pPr>
            <w:r w:rsidRPr="00D31BBB">
              <w:rPr>
                <w:sz w:val="20"/>
                <w:szCs w:val="20"/>
              </w:rPr>
              <w:t>INCLUDE Irvine32.inc</w:t>
            </w:r>
          </w:p>
          <w:p w14:paraId="194E5F20" w14:textId="77777777" w:rsidR="00D31BBB" w:rsidRPr="00D31BBB" w:rsidRDefault="00D31BBB" w:rsidP="00D31BBB">
            <w:pPr>
              <w:ind w:firstLine="0"/>
              <w:rPr>
                <w:sz w:val="20"/>
                <w:szCs w:val="20"/>
              </w:rPr>
            </w:pPr>
          </w:p>
          <w:p w14:paraId="6EA41368" w14:textId="77777777" w:rsidR="00D31BBB" w:rsidRPr="00D31BBB" w:rsidRDefault="00D31BBB" w:rsidP="00D31BBB">
            <w:pPr>
              <w:ind w:firstLine="0"/>
              <w:rPr>
                <w:sz w:val="20"/>
                <w:szCs w:val="20"/>
              </w:rPr>
            </w:pPr>
            <w:r w:rsidRPr="00D31BBB">
              <w:rPr>
                <w:sz w:val="20"/>
                <w:szCs w:val="20"/>
              </w:rPr>
              <w:t>.data</w:t>
            </w:r>
          </w:p>
          <w:p w14:paraId="2789733F" w14:textId="77777777" w:rsidR="00D31BBB" w:rsidRPr="00D31BBB" w:rsidRDefault="00D31BBB" w:rsidP="00D31BBB">
            <w:pPr>
              <w:ind w:firstLine="0"/>
              <w:rPr>
                <w:sz w:val="20"/>
                <w:szCs w:val="20"/>
              </w:rPr>
            </w:pPr>
            <w:r w:rsidRPr="00D31BBB">
              <w:rPr>
                <w:sz w:val="20"/>
                <w:szCs w:val="20"/>
              </w:rPr>
              <w:t>Str0 BYTE "a x b = ", 00h</w:t>
            </w:r>
          </w:p>
          <w:p w14:paraId="5F16F21B" w14:textId="77777777" w:rsidR="00D31BBB" w:rsidRPr="00D31BBB" w:rsidRDefault="00D31BBB" w:rsidP="00D31BBB">
            <w:pPr>
              <w:ind w:firstLine="0"/>
              <w:rPr>
                <w:sz w:val="20"/>
                <w:szCs w:val="20"/>
              </w:rPr>
            </w:pPr>
            <w:r w:rsidRPr="00D31BBB">
              <w:rPr>
                <w:sz w:val="20"/>
                <w:szCs w:val="20"/>
              </w:rPr>
              <w:t>.code</w:t>
            </w:r>
          </w:p>
          <w:p w14:paraId="0E52D4D2" w14:textId="77777777" w:rsidR="00D31BBB" w:rsidRPr="00D31BBB" w:rsidRDefault="00D31BBB" w:rsidP="00D31BBB">
            <w:pPr>
              <w:ind w:firstLine="0"/>
              <w:rPr>
                <w:sz w:val="20"/>
                <w:szCs w:val="20"/>
              </w:rPr>
            </w:pPr>
          </w:p>
          <w:p w14:paraId="1ABB3C0E" w14:textId="77777777" w:rsidR="00D31BBB" w:rsidRPr="00D31BBB" w:rsidRDefault="00D31BBB" w:rsidP="00D31BBB">
            <w:pPr>
              <w:ind w:firstLine="0"/>
              <w:rPr>
                <w:sz w:val="20"/>
                <w:szCs w:val="20"/>
              </w:rPr>
            </w:pPr>
            <w:r w:rsidRPr="00D31BBB">
              <w:rPr>
                <w:sz w:val="20"/>
                <w:szCs w:val="20"/>
              </w:rPr>
              <w:t>main PROC</w:t>
            </w:r>
          </w:p>
          <w:p w14:paraId="1BFBAEAB" w14:textId="77777777" w:rsidR="00D31BBB" w:rsidRPr="00D31BBB" w:rsidRDefault="00D31BBB" w:rsidP="00D31BBB">
            <w:pPr>
              <w:ind w:firstLine="0"/>
              <w:rPr>
                <w:sz w:val="20"/>
                <w:szCs w:val="20"/>
              </w:rPr>
            </w:pPr>
            <w:r w:rsidRPr="00D31BBB">
              <w:rPr>
                <w:sz w:val="20"/>
                <w:szCs w:val="20"/>
              </w:rPr>
              <w:t xml:space="preserve">    mov ecx, 1</w:t>
            </w:r>
          </w:p>
          <w:p w14:paraId="216897D6" w14:textId="77777777" w:rsidR="00D31BBB" w:rsidRPr="00D31BBB" w:rsidRDefault="00D31BBB" w:rsidP="00D31BBB">
            <w:pPr>
              <w:ind w:firstLine="0"/>
              <w:rPr>
                <w:sz w:val="20"/>
                <w:szCs w:val="20"/>
              </w:rPr>
            </w:pPr>
            <w:r w:rsidRPr="00D31BBB">
              <w:rPr>
                <w:sz w:val="20"/>
                <w:szCs w:val="20"/>
              </w:rPr>
              <w:t>LOOP1_main:</w:t>
            </w:r>
          </w:p>
          <w:p w14:paraId="4495ABAF" w14:textId="77777777" w:rsidR="00D31BBB" w:rsidRPr="00D31BBB" w:rsidRDefault="00D31BBB" w:rsidP="00D31BBB">
            <w:pPr>
              <w:ind w:firstLine="0"/>
              <w:rPr>
                <w:sz w:val="20"/>
                <w:szCs w:val="20"/>
              </w:rPr>
            </w:pPr>
            <w:r w:rsidRPr="00D31BBB">
              <w:rPr>
                <w:sz w:val="20"/>
                <w:szCs w:val="20"/>
              </w:rPr>
              <w:t xml:space="preserve">    mov ebx, 1</w:t>
            </w:r>
          </w:p>
          <w:p w14:paraId="3CE8223B" w14:textId="77777777" w:rsidR="00D31BBB" w:rsidRPr="00D31BBB" w:rsidRDefault="00D31BBB" w:rsidP="00D31BBB">
            <w:pPr>
              <w:ind w:firstLine="0"/>
              <w:rPr>
                <w:sz w:val="20"/>
                <w:szCs w:val="20"/>
              </w:rPr>
            </w:pPr>
            <w:r w:rsidRPr="00D31BBB">
              <w:rPr>
                <w:sz w:val="20"/>
                <w:szCs w:val="20"/>
              </w:rPr>
              <w:t xml:space="preserve">    mov Str0[0], 30h</w:t>
            </w:r>
          </w:p>
          <w:p w14:paraId="3075FA1E" w14:textId="77777777" w:rsidR="00D31BBB" w:rsidRPr="00D31BBB" w:rsidRDefault="00D31BBB" w:rsidP="00D31BBB">
            <w:pPr>
              <w:ind w:firstLine="0"/>
              <w:rPr>
                <w:sz w:val="20"/>
                <w:szCs w:val="20"/>
              </w:rPr>
            </w:pPr>
            <w:r w:rsidRPr="00D31BBB">
              <w:rPr>
                <w:sz w:val="20"/>
                <w:szCs w:val="20"/>
              </w:rPr>
              <w:t xml:space="preserve">    add Str0[0], cl</w:t>
            </w:r>
          </w:p>
          <w:p w14:paraId="39090BB8" w14:textId="77777777" w:rsidR="00D31BBB" w:rsidRPr="00D31BBB" w:rsidRDefault="00D31BBB" w:rsidP="00D31BBB">
            <w:pPr>
              <w:ind w:firstLine="0"/>
              <w:rPr>
                <w:sz w:val="20"/>
                <w:szCs w:val="20"/>
              </w:rPr>
            </w:pPr>
            <w:r w:rsidRPr="00D31BBB">
              <w:rPr>
                <w:sz w:val="20"/>
                <w:szCs w:val="20"/>
              </w:rPr>
              <w:t>LOOP2_main:</w:t>
            </w:r>
          </w:p>
          <w:p w14:paraId="2B135BE0" w14:textId="0707E704" w:rsidR="00D31BBB" w:rsidRDefault="00D31BBB" w:rsidP="00D31BBB">
            <w:pPr>
              <w:ind w:firstLine="0"/>
              <w:rPr>
                <w:sz w:val="20"/>
                <w:szCs w:val="20"/>
              </w:rPr>
            </w:pPr>
            <w:r w:rsidRPr="00D31BBB">
              <w:rPr>
                <w:sz w:val="20"/>
                <w:szCs w:val="20"/>
              </w:rPr>
              <w:t xml:space="preserve">    mov Str0[4], 30h</w:t>
            </w:r>
          </w:p>
          <w:p w14:paraId="1D206AB8" w14:textId="77777777" w:rsidR="00D31BBB" w:rsidRPr="00D31BBB" w:rsidRDefault="00D31BBB" w:rsidP="00D31BBB">
            <w:pPr>
              <w:ind w:firstLine="0"/>
              <w:rPr>
                <w:sz w:val="20"/>
                <w:szCs w:val="20"/>
              </w:rPr>
            </w:pPr>
            <w:r w:rsidRPr="00D31BBB">
              <w:rPr>
                <w:sz w:val="20"/>
                <w:szCs w:val="20"/>
              </w:rPr>
              <w:t xml:space="preserve">    add Str0[4], bl</w:t>
            </w:r>
          </w:p>
          <w:p w14:paraId="2048A82C" w14:textId="59B656B7" w:rsidR="00D31BBB" w:rsidRPr="00D31BBB" w:rsidRDefault="00D31BBB" w:rsidP="00D31BBB">
            <w:pPr>
              <w:ind w:firstLine="0"/>
              <w:rPr>
                <w:sz w:val="20"/>
                <w:szCs w:val="20"/>
              </w:rPr>
            </w:pPr>
            <w:r w:rsidRPr="00D31BBB">
              <w:rPr>
                <w:sz w:val="20"/>
                <w:szCs w:val="20"/>
              </w:rPr>
              <w:t xml:space="preserve">    mov edx, OFFSET Str0</w:t>
            </w:r>
          </w:p>
        </w:tc>
        <w:tc>
          <w:tcPr>
            <w:tcW w:w="4675" w:type="dxa"/>
          </w:tcPr>
          <w:p w14:paraId="7AA7B9CC" w14:textId="77777777" w:rsidR="00D31BBB" w:rsidRPr="00D31BBB" w:rsidRDefault="00D31BBB" w:rsidP="00D31BBB">
            <w:pPr>
              <w:ind w:firstLine="0"/>
              <w:rPr>
                <w:sz w:val="20"/>
                <w:szCs w:val="20"/>
              </w:rPr>
            </w:pPr>
            <w:r w:rsidRPr="00D31BBB">
              <w:rPr>
                <w:sz w:val="20"/>
                <w:szCs w:val="20"/>
              </w:rPr>
              <w:t xml:space="preserve">    call WriteString</w:t>
            </w:r>
          </w:p>
          <w:p w14:paraId="0F8FCE82" w14:textId="77777777" w:rsidR="00D31BBB" w:rsidRPr="00D31BBB" w:rsidRDefault="00D31BBB" w:rsidP="00D31BBB">
            <w:pPr>
              <w:ind w:firstLine="0"/>
              <w:rPr>
                <w:sz w:val="20"/>
                <w:szCs w:val="20"/>
              </w:rPr>
            </w:pPr>
            <w:r w:rsidRPr="00D31BBB">
              <w:rPr>
                <w:sz w:val="20"/>
                <w:szCs w:val="20"/>
              </w:rPr>
              <w:t xml:space="preserve">    mov eax, ecx</w:t>
            </w:r>
          </w:p>
          <w:p w14:paraId="1AF20D66" w14:textId="77777777" w:rsidR="00D31BBB" w:rsidRPr="00D31BBB" w:rsidRDefault="00D31BBB" w:rsidP="00D31BBB">
            <w:pPr>
              <w:ind w:firstLine="0"/>
              <w:rPr>
                <w:sz w:val="20"/>
                <w:szCs w:val="20"/>
              </w:rPr>
            </w:pPr>
            <w:r w:rsidRPr="00D31BBB">
              <w:rPr>
                <w:sz w:val="20"/>
                <w:szCs w:val="20"/>
              </w:rPr>
              <w:t xml:space="preserve">    mul ebx</w:t>
            </w:r>
          </w:p>
          <w:p w14:paraId="52F8B00F" w14:textId="77777777" w:rsidR="00D31BBB" w:rsidRPr="00D31BBB" w:rsidRDefault="00D31BBB" w:rsidP="00D31BBB">
            <w:pPr>
              <w:ind w:firstLine="0"/>
              <w:rPr>
                <w:sz w:val="20"/>
                <w:szCs w:val="20"/>
              </w:rPr>
            </w:pPr>
            <w:r w:rsidRPr="00D31BBB">
              <w:rPr>
                <w:sz w:val="20"/>
                <w:szCs w:val="20"/>
              </w:rPr>
              <w:t xml:space="preserve">    call WriteInt</w:t>
            </w:r>
          </w:p>
          <w:p w14:paraId="29871D85" w14:textId="77777777" w:rsidR="00D31BBB" w:rsidRPr="00D31BBB" w:rsidRDefault="00D31BBB" w:rsidP="00D31BBB">
            <w:pPr>
              <w:ind w:firstLine="0"/>
              <w:rPr>
                <w:sz w:val="20"/>
                <w:szCs w:val="20"/>
              </w:rPr>
            </w:pPr>
            <w:r w:rsidRPr="00D31BBB">
              <w:rPr>
                <w:sz w:val="20"/>
                <w:szCs w:val="20"/>
              </w:rPr>
              <w:t xml:space="preserve">    mov al, 0ah</w:t>
            </w:r>
          </w:p>
          <w:p w14:paraId="3F844AA3" w14:textId="77777777" w:rsidR="00D31BBB" w:rsidRPr="00D31BBB" w:rsidRDefault="00D31BBB" w:rsidP="00D31BBB">
            <w:pPr>
              <w:ind w:firstLine="0"/>
              <w:rPr>
                <w:sz w:val="20"/>
                <w:szCs w:val="20"/>
              </w:rPr>
            </w:pPr>
            <w:r w:rsidRPr="00D31BBB">
              <w:rPr>
                <w:sz w:val="20"/>
                <w:szCs w:val="20"/>
              </w:rPr>
              <w:t xml:space="preserve">    call WriteChar</w:t>
            </w:r>
          </w:p>
          <w:p w14:paraId="51302874" w14:textId="77777777" w:rsidR="00D31BBB" w:rsidRPr="00D31BBB" w:rsidRDefault="00D31BBB" w:rsidP="00D31BBB">
            <w:pPr>
              <w:ind w:firstLine="0"/>
              <w:rPr>
                <w:sz w:val="20"/>
                <w:szCs w:val="20"/>
              </w:rPr>
            </w:pPr>
            <w:r w:rsidRPr="00D31BBB">
              <w:rPr>
                <w:sz w:val="20"/>
                <w:szCs w:val="20"/>
              </w:rPr>
              <w:t xml:space="preserve">    inc ebx</w:t>
            </w:r>
          </w:p>
          <w:p w14:paraId="3F8CD0CB" w14:textId="77777777" w:rsidR="00D31BBB" w:rsidRPr="00D31BBB" w:rsidRDefault="00D31BBB" w:rsidP="00D31BBB">
            <w:pPr>
              <w:ind w:firstLine="0"/>
              <w:rPr>
                <w:sz w:val="20"/>
                <w:szCs w:val="20"/>
              </w:rPr>
            </w:pPr>
            <w:r w:rsidRPr="00D31BBB">
              <w:rPr>
                <w:sz w:val="20"/>
                <w:szCs w:val="20"/>
              </w:rPr>
              <w:t xml:space="preserve">    cmp ebx, 10</w:t>
            </w:r>
          </w:p>
          <w:p w14:paraId="1832CFBE" w14:textId="77777777" w:rsidR="00D31BBB" w:rsidRPr="00D31BBB" w:rsidRDefault="00D31BBB" w:rsidP="00D31BBB">
            <w:pPr>
              <w:ind w:firstLine="0"/>
              <w:rPr>
                <w:sz w:val="20"/>
                <w:szCs w:val="20"/>
              </w:rPr>
            </w:pPr>
            <w:r w:rsidRPr="00D31BBB">
              <w:rPr>
                <w:sz w:val="20"/>
                <w:szCs w:val="20"/>
              </w:rPr>
              <w:t xml:space="preserve">    jne LOOP2_main</w:t>
            </w:r>
          </w:p>
          <w:p w14:paraId="70587740" w14:textId="77777777" w:rsidR="00D31BBB" w:rsidRPr="00D31BBB" w:rsidRDefault="00D31BBB" w:rsidP="00D31BBB">
            <w:pPr>
              <w:ind w:firstLine="0"/>
              <w:rPr>
                <w:sz w:val="20"/>
                <w:szCs w:val="20"/>
              </w:rPr>
            </w:pPr>
            <w:r w:rsidRPr="00D31BBB">
              <w:rPr>
                <w:sz w:val="20"/>
                <w:szCs w:val="20"/>
              </w:rPr>
              <w:t xml:space="preserve">    inc ecx</w:t>
            </w:r>
          </w:p>
          <w:p w14:paraId="0CE3BA2E" w14:textId="77777777" w:rsidR="00D31BBB" w:rsidRPr="00D31BBB" w:rsidRDefault="00D31BBB" w:rsidP="00D31BBB">
            <w:pPr>
              <w:ind w:firstLine="0"/>
              <w:rPr>
                <w:sz w:val="20"/>
                <w:szCs w:val="20"/>
              </w:rPr>
            </w:pPr>
            <w:r w:rsidRPr="00D31BBB">
              <w:rPr>
                <w:sz w:val="20"/>
                <w:szCs w:val="20"/>
              </w:rPr>
              <w:t xml:space="preserve">    cmp ecx, 10</w:t>
            </w:r>
          </w:p>
          <w:p w14:paraId="176A27CB" w14:textId="77777777" w:rsidR="00D31BBB" w:rsidRPr="00D31BBB" w:rsidRDefault="00D31BBB" w:rsidP="00D31BBB">
            <w:pPr>
              <w:ind w:firstLine="0"/>
              <w:rPr>
                <w:sz w:val="20"/>
                <w:szCs w:val="20"/>
              </w:rPr>
            </w:pPr>
            <w:r w:rsidRPr="00D31BBB">
              <w:rPr>
                <w:sz w:val="20"/>
                <w:szCs w:val="20"/>
              </w:rPr>
              <w:t xml:space="preserve">    jne LOOP1_main</w:t>
            </w:r>
          </w:p>
          <w:p w14:paraId="5E85493F" w14:textId="77777777" w:rsidR="00D31BBB" w:rsidRPr="00D31BBB" w:rsidRDefault="00D31BBB" w:rsidP="00D31BBB">
            <w:pPr>
              <w:ind w:firstLine="0"/>
              <w:rPr>
                <w:sz w:val="20"/>
                <w:szCs w:val="20"/>
              </w:rPr>
            </w:pPr>
            <w:r w:rsidRPr="00D31BBB">
              <w:rPr>
                <w:sz w:val="20"/>
                <w:szCs w:val="20"/>
              </w:rPr>
              <w:t xml:space="preserve">    exit</w:t>
            </w:r>
          </w:p>
          <w:p w14:paraId="3A57E010" w14:textId="77777777" w:rsidR="00D31BBB" w:rsidRPr="00D31BBB" w:rsidRDefault="00D31BBB" w:rsidP="00D31BBB">
            <w:pPr>
              <w:ind w:firstLine="0"/>
              <w:rPr>
                <w:sz w:val="20"/>
                <w:szCs w:val="20"/>
              </w:rPr>
            </w:pPr>
            <w:r w:rsidRPr="00D31BBB">
              <w:rPr>
                <w:sz w:val="20"/>
                <w:szCs w:val="20"/>
              </w:rPr>
              <w:t>main ENDP</w:t>
            </w:r>
          </w:p>
          <w:p w14:paraId="583B880C" w14:textId="77777777" w:rsidR="00D31BBB" w:rsidRPr="00D31BBB" w:rsidRDefault="00D31BBB" w:rsidP="00D31BBB">
            <w:pPr>
              <w:ind w:firstLine="0"/>
              <w:rPr>
                <w:sz w:val="20"/>
                <w:szCs w:val="20"/>
              </w:rPr>
            </w:pPr>
          </w:p>
          <w:p w14:paraId="1E68758E" w14:textId="7EDF2413" w:rsidR="00D31BBB" w:rsidRDefault="00D31BBB" w:rsidP="00D31BBB">
            <w:pPr>
              <w:ind w:firstLine="0"/>
            </w:pPr>
            <w:r w:rsidRPr="00D31BBB">
              <w:rPr>
                <w:sz w:val="20"/>
                <w:szCs w:val="20"/>
              </w:rPr>
              <w:t>END</w:t>
            </w:r>
          </w:p>
        </w:tc>
      </w:tr>
    </w:tbl>
    <w:p w14:paraId="1DA227FD" w14:textId="77777777" w:rsidR="00D31BBB" w:rsidRPr="0027451B" w:rsidRDefault="00D31BBB" w:rsidP="0027451B"/>
    <w:p w14:paraId="7E642272" w14:textId="77777777" w:rsidR="0027451B" w:rsidRPr="0027451B" w:rsidRDefault="0027451B" w:rsidP="0027451B">
      <w:pPr>
        <w:pStyle w:val="Heading2"/>
      </w:pPr>
      <w:bookmarkStart w:id="47" w:name="_Toc72220780"/>
      <w:r>
        <w:rPr>
          <w:lang w:val="pt-BR"/>
        </w:rPr>
        <w:t>Bài 11:</w:t>
      </w:r>
      <w:bookmarkEnd w:id="47"/>
      <w:r>
        <w:rPr>
          <w:lang w:val="pt-BR"/>
        </w:rPr>
        <w:t xml:space="preserve"> </w:t>
      </w:r>
    </w:p>
    <w:p w14:paraId="28793858" w14:textId="10A8104B" w:rsidR="0027451B" w:rsidRDefault="0027451B" w:rsidP="0027451B">
      <w:pPr>
        <w:rPr>
          <w:lang w:val="pt-BR"/>
        </w:rPr>
      </w:pPr>
      <w:r w:rsidRPr="0027451B">
        <w:rPr>
          <w:lang w:val="pt-BR"/>
        </w:rPr>
        <w:t>Viết chương trình nhập vào một xâu ký tự bất kỳ và xoá k ký tự của xâu ký tự bắt đầu từ vị trí thứ n.</w:t>
      </w:r>
    </w:p>
    <w:tbl>
      <w:tblPr>
        <w:tblStyle w:val="TableGrid"/>
        <w:tblW w:w="0" w:type="auto"/>
        <w:tblLook w:val="04A0" w:firstRow="1" w:lastRow="0" w:firstColumn="1" w:lastColumn="0" w:noHBand="0" w:noVBand="1"/>
      </w:tblPr>
      <w:tblGrid>
        <w:gridCol w:w="4675"/>
        <w:gridCol w:w="4675"/>
      </w:tblGrid>
      <w:tr w:rsidR="00D31BBB" w14:paraId="01D2FC84" w14:textId="77777777" w:rsidTr="00D31BBB">
        <w:tc>
          <w:tcPr>
            <w:tcW w:w="4675" w:type="dxa"/>
          </w:tcPr>
          <w:p w14:paraId="0A5671D8" w14:textId="77777777" w:rsidR="00D31BBB" w:rsidRPr="00D31BBB" w:rsidRDefault="00D31BBB" w:rsidP="00D31BBB">
            <w:pPr>
              <w:ind w:firstLine="0"/>
              <w:rPr>
                <w:sz w:val="20"/>
                <w:szCs w:val="20"/>
              </w:rPr>
            </w:pPr>
            <w:r w:rsidRPr="00D31BBB">
              <w:rPr>
                <w:sz w:val="20"/>
                <w:szCs w:val="20"/>
              </w:rPr>
              <w:t>INCLUDE Irvine32.inc</w:t>
            </w:r>
          </w:p>
          <w:p w14:paraId="315A33B3" w14:textId="77777777" w:rsidR="00D31BBB" w:rsidRPr="00D31BBB" w:rsidRDefault="00D31BBB" w:rsidP="00D31BBB">
            <w:pPr>
              <w:ind w:firstLine="0"/>
              <w:rPr>
                <w:sz w:val="20"/>
                <w:szCs w:val="20"/>
              </w:rPr>
            </w:pPr>
          </w:p>
          <w:p w14:paraId="6C7E37C3" w14:textId="77777777" w:rsidR="00D31BBB" w:rsidRPr="00D31BBB" w:rsidRDefault="00D31BBB" w:rsidP="00D31BBB">
            <w:pPr>
              <w:ind w:firstLine="0"/>
              <w:rPr>
                <w:sz w:val="20"/>
                <w:szCs w:val="20"/>
              </w:rPr>
            </w:pPr>
            <w:r w:rsidRPr="00D31BBB">
              <w:rPr>
                <w:sz w:val="20"/>
                <w:szCs w:val="20"/>
              </w:rPr>
              <w:t>.data</w:t>
            </w:r>
          </w:p>
          <w:p w14:paraId="412E1698" w14:textId="77777777" w:rsidR="00D31BBB" w:rsidRPr="00D31BBB" w:rsidRDefault="00D31BBB" w:rsidP="00D31BBB">
            <w:pPr>
              <w:ind w:firstLine="0"/>
              <w:rPr>
                <w:sz w:val="20"/>
                <w:szCs w:val="20"/>
              </w:rPr>
            </w:pPr>
            <w:r w:rsidRPr="00D31BBB">
              <w:rPr>
                <w:sz w:val="20"/>
                <w:szCs w:val="20"/>
              </w:rPr>
              <w:t>Source BYTE 100 DUP(?), 00h</w:t>
            </w:r>
          </w:p>
          <w:p w14:paraId="2025AEA5" w14:textId="77777777" w:rsidR="00D31BBB" w:rsidRPr="00D31BBB" w:rsidRDefault="00D31BBB" w:rsidP="00D31BBB">
            <w:pPr>
              <w:ind w:firstLine="0"/>
              <w:rPr>
                <w:sz w:val="20"/>
                <w:szCs w:val="20"/>
              </w:rPr>
            </w:pPr>
            <w:r w:rsidRPr="00D31BBB">
              <w:rPr>
                <w:sz w:val="20"/>
                <w:szCs w:val="20"/>
              </w:rPr>
              <w:t>Str0 BYTE "Nhap chuoi: ", 00h</w:t>
            </w:r>
          </w:p>
          <w:p w14:paraId="60A9B938" w14:textId="77777777" w:rsidR="00D31BBB" w:rsidRPr="00D31BBB" w:rsidRDefault="00D31BBB" w:rsidP="00D31BBB">
            <w:pPr>
              <w:ind w:firstLine="0"/>
              <w:rPr>
                <w:sz w:val="20"/>
                <w:szCs w:val="20"/>
              </w:rPr>
            </w:pPr>
            <w:r w:rsidRPr="00D31BBB">
              <w:rPr>
                <w:sz w:val="20"/>
                <w:szCs w:val="20"/>
              </w:rPr>
              <w:t>Str1 BYTE "Nhap N: ", 00h</w:t>
            </w:r>
          </w:p>
          <w:p w14:paraId="6A338BE8" w14:textId="77777777" w:rsidR="00D31BBB" w:rsidRPr="00D31BBB" w:rsidRDefault="00D31BBB" w:rsidP="00D31BBB">
            <w:pPr>
              <w:ind w:firstLine="0"/>
              <w:rPr>
                <w:sz w:val="20"/>
                <w:szCs w:val="20"/>
              </w:rPr>
            </w:pPr>
            <w:r w:rsidRPr="00D31BBB">
              <w:rPr>
                <w:sz w:val="20"/>
                <w:szCs w:val="20"/>
              </w:rPr>
              <w:t>Str2 BYTE "Nhap K: ", 00h</w:t>
            </w:r>
          </w:p>
          <w:p w14:paraId="568B3911" w14:textId="77777777" w:rsidR="00D31BBB" w:rsidRPr="00D31BBB" w:rsidRDefault="00D31BBB" w:rsidP="00D31BBB">
            <w:pPr>
              <w:ind w:firstLine="0"/>
              <w:rPr>
                <w:sz w:val="20"/>
                <w:szCs w:val="20"/>
              </w:rPr>
            </w:pPr>
            <w:r w:rsidRPr="00D31BBB">
              <w:rPr>
                <w:sz w:val="20"/>
                <w:szCs w:val="20"/>
              </w:rPr>
              <w:t>Str3 BYTE "N, K khong dung. Vui long Nhap lai", 0ah, 00h</w:t>
            </w:r>
          </w:p>
          <w:p w14:paraId="36192FB2" w14:textId="77777777" w:rsidR="00D31BBB" w:rsidRPr="00D31BBB" w:rsidRDefault="00D31BBB" w:rsidP="00D31BBB">
            <w:pPr>
              <w:ind w:firstLine="0"/>
              <w:rPr>
                <w:sz w:val="20"/>
                <w:szCs w:val="20"/>
              </w:rPr>
            </w:pPr>
            <w:r w:rsidRPr="00D31BBB">
              <w:rPr>
                <w:sz w:val="20"/>
                <w:szCs w:val="20"/>
              </w:rPr>
              <w:t>.code</w:t>
            </w:r>
          </w:p>
          <w:p w14:paraId="7F47966D" w14:textId="77777777" w:rsidR="00D31BBB" w:rsidRPr="00D31BBB" w:rsidRDefault="00D31BBB" w:rsidP="00D31BBB">
            <w:pPr>
              <w:ind w:firstLine="0"/>
              <w:rPr>
                <w:sz w:val="20"/>
                <w:szCs w:val="20"/>
              </w:rPr>
            </w:pPr>
          </w:p>
          <w:p w14:paraId="7862E0D6" w14:textId="77777777" w:rsidR="00D31BBB" w:rsidRPr="00D31BBB" w:rsidRDefault="00D31BBB" w:rsidP="00D31BBB">
            <w:pPr>
              <w:ind w:firstLine="0"/>
              <w:rPr>
                <w:sz w:val="20"/>
                <w:szCs w:val="20"/>
              </w:rPr>
            </w:pPr>
            <w:r w:rsidRPr="00D31BBB">
              <w:rPr>
                <w:sz w:val="20"/>
                <w:szCs w:val="20"/>
              </w:rPr>
              <w:lastRenderedPageBreak/>
              <w:t>main PROC</w:t>
            </w:r>
          </w:p>
          <w:p w14:paraId="04585AB8" w14:textId="77777777" w:rsidR="00D31BBB" w:rsidRPr="00D31BBB" w:rsidRDefault="00D31BBB" w:rsidP="00D31BBB">
            <w:pPr>
              <w:ind w:firstLine="0"/>
              <w:rPr>
                <w:sz w:val="20"/>
                <w:szCs w:val="20"/>
              </w:rPr>
            </w:pPr>
            <w:r w:rsidRPr="00D31BBB">
              <w:rPr>
                <w:sz w:val="20"/>
                <w:szCs w:val="20"/>
              </w:rPr>
              <w:t xml:space="preserve">    mov edx, OFFSET Str0</w:t>
            </w:r>
          </w:p>
          <w:p w14:paraId="4C9D0AC0" w14:textId="77777777" w:rsidR="00D31BBB" w:rsidRPr="00D31BBB" w:rsidRDefault="00D31BBB" w:rsidP="00D31BBB">
            <w:pPr>
              <w:ind w:firstLine="0"/>
              <w:rPr>
                <w:sz w:val="20"/>
                <w:szCs w:val="20"/>
              </w:rPr>
            </w:pPr>
            <w:r w:rsidRPr="00D31BBB">
              <w:rPr>
                <w:sz w:val="20"/>
                <w:szCs w:val="20"/>
              </w:rPr>
              <w:t xml:space="preserve">    call WriteString</w:t>
            </w:r>
          </w:p>
          <w:p w14:paraId="3FB253A6" w14:textId="77777777" w:rsidR="00D31BBB" w:rsidRPr="00D31BBB" w:rsidRDefault="00D31BBB" w:rsidP="00D31BBB">
            <w:pPr>
              <w:ind w:firstLine="0"/>
              <w:rPr>
                <w:sz w:val="20"/>
                <w:szCs w:val="20"/>
              </w:rPr>
            </w:pPr>
            <w:r w:rsidRPr="00D31BBB">
              <w:rPr>
                <w:sz w:val="20"/>
                <w:szCs w:val="20"/>
              </w:rPr>
              <w:t xml:space="preserve">    mov edx, OFFSET Source</w:t>
            </w:r>
          </w:p>
          <w:p w14:paraId="373FD05C" w14:textId="77777777" w:rsidR="00D31BBB" w:rsidRPr="00D31BBB" w:rsidRDefault="00D31BBB" w:rsidP="00D31BBB">
            <w:pPr>
              <w:ind w:firstLine="0"/>
              <w:rPr>
                <w:sz w:val="20"/>
                <w:szCs w:val="20"/>
              </w:rPr>
            </w:pPr>
            <w:r w:rsidRPr="00D31BBB">
              <w:rPr>
                <w:sz w:val="20"/>
                <w:szCs w:val="20"/>
              </w:rPr>
              <w:t xml:space="preserve">    mov ecx, 101</w:t>
            </w:r>
          </w:p>
          <w:p w14:paraId="26293716" w14:textId="77777777" w:rsidR="00D31BBB" w:rsidRPr="00D31BBB" w:rsidRDefault="00D31BBB" w:rsidP="00D31BBB">
            <w:pPr>
              <w:ind w:firstLine="0"/>
              <w:rPr>
                <w:sz w:val="20"/>
                <w:szCs w:val="20"/>
              </w:rPr>
            </w:pPr>
            <w:r w:rsidRPr="00D31BBB">
              <w:rPr>
                <w:sz w:val="20"/>
                <w:szCs w:val="20"/>
              </w:rPr>
              <w:t xml:space="preserve">    call ReadString</w:t>
            </w:r>
          </w:p>
          <w:p w14:paraId="1632FC6B" w14:textId="77777777" w:rsidR="00D31BBB" w:rsidRPr="00D31BBB" w:rsidRDefault="00D31BBB" w:rsidP="00D31BBB">
            <w:pPr>
              <w:ind w:firstLine="0"/>
              <w:rPr>
                <w:sz w:val="20"/>
                <w:szCs w:val="20"/>
              </w:rPr>
            </w:pPr>
            <w:r w:rsidRPr="00D31BBB">
              <w:rPr>
                <w:sz w:val="20"/>
                <w:szCs w:val="20"/>
              </w:rPr>
              <w:t xml:space="preserve">    mov edi, eax</w:t>
            </w:r>
          </w:p>
          <w:p w14:paraId="3D0A5BE7" w14:textId="77777777" w:rsidR="00D31BBB" w:rsidRPr="00D31BBB" w:rsidRDefault="00D31BBB" w:rsidP="00D31BBB">
            <w:pPr>
              <w:ind w:firstLine="0"/>
              <w:rPr>
                <w:sz w:val="20"/>
                <w:szCs w:val="20"/>
              </w:rPr>
            </w:pPr>
          </w:p>
          <w:p w14:paraId="51748E40" w14:textId="77777777" w:rsidR="00D31BBB" w:rsidRPr="00D31BBB" w:rsidRDefault="00D31BBB" w:rsidP="00D31BBB">
            <w:pPr>
              <w:ind w:firstLine="0"/>
              <w:rPr>
                <w:sz w:val="20"/>
                <w:szCs w:val="20"/>
              </w:rPr>
            </w:pPr>
            <w:r w:rsidRPr="00D31BBB">
              <w:rPr>
                <w:sz w:val="20"/>
                <w:szCs w:val="20"/>
              </w:rPr>
              <w:t xml:space="preserve">    push edi</w:t>
            </w:r>
          </w:p>
          <w:p w14:paraId="7F820536" w14:textId="77777777" w:rsidR="00D31BBB" w:rsidRPr="00D31BBB" w:rsidRDefault="00D31BBB" w:rsidP="00D31BBB">
            <w:pPr>
              <w:ind w:firstLine="0"/>
              <w:rPr>
                <w:sz w:val="20"/>
                <w:szCs w:val="20"/>
              </w:rPr>
            </w:pPr>
            <w:r w:rsidRPr="00D31BBB">
              <w:rPr>
                <w:sz w:val="20"/>
                <w:szCs w:val="20"/>
              </w:rPr>
              <w:t xml:space="preserve">    push OFFSET Str1</w:t>
            </w:r>
          </w:p>
          <w:p w14:paraId="3A0EF243" w14:textId="77777777" w:rsidR="00D31BBB" w:rsidRPr="00D31BBB" w:rsidRDefault="00D31BBB" w:rsidP="00D31BBB">
            <w:pPr>
              <w:ind w:firstLine="0"/>
              <w:rPr>
                <w:sz w:val="20"/>
                <w:szCs w:val="20"/>
              </w:rPr>
            </w:pPr>
            <w:r w:rsidRPr="00D31BBB">
              <w:rPr>
                <w:sz w:val="20"/>
                <w:szCs w:val="20"/>
              </w:rPr>
              <w:t xml:space="preserve">    call Check</w:t>
            </w:r>
          </w:p>
          <w:p w14:paraId="6A70C1BD" w14:textId="77777777" w:rsidR="00D31BBB" w:rsidRPr="00D31BBB" w:rsidRDefault="00D31BBB" w:rsidP="00D31BBB">
            <w:pPr>
              <w:ind w:firstLine="0"/>
              <w:rPr>
                <w:sz w:val="20"/>
                <w:szCs w:val="20"/>
              </w:rPr>
            </w:pPr>
            <w:r w:rsidRPr="00D31BBB">
              <w:rPr>
                <w:sz w:val="20"/>
                <w:szCs w:val="20"/>
              </w:rPr>
              <w:t xml:space="preserve">    add esp, 8</w:t>
            </w:r>
          </w:p>
          <w:p w14:paraId="02C561DB" w14:textId="77777777" w:rsidR="00D31BBB" w:rsidRPr="00D31BBB" w:rsidRDefault="00D31BBB" w:rsidP="00D31BBB">
            <w:pPr>
              <w:ind w:firstLine="0"/>
              <w:rPr>
                <w:sz w:val="20"/>
                <w:szCs w:val="20"/>
              </w:rPr>
            </w:pPr>
            <w:r w:rsidRPr="00D31BBB">
              <w:rPr>
                <w:sz w:val="20"/>
                <w:szCs w:val="20"/>
              </w:rPr>
              <w:t xml:space="preserve">    mov ebx, eax</w:t>
            </w:r>
          </w:p>
          <w:p w14:paraId="6947BB24" w14:textId="77777777" w:rsidR="00D31BBB" w:rsidRPr="00D31BBB" w:rsidRDefault="00D31BBB" w:rsidP="00D31BBB">
            <w:pPr>
              <w:ind w:firstLine="0"/>
              <w:rPr>
                <w:sz w:val="20"/>
                <w:szCs w:val="20"/>
              </w:rPr>
            </w:pPr>
          </w:p>
          <w:p w14:paraId="7FE330D7" w14:textId="77777777" w:rsidR="00D31BBB" w:rsidRPr="00D31BBB" w:rsidRDefault="00D31BBB" w:rsidP="00D31BBB">
            <w:pPr>
              <w:ind w:firstLine="0"/>
              <w:rPr>
                <w:sz w:val="20"/>
                <w:szCs w:val="20"/>
              </w:rPr>
            </w:pPr>
            <w:r w:rsidRPr="00D31BBB">
              <w:rPr>
                <w:sz w:val="20"/>
                <w:szCs w:val="20"/>
              </w:rPr>
              <w:t xml:space="preserve">    push edi</w:t>
            </w:r>
          </w:p>
          <w:p w14:paraId="49D59400" w14:textId="77777777" w:rsidR="00D31BBB" w:rsidRPr="00D31BBB" w:rsidRDefault="00D31BBB" w:rsidP="00D31BBB">
            <w:pPr>
              <w:ind w:firstLine="0"/>
              <w:rPr>
                <w:sz w:val="20"/>
                <w:szCs w:val="20"/>
              </w:rPr>
            </w:pPr>
            <w:r w:rsidRPr="00D31BBB">
              <w:rPr>
                <w:sz w:val="20"/>
                <w:szCs w:val="20"/>
              </w:rPr>
              <w:t xml:space="preserve">    push OFFSET Str2</w:t>
            </w:r>
          </w:p>
          <w:p w14:paraId="219BB36C" w14:textId="77777777" w:rsidR="00D31BBB" w:rsidRPr="00D31BBB" w:rsidRDefault="00D31BBB" w:rsidP="00D31BBB">
            <w:pPr>
              <w:ind w:firstLine="0"/>
              <w:rPr>
                <w:sz w:val="20"/>
                <w:szCs w:val="20"/>
              </w:rPr>
            </w:pPr>
            <w:r w:rsidRPr="00D31BBB">
              <w:rPr>
                <w:sz w:val="20"/>
                <w:szCs w:val="20"/>
              </w:rPr>
              <w:t xml:space="preserve">    call Check</w:t>
            </w:r>
          </w:p>
          <w:p w14:paraId="6D3EED87" w14:textId="77777777" w:rsidR="00D31BBB" w:rsidRPr="00D31BBB" w:rsidRDefault="00D31BBB" w:rsidP="00D31BBB">
            <w:pPr>
              <w:ind w:firstLine="0"/>
              <w:rPr>
                <w:sz w:val="20"/>
                <w:szCs w:val="20"/>
              </w:rPr>
            </w:pPr>
            <w:r w:rsidRPr="00D31BBB">
              <w:rPr>
                <w:sz w:val="20"/>
                <w:szCs w:val="20"/>
              </w:rPr>
              <w:t xml:space="preserve">    add esp, 8</w:t>
            </w:r>
          </w:p>
          <w:p w14:paraId="222B5632" w14:textId="77777777" w:rsidR="00D31BBB" w:rsidRPr="00D31BBB" w:rsidRDefault="00D31BBB" w:rsidP="00D31BBB">
            <w:pPr>
              <w:ind w:firstLine="0"/>
              <w:rPr>
                <w:sz w:val="20"/>
                <w:szCs w:val="20"/>
              </w:rPr>
            </w:pPr>
            <w:r w:rsidRPr="00D31BBB">
              <w:rPr>
                <w:sz w:val="20"/>
                <w:szCs w:val="20"/>
              </w:rPr>
              <w:t xml:space="preserve">    mov ecx, eax</w:t>
            </w:r>
          </w:p>
          <w:p w14:paraId="73968345" w14:textId="77777777" w:rsidR="00D31BBB" w:rsidRPr="00D31BBB" w:rsidRDefault="00D31BBB" w:rsidP="00D31BBB">
            <w:pPr>
              <w:ind w:firstLine="0"/>
              <w:rPr>
                <w:sz w:val="20"/>
                <w:szCs w:val="20"/>
              </w:rPr>
            </w:pPr>
          </w:p>
          <w:p w14:paraId="7036D65D" w14:textId="77777777" w:rsidR="00D31BBB" w:rsidRPr="00D31BBB" w:rsidRDefault="00D31BBB" w:rsidP="00D31BBB">
            <w:pPr>
              <w:ind w:firstLine="0"/>
              <w:rPr>
                <w:sz w:val="20"/>
                <w:szCs w:val="20"/>
              </w:rPr>
            </w:pPr>
            <w:r w:rsidRPr="00D31BBB">
              <w:rPr>
                <w:sz w:val="20"/>
                <w:szCs w:val="20"/>
              </w:rPr>
              <w:t xml:space="preserve">    dec ebx</w:t>
            </w:r>
          </w:p>
          <w:p w14:paraId="02CAA7FF" w14:textId="77777777" w:rsidR="00D31BBB" w:rsidRPr="00D31BBB" w:rsidRDefault="00D31BBB" w:rsidP="00D31BBB">
            <w:pPr>
              <w:ind w:firstLine="0"/>
              <w:rPr>
                <w:sz w:val="20"/>
                <w:szCs w:val="20"/>
              </w:rPr>
            </w:pPr>
            <w:r w:rsidRPr="00D31BBB">
              <w:rPr>
                <w:sz w:val="20"/>
                <w:szCs w:val="20"/>
              </w:rPr>
              <w:t>LOOP1_main:</w:t>
            </w:r>
          </w:p>
          <w:p w14:paraId="339B9F01" w14:textId="77777777" w:rsidR="00D31BBB" w:rsidRPr="00D31BBB" w:rsidRDefault="00D31BBB" w:rsidP="00D31BBB">
            <w:pPr>
              <w:ind w:firstLine="0"/>
              <w:rPr>
                <w:sz w:val="20"/>
                <w:szCs w:val="20"/>
              </w:rPr>
            </w:pPr>
            <w:r w:rsidRPr="00D31BBB">
              <w:rPr>
                <w:sz w:val="20"/>
                <w:szCs w:val="20"/>
              </w:rPr>
              <w:t xml:space="preserve">    mov edx, ebx</w:t>
            </w:r>
          </w:p>
          <w:p w14:paraId="742FBA23" w14:textId="77777777" w:rsidR="00D31BBB" w:rsidRPr="00D31BBB" w:rsidRDefault="00D31BBB" w:rsidP="00D31BBB">
            <w:pPr>
              <w:ind w:firstLine="0"/>
              <w:rPr>
                <w:sz w:val="20"/>
                <w:szCs w:val="20"/>
              </w:rPr>
            </w:pPr>
            <w:r w:rsidRPr="00D31BBB">
              <w:rPr>
                <w:sz w:val="20"/>
                <w:szCs w:val="20"/>
              </w:rPr>
              <w:t xml:space="preserve">    add edx, ecx</w:t>
            </w:r>
          </w:p>
          <w:p w14:paraId="6604BA36" w14:textId="77777777" w:rsidR="00D31BBB" w:rsidRPr="00D31BBB" w:rsidRDefault="00D31BBB" w:rsidP="00D31BBB">
            <w:pPr>
              <w:ind w:firstLine="0"/>
              <w:rPr>
                <w:sz w:val="20"/>
                <w:szCs w:val="20"/>
              </w:rPr>
            </w:pPr>
            <w:r w:rsidRPr="00D31BBB">
              <w:rPr>
                <w:sz w:val="20"/>
                <w:szCs w:val="20"/>
              </w:rPr>
              <w:t xml:space="preserve">    cmp edx, edi</w:t>
            </w:r>
          </w:p>
          <w:p w14:paraId="5E68A03A" w14:textId="77777777" w:rsidR="00D31BBB" w:rsidRPr="00D31BBB" w:rsidRDefault="00D31BBB" w:rsidP="00D31BBB">
            <w:pPr>
              <w:ind w:firstLine="0"/>
              <w:rPr>
                <w:sz w:val="20"/>
                <w:szCs w:val="20"/>
              </w:rPr>
            </w:pPr>
            <w:r w:rsidRPr="00D31BBB">
              <w:rPr>
                <w:sz w:val="20"/>
                <w:szCs w:val="20"/>
              </w:rPr>
              <w:t xml:space="preserve">    ja EXIT1_main</w:t>
            </w:r>
          </w:p>
          <w:p w14:paraId="6ED7BF83" w14:textId="77777777" w:rsidR="00D31BBB" w:rsidRPr="00D31BBB" w:rsidRDefault="00D31BBB" w:rsidP="00D31BBB">
            <w:pPr>
              <w:ind w:firstLine="0"/>
              <w:rPr>
                <w:sz w:val="20"/>
                <w:szCs w:val="20"/>
              </w:rPr>
            </w:pPr>
            <w:r w:rsidRPr="00D31BBB">
              <w:rPr>
                <w:sz w:val="20"/>
                <w:szCs w:val="20"/>
              </w:rPr>
              <w:t xml:space="preserve">    mov al, BYTE PTR Source[edx]</w:t>
            </w:r>
          </w:p>
          <w:p w14:paraId="65DAFAC0" w14:textId="77777777" w:rsidR="00D31BBB" w:rsidRPr="00D31BBB" w:rsidRDefault="00D31BBB" w:rsidP="00D31BBB">
            <w:pPr>
              <w:ind w:firstLine="0"/>
              <w:rPr>
                <w:sz w:val="20"/>
                <w:szCs w:val="20"/>
              </w:rPr>
            </w:pPr>
            <w:r w:rsidRPr="00D31BBB">
              <w:rPr>
                <w:sz w:val="20"/>
                <w:szCs w:val="20"/>
              </w:rPr>
              <w:t xml:space="preserve">    mov Source[ebx], al</w:t>
            </w:r>
          </w:p>
          <w:p w14:paraId="1CD282D3" w14:textId="77777777" w:rsidR="00D31BBB" w:rsidRPr="00D31BBB" w:rsidRDefault="00D31BBB" w:rsidP="00D31BBB">
            <w:pPr>
              <w:ind w:firstLine="0"/>
              <w:rPr>
                <w:sz w:val="20"/>
                <w:szCs w:val="20"/>
              </w:rPr>
            </w:pPr>
            <w:r w:rsidRPr="00D31BBB">
              <w:rPr>
                <w:sz w:val="20"/>
                <w:szCs w:val="20"/>
              </w:rPr>
              <w:t xml:space="preserve">    inc ebx</w:t>
            </w:r>
          </w:p>
          <w:p w14:paraId="52F1A1C8" w14:textId="77777777" w:rsidR="00D31BBB" w:rsidRPr="00D31BBB" w:rsidRDefault="00D31BBB" w:rsidP="00D31BBB">
            <w:pPr>
              <w:ind w:firstLine="0"/>
              <w:rPr>
                <w:sz w:val="20"/>
                <w:szCs w:val="20"/>
              </w:rPr>
            </w:pPr>
            <w:r w:rsidRPr="00D31BBB">
              <w:rPr>
                <w:sz w:val="20"/>
                <w:szCs w:val="20"/>
              </w:rPr>
              <w:t xml:space="preserve">    jmp LOOP1_main</w:t>
            </w:r>
          </w:p>
          <w:p w14:paraId="361E2803" w14:textId="067C4983" w:rsidR="00D31BBB" w:rsidRPr="00D31BBB" w:rsidRDefault="00D31BBB" w:rsidP="00D31BBB">
            <w:pPr>
              <w:ind w:firstLine="0"/>
              <w:rPr>
                <w:sz w:val="20"/>
                <w:szCs w:val="20"/>
              </w:rPr>
            </w:pPr>
          </w:p>
        </w:tc>
        <w:tc>
          <w:tcPr>
            <w:tcW w:w="4675" w:type="dxa"/>
          </w:tcPr>
          <w:p w14:paraId="691CD86A" w14:textId="77777777" w:rsidR="00D31BBB" w:rsidRPr="00D31BBB" w:rsidRDefault="00D31BBB" w:rsidP="00D31BBB">
            <w:pPr>
              <w:ind w:firstLine="0"/>
              <w:rPr>
                <w:sz w:val="20"/>
                <w:szCs w:val="20"/>
              </w:rPr>
            </w:pPr>
            <w:r w:rsidRPr="00D31BBB">
              <w:rPr>
                <w:sz w:val="20"/>
                <w:szCs w:val="20"/>
              </w:rPr>
              <w:lastRenderedPageBreak/>
              <w:t>EXIT1_main:</w:t>
            </w:r>
          </w:p>
          <w:p w14:paraId="12A752B2" w14:textId="77777777" w:rsidR="00D31BBB" w:rsidRPr="00D31BBB" w:rsidRDefault="00D31BBB" w:rsidP="00D31BBB">
            <w:pPr>
              <w:ind w:firstLine="0"/>
              <w:rPr>
                <w:sz w:val="20"/>
                <w:szCs w:val="20"/>
              </w:rPr>
            </w:pPr>
            <w:r w:rsidRPr="00D31BBB">
              <w:rPr>
                <w:sz w:val="20"/>
                <w:szCs w:val="20"/>
              </w:rPr>
              <w:t xml:space="preserve">    mov edx, OFFSET Source</w:t>
            </w:r>
          </w:p>
          <w:p w14:paraId="381C37A1" w14:textId="77777777" w:rsidR="00D31BBB" w:rsidRPr="00D31BBB" w:rsidRDefault="00D31BBB" w:rsidP="00D31BBB">
            <w:pPr>
              <w:ind w:firstLine="0"/>
              <w:rPr>
                <w:sz w:val="20"/>
                <w:szCs w:val="20"/>
              </w:rPr>
            </w:pPr>
            <w:r w:rsidRPr="00D31BBB">
              <w:rPr>
                <w:sz w:val="20"/>
                <w:szCs w:val="20"/>
              </w:rPr>
              <w:t xml:space="preserve">    call WriteString</w:t>
            </w:r>
          </w:p>
          <w:p w14:paraId="2D8EE179" w14:textId="77777777" w:rsidR="00D31BBB" w:rsidRPr="00D31BBB" w:rsidRDefault="00D31BBB" w:rsidP="00D31BBB">
            <w:pPr>
              <w:ind w:firstLine="0"/>
              <w:rPr>
                <w:sz w:val="20"/>
                <w:szCs w:val="20"/>
              </w:rPr>
            </w:pPr>
            <w:r w:rsidRPr="00D31BBB">
              <w:rPr>
                <w:sz w:val="20"/>
                <w:szCs w:val="20"/>
              </w:rPr>
              <w:t xml:space="preserve">    exit</w:t>
            </w:r>
          </w:p>
          <w:p w14:paraId="5D6CAB75" w14:textId="77777777" w:rsidR="00D31BBB" w:rsidRPr="00D31BBB" w:rsidRDefault="00D31BBB" w:rsidP="00D31BBB">
            <w:pPr>
              <w:ind w:firstLine="0"/>
              <w:rPr>
                <w:sz w:val="20"/>
                <w:szCs w:val="20"/>
              </w:rPr>
            </w:pPr>
            <w:r w:rsidRPr="00D31BBB">
              <w:rPr>
                <w:sz w:val="20"/>
                <w:szCs w:val="20"/>
              </w:rPr>
              <w:t>main ENDP</w:t>
            </w:r>
          </w:p>
          <w:p w14:paraId="2CFA92CD" w14:textId="77777777" w:rsidR="00D31BBB" w:rsidRPr="00D31BBB" w:rsidRDefault="00D31BBB" w:rsidP="00D31BBB">
            <w:pPr>
              <w:ind w:firstLine="0"/>
              <w:rPr>
                <w:sz w:val="20"/>
                <w:szCs w:val="20"/>
              </w:rPr>
            </w:pPr>
          </w:p>
          <w:p w14:paraId="23DEA082" w14:textId="77777777" w:rsidR="00D31BBB" w:rsidRPr="00D31BBB" w:rsidRDefault="00D31BBB" w:rsidP="00D31BBB">
            <w:pPr>
              <w:ind w:firstLine="0"/>
              <w:rPr>
                <w:sz w:val="20"/>
                <w:szCs w:val="20"/>
              </w:rPr>
            </w:pPr>
            <w:r w:rsidRPr="00D31BBB">
              <w:rPr>
                <w:sz w:val="20"/>
                <w:szCs w:val="20"/>
              </w:rPr>
              <w:t>Check PROC</w:t>
            </w:r>
          </w:p>
          <w:p w14:paraId="2EC0737E" w14:textId="77777777" w:rsidR="00D31BBB" w:rsidRPr="00D31BBB" w:rsidRDefault="00D31BBB" w:rsidP="00D31BBB">
            <w:pPr>
              <w:ind w:firstLine="0"/>
              <w:rPr>
                <w:sz w:val="20"/>
                <w:szCs w:val="20"/>
              </w:rPr>
            </w:pPr>
            <w:r w:rsidRPr="00D31BBB">
              <w:rPr>
                <w:sz w:val="20"/>
                <w:szCs w:val="20"/>
              </w:rPr>
              <w:t xml:space="preserve">    push ebp</w:t>
            </w:r>
          </w:p>
          <w:p w14:paraId="281B8191" w14:textId="77777777" w:rsidR="00D31BBB" w:rsidRPr="00D31BBB" w:rsidRDefault="00D31BBB" w:rsidP="00D31BBB">
            <w:pPr>
              <w:ind w:firstLine="0"/>
              <w:rPr>
                <w:sz w:val="20"/>
                <w:szCs w:val="20"/>
              </w:rPr>
            </w:pPr>
            <w:r w:rsidRPr="00D31BBB">
              <w:rPr>
                <w:sz w:val="20"/>
                <w:szCs w:val="20"/>
              </w:rPr>
              <w:t xml:space="preserve">    mov ebp, esp</w:t>
            </w:r>
          </w:p>
          <w:p w14:paraId="42465485" w14:textId="77777777" w:rsidR="00D31BBB" w:rsidRPr="00D31BBB" w:rsidRDefault="00D31BBB" w:rsidP="00D31BBB">
            <w:pPr>
              <w:ind w:firstLine="0"/>
              <w:rPr>
                <w:sz w:val="20"/>
                <w:szCs w:val="20"/>
              </w:rPr>
            </w:pPr>
            <w:r w:rsidRPr="00D31BBB">
              <w:rPr>
                <w:sz w:val="20"/>
                <w:szCs w:val="20"/>
              </w:rPr>
              <w:t xml:space="preserve">    mov edi, DWORD PTR [ebp + 12]</w:t>
            </w:r>
          </w:p>
          <w:p w14:paraId="1F2538AD" w14:textId="77777777" w:rsidR="00D31BBB" w:rsidRPr="00D31BBB" w:rsidRDefault="00D31BBB" w:rsidP="00D31BBB">
            <w:pPr>
              <w:ind w:firstLine="0"/>
              <w:rPr>
                <w:sz w:val="20"/>
                <w:szCs w:val="20"/>
              </w:rPr>
            </w:pPr>
            <w:r w:rsidRPr="00D31BBB">
              <w:rPr>
                <w:sz w:val="20"/>
                <w:szCs w:val="20"/>
              </w:rPr>
              <w:t>LOOP1_Check:</w:t>
            </w:r>
          </w:p>
          <w:p w14:paraId="71FC0DD3" w14:textId="77777777" w:rsidR="00D31BBB" w:rsidRPr="00D31BBB" w:rsidRDefault="00D31BBB" w:rsidP="00D31BBB">
            <w:pPr>
              <w:ind w:firstLine="0"/>
              <w:rPr>
                <w:sz w:val="20"/>
                <w:szCs w:val="20"/>
              </w:rPr>
            </w:pPr>
            <w:r w:rsidRPr="00D31BBB">
              <w:rPr>
                <w:sz w:val="20"/>
                <w:szCs w:val="20"/>
              </w:rPr>
              <w:lastRenderedPageBreak/>
              <w:t xml:space="preserve">    mov edx, DWORD PTR [ebp + 8]</w:t>
            </w:r>
          </w:p>
          <w:p w14:paraId="6DAB54B5" w14:textId="77777777" w:rsidR="00D31BBB" w:rsidRPr="00D31BBB" w:rsidRDefault="00D31BBB" w:rsidP="00D31BBB">
            <w:pPr>
              <w:ind w:firstLine="0"/>
              <w:rPr>
                <w:sz w:val="20"/>
                <w:szCs w:val="20"/>
              </w:rPr>
            </w:pPr>
            <w:r w:rsidRPr="00D31BBB">
              <w:rPr>
                <w:sz w:val="20"/>
                <w:szCs w:val="20"/>
              </w:rPr>
              <w:t xml:space="preserve">    call WriteString</w:t>
            </w:r>
          </w:p>
          <w:p w14:paraId="60DD83BC" w14:textId="77777777" w:rsidR="00D31BBB" w:rsidRPr="00D31BBB" w:rsidRDefault="00D31BBB" w:rsidP="00D31BBB">
            <w:pPr>
              <w:ind w:firstLine="0"/>
              <w:rPr>
                <w:sz w:val="20"/>
                <w:szCs w:val="20"/>
              </w:rPr>
            </w:pPr>
            <w:r w:rsidRPr="00D31BBB">
              <w:rPr>
                <w:sz w:val="20"/>
                <w:szCs w:val="20"/>
              </w:rPr>
              <w:t xml:space="preserve">    call ReadInt</w:t>
            </w:r>
          </w:p>
          <w:p w14:paraId="2D13B75D" w14:textId="77777777" w:rsidR="00D31BBB" w:rsidRPr="00D31BBB" w:rsidRDefault="00D31BBB" w:rsidP="00D31BBB">
            <w:pPr>
              <w:ind w:firstLine="0"/>
              <w:rPr>
                <w:sz w:val="20"/>
                <w:szCs w:val="20"/>
              </w:rPr>
            </w:pPr>
            <w:r w:rsidRPr="00D31BBB">
              <w:rPr>
                <w:sz w:val="20"/>
                <w:szCs w:val="20"/>
              </w:rPr>
              <w:t xml:space="preserve">    cmp eax, edi</w:t>
            </w:r>
          </w:p>
          <w:p w14:paraId="686E2C1F" w14:textId="77777777" w:rsidR="00D31BBB" w:rsidRPr="00D31BBB" w:rsidRDefault="00D31BBB" w:rsidP="00D31BBB">
            <w:pPr>
              <w:ind w:firstLine="0"/>
              <w:rPr>
                <w:sz w:val="20"/>
                <w:szCs w:val="20"/>
              </w:rPr>
            </w:pPr>
            <w:r w:rsidRPr="00D31BBB">
              <w:rPr>
                <w:sz w:val="20"/>
                <w:szCs w:val="20"/>
              </w:rPr>
              <w:t xml:space="preserve">    ja ERROR1_Check</w:t>
            </w:r>
          </w:p>
          <w:p w14:paraId="659F8A16" w14:textId="77777777" w:rsidR="00D31BBB" w:rsidRPr="00D31BBB" w:rsidRDefault="00D31BBB" w:rsidP="00D31BBB">
            <w:pPr>
              <w:ind w:firstLine="0"/>
              <w:rPr>
                <w:sz w:val="20"/>
                <w:szCs w:val="20"/>
              </w:rPr>
            </w:pPr>
            <w:r w:rsidRPr="00D31BBB">
              <w:rPr>
                <w:sz w:val="20"/>
                <w:szCs w:val="20"/>
              </w:rPr>
              <w:t xml:space="preserve">    cmp eax, 0</w:t>
            </w:r>
          </w:p>
          <w:p w14:paraId="34814C41" w14:textId="77777777" w:rsidR="00D31BBB" w:rsidRPr="00D31BBB" w:rsidRDefault="00D31BBB" w:rsidP="00D31BBB">
            <w:pPr>
              <w:ind w:firstLine="0"/>
              <w:rPr>
                <w:sz w:val="20"/>
                <w:szCs w:val="20"/>
              </w:rPr>
            </w:pPr>
            <w:r w:rsidRPr="00D31BBB">
              <w:rPr>
                <w:sz w:val="20"/>
                <w:szCs w:val="20"/>
              </w:rPr>
              <w:t xml:space="preserve">    jle ERROR1_Check</w:t>
            </w:r>
          </w:p>
          <w:p w14:paraId="5F57206B" w14:textId="77777777" w:rsidR="00D31BBB" w:rsidRPr="00D31BBB" w:rsidRDefault="00D31BBB" w:rsidP="00D31BBB">
            <w:pPr>
              <w:ind w:firstLine="0"/>
              <w:rPr>
                <w:sz w:val="20"/>
                <w:szCs w:val="20"/>
              </w:rPr>
            </w:pPr>
            <w:r w:rsidRPr="00D31BBB">
              <w:rPr>
                <w:sz w:val="20"/>
                <w:szCs w:val="20"/>
              </w:rPr>
              <w:t xml:space="preserve">    jmp RET1_Check</w:t>
            </w:r>
          </w:p>
          <w:p w14:paraId="2C839BAA" w14:textId="77777777" w:rsidR="00D31BBB" w:rsidRPr="00D31BBB" w:rsidRDefault="00D31BBB" w:rsidP="00D31BBB">
            <w:pPr>
              <w:ind w:firstLine="0"/>
              <w:rPr>
                <w:sz w:val="20"/>
                <w:szCs w:val="20"/>
              </w:rPr>
            </w:pPr>
            <w:r w:rsidRPr="00D31BBB">
              <w:rPr>
                <w:sz w:val="20"/>
                <w:szCs w:val="20"/>
              </w:rPr>
              <w:t>ERROR1_Check:</w:t>
            </w:r>
          </w:p>
          <w:p w14:paraId="4FF786B9" w14:textId="77777777" w:rsidR="00D31BBB" w:rsidRPr="00D31BBB" w:rsidRDefault="00D31BBB" w:rsidP="00D31BBB">
            <w:pPr>
              <w:ind w:firstLine="0"/>
              <w:rPr>
                <w:sz w:val="20"/>
                <w:szCs w:val="20"/>
              </w:rPr>
            </w:pPr>
            <w:r w:rsidRPr="00D31BBB">
              <w:rPr>
                <w:sz w:val="20"/>
                <w:szCs w:val="20"/>
              </w:rPr>
              <w:t xml:space="preserve">    mov edx, OFFSET Str3</w:t>
            </w:r>
          </w:p>
          <w:p w14:paraId="65F8495C" w14:textId="77777777" w:rsidR="00D31BBB" w:rsidRPr="00D31BBB" w:rsidRDefault="00D31BBB" w:rsidP="00D31BBB">
            <w:pPr>
              <w:ind w:firstLine="0"/>
              <w:rPr>
                <w:sz w:val="20"/>
                <w:szCs w:val="20"/>
              </w:rPr>
            </w:pPr>
            <w:r w:rsidRPr="00D31BBB">
              <w:rPr>
                <w:sz w:val="20"/>
                <w:szCs w:val="20"/>
              </w:rPr>
              <w:t xml:space="preserve">    call WriteString</w:t>
            </w:r>
          </w:p>
          <w:p w14:paraId="01234CAE" w14:textId="77777777" w:rsidR="00D31BBB" w:rsidRPr="00D31BBB" w:rsidRDefault="00D31BBB" w:rsidP="00D31BBB">
            <w:pPr>
              <w:ind w:firstLine="0"/>
              <w:rPr>
                <w:sz w:val="20"/>
                <w:szCs w:val="20"/>
              </w:rPr>
            </w:pPr>
            <w:r w:rsidRPr="00D31BBB">
              <w:rPr>
                <w:sz w:val="20"/>
                <w:szCs w:val="20"/>
              </w:rPr>
              <w:t xml:space="preserve">    jmp LOOP1_Check</w:t>
            </w:r>
          </w:p>
          <w:p w14:paraId="42416529" w14:textId="77777777" w:rsidR="00D31BBB" w:rsidRPr="00D31BBB" w:rsidRDefault="00D31BBB" w:rsidP="00D31BBB">
            <w:pPr>
              <w:ind w:firstLine="0"/>
              <w:rPr>
                <w:sz w:val="20"/>
                <w:szCs w:val="20"/>
              </w:rPr>
            </w:pPr>
            <w:r w:rsidRPr="00D31BBB">
              <w:rPr>
                <w:sz w:val="20"/>
                <w:szCs w:val="20"/>
              </w:rPr>
              <w:t>RET1_Check:</w:t>
            </w:r>
          </w:p>
          <w:p w14:paraId="61D2A757" w14:textId="77777777" w:rsidR="00D31BBB" w:rsidRPr="00D31BBB" w:rsidRDefault="00D31BBB" w:rsidP="00D31BBB">
            <w:pPr>
              <w:ind w:firstLine="0"/>
              <w:rPr>
                <w:sz w:val="20"/>
                <w:szCs w:val="20"/>
              </w:rPr>
            </w:pPr>
            <w:r w:rsidRPr="00D31BBB">
              <w:rPr>
                <w:sz w:val="20"/>
                <w:szCs w:val="20"/>
              </w:rPr>
              <w:t xml:space="preserve">    pop ebp</w:t>
            </w:r>
          </w:p>
          <w:p w14:paraId="696AAAEA" w14:textId="77777777" w:rsidR="00D31BBB" w:rsidRPr="00D31BBB" w:rsidRDefault="00D31BBB" w:rsidP="00D31BBB">
            <w:pPr>
              <w:ind w:firstLine="0"/>
              <w:rPr>
                <w:sz w:val="20"/>
                <w:szCs w:val="20"/>
              </w:rPr>
            </w:pPr>
            <w:r w:rsidRPr="00D31BBB">
              <w:rPr>
                <w:sz w:val="20"/>
                <w:szCs w:val="20"/>
              </w:rPr>
              <w:t xml:space="preserve">    ret</w:t>
            </w:r>
          </w:p>
          <w:p w14:paraId="3DF1D707" w14:textId="3C2BCBF1" w:rsidR="00D31BBB" w:rsidRDefault="00D31BBB" w:rsidP="00D31BBB">
            <w:pPr>
              <w:ind w:firstLine="0"/>
            </w:pPr>
            <w:r w:rsidRPr="00D31BBB">
              <w:rPr>
                <w:sz w:val="20"/>
                <w:szCs w:val="20"/>
              </w:rPr>
              <w:t>Check ENDP</w:t>
            </w:r>
          </w:p>
        </w:tc>
      </w:tr>
    </w:tbl>
    <w:p w14:paraId="1A85C73E" w14:textId="77777777" w:rsidR="00D31BBB" w:rsidRPr="0027451B" w:rsidRDefault="00D31BBB" w:rsidP="0027451B"/>
    <w:p w14:paraId="2190E26E" w14:textId="75084536" w:rsidR="0027451B" w:rsidRDefault="0027451B" w:rsidP="0027451B">
      <w:pPr>
        <w:pStyle w:val="Heading2"/>
      </w:pPr>
      <w:bookmarkStart w:id="48" w:name="_Toc72220781"/>
      <w:r>
        <w:t>Bài 12:</w:t>
      </w:r>
      <w:bookmarkEnd w:id="48"/>
      <w:r>
        <w:t xml:space="preserve"> </w:t>
      </w:r>
    </w:p>
    <w:p w14:paraId="2C5880E2" w14:textId="7A017EC7" w:rsidR="0027451B" w:rsidRDefault="0027451B" w:rsidP="0027451B">
      <w:r w:rsidRPr="0027451B">
        <w:t>Nhập xâu họ tên (không quá 40 kí tự), chuẩn hoá xâu đó (kí tự đầu từ viết hoa, các kí tự khác viết thường, các từ cách nhau 1 dấu cách)</w:t>
      </w:r>
    </w:p>
    <w:tbl>
      <w:tblPr>
        <w:tblStyle w:val="TableGrid"/>
        <w:tblW w:w="9895" w:type="dxa"/>
        <w:tblLook w:val="04A0" w:firstRow="1" w:lastRow="0" w:firstColumn="1" w:lastColumn="0" w:noHBand="0" w:noVBand="1"/>
      </w:tblPr>
      <w:tblGrid>
        <w:gridCol w:w="5035"/>
        <w:gridCol w:w="4860"/>
      </w:tblGrid>
      <w:tr w:rsidR="00CA0FE7" w14:paraId="3ABB3594" w14:textId="77777777" w:rsidTr="00CA0FE7">
        <w:tc>
          <w:tcPr>
            <w:tcW w:w="5035" w:type="dxa"/>
          </w:tcPr>
          <w:p w14:paraId="2B5541E9" w14:textId="77777777" w:rsidR="00CA0FE7" w:rsidRPr="00CA0FE7" w:rsidRDefault="00CA0FE7" w:rsidP="00CA0FE7">
            <w:pPr>
              <w:ind w:firstLine="0"/>
              <w:rPr>
                <w:sz w:val="20"/>
                <w:szCs w:val="20"/>
              </w:rPr>
            </w:pPr>
            <w:r w:rsidRPr="00CA0FE7">
              <w:rPr>
                <w:sz w:val="20"/>
                <w:szCs w:val="20"/>
              </w:rPr>
              <w:lastRenderedPageBreak/>
              <w:t>INCLUDE Irvine32.inc</w:t>
            </w:r>
          </w:p>
          <w:p w14:paraId="00CE42C4" w14:textId="77777777" w:rsidR="00CA0FE7" w:rsidRPr="00CA0FE7" w:rsidRDefault="00CA0FE7" w:rsidP="00CA0FE7">
            <w:pPr>
              <w:ind w:firstLine="0"/>
              <w:rPr>
                <w:sz w:val="20"/>
                <w:szCs w:val="20"/>
              </w:rPr>
            </w:pPr>
          </w:p>
          <w:p w14:paraId="03E418BF" w14:textId="77777777" w:rsidR="00CA0FE7" w:rsidRPr="00CA0FE7" w:rsidRDefault="00CA0FE7" w:rsidP="00CA0FE7">
            <w:pPr>
              <w:ind w:firstLine="0"/>
              <w:rPr>
                <w:sz w:val="20"/>
                <w:szCs w:val="20"/>
              </w:rPr>
            </w:pPr>
            <w:r w:rsidRPr="00CA0FE7">
              <w:rPr>
                <w:sz w:val="20"/>
                <w:szCs w:val="20"/>
              </w:rPr>
              <w:t>.data</w:t>
            </w:r>
          </w:p>
          <w:p w14:paraId="60960C10" w14:textId="77777777" w:rsidR="00CA0FE7" w:rsidRPr="00CA0FE7" w:rsidRDefault="00CA0FE7" w:rsidP="00CA0FE7">
            <w:pPr>
              <w:ind w:firstLine="0"/>
              <w:rPr>
                <w:sz w:val="20"/>
                <w:szCs w:val="20"/>
              </w:rPr>
            </w:pPr>
            <w:r w:rsidRPr="00CA0FE7">
              <w:rPr>
                <w:sz w:val="20"/>
                <w:szCs w:val="20"/>
              </w:rPr>
              <w:t>Source BYTE 40 DUP(?), 00h</w:t>
            </w:r>
          </w:p>
          <w:p w14:paraId="77599B62" w14:textId="77777777" w:rsidR="00CA0FE7" w:rsidRPr="00CA0FE7" w:rsidRDefault="00CA0FE7" w:rsidP="00CA0FE7">
            <w:pPr>
              <w:ind w:firstLine="0"/>
              <w:rPr>
                <w:sz w:val="20"/>
                <w:szCs w:val="20"/>
              </w:rPr>
            </w:pPr>
            <w:r w:rsidRPr="00CA0FE7">
              <w:rPr>
                <w:sz w:val="20"/>
                <w:szCs w:val="20"/>
              </w:rPr>
              <w:t>Target BYTE 40 DUP(?), 00h</w:t>
            </w:r>
          </w:p>
          <w:p w14:paraId="43AAE9D3" w14:textId="77777777" w:rsidR="00CA0FE7" w:rsidRPr="00CA0FE7" w:rsidRDefault="00CA0FE7" w:rsidP="00CA0FE7">
            <w:pPr>
              <w:ind w:firstLine="0"/>
              <w:rPr>
                <w:sz w:val="20"/>
                <w:szCs w:val="20"/>
              </w:rPr>
            </w:pPr>
            <w:r w:rsidRPr="00CA0FE7">
              <w:rPr>
                <w:sz w:val="20"/>
                <w:szCs w:val="20"/>
              </w:rPr>
              <w:t>Str0 BYTE "Nhap chuoi: ", 00h</w:t>
            </w:r>
          </w:p>
          <w:p w14:paraId="0ED91ACC" w14:textId="77777777" w:rsidR="00CA0FE7" w:rsidRPr="00CA0FE7" w:rsidRDefault="00CA0FE7" w:rsidP="00CA0FE7">
            <w:pPr>
              <w:ind w:firstLine="0"/>
              <w:rPr>
                <w:sz w:val="20"/>
                <w:szCs w:val="20"/>
              </w:rPr>
            </w:pPr>
            <w:r w:rsidRPr="00CA0FE7">
              <w:rPr>
                <w:sz w:val="20"/>
                <w:szCs w:val="20"/>
              </w:rPr>
              <w:t>Str1 BYTE "Chuoi chi co chu thuong hoac chu hoa. Vui long nhap lai.", 0ah, 00h</w:t>
            </w:r>
          </w:p>
          <w:p w14:paraId="39E5C11A" w14:textId="77777777" w:rsidR="00CA0FE7" w:rsidRPr="00CA0FE7" w:rsidRDefault="00CA0FE7" w:rsidP="00CA0FE7">
            <w:pPr>
              <w:ind w:firstLine="0"/>
              <w:rPr>
                <w:sz w:val="20"/>
                <w:szCs w:val="20"/>
              </w:rPr>
            </w:pPr>
            <w:r w:rsidRPr="00CA0FE7">
              <w:rPr>
                <w:sz w:val="20"/>
                <w:szCs w:val="20"/>
              </w:rPr>
              <w:t>.code</w:t>
            </w:r>
          </w:p>
          <w:p w14:paraId="3E2DD6BD" w14:textId="77777777" w:rsidR="00CA0FE7" w:rsidRPr="00CA0FE7" w:rsidRDefault="00CA0FE7" w:rsidP="00CA0FE7">
            <w:pPr>
              <w:ind w:firstLine="0"/>
              <w:rPr>
                <w:sz w:val="20"/>
                <w:szCs w:val="20"/>
              </w:rPr>
            </w:pPr>
          </w:p>
          <w:p w14:paraId="7F93F7C2" w14:textId="77777777" w:rsidR="00CA0FE7" w:rsidRPr="00CA0FE7" w:rsidRDefault="00CA0FE7" w:rsidP="00CA0FE7">
            <w:pPr>
              <w:ind w:firstLine="0"/>
              <w:rPr>
                <w:sz w:val="20"/>
                <w:szCs w:val="20"/>
              </w:rPr>
            </w:pPr>
            <w:r w:rsidRPr="00CA0FE7">
              <w:rPr>
                <w:sz w:val="20"/>
                <w:szCs w:val="20"/>
              </w:rPr>
              <w:t>main PROC</w:t>
            </w:r>
          </w:p>
          <w:p w14:paraId="6A94CB47" w14:textId="77777777" w:rsidR="00CA0FE7" w:rsidRPr="00CA0FE7" w:rsidRDefault="00CA0FE7" w:rsidP="00CA0FE7">
            <w:pPr>
              <w:ind w:firstLine="0"/>
              <w:rPr>
                <w:sz w:val="20"/>
                <w:szCs w:val="20"/>
              </w:rPr>
            </w:pPr>
            <w:r w:rsidRPr="00CA0FE7">
              <w:rPr>
                <w:sz w:val="20"/>
                <w:szCs w:val="20"/>
              </w:rPr>
              <w:t xml:space="preserve">    call NhapChuoi</w:t>
            </w:r>
          </w:p>
          <w:p w14:paraId="69476218" w14:textId="77777777" w:rsidR="00CA0FE7" w:rsidRPr="00CA0FE7" w:rsidRDefault="00CA0FE7" w:rsidP="00CA0FE7">
            <w:pPr>
              <w:ind w:firstLine="0"/>
              <w:rPr>
                <w:sz w:val="20"/>
                <w:szCs w:val="20"/>
              </w:rPr>
            </w:pPr>
            <w:r w:rsidRPr="00CA0FE7">
              <w:rPr>
                <w:sz w:val="20"/>
                <w:szCs w:val="20"/>
              </w:rPr>
              <w:t xml:space="preserve">    mov edi, 0</w:t>
            </w:r>
          </w:p>
          <w:p w14:paraId="728B23DC" w14:textId="77777777" w:rsidR="00CA0FE7" w:rsidRPr="00CA0FE7" w:rsidRDefault="00CA0FE7" w:rsidP="00CA0FE7">
            <w:pPr>
              <w:ind w:firstLine="0"/>
              <w:rPr>
                <w:sz w:val="20"/>
                <w:szCs w:val="20"/>
              </w:rPr>
            </w:pPr>
            <w:r w:rsidRPr="00CA0FE7">
              <w:rPr>
                <w:sz w:val="20"/>
                <w:szCs w:val="20"/>
              </w:rPr>
              <w:t xml:space="preserve">    mov al, BYTE PTR Source[0]</w:t>
            </w:r>
          </w:p>
          <w:p w14:paraId="5EEB9366" w14:textId="77777777" w:rsidR="00CA0FE7" w:rsidRPr="00CA0FE7" w:rsidRDefault="00CA0FE7" w:rsidP="00CA0FE7">
            <w:pPr>
              <w:ind w:firstLine="0"/>
              <w:rPr>
                <w:sz w:val="20"/>
                <w:szCs w:val="20"/>
              </w:rPr>
            </w:pPr>
            <w:r w:rsidRPr="00CA0FE7">
              <w:rPr>
                <w:sz w:val="20"/>
                <w:szCs w:val="20"/>
              </w:rPr>
              <w:t xml:space="preserve">    mov Target[0], al</w:t>
            </w:r>
          </w:p>
          <w:p w14:paraId="0E82A03A" w14:textId="77777777" w:rsidR="00CA0FE7" w:rsidRPr="00CA0FE7" w:rsidRDefault="00CA0FE7" w:rsidP="00CA0FE7">
            <w:pPr>
              <w:ind w:firstLine="0"/>
              <w:rPr>
                <w:sz w:val="20"/>
                <w:szCs w:val="20"/>
              </w:rPr>
            </w:pPr>
            <w:r w:rsidRPr="00CA0FE7">
              <w:rPr>
                <w:sz w:val="20"/>
                <w:szCs w:val="20"/>
              </w:rPr>
              <w:t xml:space="preserve">    mov esi, 1</w:t>
            </w:r>
          </w:p>
          <w:p w14:paraId="44498153" w14:textId="77777777" w:rsidR="00CA0FE7" w:rsidRPr="00CA0FE7" w:rsidRDefault="00CA0FE7" w:rsidP="00CA0FE7">
            <w:pPr>
              <w:ind w:firstLine="0"/>
              <w:rPr>
                <w:sz w:val="20"/>
                <w:szCs w:val="20"/>
              </w:rPr>
            </w:pPr>
            <w:r w:rsidRPr="00CA0FE7">
              <w:rPr>
                <w:sz w:val="20"/>
                <w:szCs w:val="20"/>
              </w:rPr>
              <w:t>LOOP1_main:</w:t>
            </w:r>
          </w:p>
          <w:p w14:paraId="52F32617" w14:textId="77777777" w:rsidR="00CA0FE7" w:rsidRPr="00CA0FE7" w:rsidRDefault="00CA0FE7" w:rsidP="00CA0FE7">
            <w:pPr>
              <w:ind w:firstLine="0"/>
              <w:rPr>
                <w:sz w:val="20"/>
                <w:szCs w:val="20"/>
              </w:rPr>
            </w:pPr>
            <w:r w:rsidRPr="00CA0FE7">
              <w:rPr>
                <w:sz w:val="20"/>
                <w:szCs w:val="20"/>
              </w:rPr>
              <w:t xml:space="preserve">    inc edi</w:t>
            </w:r>
          </w:p>
          <w:p w14:paraId="5509317F" w14:textId="77777777" w:rsidR="00CA0FE7" w:rsidRPr="00CA0FE7" w:rsidRDefault="00CA0FE7" w:rsidP="00CA0FE7">
            <w:pPr>
              <w:ind w:firstLine="0"/>
              <w:rPr>
                <w:sz w:val="20"/>
                <w:szCs w:val="20"/>
              </w:rPr>
            </w:pPr>
            <w:r w:rsidRPr="00CA0FE7">
              <w:rPr>
                <w:sz w:val="20"/>
                <w:szCs w:val="20"/>
              </w:rPr>
              <w:t xml:space="preserve">    cmp edi, ecx</w:t>
            </w:r>
          </w:p>
          <w:p w14:paraId="5CBCB99D" w14:textId="77777777" w:rsidR="00CA0FE7" w:rsidRPr="00CA0FE7" w:rsidRDefault="00CA0FE7" w:rsidP="00CA0FE7">
            <w:pPr>
              <w:ind w:firstLine="0"/>
              <w:rPr>
                <w:sz w:val="20"/>
                <w:szCs w:val="20"/>
              </w:rPr>
            </w:pPr>
            <w:r w:rsidRPr="00CA0FE7">
              <w:rPr>
                <w:sz w:val="20"/>
                <w:szCs w:val="20"/>
              </w:rPr>
              <w:t xml:space="preserve">    je EXIT1_main</w:t>
            </w:r>
          </w:p>
          <w:p w14:paraId="4F29AC21" w14:textId="77777777" w:rsidR="00CA0FE7" w:rsidRPr="00CA0FE7" w:rsidRDefault="00CA0FE7" w:rsidP="00CA0FE7">
            <w:pPr>
              <w:ind w:firstLine="0"/>
              <w:rPr>
                <w:sz w:val="20"/>
                <w:szCs w:val="20"/>
              </w:rPr>
            </w:pPr>
            <w:r w:rsidRPr="00CA0FE7">
              <w:rPr>
                <w:sz w:val="20"/>
                <w:szCs w:val="20"/>
              </w:rPr>
              <w:t xml:space="preserve">    mov al, BYTE PTR [Source + edi]</w:t>
            </w:r>
          </w:p>
          <w:p w14:paraId="0CBD3DA4" w14:textId="77777777" w:rsidR="00CA0FE7" w:rsidRPr="00CA0FE7" w:rsidRDefault="00CA0FE7" w:rsidP="00CA0FE7">
            <w:pPr>
              <w:ind w:firstLine="0"/>
              <w:rPr>
                <w:sz w:val="20"/>
                <w:szCs w:val="20"/>
              </w:rPr>
            </w:pPr>
            <w:r w:rsidRPr="00CA0FE7">
              <w:rPr>
                <w:sz w:val="20"/>
                <w:szCs w:val="20"/>
              </w:rPr>
              <w:t xml:space="preserve">    mov bl, BYTE PTR [Source + edi - 1]</w:t>
            </w:r>
          </w:p>
          <w:p w14:paraId="52F27346" w14:textId="77777777" w:rsidR="00CA0FE7" w:rsidRPr="00CA0FE7" w:rsidRDefault="00CA0FE7" w:rsidP="00CA0FE7">
            <w:pPr>
              <w:ind w:firstLine="0"/>
              <w:rPr>
                <w:sz w:val="20"/>
                <w:szCs w:val="20"/>
              </w:rPr>
            </w:pPr>
            <w:r w:rsidRPr="00CA0FE7">
              <w:rPr>
                <w:sz w:val="20"/>
                <w:szCs w:val="20"/>
              </w:rPr>
              <w:t xml:space="preserve">    cmp al, 32</w:t>
            </w:r>
          </w:p>
          <w:p w14:paraId="3A3D3533" w14:textId="77777777" w:rsidR="00CA0FE7" w:rsidRPr="00CA0FE7" w:rsidRDefault="00CA0FE7" w:rsidP="00CA0FE7">
            <w:pPr>
              <w:ind w:firstLine="0"/>
              <w:rPr>
                <w:sz w:val="20"/>
                <w:szCs w:val="20"/>
              </w:rPr>
            </w:pPr>
            <w:r w:rsidRPr="00CA0FE7">
              <w:rPr>
                <w:sz w:val="20"/>
                <w:szCs w:val="20"/>
              </w:rPr>
              <w:t xml:space="preserve">    je SPACE</w:t>
            </w:r>
          </w:p>
          <w:p w14:paraId="592EA72A" w14:textId="77777777" w:rsidR="00CA0FE7" w:rsidRPr="00CA0FE7" w:rsidRDefault="00CA0FE7" w:rsidP="00CA0FE7">
            <w:pPr>
              <w:ind w:firstLine="0"/>
              <w:rPr>
                <w:sz w:val="20"/>
                <w:szCs w:val="20"/>
              </w:rPr>
            </w:pPr>
            <w:r w:rsidRPr="00CA0FE7">
              <w:rPr>
                <w:sz w:val="20"/>
                <w:szCs w:val="20"/>
              </w:rPr>
              <w:t xml:space="preserve">    cmp bl, 32</w:t>
            </w:r>
          </w:p>
          <w:p w14:paraId="6DCFD497" w14:textId="77777777" w:rsidR="00CA0FE7" w:rsidRPr="00CA0FE7" w:rsidRDefault="00CA0FE7" w:rsidP="00CA0FE7">
            <w:pPr>
              <w:ind w:firstLine="0"/>
              <w:rPr>
                <w:sz w:val="20"/>
                <w:szCs w:val="20"/>
              </w:rPr>
            </w:pPr>
            <w:r w:rsidRPr="00CA0FE7">
              <w:rPr>
                <w:sz w:val="20"/>
                <w:szCs w:val="20"/>
              </w:rPr>
              <w:t xml:space="preserve">    je FIRST_DIGIT</w:t>
            </w:r>
          </w:p>
          <w:p w14:paraId="591B98FE" w14:textId="77777777" w:rsidR="00CA0FE7" w:rsidRPr="00CA0FE7" w:rsidRDefault="00CA0FE7" w:rsidP="00CA0FE7">
            <w:pPr>
              <w:ind w:firstLine="0"/>
              <w:rPr>
                <w:sz w:val="20"/>
                <w:szCs w:val="20"/>
              </w:rPr>
            </w:pPr>
            <w:r w:rsidRPr="00CA0FE7">
              <w:rPr>
                <w:sz w:val="20"/>
                <w:szCs w:val="20"/>
              </w:rPr>
              <w:t xml:space="preserve">    mov Target[esi], al</w:t>
            </w:r>
          </w:p>
          <w:p w14:paraId="12C93718" w14:textId="77777777" w:rsidR="00CA0FE7" w:rsidRPr="00CA0FE7" w:rsidRDefault="00CA0FE7" w:rsidP="00CA0FE7">
            <w:pPr>
              <w:ind w:firstLine="0"/>
              <w:rPr>
                <w:sz w:val="20"/>
                <w:szCs w:val="20"/>
              </w:rPr>
            </w:pPr>
            <w:r w:rsidRPr="00CA0FE7">
              <w:rPr>
                <w:sz w:val="20"/>
                <w:szCs w:val="20"/>
              </w:rPr>
              <w:t xml:space="preserve">    inc esi </w:t>
            </w:r>
          </w:p>
          <w:p w14:paraId="4C535FFF" w14:textId="77777777" w:rsidR="00CA0FE7" w:rsidRPr="00CA0FE7" w:rsidRDefault="00CA0FE7" w:rsidP="00CA0FE7">
            <w:pPr>
              <w:ind w:firstLine="0"/>
              <w:rPr>
                <w:sz w:val="20"/>
                <w:szCs w:val="20"/>
              </w:rPr>
            </w:pPr>
            <w:r w:rsidRPr="00CA0FE7">
              <w:rPr>
                <w:sz w:val="20"/>
                <w:szCs w:val="20"/>
              </w:rPr>
              <w:t xml:space="preserve">    jmp LOOP1_main</w:t>
            </w:r>
          </w:p>
          <w:p w14:paraId="35969008" w14:textId="77777777" w:rsidR="00CA0FE7" w:rsidRPr="00CA0FE7" w:rsidRDefault="00CA0FE7" w:rsidP="00CA0FE7">
            <w:pPr>
              <w:ind w:firstLine="0"/>
              <w:rPr>
                <w:sz w:val="20"/>
                <w:szCs w:val="20"/>
              </w:rPr>
            </w:pPr>
            <w:r w:rsidRPr="00CA0FE7">
              <w:rPr>
                <w:sz w:val="20"/>
                <w:szCs w:val="20"/>
              </w:rPr>
              <w:t>EXIT1_main:</w:t>
            </w:r>
          </w:p>
          <w:p w14:paraId="6C2046F0" w14:textId="77777777" w:rsidR="00CA0FE7" w:rsidRPr="00CA0FE7" w:rsidRDefault="00CA0FE7" w:rsidP="00CA0FE7">
            <w:pPr>
              <w:ind w:firstLine="0"/>
              <w:rPr>
                <w:sz w:val="20"/>
                <w:szCs w:val="20"/>
              </w:rPr>
            </w:pPr>
            <w:r w:rsidRPr="00CA0FE7">
              <w:rPr>
                <w:sz w:val="20"/>
                <w:szCs w:val="20"/>
              </w:rPr>
              <w:t xml:space="preserve">    mov edx, OFFSET Target</w:t>
            </w:r>
          </w:p>
          <w:p w14:paraId="2D4E62B2" w14:textId="77777777" w:rsidR="00CA0FE7" w:rsidRPr="00CA0FE7" w:rsidRDefault="00CA0FE7" w:rsidP="00CA0FE7">
            <w:pPr>
              <w:ind w:firstLine="0"/>
              <w:rPr>
                <w:sz w:val="20"/>
                <w:szCs w:val="20"/>
              </w:rPr>
            </w:pPr>
            <w:r w:rsidRPr="00CA0FE7">
              <w:rPr>
                <w:sz w:val="20"/>
                <w:szCs w:val="20"/>
              </w:rPr>
              <w:t xml:space="preserve">    call WriteString</w:t>
            </w:r>
          </w:p>
          <w:p w14:paraId="332D03BB" w14:textId="77777777" w:rsidR="00CA0FE7" w:rsidRPr="00CA0FE7" w:rsidRDefault="00CA0FE7" w:rsidP="00CA0FE7">
            <w:pPr>
              <w:ind w:firstLine="0"/>
              <w:rPr>
                <w:sz w:val="20"/>
                <w:szCs w:val="20"/>
              </w:rPr>
            </w:pPr>
            <w:r w:rsidRPr="00CA0FE7">
              <w:rPr>
                <w:sz w:val="20"/>
                <w:szCs w:val="20"/>
              </w:rPr>
              <w:t xml:space="preserve">    exit</w:t>
            </w:r>
          </w:p>
          <w:p w14:paraId="60F4F832" w14:textId="77777777" w:rsidR="00CA0FE7" w:rsidRPr="00CA0FE7" w:rsidRDefault="00CA0FE7" w:rsidP="00CA0FE7">
            <w:pPr>
              <w:ind w:firstLine="0"/>
              <w:rPr>
                <w:sz w:val="20"/>
                <w:szCs w:val="20"/>
              </w:rPr>
            </w:pPr>
            <w:r w:rsidRPr="00CA0FE7">
              <w:rPr>
                <w:sz w:val="20"/>
                <w:szCs w:val="20"/>
              </w:rPr>
              <w:t>FIRST_DIGIT:</w:t>
            </w:r>
          </w:p>
          <w:p w14:paraId="30E27925" w14:textId="77777777" w:rsidR="00CA0FE7" w:rsidRPr="00CA0FE7" w:rsidRDefault="00CA0FE7" w:rsidP="00CA0FE7">
            <w:pPr>
              <w:ind w:firstLine="0"/>
              <w:rPr>
                <w:sz w:val="20"/>
                <w:szCs w:val="20"/>
              </w:rPr>
            </w:pPr>
            <w:r w:rsidRPr="00CA0FE7">
              <w:rPr>
                <w:sz w:val="20"/>
                <w:szCs w:val="20"/>
              </w:rPr>
              <w:t xml:space="preserve">    sub al, 32</w:t>
            </w:r>
          </w:p>
          <w:p w14:paraId="7B4E5841" w14:textId="77777777" w:rsidR="00CA0FE7" w:rsidRPr="00CA0FE7" w:rsidRDefault="00CA0FE7" w:rsidP="00CA0FE7">
            <w:pPr>
              <w:ind w:firstLine="0"/>
              <w:rPr>
                <w:sz w:val="20"/>
                <w:szCs w:val="20"/>
              </w:rPr>
            </w:pPr>
            <w:r w:rsidRPr="00CA0FE7">
              <w:rPr>
                <w:sz w:val="20"/>
                <w:szCs w:val="20"/>
              </w:rPr>
              <w:t xml:space="preserve">    mov Target[esi], al</w:t>
            </w:r>
          </w:p>
          <w:p w14:paraId="079CB153" w14:textId="77777777" w:rsidR="00CA0FE7" w:rsidRPr="00CA0FE7" w:rsidRDefault="00CA0FE7" w:rsidP="00CA0FE7">
            <w:pPr>
              <w:ind w:firstLine="0"/>
              <w:rPr>
                <w:sz w:val="20"/>
                <w:szCs w:val="20"/>
              </w:rPr>
            </w:pPr>
            <w:r w:rsidRPr="00CA0FE7">
              <w:rPr>
                <w:sz w:val="20"/>
                <w:szCs w:val="20"/>
              </w:rPr>
              <w:t xml:space="preserve">    inc esi </w:t>
            </w:r>
          </w:p>
          <w:p w14:paraId="214B6C6F" w14:textId="77777777" w:rsidR="00CA0FE7" w:rsidRPr="00CA0FE7" w:rsidRDefault="00CA0FE7" w:rsidP="00CA0FE7">
            <w:pPr>
              <w:ind w:firstLine="0"/>
              <w:rPr>
                <w:sz w:val="20"/>
                <w:szCs w:val="20"/>
              </w:rPr>
            </w:pPr>
            <w:r w:rsidRPr="00CA0FE7">
              <w:rPr>
                <w:sz w:val="20"/>
                <w:szCs w:val="20"/>
              </w:rPr>
              <w:lastRenderedPageBreak/>
              <w:t xml:space="preserve">    jmp LOOP1_main</w:t>
            </w:r>
          </w:p>
          <w:p w14:paraId="658BA967" w14:textId="77777777" w:rsidR="00CA0FE7" w:rsidRPr="00CA0FE7" w:rsidRDefault="00CA0FE7" w:rsidP="00CA0FE7">
            <w:pPr>
              <w:ind w:firstLine="0"/>
              <w:rPr>
                <w:sz w:val="20"/>
                <w:szCs w:val="20"/>
              </w:rPr>
            </w:pPr>
            <w:r w:rsidRPr="00CA0FE7">
              <w:rPr>
                <w:sz w:val="20"/>
                <w:szCs w:val="20"/>
              </w:rPr>
              <w:t>SPACE:</w:t>
            </w:r>
          </w:p>
          <w:p w14:paraId="39EEAE68" w14:textId="77777777" w:rsidR="00CA0FE7" w:rsidRPr="00CA0FE7" w:rsidRDefault="00CA0FE7" w:rsidP="00CA0FE7">
            <w:pPr>
              <w:ind w:firstLine="0"/>
              <w:rPr>
                <w:sz w:val="20"/>
                <w:szCs w:val="20"/>
              </w:rPr>
            </w:pPr>
            <w:r w:rsidRPr="00CA0FE7">
              <w:rPr>
                <w:sz w:val="20"/>
                <w:szCs w:val="20"/>
              </w:rPr>
              <w:t xml:space="preserve">    cmp bl, 32</w:t>
            </w:r>
          </w:p>
          <w:p w14:paraId="14A5AB65" w14:textId="77777777" w:rsidR="00CA0FE7" w:rsidRPr="00CA0FE7" w:rsidRDefault="00CA0FE7" w:rsidP="00CA0FE7">
            <w:pPr>
              <w:ind w:firstLine="0"/>
              <w:rPr>
                <w:sz w:val="20"/>
                <w:szCs w:val="20"/>
              </w:rPr>
            </w:pPr>
            <w:r w:rsidRPr="00CA0FE7">
              <w:rPr>
                <w:sz w:val="20"/>
                <w:szCs w:val="20"/>
              </w:rPr>
              <w:t xml:space="preserve">    je LABEL1</w:t>
            </w:r>
          </w:p>
          <w:p w14:paraId="32ACEC7A" w14:textId="77777777" w:rsidR="00CA0FE7" w:rsidRPr="00CA0FE7" w:rsidRDefault="00CA0FE7" w:rsidP="00CA0FE7">
            <w:pPr>
              <w:ind w:firstLine="0"/>
              <w:rPr>
                <w:sz w:val="20"/>
                <w:szCs w:val="20"/>
              </w:rPr>
            </w:pPr>
            <w:r w:rsidRPr="00CA0FE7">
              <w:rPr>
                <w:sz w:val="20"/>
                <w:szCs w:val="20"/>
              </w:rPr>
              <w:t xml:space="preserve">    mov Target[esi], al</w:t>
            </w:r>
          </w:p>
          <w:p w14:paraId="2EF8D34C" w14:textId="77777777" w:rsidR="00CA0FE7" w:rsidRPr="00CA0FE7" w:rsidRDefault="00CA0FE7" w:rsidP="00CA0FE7">
            <w:pPr>
              <w:ind w:firstLine="0"/>
              <w:rPr>
                <w:sz w:val="20"/>
                <w:szCs w:val="20"/>
              </w:rPr>
            </w:pPr>
            <w:r w:rsidRPr="00CA0FE7">
              <w:rPr>
                <w:sz w:val="20"/>
                <w:szCs w:val="20"/>
              </w:rPr>
              <w:t xml:space="preserve">    inc esi</w:t>
            </w:r>
          </w:p>
          <w:p w14:paraId="1ACECF52" w14:textId="77777777" w:rsidR="00CA0FE7" w:rsidRPr="00CA0FE7" w:rsidRDefault="00CA0FE7" w:rsidP="00CA0FE7">
            <w:pPr>
              <w:ind w:firstLine="0"/>
              <w:rPr>
                <w:sz w:val="20"/>
                <w:szCs w:val="20"/>
              </w:rPr>
            </w:pPr>
            <w:r w:rsidRPr="00CA0FE7">
              <w:rPr>
                <w:sz w:val="20"/>
                <w:szCs w:val="20"/>
              </w:rPr>
              <w:t>LABEL1:</w:t>
            </w:r>
          </w:p>
          <w:p w14:paraId="0AF445EC" w14:textId="77777777" w:rsidR="00CA0FE7" w:rsidRPr="00CA0FE7" w:rsidRDefault="00CA0FE7" w:rsidP="00CA0FE7">
            <w:pPr>
              <w:ind w:firstLine="0"/>
              <w:rPr>
                <w:sz w:val="20"/>
                <w:szCs w:val="20"/>
              </w:rPr>
            </w:pPr>
            <w:r w:rsidRPr="00CA0FE7">
              <w:rPr>
                <w:sz w:val="20"/>
                <w:szCs w:val="20"/>
              </w:rPr>
              <w:t xml:space="preserve">    jmp LOOP1_main</w:t>
            </w:r>
          </w:p>
          <w:p w14:paraId="582B2D00" w14:textId="77777777" w:rsidR="00CA0FE7" w:rsidRPr="00CA0FE7" w:rsidRDefault="00CA0FE7" w:rsidP="00CA0FE7">
            <w:pPr>
              <w:ind w:firstLine="0"/>
              <w:rPr>
                <w:sz w:val="20"/>
                <w:szCs w:val="20"/>
              </w:rPr>
            </w:pPr>
            <w:r w:rsidRPr="00CA0FE7">
              <w:rPr>
                <w:sz w:val="20"/>
                <w:szCs w:val="20"/>
              </w:rPr>
              <w:t>main ENDP</w:t>
            </w:r>
          </w:p>
          <w:p w14:paraId="0B6A30AB" w14:textId="77777777" w:rsidR="00CA0FE7" w:rsidRPr="00CA0FE7" w:rsidRDefault="00CA0FE7" w:rsidP="00CA0FE7">
            <w:pPr>
              <w:ind w:firstLine="0"/>
              <w:rPr>
                <w:sz w:val="20"/>
                <w:szCs w:val="20"/>
              </w:rPr>
            </w:pPr>
          </w:p>
          <w:p w14:paraId="03D9D788" w14:textId="77777777" w:rsidR="00CA0FE7" w:rsidRPr="00CA0FE7" w:rsidRDefault="00CA0FE7" w:rsidP="00CA0FE7">
            <w:pPr>
              <w:ind w:firstLine="0"/>
              <w:rPr>
                <w:sz w:val="20"/>
                <w:szCs w:val="20"/>
              </w:rPr>
            </w:pPr>
            <w:r w:rsidRPr="00CA0FE7">
              <w:rPr>
                <w:sz w:val="20"/>
                <w:szCs w:val="20"/>
              </w:rPr>
              <w:t>NhapChuoi PROC</w:t>
            </w:r>
          </w:p>
          <w:p w14:paraId="572E33DA" w14:textId="77777777" w:rsidR="00CA0FE7" w:rsidRPr="00CA0FE7" w:rsidRDefault="00CA0FE7" w:rsidP="00CA0FE7">
            <w:pPr>
              <w:ind w:firstLine="0"/>
              <w:rPr>
                <w:sz w:val="20"/>
                <w:szCs w:val="20"/>
              </w:rPr>
            </w:pPr>
            <w:r w:rsidRPr="00CA0FE7">
              <w:rPr>
                <w:sz w:val="20"/>
                <w:szCs w:val="20"/>
              </w:rPr>
              <w:t xml:space="preserve">    push esp</w:t>
            </w:r>
          </w:p>
          <w:p w14:paraId="22881BEC" w14:textId="77777777" w:rsidR="00CA0FE7" w:rsidRPr="00CA0FE7" w:rsidRDefault="00CA0FE7" w:rsidP="00CA0FE7">
            <w:pPr>
              <w:ind w:firstLine="0"/>
              <w:rPr>
                <w:sz w:val="20"/>
                <w:szCs w:val="20"/>
              </w:rPr>
            </w:pPr>
            <w:r w:rsidRPr="00CA0FE7">
              <w:rPr>
                <w:sz w:val="20"/>
                <w:szCs w:val="20"/>
              </w:rPr>
              <w:t xml:space="preserve">    mov ebp, esp</w:t>
            </w:r>
          </w:p>
          <w:p w14:paraId="19D39F65" w14:textId="6834B19B" w:rsidR="00CA0FE7" w:rsidRDefault="00CA0FE7" w:rsidP="00CA0FE7">
            <w:pPr>
              <w:ind w:firstLine="0"/>
            </w:pPr>
          </w:p>
        </w:tc>
        <w:tc>
          <w:tcPr>
            <w:tcW w:w="4860" w:type="dxa"/>
          </w:tcPr>
          <w:p w14:paraId="3AB179FB" w14:textId="77777777" w:rsidR="00CA0FE7" w:rsidRPr="00CA0FE7" w:rsidRDefault="00CA0FE7" w:rsidP="00CA0FE7">
            <w:pPr>
              <w:ind w:firstLine="0"/>
              <w:rPr>
                <w:sz w:val="20"/>
                <w:szCs w:val="20"/>
              </w:rPr>
            </w:pPr>
            <w:r w:rsidRPr="00CA0FE7">
              <w:rPr>
                <w:sz w:val="20"/>
                <w:szCs w:val="20"/>
              </w:rPr>
              <w:lastRenderedPageBreak/>
              <w:t xml:space="preserve">   LOOP1_NhapChuoi:</w:t>
            </w:r>
          </w:p>
          <w:p w14:paraId="45A1697A" w14:textId="77777777" w:rsidR="00CA0FE7" w:rsidRPr="00CA0FE7" w:rsidRDefault="00CA0FE7" w:rsidP="00CA0FE7">
            <w:pPr>
              <w:ind w:firstLine="0"/>
              <w:rPr>
                <w:sz w:val="20"/>
                <w:szCs w:val="20"/>
              </w:rPr>
            </w:pPr>
            <w:r w:rsidRPr="00CA0FE7">
              <w:rPr>
                <w:sz w:val="20"/>
                <w:szCs w:val="20"/>
              </w:rPr>
              <w:t xml:space="preserve">    mov edx, OFFSET Str0</w:t>
            </w:r>
          </w:p>
          <w:p w14:paraId="5C58383F" w14:textId="77777777" w:rsidR="00CA0FE7" w:rsidRPr="00CA0FE7" w:rsidRDefault="00CA0FE7" w:rsidP="00CA0FE7">
            <w:pPr>
              <w:ind w:firstLine="0"/>
              <w:rPr>
                <w:sz w:val="20"/>
                <w:szCs w:val="20"/>
              </w:rPr>
            </w:pPr>
            <w:r w:rsidRPr="00CA0FE7">
              <w:rPr>
                <w:sz w:val="20"/>
                <w:szCs w:val="20"/>
              </w:rPr>
              <w:t xml:space="preserve">    call WriteString</w:t>
            </w:r>
          </w:p>
          <w:p w14:paraId="3F72BB4D" w14:textId="77777777" w:rsidR="00CA0FE7" w:rsidRPr="00CA0FE7" w:rsidRDefault="00CA0FE7" w:rsidP="00CA0FE7">
            <w:pPr>
              <w:ind w:firstLine="0"/>
              <w:rPr>
                <w:sz w:val="20"/>
                <w:szCs w:val="20"/>
              </w:rPr>
            </w:pPr>
            <w:r w:rsidRPr="00CA0FE7">
              <w:rPr>
                <w:sz w:val="20"/>
                <w:szCs w:val="20"/>
              </w:rPr>
              <w:t xml:space="preserve">    mov edx, OFFSET Source</w:t>
            </w:r>
          </w:p>
          <w:p w14:paraId="2F8860D3" w14:textId="77777777" w:rsidR="00CA0FE7" w:rsidRPr="00CA0FE7" w:rsidRDefault="00CA0FE7" w:rsidP="00CA0FE7">
            <w:pPr>
              <w:ind w:firstLine="0"/>
              <w:rPr>
                <w:sz w:val="20"/>
                <w:szCs w:val="20"/>
              </w:rPr>
            </w:pPr>
            <w:r w:rsidRPr="00CA0FE7">
              <w:rPr>
                <w:sz w:val="20"/>
                <w:szCs w:val="20"/>
              </w:rPr>
              <w:t xml:space="preserve">    mov ecx, 41</w:t>
            </w:r>
          </w:p>
          <w:p w14:paraId="1DF74F0E" w14:textId="77777777" w:rsidR="00CA0FE7" w:rsidRPr="00CA0FE7" w:rsidRDefault="00CA0FE7" w:rsidP="00CA0FE7">
            <w:pPr>
              <w:ind w:firstLine="0"/>
              <w:rPr>
                <w:sz w:val="20"/>
                <w:szCs w:val="20"/>
              </w:rPr>
            </w:pPr>
            <w:r w:rsidRPr="00CA0FE7">
              <w:rPr>
                <w:sz w:val="20"/>
                <w:szCs w:val="20"/>
              </w:rPr>
              <w:t xml:space="preserve">    call ReadString</w:t>
            </w:r>
          </w:p>
          <w:p w14:paraId="33A07BBE" w14:textId="77777777" w:rsidR="00CA0FE7" w:rsidRPr="00CA0FE7" w:rsidRDefault="00CA0FE7" w:rsidP="00CA0FE7">
            <w:pPr>
              <w:ind w:firstLine="0"/>
              <w:rPr>
                <w:sz w:val="20"/>
                <w:szCs w:val="20"/>
              </w:rPr>
            </w:pPr>
            <w:r w:rsidRPr="00CA0FE7">
              <w:rPr>
                <w:sz w:val="20"/>
                <w:szCs w:val="20"/>
              </w:rPr>
              <w:t xml:space="preserve">    mov ecx, eax</w:t>
            </w:r>
          </w:p>
          <w:p w14:paraId="2EB7EF95" w14:textId="77777777" w:rsidR="00CA0FE7" w:rsidRPr="00CA0FE7" w:rsidRDefault="00CA0FE7" w:rsidP="00CA0FE7">
            <w:pPr>
              <w:ind w:firstLine="0"/>
              <w:rPr>
                <w:sz w:val="20"/>
                <w:szCs w:val="20"/>
              </w:rPr>
            </w:pPr>
            <w:r w:rsidRPr="00CA0FE7">
              <w:rPr>
                <w:sz w:val="20"/>
                <w:szCs w:val="20"/>
              </w:rPr>
              <w:t xml:space="preserve">    mov edi, -1</w:t>
            </w:r>
          </w:p>
          <w:p w14:paraId="616EEC83" w14:textId="77777777" w:rsidR="00CA0FE7" w:rsidRPr="00CA0FE7" w:rsidRDefault="00CA0FE7" w:rsidP="00CA0FE7">
            <w:pPr>
              <w:ind w:firstLine="0"/>
              <w:rPr>
                <w:sz w:val="20"/>
                <w:szCs w:val="20"/>
              </w:rPr>
            </w:pPr>
          </w:p>
          <w:p w14:paraId="77743F12" w14:textId="77777777" w:rsidR="00CA0FE7" w:rsidRPr="00CA0FE7" w:rsidRDefault="00CA0FE7" w:rsidP="00CA0FE7">
            <w:pPr>
              <w:ind w:firstLine="0"/>
              <w:rPr>
                <w:sz w:val="20"/>
                <w:szCs w:val="20"/>
              </w:rPr>
            </w:pPr>
            <w:r w:rsidRPr="00CA0FE7">
              <w:rPr>
                <w:sz w:val="20"/>
                <w:szCs w:val="20"/>
              </w:rPr>
              <w:t>LOOP2_NhapChuoi:</w:t>
            </w:r>
          </w:p>
          <w:p w14:paraId="41A47B71" w14:textId="77777777" w:rsidR="00CA0FE7" w:rsidRPr="00CA0FE7" w:rsidRDefault="00CA0FE7" w:rsidP="00CA0FE7">
            <w:pPr>
              <w:ind w:firstLine="0"/>
              <w:rPr>
                <w:sz w:val="20"/>
                <w:szCs w:val="20"/>
              </w:rPr>
            </w:pPr>
            <w:r w:rsidRPr="00CA0FE7">
              <w:rPr>
                <w:sz w:val="20"/>
                <w:szCs w:val="20"/>
              </w:rPr>
              <w:t xml:space="preserve">    inc edi</w:t>
            </w:r>
          </w:p>
          <w:p w14:paraId="5E207916" w14:textId="77777777" w:rsidR="00CA0FE7" w:rsidRPr="00CA0FE7" w:rsidRDefault="00CA0FE7" w:rsidP="00CA0FE7">
            <w:pPr>
              <w:ind w:firstLine="0"/>
              <w:rPr>
                <w:sz w:val="20"/>
                <w:szCs w:val="20"/>
              </w:rPr>
            </w:pPr>
            <w:r w:rsidRPr="00CA0FE7">
              <w:rPr>
                <w:sz w:val="20"/>
                <w:szCs w:val="20"/>
              </w:rPr>
              <w:t xml:space="preserve">    cmp edi, ecx</w:t>
            </w:r>
          </w:p>
          <w:p w14:paraId="1ED2356F" w14:textId="77777777" w:rsidR="00CA0FE7" w:rsidRPr="00CA0FE7" w:rsidRDefault="00CA0FE7" w:rsidP="00CA0FE7">
            <w:pPr>
              <w:ind w:firstLine="0"/>
              <w:rPr>
                <w:sz w:val="20"/>
                <w:szCs w:val="20"/>
              </w:rPr>
            </w:pPr>
            <w:r w:rsidRPr="00CA0FE7">
              <w:rPr>
                <w:sz w:val="20"/>
                <w:szCs w:val="20"/>
              </w:rPr>
              <w:t xml:space="preserve">    je RET1_NhapChuoi</w:t>
            </w:r>
          </w:p>
          <w:p w14:paraId="0158A125" w14:textId="77777777" w:rsidR="00CA0FE7" w:rsidRPr="00CA0FE7" w:rsidRDefault="00CA0FE7" w:rsidP="00CA0FE7">
            <w:pPr>
              <w:ind w:firstLine="0"/>
              <w:rPr>
                <w:sz w:val="20"/>
                <w:szCs w:val="20"/>
              </w:rPr>
            </w:pPr>
            <w:r w:rsidRPr="00CA0FE7">
              <w:rPr>
                <w:sz w:val="20"/>
                <w:szCs w:val="20"/>
              </w:rPr>
              <w:t xml:space="preserve">    mov al, BYTE PTR [Source + edi]</w:t>
            </w:r>
          </w:p>
          <w:p w14:paraId="402AB64C" w14:textId="77777777" w:rsidR="00CA0FE7" w:rsidRPr="00CA0FE7" w:rsidRDefault="00CA0FE7" w:rsidP="00CA0FE7">
            <w:pPr>
              <w:ind w:firstLine="0"/>
              <w:rPr>
                <w:sz w:val="20"/>
                <w:szCs w:val="20"/>
              </w:rPr>
            </w:pPr>
            <w:r w:rsidRPr="00CA0FE7">
              <w:rPr>
                <w:sz w:val="20"/>
                <w:szCs w:val="20"/>
              </w:rPr>
              <w:t xml:space="preserve">    cmp al, 32</w:t>
            </w:r>
          </w:p>
          <w:p w14:paraId="41A061BE" w14:textId="77777777" w:rsidR="00CA0FE7" w:rsidRPr="00CA0FE7" w:rsidRDefault="00CA0FE7" w:rsidP="00CA0FE7">
            <w:pPr>
              <w:ind w:firstLine="0"/>
              <w:rPr>
                <w:sz w:val="20"/>
                <w:szCs w:val="20"/>
              </w:rPr>
            </w:pPr>
            <w:r w:rsidRPr="00CA0FE7">
              <w:rPr>
                <w:sz w:val="20"/>
                <w:szCs w:val="20"/>
              </w:rPr>
              <w:t xml:space="preserve">    je LOOP2_NhapChuoi</w:t>
            </w:r>
          </w:p>
          <w:p w14:paraId="40D29D0D" w14:textId="77777777" w:rsidR="00CA0FE7" w:rsidRPr="00CA0FE7" w:rsidRDefault="00CA0FE7" w:rsidP="00CA0FE7">
            <w:pPr>
              <w:ind w:firstLine="0"/>
              <w:rPr>
                <w:sz w:val="20"/>
                <w:szCs w:val="20"/>
              </w:rPr>
            </w:pPr>
          </w:p>
          <w:p w14:paraId="7C8FFB88" w14:textId="6ADFCC31" w:rsidR="00CA0FE7" w:rsidRDefault="00CA0FE7" w:rsidP="00CA0FE7">
            <w:pPr>
              <w:ind w:firstLine="0"/>
              <w:rPr>
                <w:sz w:val="20"/>
                <w:szCs w:val="20"/>
              </w:rPr>
            </w:pPr>
            <w:r w:rsidRPr="00CA0FE7">
              <w:rPr>
                <w:sz w:val="20"/>
                <w:szCs w:val="20"/>
              </w:rPr>
              <w:t xml:space="preserve"> </w:t>
            </w:r>
          </w:p>
          <w:p w14:paraId="488E706F" w14:textId="5769452F" w:rsidR="00CA0FE7" w:rsidRPr="00CA0FE7" w:rsidRDefault="00CA0FE7" w:rsidP="00CA0FE7">
            <w:pPr>
              <w:ind w:firstLine="0"/>
              <w:rPr>
                <w:sz w:val="20"/>
                <w:szCs w:val="20"/>
              </w:rPr>
            </w:pPr>
            <w:r w:rsidRPr="00CA0FE7">
              <w:rPr>
                <w:sz w:val="20"/>
                <w:szCs w:val="20"/>
              </w:rPr>
              <w:t>cmp al, 65</w:t>
            </w:r>
          </w:p>
          <w:p w14:paraId="1B7C2619" w14:textId="77777777" w:rsidR="00CA0FE7" w:rsidRPr="00CA0FE7" w:rsidRDefault="00CA0FE7" w:rsidP="00CA0FE7">
            <w:pPr>
              <w:ind w:firstLine="0"/>
              <w:rPr>
                <w:sz w:val="20"/>
                <w:szCs w:val="20"/>
              </w:rPr>
            </w:pPr>
            <w:r w:rsidRPr="00CA0FE7">
              <w:rPr>
                <w:sz w:val="20"/>
                <w:szCs w:val="20"/>
              </w:rPr>
              <w:t xml:space="preserve">    jb ERROR1_NhapChuoi</w:t>
            </w:r>
          </w:p>
          <w:p w14:paraId="04CE4369" w14:textId="77777777" w:rsidR="00CA0FE7" w:rsidRPr="00CA0FE7" w:rsidRDefault="00CA0FE7" w:rsidP="00CA0FE7">
            <w:pPr>
              <w:ind w:firstLine="0"/>
              <w:rPr>
                <w:sz w:val="20"/>
                <w:szCs w:val="20"/>
              </w:rPr>
            </w:pPr>
            <w:r w:rsidRPr="00CA0FE7">
              <w:rPr>
                <w:sz w:val="20"/>
                <w:szCs w:val="20"/>
              </w:rPr>
              <w:t xml:space="preserve">    cmp al, 90</w:t>
            </w:r>
          </w:p>
          <w:p w14:paraId="77FCBAB4" w14:textId="77777777" w:rsidR="00CA0FE7" w:rsidRPr="00CA0FE7" w:rsidRDefault="00CA0FE7" w:rsidP="00CA0FE7">
            <w:pPr>
              <w:ind w:firstLine="0"/>
              <w:rPr>
                <w:sz w:val="20"/>
                <w:szCs w:val="20"/>
              </w:rPr>
            </w:pPr>
            <w:r w:rsidRPr="00CA0FE7">
              <w:rPr>
                <w:sz w:val="20"/>
                <w:szCs w:val="20"/>
              </w:rPr>
              <w:t xml:space="preserve">    jbe LOOP2_NhapChuoi</w:t>
            </w:r>
          </w:p>
          <w:p w14:paraId="359387FF" w14:textId="77777777" w:rsidR="00CA0FE7" w:rsidRPr="00CA0FE7" w:rsidRDefault="00CA0FE7" w:rsidP="00CA0FE7">
            <w:pPr>
              <w:ind w:firstLine="0"/>
              <w:rPr>
                <w:sz w:val="20"/>
                <w:szCs w:val="20"/>
              </w:rPr>
            </w:pPr>
            <w:r w:rsidRPr="00CA0FE7">
              <w:rPr>
                <w:sz w:val="20"/>
                <w:szCs w:val="20"/>
              </w:rPr>
              <w:t xml:space="preserve">    cmp al, 97</w:t>
            </w:r>
          </w:p>
          <w:p w14:paraId="77D51E2C" w14:textId="77777777" w:rsidR="00CA0FE7" w:rsidRPr="00CA0FE7" w:rsidRDefault="00CA0FE7" w:rsidP="00CA0FE7">
            <w:pPr>
              <w:ind w:firstLine="0"/>
              <w:rPr>
                <w:sz w:val="20"/>
                <w:szCs w:val="20"/>
              </w:rPr>
            </w:pPr>
            <w:r w:rsidRPr="00CA0FE7">
              <w:rPr>
                <w:sz w:val="20"/>
                <w:szCs w:val="20"/>
              </w:rPr>
              <w:t xml:space="preserve">    jb ERROR1_NhapChuoi</w:t>
            </w:r>
          </w:p>
          <w:p w14:paraId="45F36456" w14:textId="77777777" w:rsidR="00CA0FE7" w:rsidRPr="00CA0FE7" w:rsidRDefault="00CA0FE7" w:rsidP="00CA0FE7">
            <w:pPr>
              <w:ind w:firstLine="0"/>
              <w:rPr>
                <w:sz w:val="20"/>
                <w:szCs w:val="20"/>
              </w:rPr>
            </w:pPr>
            <w:r w:rsidRPr="00CA0FE7">
              <w:rPr>
                <w:sz w:val="20"/>
                <w:szCs w:val="20"/>
              </w:rPr>
              <w:t xml:space="preserve">    cmp al, 122</w:t>
            </w:r>
          </w:p>
          <w:p w14:paraId="255D15E1" w14:textId="77777777" w:rsidR="00CA0FE7" w:rsidRPr="00CA0FE7" w:rsidRDefault="00CA0FE7" w:rsidP="00CA0FE7">
            <w:pPr>
              <w:ind w:firstLine="0"/>
              <w:rPr>
                <w:sz w:val="20"/>
                <w:szCs w:val="20"/>
              </w:rPr>
            </w:pPr>
            <w:r w:rsidRPr="00CA0FE7">
              <w:rPr>
                <w:sz w:val="20"/>
                <w:szCs w:val="20"/>
              </w:rPr>
              <w:t xml:space="preserve">    ja ERROR1_NhapChuoi</w:t>
            </w:r>
          </w:p>
          <w:p w14:paraId="7F1D1C05" w14:textId="77777777" w:rsidR="00CA0FE7" w:rsidRPr="00CA0FE7" w:rsidRDefault="00CA0FE7" w:rsidP="00CA0FE7">
            <w:pPr>
              <w:ind w:firstLine="0"/>
              <w:rPr>
                <w:sz w:val="20"/>
                <w:szCs w:val="20"/>
              </w:rPr>
            </w:pPr>
            <w:r w:rsidRPr="00CA0FE7">
              <w:rPr>
                <w:sz w:val="20"/>
                <w:szCs w:val="20"/>
              </w:rPr>
              <w:t xml:space="preserve">    jmp LOOP2_NhapChuoi</w:t>
            </w:r>
          </w:p>
          <w:p w14:paraId="1AC8F05E" w14:textId="77777777" w:rsidR="00CA0FE7" w:rsidRPr="00CA0FE7" w:rsidRDefault="00CA0FE7" w:rsidP="00CA0FE7">
            <w:pPr>
              <w:ind w:firstLine="0"/>
              <w:rPr>
                <w:sz w:val="20"/>
                <w:szCs w:val="20"/>
              </w:rPr>
            </w:pPr>
            <w:r w:rsidRPr="00CA0FE7">
              <w:rPr>
                <w:sz w:val="20"/>
                <w:szCs w:val="20"/>
              </w:rPr>
              <w:t>RET1_NhapChuoi:</w:t>
            </w:r>
          </w:p>
          <w:p w14:paraId="29BA0610" w14:textId="77777777" w:rsidR="00CA0FE7" w:rsidRPr="00CA0FE7" w:rsidRDefault="00CA0FE7" w:rsidP="00CA0FE7">
            <w:pPr>
              <w:ind w:firstLine="0"/>
              <w:rPr>
                <w:sz w:val="20"/>
                <w:szCs w:val="20"/>
              </w:rPr>
            </w:pPr>
            <w:r w:rsidRPr="00CA0FE7">
              <w:rPr>
                <w:sz w:val="20"/>
                <w:szCs w:val="20"/>
              </w:rPr>
              <w:t xml:space="preserve">    mov edi, -1</w:t>
            </w:r>
          </w:p>
          <w:p w14:paraId="60876B54" w14:textId="77777777" w:rsidR="00CA0FE7" w:rsidRPr="00CA0FE7" w:rsidRDefault="00CA0FE7" w:rsidP="00CA0FE7">
            <w:pPr>
              <w:ind w:firstLine="0"/>
              <w:rPr>
                <w:sz w:val="20"/>
                <w:szCs w:val="20"/>
              </w:rPr>
            </w:pPr>
            <w:r w:rsidRPr="00CA0FE7">
              <w:rPr>
                <w:sz w:val="20"/>
                <w:szCs w:val="20"/>
              </w:rPr>
              <w:t>LOOP3_NhapChuoi:</w:t>
            </w:r>
          </w:p>
          <w:p w14:paraId="462D5559" w14:textId="77777777" w:rsidR="00CA0FE7" w:rsidRPr="00CA0FE7" w:rsidRDefault="00CA0FE7" w:rsidP="00CA0FE7">
            <w:pPr>
              <w:ind w:firstLine="0"/>
              <w:rPr>
                <w:sz w:val="20"/>
                <w:szCs w:val="20"/>
              </w:rPr>
            </w:pPr>
            <w:r w:rsidRPr="00CA0FE7">
              <w:rPr>
                <w:sz w:val="20"/>
                <w:szCs w:val="20"/>
              </w:rPr>
              <w:t xml:space="preserve">    inc edi</w:t>
            </w:r>
          </w:p>
          <w:p w14:paraId="54301D62" w14:textId="77777777" w:rsidR="00CA0FE7" w:rsidRPr="00CA0FE7" w:rsidRDefault="00CA0FE7" w:rsidP="00CA0FE7">
            <w:pPr>
              <w:ind w:firstLine="0"/>
              <w:rPr>
                <w:sz w:val="20"/>
                <w:szCs w:val="20"/>
              </w:rPr>
            </w:pPr>
            <w:r w:rsidRPr="00CA0FE7">
              <w:rPr>
                <w:sz w:val="20"/>
                <w:szCs w:val="20"/>
              </w:rPr>
              <w:t xml:space="preserve">    cmp edi, ecx</w:t>
            </w:r>
          </w:p>
          <w:p w14:paraId="54E42193" w14:textId="77777777" w:rsidR="00CA0FE7" w:rsidRPr="00CA0FE7" w:rsidRDefault="00CA0FE7" w:rsidP="00CA0FE7">
            <w:pPr>
              <w:ind w:firstLine="0"/>
              <w:rPr>
                <w:sz w:val="20"/>
                <w:szCs w:val="20"/>
              </w:rPr>
            </w:pPr>
            <w:r w:rsidRPr="00CA0FE7">
              <w:rPr>
                <w:sz w:val="20"/>
                <w:szCs w:val="20"/>
              </w:rPr>
              <w:t xml:space="preserve">    je RET2_NhapChuoi</w:t>
            </w:r>
          </w:p>
          <w:p w14:paraId="4EE8F099" w14:textId="77777777" w:rsidR="00CA0FE7" w:rsidRPr="00CA0FE7" w:rsidRDefault="00CA0FE7" w:rsidP="00CA0FE7">
            <w:pPr>
              <w:ind w:firstLine="0"/>
              <w:rPr>
                <w:sz w:val="20"/>
                <w:szCs w:val="20"/>
              </w:rPr>
            </w:pPr>
            <w:r w:rsidRPr="00CA0FE7">
              <w:rPr>
                <w:sz w:val="20"/>
                <w:szCs w:val="20"/>
              </w:rPr>
              <w:t xml:space="preserve">    mov al, BYTE PTR [Source + edi]</w:t>
            </w:r>
          </w:p>
          <w:p w14:paraId="59630282" w14:textId="77777777" w:rsidR="00CA0FE7" w:rsidRPr="00CA0FE7" w:rsidRDefault="00CA0FE7" w:rsidP="00CA0FE7">
            <w:pPr>
              <w:ind w:firstLine="0"/>
              <w:rPr>
                <w:sz w:val="20"/>
                <w:szCs w:val="20"/>
              </w:rPr>
            </w:pPr>
            <w:r w:rsidRPr="00CA0FE7">
              <w:rPr>
                <w:sz w:val="20"/>
                <w:szCs w:val="20"/>
              </w:rPr>
              <w:t xml:space="preserve">    cmp al, 32</w:t>
            </w:r>
          </w:p>
          <w:p w14:paraId="466428C4" w14:textId="77777777" w:rsidR="00CA0FE7" w:rsidRPr="00CA0FE7" w:rsidRDefault="00CA0FE7" w:rsidP="00CA0FE7">
            <w:pPr>
              <w:ind w:firstLine="0"/>
              <w:rPr>
                <w:sz w:val="20"/>
                <w:szCs w:val="20"/>
              </w:rPr>
            </w:pPr>
            <w:r w:rsidRPr="00CA0FE7">
              <w:rPr>
                <w:sz w:val="20"/>
                <w:szCs w:val="20"/>
              </w:rPr>
              <w:t xml:space="preserve">    je LOOP3_NhapChuoi</w:t>
            </w:r>
          </w:p>
          <w:p w14:paraId="0B7CC47E" w14:textId="77777777" w:rsidR="00CA0FE7" w:rsidRPr="00CA0FE7" w:rsidRDefault="00CA0FE7" w:rsidP="00CA0FE7">
            <w:pPr>
              <w:ind w:firstLine="0"/>
              <w:rPr>
                <w:sz w:val="20"/>
                <w:szCs w:val="20"/>
              </w:rPr>
            </w:pPr>
            <w:r w:rsidRPr="00CA0FE7">
              <w:rPr>
                <w:sz w:val="20"/>
                <w:szCs w:val="20"/>
              </w:rPr>
              <w:t xml:space="preserve">    cmp al, 97</w:t>
            </w:r>
          </w:p>
          <w:p w14:paraId="4C8ACEB8" w14:textId="77777777" w:rsidR="00CA0FE7" w:rsidRPr="00CA0FE7" w:rsidRDefault="00CA0FE7" w:rsidP="00CA0FE7">
            <w:pPr>
              <w:ind w:firstLine="0"/>
              <w:rPr>
                <w:sz w:val="20"/>
                <w:szCs w:val="20"/>
              </w:rPr>
            </w:pPr>
            <w:r w:rsidRPr="00CA0FE7">
              <w:rPr>
                <w:sz w:val="20"/>
                <w:szCs w:val="20"/>
              </w:rPr>
              <w:lastRenderedPageBreak/>
              <w:t xml:space="preserve">    jae LOOP3_NhapChuoi</w:t>
            </w:r>
          </w:p>
          <w:p w14:paraId="0429447C" w14:textId="77777777" w:rsidR="00CA0FE7" w:rsidRPr="00CA0FE7" w:rsidRDefault="00CA0FE7" w:rsidP="00CA0FE7">
            <w:pPr>
              <w:ind w:firstLine="0"/>
              <w:rPr>
                <w:sz w:val="20"/>
                <w:szCs w:val="20"/>
              </w:rPr>
            </w:pPr>
            <w:r w:rsidRPr="00CA0FE7">
              <w:rPr>
                <w:sz w:val="20"/>
                <w:szCs w:val="20"/>
              </w:rPr>
              <w:t xml:space="preserve">    add Source[edi], 32</w:t>
            </w:r>
          </w:p>
          <w:p w14:paraId="3E350225" w14:textId="77777777" w:rsidR="00CA0FE7" w:rsidRPr="00CA0FE7" w:rsidRDefault="00CA0FE7" w:rsidP="00CA0FE7">
            <w:pPr>
              <w:ind w:firstLine="0"/>
              <w:rPr>
                <w:sz w:val="20"/>
                <w:szCs w:val="20"/>
              </w:rPr>
            </w:pPr>
            <w:r w:rsidRPr="00CA0FE7">
              <w:rPr>
                <w:sz w:val="20"/>
                <w:szCs w:val="20"/>
              </w:rPr>
              <w:t xml:space="preserve">    jmp LOOP3_NhapChuoi</w:t>
            </w:r>
          </w:p>
          <w:p w14:paraId="12A008A8" w14:textId="77777777" w:rsidR="00CA0FE7" w:rsidRPr="00CA0FE7" w:rsidRDefault="00CA0FE7" w:rsidP="00CA0FE7">
            <w:pPr>
              <w:ind w:firstLine="0"/>
              <w:rPr>
                <w:sz w:val="20"/>
                <w:szCs w:val="20"/>
              </w:rPr>
            </w:pPr>
            <w:r w:rsidRPr="00CA0FE7">
              <w:rPr>
                <w:sz w:val="20"/>
                <w:szCs w:val="20"/>
              </w:rPr>
              <w:t>RET2_NhapChuoi:</w:t>
            </w:r>
          </w:p>
          <w:p w14:paraId="2078C5E3" w14:textId="77777777" w:rsidR="00CA0FE7" w:rsidRPr="00CA0FE7" w:rsidRDefault="00CA0FE7" w:rsidP="00CA0FE7">
            <w:pPr>
              <w:ind w:firstLine="0"/>
              <w:rPr>
                <w:sz w:val="20"/>
                <w:szCs w:val="20"/>
              </w:rPr>
            </w:pPr>
            <w:r w:rsidRPr="00CA0FE7">
              <w:rPr>
                <w:sz w:val="20"/>
                <w:szCs w:val="20"/>
              </w:rPr>
              <w:t xml:space="preserve">    sub Source[0], 32</w:t>
            </w:r>
          </w:p>
          <w:p w14:paraId="544C596D" w14:textId="77777777" w:rsidR="00CA0FE7" w:rsidRPr="00CA0FE7" w:rsidRDefault="00CA0FE7" w:rsidP="00CA0FE7">
            <w:pPr>
              <w:ind w:firstLine="0"/>
              <w:rPr>
                <w:sz w:val="20"/>
                <w:szCs w:val="20"/>
              </w:rPr>
            </w:pPr>
            <w:r w:rsidRPr="00CA0FE7">
              <w:rPr>
                <w:sz w:val="20"/>
                <w:szCs w:val="20"/>
              </w:rPr>
              <w:t xml:space="preserve">    mov edx, OFFSET Source</w:t>
            </w:r>
          </w:p>
          <w:p w14:paraId="100F7AC6" w14:textId="77777777" w:rsidR="00CA0FE7" w:rsidRPr="00CA0FE7" w:rsidRDefault="00CA0FE7" w:rsidP="00CA0FE7">
            <w:pPr>
              <w:ind w:firstLine="0"/>
              <w:rPr>
                <w:sz w:val="20"/>
                <w:szCs w:val="20"/>
              </w:rPr>
            </w:pPr>
            <w:r w:rsidRPr="00CA0FE7">
              <w:rPr>
                <w:sz w:val="20"/>
                <w:szCs w:val="20"/>
              </w:rPr>
              <w:t xml:space="preserve">    pop ebp</w:t>
            </w:r>
          </w:p>
          <w:p w14:paraId="3CE5BF0B" w14:textId="77777777" w:rsidR="00CA0FE7" w:rsidRPr="00CA0FE7" w:rsidRDefault="00CA0FE7" w:rsidP="00CA0FE7">
            <w:pPr>
              <w:ind w:firstLine="0"/>
              <w:rPr>
                <w:sz w:val="20"/>
                <w:szCs w:val="20"/>
              </w:rPr>
            </w:pPr>
            <w:r w:rsidRPr="00CA0FE7">
              <w:rPr>
                <w:sz w:val="20"/>
                <w:szCs w:val="20"/>
              </w:rPr>
              <w:t xml:space="preserve">    ret</w:t>
            </w:r>
          </w:p>
          <w:p w14:paraId="54DEDCEA" w14:textId="77777777" w:rsidR="00CA0FE7" w:rsidRPr="00CA0FE7" w:rsidRDefault="00CA0FE7" w:rsidP="00CA0FE7">
            <w:pPr>
              <w:ind w:firstLine="0"/>
              <w:rPr>
                <w:sz w:val="20"/>
                <w:szCs w:val="20"/>
              </w:rPr>
            </w:pPr>
            <w:r w:rsidRPr="00CA0FE7">
              <w:rPr>
                <w:sz w:val="20"/>
                <w:szCs w:val="20"/>
              </w:rPr>
              <w:t>ERROR1_NhapChuoi:</w:t>
            </w:r>
          </w:p>
          <w:p w14:paraId="04CDE7A2" w14:textId="77777777" w:rsidR="00CA0FE7" w:rsidRPr="00CA0FE7" w:rsidRDefault="00CA0FE7" w:rsidP="00CA0FE7">
            <w:pPr>
              <w:ind w:firstLine="0"/>
              <w:rPr>
                <w:sz w:val="20"/>
                <w:szCs w:val="20"/>
              </w:rPr>
            </w:pPr>
            <w:r w:rsidRPr="00CA0FE7">
              <w:rPr>
                <w:sz w:val="20"/>
                <w:szCs w:val="20"/>
              </w:rPr>
              <w:t xml:space="preserve">    mov edx, OFFSET Str1</w:t>
            </w:r>
          </w:p>
          <w:p w14:paraId="6A3BF788" w14:textId="77777777" w:rsidR="00CA0FE7" w:rsidRPr="00CA0FE7" w:rsidRDefault="00CA0FE7" w:rsidP="00CA0FE7">
            <w:pPr>
              <w:ind w:firstLine="0"/>
              <w:rPr>
                <w:sz w:val="20"/>
                <w:szCs w:val="20"/>
              </w:rPr>
            </w:pPr>
            <w:r w:rsidRPr="00CA0FE7">
              <w:rPr>
                <w:sz w:val="20"/>
                <w:szCs w:val="20"/>
              </w:rPr>
              <w:t xml:space="preserve">    call WriteString</w:t>
            </w:r>
          </w:p>
          <w:p w14:paraId="199419C4" w14:textId="77777777" w:rsidR="00CA0FE7" w:rsidRPr="00CA0FE7" w:rsidRDefault="00CA0FE7" w:rsidP="00CA0FE7">
            <w:pPr>
              <w:ind w:firstLine="0"/>
              <w:rPr>
                <w:sz w:val="20"/>
                <w:szCs w:val="20"/>
              </w:rPr>
            </w:pPr>
            <w:r w:rsidRPr="00CA0FE7">
              <w:rPr>
                <w:sz w:val="20"/>
                <w:szCs w:val="20"/>
              </w:rPr>
              <w:t xml:space="preserve">    jmp LOOP1_NhapChuoi</w:t>
            </w:r>
          </w:p>
          <w:p w14:paraId="61AD2342" w14:textId="77777777" w:rsidR="00CA0FE7" w:rsidRPr="00CA0FE7" w:rsidRDefault="00CA0FE7" w:rsidP="00CA0FE7">
            <w:pPr>
              <w:ind w:firstLine="0"/>
              <w:rPr>
                <w:sz w:val="20"/>
                <w:szCs w:val="20"/>
              </w:rPr>
            </w:pPr>
            <w:r w:rsidRPr="00CA0FE7">
              <w:rPr>
                <w:sz w:val="20"/>
                <w:szCs w:val="20"/>
              </w:rPr>
              <w:t>NhapChuoi ENDP</w:t>
            </w:r>
          </w:p>
          <w:p w14:paraId="4A2E7783" w14:textId="77777777" w:rsidR="00CA0FE7" w:rsidRPr="00CA0FE7" w:rsidRDefault="00CA0FE7" w:rsidP="00CA0FE7">
            <w:pPr>
              <w:ind w:firstLine="0"/>
              <w:rPr>
                <w:sz w:val="20"/>
                <w:szCs w:val="20"/>
              </w:rPr>
            </w:pPr>
          </w:p>
          <w:p w14:paraId="66969ABD" w14:textId="73ABC2F0" w:rsidR="00CA0FE7" w:rsidRDefault="00CA0FE7" w:rsidP="00CA0FE7">
            <w:pPr>
              <w:ind w:firstLine="0"/>
            </w:pPr>
            <w:r w:rsidRPr="00CA0FE7">
              <w:rPr>
                <w:sz w:val="20"/>
                <w:szCs w:val="20"/>
              </w:rPr>
              <w:t>END</w:t>
            </w:r>
          </w:p>
        </w:tc>
      </w:tr>
    </w:tbl>
    <w:p w14:paraId="26698AA3" w14:textId="77777777" w:rsidR="00CA0FE7" w:rsidRPr="0027451B" w:rsidRDefault="00CA0FE7" w:rsidP="0027451B"/>
    <w:p w14:paraId="005EB43A" w14:textId="09649802" w:rsidR="0027451B" w:rsidRDefault="0027451B" w:rsidP="0027451B">
      <w:pPr>
        <w:pStyle w:val="Heading2"/>
      </w:pPr>
      <w:bookmarkStart w:id="49" w:name="_Toc72220782"/>
      <w:r w:rsidRPr="0027451B">
        <w:t xml:space="preserve">Bài </w:t>
      </w:r>
      <w:r>
        <w:t>13</w:t>
      </w:r>
      <w:r w:rsidRPr="0027451B">
        <w:t>:</w:t>
      </w:r>
      <w:bookmarkEnd w:id="49"/>
      <w:r w:rsidRPr="0027451B">
        <w:t xml:space="preserve"> </w:t>
      </w:r>
    </w:p>
    <w:p w14:paraId="5A96ECF4" w14:textId="1625A2CD" w:rsidR="0027451B" w:rsidRDefault="0027451B" w:rsidP="0027451B">
      <w:r w:rsidRPr="0027451B">
        <w:t>Viết hàm nhập mảng, in mảng, hàm sắp xếp mảng.</w:t>
      </w:r>
    </w:p>
    <w:p w14:paraId="3CE360B3" w14:textId="77777777" w:rsidR="00CA0FE7" w:rsidRDefault="00CA0FE7" w:rsidP="0027451B"/>
    <w:p w14:paraId="1382AB95" w14:textId="77777777" w:rsidR="00CA0FE7" w:rsidRDefault="00CA0FE7" w:rsidP="00CA0FE7">
      <w:pPr>
        <w:autoSpaceDE w:val="0"/>
        <w:autoSpaceDN w:val="0"/>
        <w:adjustRightInd w:val="0"/>
        <w:spacing w:after="0" w:line="240" w:lineRule="auto"/>
        <w:ind w:firstLine="0"/>
        <w:rPr>
          <w:rFonts w:ascii="Consolas" w:hAnsi="Consolas" w:cs="Consolas"/>
          <w:color w:val="000000"/>
          <w:sz w:val="19"/>
          <w:szCs w:val="19"/>
        </w:rPr>
      </w:pPr>
    </w:p>
    <w:tbl>
      <w:tblPr>
        <w:tblStyle w:val="TableGrid"/>
        <w:tblW w:w="10075" w:type="dxa"/>
        <w:tblLook w:val="04A0" w:firstRow="1" w:lastRow="0" w:firstColumn="1" w:lastColumn="0" w:noHBand="0" w:noVBand="1"/>
      </w:tblPr>
      <w:tblGrid>
        <w:gridCol w:w="5125"/>
        <w:gridCol w:w="4950"/>
      </w:tblGrid>
      <w:tr w:rsidR="00CA0FE7" w14:paraId="56B6BB10" w14:textId="77777777" w:rsidTr="00CA0FE7">
        <w:tc>
          <w:tcPr>
            <w:tcW w:w="5125" w:type="dxa"/>
          </w:tcPr>
          <w:p w14:paraId="3B3326DC"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INCLUDE Irvine32.inc</w:t>
            </w:r>
          </w:p>
          <w:p w14:paraId="34669BCA"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p>
          <w:p w14:paraId="5F73745D"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data</w:t>
            </w:r>
          </w:p>
          <w:p w14:paraId="6B4407C6"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arr dword ?</w:t>
            </w:r>
          </w:p>
          <w:p w14:paraId="2BEB17AA"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tb byte "Nhap vao so phan tu mang",0ah,00h,0</w:t>
            </w:r>
          </w:p>
          <w:p w14:paraId="74F79B6A"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p>
          <w:p w14:paraId="5A12165C"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code</w:t>
            </w:r>
          </w:p>
          <w:p w14:paraId="02F0B426"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main PROC</w:t>
            </w:r>
          </w:p>
          <w:p w14:paraId="673BB86B"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p>
          <w:p w14:paraId="791EDDED"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dx, offset tb </w:t>
            </w:r>
          </w:p>
          <w:p w14:paraId="3034C403"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all writestring</w:t>
            </w:r>
          </w:p>
          <w:p w14:paraId="735064C1"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all readint</w:t>
            </w:r>
          </w:p>
          <w:p w14:paraId="6E362CC2"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cx,eax</w:t>
            </w:r>
          </w:p>
          <w:p w14:paraId="2F5FF701"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all Nhap</w:t>
            </w:r>
          </w:p>
          <w:p w14:paraId="0F93A3D4"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all Xuat</w:t>
            </w:r>
          </w:p>
          <w:p w14:paraId="2E00B3EA"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all SapXep</w:t>
            </w:r>
          </w:p>
          <w:p w14:paraId="6C02DED0"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exit </w:t>
            </w:r>
          </w:p>
          <w:p w14:paraId="289C4826"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main ENDP</w:t>
            </w:r>
          </w:p>
          <w:p w14:paraId="0E889500"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Nhap proc uses ecx</w:t>
            </w:r>
          </w:p>
          <w:p w14:paraId="28C8E782"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si, offset arr</w:t>
            </w:r>
          </w:p>
          <w:p w14:paraId="3E663D25"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lastRenderedPageBreak/>
              <w:t>lap:</w:t>
            </w:r>
          </w:p>
          <w:p w14:paraId="734482E3"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all readint</w:t>
            </w:r>
          </w:p>
          <w:p w14:paraId="265E457D"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si],eax</w:t>
            </w:r>
          </w:p>
          <w:p w14:paraId="099C8C2E"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add esi,4</w:t>
            </w:r>
          </w:p>
          <w:p w14:paraId="55BA63ED"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loop lap</w:t>
            </w:r>
          </w:p>
          <w:p w14:paraId="6A98632C"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ret</w:t>
            </w:r>
          </w:p>
          <w:p w14:paraId="73217449"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Nhap endp</w:t>
            </w:r>
          </w:p>
          <w:p w14:paraId="65770489"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p>
          <w:p w14:paraId="21F5EAE4"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Xuat proc uses ecx</w:t>
            </w:r>
          </w:p>
          <w:p w14:paraId="7240EE9D"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si, offset arr</w:t>
            </w:r>
          </w:p>
          <w:p w14:paraId="400EE94F"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lap1:</w:t>
            </w:r>
          </w:p>
          <w:p w14:paraId="1719414F"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ax,[esi]</w:t>
            </w:r>
          </w:p>
          <w:p w14:paraId="3EEB43B9"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all writeint</w:t>
            </w:r>
          </w:p>
          <w:p w14:paraId="6291E9BF"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add esi,4</w:t>
            </w:r>
          </w:p>
          <w:p w14:paraId="12C1208D"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loop lap1</w:t>
            </w:r>
          </w:p>
          <w:p w14:paraId="160A84BC"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ret</w:t>
            </w:r>
          </w:p>
          <w:p w14:paraId="2C92ED06"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Xuat endp</w:t>
            </w:r>
          </w:p>
          <w:p w14:paraId="00201B1B" w14:textId="77777777" w:rsidR="00CA0FE7" w:rsidRDefault="00CA0FE7" w:rsidP="00CA0FE7"/>
        </w:tc>
        <w:tc>
          <w:tcPr>
            <w:tcW w:w="4950" w:type="dxa"/>
          </w:tcPr>
          <w:p w14:paraId="7B773AEF"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lastRenderedPageBreak/>
              <w:t>SapXep proc uses ecx</w:t>
            </w:r>
          </w:p>
          <w:p w14:paraId="281CDAC9"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di, 1</w:t>
            </w:r>
          </w:p>
          <w:p w14:paraId="76022383"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LOOP1_main:</w:t>
            </w:r>
          </w:p>
          <w:p w14:paraId="4B195844"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ax, DWORD PTR [Arr + edi*4]</w:t>
            </w:r>
          </w:p>
          <w:p w14:paraId="265C1653"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si, edi</w:t>
            </w:r>
          </w:p>
          <w:p w14:paraId="35D13E07"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LOOP2_main:</w:t>
            </w:r>
          </w:p>
          <w:p w14:paraId="37455E25"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bx, DWORD PTR [Arr + esi*4 - 4]</w:t>
            </w:r>
          </w:p>
          <w:p w14:paraId="7B3995D8"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mp ebx, eax</w:t>
            </w:r>
          </w:p>
          <w:p w14:paraId="6B366897"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jbe LABEL1_main</w:t>
            </w:r>
          </w:p>
          <w:p w14:paraId="21576311"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mp esi, 0</w:t>
            </w:r>
          </w:p>
          <w:p w14:paraId="3080408B"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je LABEL1_main</w:t>
            </w:r>
          </w:p>
          <w:p w14:paraId="4338E545"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Arr + esi*4], ebx</w:t>
            </w:r>
          </w:p>
          <w:p w14:paraId="78C05A8F"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dec esi</w:t>
            </w:r>
          </w:p>
          <w:p w14:paraId="065F1FA2"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jmp LOOP2_main</w:t>
            </w:r>
          </w:p>
          <w:p w14:paraId="0A4D2AC0"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LABEL1_main:</w:t>
            </w:r>
          </w:p>
          <w:p w14:paraId="4D6DB143"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Arr + esi*4], eax</w:t>
            </w:r>
          </w:p>
          <w:p w14:paraId="043622F2"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inc edi</w:t>
            </w:r>
          </w:p>
          <w:p w14:paraId="2BE75BF5"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mp edi, ecx</w:t>
            </w:r>
          </w:p>
          <w:p w14:paraId="65BF88C3"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jne LOOP1_main</w:t>
            </w:r>
          </w:p>
          <w:p w14:paraId="7FEE9AF8"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edi, 0</w:t>
            </w:r>
          </w:p>
          <w:p w14:paraId="7FBC1F24"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LOOP3_main:</w:t>
            </w:r>
          </w:p>
          <w:p w14:paraId="6F039C70"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lastRenderedPageBreak/>
              <w:t xml:space="preserve">    mov eax, DWORD PTR [Arr + edi*4]</w:t>
            </w:r>
          </w:p>
          <w:p w14:paraId="78957855"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all WriteInt</w:t>
            </w:r>
          </w:p>
          <w:p w14:paraId="19365AA1"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mov al, ","</w:t>
            </w:r>
          </w:p>
          <w:p w14:paraId="553F8ECE"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all WriteChar</w:t>
            </w:r>
          </w:p>
          <w:p w14:paraId="02565725"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inc edi</w:t>
            </w:r>
          </w:p>
          <w:p w14:paraId="4559E5E8"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cmp edi, ecx</w:t>
            </w:r>
          </w:p>
          <w:p w14:paraId="24D5C95B"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jne LOOP3_main</w:t>
            </w:r>
          </w:p>
          <w:p w14:paraId="389A6AE5"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 xml:space="preserve">    ret</w:t>
            </w:r>
          </w:p>
          <w:p w14:paraId="1703ADEF" w14:textId="77777777" w:rsidR="00CA0FE7" w:rsidRPr="00CA0FE7" w:rsidRDefault="00CA0FE7" w:rsidP="00CA0FE7">
            <w:pPr>
              <w:autoSpaceDE w:val="0"/>
              <w:autoSpaceDN w:val="0"/>
              <w:adjustRightInd w:val="0"/>
              <w:spacing w:line="240" w:lineRule="auto"/>
              <w:ind w:firstLine="0"/>
              <w:rPr>
                <w:rFonts w:ascii="Consolas" w:hAnsi="Consolas" w:cs="Consolas"/>
                <w:color w:val="000000"/>
                <w:sz w:val="20"/>
                <w:szCs w:val="20"/>
              </w:rPr>
            </w:pPr>
            <w:r w:rsidRPr="00CA0FE7">
              <w:rPr>
                <w:rFonts w:ascii="Consolas" w:hAnsi="Consolas" w:cs="Consolas"/>
                <w:color w:val="000000"/>
                <w:sz w:val="20"/>
                <w:szCs w:val="20"/>
              </w:rPr>
              <w:t>SapXep endp</w:t>
            </w:r>
          </w:p>
          <w:p w14:paraId="03345C08" w14:textId="77777777" w:rsidR="00CA0FE7" w:rsidRPr="00CA0FE7" w:rsidRDefault="00CA0FE7" w:rsidP="00CA0FE7">
            <w:pPr>
              <w:rPr>
                <w:sz w:val="20"/>
                <w:szCs w:val="20"/>
              </w:rPr>
            </w:pPr>
            <w:r w:rsidRPr="00CA0FE7">
              <w:rPr>
                <w:rFonts w:ascii="Consolas" w:hAnsi="Consolas" w:cs="Consolas"/>
                <w:color w:val="000000"/>
                <w:sz w:val="20"/>
                <w:szCs w:val="20"/>
              </w:rPr>
              <w:t>END main</w:t>
            </w:r>
          </w:p>
          <w:p w14:paraId="6ABC9001" w14:textId="77777777" w:rsidR="00CA0FE7" w:rsidRDefault="00CA0FE7" w:rsidP="00903201">
            <w:pPr>
              <w:ind w:firstLine="0"/>
            </w:pPr>
          </w:p>
        </w:tc>
      </w:tr>
    </w:tbl>
    <w:p w14:paraId="48B89294" w14:textId="77777777" w:rsidR="0027451B" w:rsidRDefault="0027451B" w:rsidP="00903201">
      <w:pPr>
        <w:ind w:firstLine="0"/>
      </w:pPr>
    </w:p>
    <w:p w14:paraId="1EE4C819" w14:textId="77777777" w:rsidR="00903201" w:rsidRPr="005A6B59" w:rsidRDefault="00903201" w:rsidP="00903201">
      <w:pPr>
        <w:ind w:firstLine="0"/>
      </w:pPr>
    </w:p>
    <w:sectPr w:rsidR="00903201" w:rsidRPr="005A6B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Khải Lợn" w:date="2022-06-30T05:03:00Z" w:initials="KL">
    <w:p w14:paraId="4129A955" w14:textId="2711362C" w:rsidR="007E2E12" w:rsidRDefault="007E2E12">
      <w:pPr>
        <w:pStyle w:val="CommentText"/>
      </w:pPr>
      <w:r>
        <w:rPr>
          <w:rStyle w:val="CommentReference"/>
        </w:rPr>
        <w:annotationRef/>
      </w:r>
      <w:r>
        <w:t>Là số như thế nà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29A95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Peignot-Dem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0629B"/>
    <w:multiLevelType w:val="hybridMultilevel"/>
    <w:tmpl w:val="4A60CFF4"/>
    <w:lvl w:ilvl="0" w:tplc="A7F4AFF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8421B9D"/>
    <w:multiLevelType w:val="hybridMultilevel"/>
    <w:tmpl w:val="25DE3FBA"/>
    <w:lvl w:ilvl="0" w:tplc="26A612D0">
      <w:start w:val="1"/>
      <w:numFmt w:val="bullet"/>
      <w:lvlText w:val=""/>
      <w:lvlJc w:val="left"/>
      <w:pPr>
        <w:tabs>
          <w:tab w:val="num" w:pos="720"/>
        </w:tabs>
        <w:ind w:left="720" w:hanging="360"/>
      </w:pPr>
      <w:rPr>
        <w:rFonts w:ascii="Wingdings 3" w:hAnsi="Wingdings 3" w:hint="default"/>
      </w:rPr>
    </w:lvl>
    <w:lvl w:ilvl="1" w:tplc="0F10544A" w:tentative="1">
      <w:start w:val="1"/>
      <w:numFmt w:val="bullet"/>
      <w:lvlText w:val=""/>
      <w:lvlJc w:val="left"/>
      <w:pPr>
        <w:tabs>
          <w:tab w:val="num" w:pos="1440"/>
        </w:tabs>
        <w:ind w:left="1440" w:hanging="360"/>
      </w:pPr>
      <w:rPr>
        <w:rFonts w:ascii="Wingdings 3" w:hAnsi="Wingdings 3" w:hint="default"/>
      </w:rPr>
    </w:lvl>
    <w:lvl w:ilvl="2" w:tplc="061A892E" w:tentative="1">
      <w:start w:val="1"/>
      <w:numFmt w:val="bullet"/>
      <w:lvlText w:val=""/>
      <w:lvlJc w:val="left"/>
      <w:pPr>
        <w:tabs>
          <w:tab w:val="num" w:pos="2160"/>
        </w:tabs>
        <w:ind w:left="2160" w:hanging="360"/>
      </w:pPr>
      <w:rPr>
        <w:rFonts w:ascii="Wingdings 3" w:hAnsi="Wingdings 3" w:hint="default"/>
      </w:rPr>
    </w:lvl>
    <w:lvl w:ilvl="3" w:tplc="2D9E6CE2" w:tentative="1">
      <w:start w:val="1"/>
      <w:numFmt w:val="bullet"/>
      <w:lvlText w:val=""/>
      <w:lvlJc w:val="left"/>
      <w:pPr>
        <w:tabs>
          <w:tab w:val="num" w:pos="2880"/>
        </w:tabs>
        <w:ind w:left="2880" w:hanging="360"/>
      </w:pPr>
      <w:rPr>
        <w:rFonts w:ascii="Wingdings 3" w:hAnsi="Wingdings 3" w:hint="default"/>
      </w:rPr>
    </w:lvl>
    <w:lvl w:ilvl="4" w:tplc="A0E620C8" w:tentative="1">
      <w:start w:val="1"/>
      <w:numFmt w:val="bullet"/>
      <w:lvlText w:val=""/>
      <w:lvlJc w:val="left"/>
      <w:pPr>
        <w:tabs>
          <w:tab w:val="num" w:pos="3600"/>
        </w:tabs>
        <w:ind w:left="3600" w:hanging="360"/>
      </w:pPr>
      <w:rPr>
        <w:rFonts w:ascii="Wingdings 3" w:hAnsi="Wingdings 3" w:hint="default"/>
      </w:rPr>
    </w:lvl>
    <w:lvl w:ilvl="5" w:tplc="F04C3496" w:tentative="1">
      <w:start w:val="1"/>
      <w:numFmt w:val="bullet"/>
      <w:lvlText w:val=""/>
      <w:lvlJc w:val="left"/>
      <w:pPr>
        <w:tabs>
          <w:tab w:val="num" w:pos="4320"/>
        </w:tabs>
        <w:ind w:left="4320" w:hanging="360"/>
      </w:pPr>
      <w:rPr>
        <w:rFonts w:ascii="Wingdings 3" w:hAnsi="Wingdings 3" w:hint="default"/>
      </w:rPr>
    </w:lvl>
    <w:lvl w:ilvl="6" w:tplc="CEF2C7A0" w:tentative="1">
      <w:start w:val="1"/>
      <w:numFmt w:val="bullet"/>
      <w:lvlText w:val=""/>
      <w:lvlJc w:val="left"/>
      <w:pPr>
        <w:tabs>
          <w:tab w:val="num" w:pos="5040"/>
        </w:tabs>
        <w:ind w:left="5040" w:hanging="360"/>
      </w:pPr>
      <w:rPr>
        <w:rFonts w:ascii="Wingdings 3" w:hAnsi="Wingdings 3" w:hint="default"/>
      </w:rPr>
    </w:lvl>
    <w:lvl w:ilvl="7" w:tplc="EB76C846" w:tentative="1">
      <w:start w:val="1"/>
      <w:numFmt w:val="bullet"/>
      <w:lvlText w:val=""/>
      <w:lvlJc w:val="left"/>
      <w:pPr>
        <w:tabs>
          <w:tab w:val="num" w:pos="5760"/>
        </w:tabs>
        <w:ind w:left="5760" w:hanging="360"/>
      </w:pPr>
      <w:rPr>
        <w:rFonts w:ascii="Wingdings 3" w:hAnsi="Wingdings 3" w:hint="default"/>
      </w:rPr>
    </w:lvl>
    <w:lvl w:ilvl="8" w:tplc="E0D8551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3317446C"/>
    <w:multiLevelType w:val="hybridMultilevel"/>
    <w:tmpl w:val="4650B8F4"/>
    <w:lvl w:ilvl="0" w:tplc="384075E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D63873"/>
    <w:multiLevelType w:val="hybridMultilevel"/>
    <w:tmpl w:val="C33C485C"/>
    <w:lvl w:ilvl="0" w:tplc="418ABA92">
      <w:start w:val="1"/>
      <w:numFmt w:val="bullet"/>
      <w:lvlText w:val=""/>
      <w:lvlJc w:val="left"/>
      <w:pPr>
        <w:tabs>
          <w:tab w:val="num" w:pos="720"/>
        </w:tabs>
        <w:ind w:left="720" w:hanging="360"/>
      </w:pPr>
      <w:rPr>
        <w:rFonts w:ascii="Wingdings 3" w:hAnsi="Wingdings 3" w:hint="default"/>
      </w:rPr>
    </w:lvl>
    <w:lvl w:ilvl="1" w:tplc="F6828F44" w:tentative="1">
      <w:start w:val="1"/>
      <w:numFmt w:val="bullet"/>
      <w:lvlText w:val=""/>
      <w:lvlJc w:val="left"/>
      <w:pPr>
        <w:tabs>
          <w:tab w:val="num" w:pos="1440"/>
        </w:tabs>
        <w:ind w:left="1440" w:hanging="360"/>
      </w:pPr>
      <w:rPr>
        <w:rFonts w:ascii="Wingdings 3" w:hAnsi="Wingdings 3" w:hint="default"/>
      </w:rPr>
    </w:lvl>
    <w:lvl w:ilvl="2" w:tplc="B61A9A6C" w:tentative="1">
      <w:start w:val="1"/>
      <w:numFmt w:val="bullet"/>
      <w:lvlText w:val=""/>
      <w:lvlJc w:val="left"/>
      <w:pPr>
        <w:tabs>
          <w:tab w:val="num" w:pos="2160"/>
        </w:tabs>
        <w:ind w:left="2160" w:hanging="360"/>
      </w:pPr>
      <w:rPr>
        <w:rFonts w:ascii="Wingdings 3" w:hAnsi="Wingdings 3" w:hint="default"/>
      </w:rPr>
    </w:lvl>
    <w:lvl w:ilvl="3" w:tplc="A5F43496" w:tentative="1">
      <w:start w:val="1"/>
      <w:numFmt w:val="bullet"/>
      <w:lvlText w:val=""/>
      <w:lvlJc w:val="left"/>
      <w:pPr>
        <w:tabs>
          <w:tab w:val="num" w:pos="2880"/>
        </w:tabs>
        <w:ind w:left="2880" w:hanging="360"/>
      </w:pPr>
      <w:rPr>
        <w:rFonts w:ascii="Wingdings 3" w:hAnsi="Wingdings 3" w:hint="default"/>
      </w:rPr>
    </w:lvl>
    <w:lvl w:ilvl="4" w:tplc="B07ADE12" w:tentative="1">
      <w:start w:val="1"/>
      <w:numFmt w:val="bullet"/>
      <w:lvlText w:val=""/>
      <w:lvlJc w:val="left"/>
      <w:pPr>
        <w:tabs>
          <w:tab w:val="num" w:pos="3600"/>
        </w:tabs>
        <w:ind w:left="3600" w:hanging="360"/>
      </w:pPr>
      <w:rPr>
        <w:rFonts w:ascii="Wingdings 3" w:hAnsi="Wingdings 3" w:hint="default"/>
      </w:rPr>
    </w:lvl>
    <w:lvl w:ilvl="5" w:tplc="DD30121A" w:tentative="1">
      <w:start w:val="1"/>
      <w:numFmt w:val="bullet"/>
      <w:lvlText w:val=""/>
      <w:lvlJc w:val="left"/>
      <w:pPr>
        <w:tabs>
          <w:tab w:val="num" w:pos="4320"/>
        </w:tabs>
        <w:ind w:left="4320" w:hanging="360"/>
      </w:pPr>
      <w:rPr>
        <w:rFonts w:ascii="Wingdings 3" w:hAnsi="Wingdings 3" w:hint="default"/>
      </w:rPr>
    </w:lvl>
    <w:lvl w:ilvl="6" w:tplc="F3222650" w:tentative="1">
      <w:start w:val="1"/>
      <w:numFmt w:val="bullet"/>
      <w:lvlText w:val=""/>
      <w:lvlJc w:val="left"/>
      <w:pPr>
        <w:tabs>
          <w:tab w:val="num" w:pos="5040"/>
        </w:tabs>
        <w:ind w:left="5040" w:hanging="360"/>
      </w:pPr>
      <w:rPr>
        <w:rFonts w:ascii="Wingdings 3" w:hAnsi="Wingdings 3" w:hint="default"/>
      </w:rPr>
    </w:lvl>
    <w:lvl w:ilvl="7" w:tplc="13F02098" w:tentative="1">
      <w:start w:val="1"/>
      <w:numFmt w:val="bullet"/>
      <w:lvlText w:val=""/>
      <w:lvlJc w:val="left"/>
      <w:pPr>
        <w:tabs>
          <w:tab w:val="num" w:pos="5760"/>
        </w:tabs>
        <w:ind w:left="5760" w:hanging="360"/>
      </w:pPr>
      <w:rPr>
        <w:rFonts w:ascii="Wingdings 3" w:hAnsi="Wingdings 3" w:hint="default"/>
      </w:rPr>
    </w:lvl>
    <w:lvl w:ilvl="8" w:tplc="B1FA39A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40007887"/>
    <w:multiLevelType w:val="hybridMultilevel"/>
    <w:tmpl w:val="8D104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C694C"/>
    <w:multiLevelType w:val="hybridMultilevel"/>
    <w:tmpl w:val="A37AF12A"/>
    <w:lvl w:ilvl="0" w:tplc="A246C516">
      <w:start w:val="1"/>
      <w:numFmt w:val="bullet"/>
      <w:lvlText w:val=""/>
      <w:lvlJc w:val="left"/>
      <w:pPr>
        <w:tabs>
          <w:tab w:val="num" w:pos="720"/>
        </w:tabs>
        <w:ind w:left="720" w:hanging="360"/>
      </w:pPr>
      <w:rPr>
        <w:rFonts w:ascii="Wingdings 3" w:hAnsi="Wingdings 3" w:hint="default"/>
      </w:rPr>
    </w:lvl>
    <w:lvl w:ilvl="1" w:tplc="7A3478A0" w:tentative="1">
      <w:start w:val="1"/>
      <w:numFmt w:val="bullet"/>
      <w:lvlText w:val=""/>
      <w:lvlJc w:val="left"/>
      <w:pPr>
        <w:tabs>
          <w:tab w:val="num" w:pos="1440"/>
        </w:tabs>
        <w:ind w:left="1440" w:hanging="360"/>
      </w:pPr>
      <w:rPr>
        <w:rFonts w:ascii="Wingdings 3" w:hAnsi="Wingdings 3" w:hint="default"/>
      </w:rPr>
    </w:lvl>
    <w:lvl w:ilvl="2" w:tplc="37DA014C" w:tentative="1">
      <w:start w:val="1"/>
      <w:numFmt w:val="bullet"/>
      <w:lvlText w:val=""/>
      <w:lvlJc w:val="left"/>
      <w:pPr>
        <w:tabs>
          <w:tab w:val="num" w:pos="2160"/>
        </w:tabs>
        <w:ind w:left="2160" w:hanging="360"/>
      </w:pPr>
      <w:rPr>
        <w:rFonts w:ascii="Wingdings 3" w:hAnsi="Wingdings 3" w:hint="default"/>
      </w:rPr>
    </w:lvl>
    <w:lvl w:ilvl="3" w:tplc="3A8EDE26" w:tentative="1">
      <w:start w:val="1"/>
      <w:numFmt w:val="bullet"/>
      <w:lvlText w:val=""/>
      <w:lvlJc w:val="left"/>
      <w:pPr>
        <w:tabs>
          <w:tab w:val="num" w:pos="2880"/>
        </w:tabs>
        <w:ind w:left="2880" w:hanging="360"/>
      </w:pPr>
      <w:rPr>
        <w:rFonts w:ascii="Wingdings 3" w:hAnsi="Wingdings 3" w:hint="default"/>
      </w:rPr>
    </w:lvl>
    <w:lvl w:ilvl="4" w:tplc="E8629D0C" w:tentative="1">
      <w:start w:val="1"/>
      <w:numFmt w:val="bullet"/>
      <w:lvlText w:val=""/>
      <w:lvlJc w:val="left"/>
      <w:pPr>
        <w:tabs>
          <w:tab w:val="num" w:pos="3600"/>
        </w:tabs>
        <w:ind w:left="3600" w:hanging="360"/>
      </w:pPr>
      <w:rPr>
        <w:rFonts w:ascii="Wingdings 3" w:hAnsi="Wingdings 3" w:hint="default"/>
      </w:rPr>
    </w:lvl>
    <w:lvl w:ilvl="5" w:tplc="6EBA44D0" w:tentative="1">
      <w:start w:val="1"/>
      <w:numFmt w:val="bullet"/>
      <w:lvlText w:val=""/>
      <w:lvlJc w:val="left"/>
      <w:pPr>
        <w:tabs>
          <w:tab w:val="num" w:pos="4320"/>
        </w:tabs>
        <w:ind w:left="4320" w:hanging="360"/>
      </w:pPr>
      <w:rPr>
        <w:rFonts w:ascii="Wingdings 3" w:hAnsi="Wingdings 3" w:hint="default"/>
      </w:rPr>
    </w:lvl>
    <w:lvl w:ilvl="6" w:tplc="423A3228" w:tentative="1">
      <w:start w:val="1"/>
      <w:numFmt w:val="bullet"/>
      <w:lvlText w:val=""/>
      <w:lvlJc w:val="left"/>
      <w:pPr>
        <w:tabs>
          <w:tab w:val="num" w:pos="5040"/>
        </w:tabs>
        <w:ind w:left="5040" w:hanging="360"/>
      </w:pPr>
      <w:rPr>
        <w:rFonts w:ascii="Wingdings 3" w:hAnsi="Wingdings 3" w:hint="default"/>
      </w:rPr>
    </w:lvl>
    <w:lvl w:ilvl="7" w:tplc="6F08F1D0" w:tentative="1">
      <w:start w:val="1"/>
      <w:numFmt w:val="bullet"/>
      <w:lvlText w:val=""/>
      <w:lvlJc w:val="left"/>
      <w:pPr>
        <w:tabs>
          <w:tab w:val="num" w:pos="5760"/>
        </w:tabs>
        <w:ind w:left="5760" w:hanging="360"/>
      </w:pPr>
      <w:rPr>
        <w:rFonts w:ascii="Wingdings 3" w:hAnsi="Wingdings 3" w:hint="default"/>
      </w:rPr>
    </w:lvl>
    <w:lvl w:ilvl="8" w:tplc="77DA408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51A74157"/>
    <w:multiLevelType w:val="hybridMultilevel"/>
    <w:tmpl w:val="FDE6EEA8"/>
    <w:lvl w:ilvl="0" w:tplc="5AFCF7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08B0327"/>
    <w:multiLevelType w:val="hybridMultilevel"/>
    <w:tmpl w:val="30E062BC"/>
    <w:lvl w:ilvl="0" w:tplc="1A743F38">
      <w:start w:val="8"/>
      <w:numFmt w:val="decimal"/>
      <w:lvlText w:val="%1."/>
      <w:lvlJc w:val="left"/>
      <w:pPr>
        <w:tabs>
          <w:tab w:val="num" w:pos="720"/>
        </w:tabs>
        <w:ind w:left="720" w:hanging="360"/>
      </w:pPr>
    </w:lvl>
    <w:lvl w:ilvl="1" w:tplc="91EE04AE" w:tentative="1">
      <w:start w:val="1"/>
      <w:numFmt w:val="decimal"/>
      <w:lvlText w:val="%2."/>
      <w:lvlJc w:val="left"/>
      <w:pPr>
        <w:tabs>
          <w:tab w:val="num" w:pos="1440"/>
        </w:tabs>
        <w:ind w:left="1440" w:hanging="360"/>
      </w:pPr>
    </w:lvl>
    <w:lvl w:ilvl="2" w:tplc="0052CB0E" w:tentative="1">
      <w:start w:val="1"/>
      <w:numFmt w:val="decimal"/>
      <w:lvlText w:val="%3."/>
      <w:lvlJc w:val="left"/>
      <w:pPr>
        <w:tabs>
          <w:tab w:val="num" w:pos="2160"/>
        </w:tabs>
        <w:ind w:left="2160" w:hanging="360"/>
      </w:pPr>
    </w:lvl>
    <w:lvl w:ilvl="3" w:tplc="72B27454" w:tentative="1">
      <w:start w:val="1"/>
      <w:numFmt w:val="decimal"/>
      <w:lvlText w:val="%4."/>
      <w:lvlJc w:val="left"/>
      <w:pPr>
        <w:tabs>
          <w:tab w:val="num" w:pos="2880"/>
        </w:tabs>
        <w:ind w:left="2880" w:hanging="360"/>
      </w:pPr>
    </w:lvl>
    <w:lvl w:ilvl="4" w:tplc="4D08AC50" w:tentative="1">
      <w:start w:val="1"/>
      <w:numFmt w:val="decimal"/>
      <w:lvlText w:val="%5."/>
      <w:lvlJc w:val="left"/>
      <w:pPr>
        <w:tabs>
          <w:tab w:val="num" w:pos="3600"/>
        </w:tabs>
        <w:ind w:left="3600" w:hanging="360"/>
      </w:pPr>
    </w:lvl>
    <w:lvl w:ilvl="5" w:tplc="06D44200" w:tentative="1">
      <w:start w:val="1"/>
      <w:numFmt w:val="decimal"/>
      <w:lvlText w:val="%6."/>
      <w:lvlJc w:val="left"/>
      <w:pPr>
        <w:tabs>
          <w:tab w:val="num" w:pos="4320"/>
        </w:tabs>
        <w:ind w:left="4320" w:hanging="360"/>
      </w:pPr>
    </w:lvl>
    <w:lvl w:ilvl="6" w:tplc="4F86496A" w:tentative="1">
      <w:start w:val="1"/>
      <w:numFmt w:val="decimal"/>
      <w:lvlText w:val="%7."/>
      <w:lvlJc w:val="left"/>
      <w:pPr>
        <w:tabs>
          <w:tab w:val="num" w:pos="5040"/>
        </w:tabs>
        <w:ind w:left="5040" w:hanging="360"/>
      </w:pPr>
    </w:lvl>
    <w:lvl w:ilvl="7" w:tplc="C0C28248" w:tentative="1">
      <w:start w:val="1"/>
      <w:numFmt w:val="decimal"/>
      <w:lvlText w:val="%8."/>
      <w:lvlJc w:val="left"/>
      <w:pPr>
        <w:tabs>
          <w:tab w:val="num" w:pos="5760"/>
        </w:tabs>
        <w:ind w:left="5760" w:hanging="360"/>
      </w:pPr>
    </w:lvl>
    <w:lvl w:ilvl="8" w:tplc="7D280B2C" w:tentative="1">
      <w:start w:val="1"/>
      <w:numFmt w:val="decimal"/>
      <w:lvlText w:val="%9."/>
      <w:lvlJc w:val="left"/>
      <w:pPr>
        <w:tabs>
          <w:tab w:val="num" w:pos="6480"/>
        </w:tabs>
        <w:ind w:left="6480" w:hanging="360"/>
      </w:pPr>
    </w:lvl>
  </w:abstractNum>
  <w:abstractNum w:abstractNumId="8" w15:restartNumberingAfterBreak="0">
    <w:nsid w:val="60C81398"/>
    <w:multiLevelType w:val="hybridMultilevel"/>
    <w:tmpl w:val="A85C59C6"/>
    <w:lvl w:ilvl="0" w:tplc="7E946174">
      <w:start w:val="1"/>
      <w:numFmt w:val="decimal"/>
      <w:lvlText w:val="%1."/>
      <w:lvlJc w:val="left"/>
      <w:pPr>
        <w:tabs>
          <w:tab w:val="num" w:pos="720"/>
        </w:tabs>
        <w:ind w:left="720" w:hanging="360"/>
      </w:pPr>
    </w:lvl>
    <w:lvl w:ilvl="1" w:tplc="3AAE8B34" w:tentative="1">
      <w:start w:val="1"/>
      <w:numFmt w:val="decimal"/>
      <w:lvlText w:val="%2."/>
      <w:lvlJc w:val="left"/>
      <w:pPr>
        <w:tabs>
          <w:tab w:val="num" w:pos="1440"/>
        </w:tabs>
        <w:ind w:left="1440" w:hanging="360"/>
      </w:pPr>
    </w:lvl>
    <w:lvl w:ilvl="2" w:tplc="AD0C14D8" w:tentative="1">
      <w:start w:val="1"/>
      <w:numFmt w:val="decimal"/>
      <w:lvlText w:val="%3."/>
      <w:lvlJc w:val="left"/>
      <w:pPr>
        <w:tabs>
          <w:tab w:val="num" w:pos="2160"/>
        </w:tabs>
        <w:ind w:left="2160" w:hanging="360"/>
      </w:pPr>
    </w:lvl>
    <w:lvl w:ilvl="3" w:tplc="090EAE00" w:tentative="1">
      <w:start w:val="1"/>
      <w:numFmt w:val="decimal"/>
      <w:lvlText w:val="%4."/>
      <w:lvlJc w:val="left"/>
      <w:pPr>
        <w:tabs>
          <w:tab w:val="num" w:pos="2880"/>
        </w:tabs>
        <w:ind w:left="2880" w:hanging="360"/>
      </w:pPr>
    </w:lvl>
    <w:lvl w:ilvl="4" w:tplc="D5FA8442" w:tentative="1">
      <w:start w:val="1"/>
      <w:numFmt w:val="decimal"/>
      <w:lvlText w:val="%5."/>
      <w:lvlJc w:val="left"/>
      <w:pPr>
        <w:tabs>
          <w:tab w:val="num" w:pos="3600"/>
        </w:tabs>
        <w:ind w:left="3600" w:hanging="360"/>
      </w:pPr>
    </w:lvl>
    <w:lvl w:ilvl="5" w:tplc="5224BFC6" w:tentative="1">
      <w:start w:val="1"/>
      <w:numFmt w:val="decimal"/>
      <w:lvlText w:val="%6."/>
      <w:lvlJc w:val="left"/>
      <w:pPr>
        <w:tabs>
          <w:tab w:val="num" w:pos="4320"/>
        </w:tabs>
        <w:ind w:left="4320" w:hanging="360"/>
      </w:pPr>
    </w:lvl>
    <w:lvl w:ilvl="6" w:tplc="8E3059A0" w:tentative="1">
      <w:start w:val="1"/>
      <w:numFmt w:val="decimal"/>
      <w:lvlText w:val="%7."/>
      <w:lvlJc w:val="left"/>
      <w:pPr>
        <w:tabs>
          <w:tab w:val="num" w:pos="5040"/>
        </w:tabs>
        <w:ind w:left="5040" w:hanging="360"/>
      </w:pPr>
    </w:lvl>
    <w:lvl w:ilvl="7" w:tplc="EA9297D0" w:tentative="1">
      <w:start w:val="1"/>
      <w:numFmt w:val="decimal"/>
      <w:lvlText w:val="%8."/>
      <w:lvlJc w:val="left"/>
      <w:pPr>
        <w:tabs>
          <w:tab w:val="num" w:pos="5760"/>
        </w:tabs>
        <w:ind w:left="5760" w:hanging="360"/>
      </w:pPr>
    </w:lvl>
    <w:lvl w:ilvl="8" w:tplc="81DC62B8" w:tentative="1">
      <w:start w:val="1"/>
      <w:numFmt w:val="decimal"/>
      <w:lvlText w:val="%9."/>
      <w:lvlJc w:val="left"/>
      <w:pPr>
        <w:tabs>
          <w:tab w:val="num" w:pos="6480"/>
        </w:tabs>
        <w:ind w:left="6480" w:hanging="360"/>
      </w:pPr>
    </w:lvl>
  </w:abstractNum>
  <w:abstractNum w:abstractNumId="9" w15:restartNumberingAfterBreak="0">
    <w:nsid w:val="79463A93"/>
    <w:multiLevelType w:val="hybridMultilevel"/>
    <w:tmpl w:val="AB3EEADE"/>
    <w:lvl w:ilvl="0" w:tplc="028ABE3E">
      <w:start w:val="1"/>
      <w:numFmt w:val="bullet"/>
      <w:lvlText w:val=""/>
      <w:lvlJc w:val="left"/>
      <w:pPr>
        <w:tabs>
          <w:tab w:val="num" w:pos="720"/>
        </w:tabs>
        <w:ind w:left="720" w:hanging="360"/>
      </w:pPr>
      <w:rPr>
        <w:rFonts w:ascii="Wingdings 3" w:hAnsi="Wingdings 3" w:hint="default"/>
      </w:rPr>
    </w:lvl>
    <w:lvl w:ilvl="1" w:tplc="E47633A4" w:tentative="1">
      <w:start w:val="1"/>
      <w:numFmt w:val="bullet"/>
      <w:lvlText w:val=""/>
      <w:lvlJc w:val="left"/>
      <w:pPr>
        <w:tabs>
          <w:tab w:val="num" w:pos="1440"/>
        </w:tabs>
        <w:ind w:left="1440" w:hanging="360"/>
      </w:pPr>
      <w:rPr>
        <w:rFonts w:ascii="Wingdings 3" w:hAnsi="Wingdings 3" w:hint="default"/>
      </w:rPr>
    </w:lvl>
    <w:lvl w:ilvl="2" w:tplc="A48C26A4" w:tentative="1">
      <w:start w:val="1"/>
      <w:numFmt w:val="bullet"/>
      <w:lvlText w:val=""/>
      <w:lvlJc w:val="left"/>
      <w:pPr>
        <w:tabs>
          <w:tab w:val="num" w:pos="2160"/>
        </w:tabs>
        <w:ind w:left="2160" w:hanging="360"/>
      </w:pPr>
      <w:rPr>
        <w:rFonts w:ascii="Wingdings 3" w:hAnsi="Wingdings 3" w:hint="default"/>
      </w:rPr>
    </w:lvl>
    <w:lvl w:ilvl="3" w:tplc="D952D2D4" w:tentative="1">
      <w:start w:val="1"/>
      <w:numFmt w:val="bullet"/>
      <w:lvlText w:val=""/>
      <w:lvlJc w:val="left"/>
      <w:pPr>
        <w:tabs>
          <w:tab w:val="num" w:pos="2880"/>
        </w:tabs>
        <w:ind w:left="2880" w:hanging="360"/>
      </w:pPr>
      <w:rPr>
        <w:rFonts w:ascii="Wingdings 3" w:hAnsi="Wingdings 3" w:hint="default"/>
      </w:rPr>
    </w:lvl>
    <w:lvl w:ilvl="4" w:tplc="C8D887C0" w:tentative="1">
      <w:start w:val="1"/>
      <w:numFmt w:val="bullet"/>
      <w:lvlText w:val=""/>
      <w:lvlJc w:val="left"/>
      <w:pPr>
        <w:tabs>
          <w:tab w:val="num" w:pos="3600"/>
        </w:tabs>
        <w:ind w:left="3600" w:hanging="360"/>
      </w:pPr>
      <w:rPr>
        <w:rFonts w:ascii="Wingdings 3" w:hAnsi="Wingdings 3" w:hint="default"/>
      </w:rPr>
    </w:lvl>
    <w:lvl w:ilvl="5" w:tplc="735E6352" w:tentative="1">
      <w:start w:val="1"/>
      <w:numFmt w:val="bullet"/>
      <w:lvlText w:val=""/>
      <w:lvlJc w:val="left"/>
      <w:pPr>
        <w:tabs>
          <w:tab w:val="num" w:pos="4320"/>
        </w:tabs>
        <w:ind w:left="4320" w:hanging="360"/>
      </w:pPr>
      <w:rPr>
        <w:rFonts w:ascii="Wingdings 3" w:hAnsi="Wingdings 3" w:hint="default"/>
      </w:rPr>
    </w:lvl>
    <w:lvl w:ilvl="6" w:tplc="C2942F20" w:tentative="1">
      <w:start w:val="1"/>
      <w:numFmt w:val="bullet"/>
      <w:lvlText w:val=""/>
      <w:lvlJc w:val="left"/>
      <w:pPr>
        <w:tabs>
          <w:tab w:val="num" w:pos="5040"/>
        </w:tabs>
        <w:ind w:left="5040" w:hanging="360"/>
      </w:pPr>
      <w:rPr>
        <w:rFonts w:ascii="Wingdings 3" w:hAnsi="Wingdings 3" w:hint="default"/>
      </w:rPr>
    </w:lvl>
    <w:lvl w:ilvl="7" w:tplc="2EFCDB5C" w:tentative="1">
      <w:start w:val="1"/>
      <w:numFmt w:val="bullet"/>
      <w:lvlText w:val=""/>
      <w:lvlJc w:val="left"/>
      <w:pPr>
        <w:tabs>
          <w:tab w:val="num" w:pos="5760"/>
        </w:tabs>
        <w:ind w:left="5760" w:hanging="360"/>
      </w:pPr>
      <w:rPr>
        <w:rFonts w:ascii="Wingdings 3" w:hAnsi="Wingdings 3" w:hint="default"/>
      </w:rPr>
    </w:lvl>
    <w:lvl w:ilvl="8" w:tplc="F2F439AA"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7CE36F7E"/>
    <w:multiLevelType w:val="hybridMultilevel"/>
    <w:tmpl w:val="FE103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2"/>
  </w:num>
  <w:num w:numId="4">
    <w:abstractNumId w:val="0"/>
  </w:num>
  <w:num w:numId="5">
    <w:abstractNumId w:val="6"/>
  </w:num>
  <w:num w:numId="6">
    <w:abstractNumId w:val="9"/>
  </w:num>
  <w:num w:numId="7">
    <w:abstractNumId w:val="3"/>
  </w:num>
  <w:num w:numId="8">
    <w:abstractNumId w:val="1"/>
  </w:num>
  <w:num w:numId="9">
    <w:abstractNumId w:val="8"/>
  </w:num>
  <w:num w:numId="10">
    <w:abstractNumId w:val="7"/>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ải Lợn">
    <w15:presenceInfo w15:providerId="Windows Live" w15:userId="6080aae2f7a9b3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MDS1NDEwNzU1MTRR0lEKTi0uzszPAykwqwUA+0Z2jSwAAAA="/>
  </w:docVars>
  <w:rsids>
    <w:rsidRoot w:val="007C0AD8"/>
    <w:rsid w:val="0001237E"/>
    <w:rsid w:val="00015B74"/>
    <w:rsid w:val="00075898"/>
    <w:rsid w:val="00096106"/>
    <w:rsid w:val="000A7FA1"/>
    <w:rsid w:val="000F01C0"/>
    <w:rsid w:val="00124ACE"/>
    <w:rsid w:val="001272EF"/>
    <w:rsid w:val="00134327"/>
    <w:rsid w:val="00147245"/>
    <w:rsid w:val="001B45D4"/>
    <w:rsid w:val="001E1FF4"/>
    <w:rsid w:val="001E795C"/>
    <w:rsid w:val="0021062C"/>
    <w:rsid w:val="00253199"/>
    <w:rsid w:val="00253523"/>
    <w:rsid w:val="0027451B"/>
    <w:rsid w:val="003A5B11"/>
    <w:rsid w:val="003B04CF"/>
    <w:rsid w:val="003B2538"/>
    <w:rsid w:val="003C0C5C"/>
    <w:rsid w:val="003C400F"/>
    <w:rsid w:val="003C6165"/>
    <w:rsid w:val="00410099"/>
    <w:rsid w:val="004476E8"/>
    <w:rsid w:val="00451631"/>
    <w:rsid w:val="00462B19"/>
    <w:rsid w:val="00464EE8"/>
    <w:rsid w:val="00497798"/>
    <w:rsid w:val="004B66BB"/>
    <w:rsid w:val="004F5FE3"/>
    <w:rsid w:val="00507621"/>
    <w:rsid w:val="00544725"/>
    <w:rsid w:val="00544B7A"/>
    <w:rsid w:val="005A6B59"/>
    <w:rsid w:val="005B0BD1"/>
    <w:rsid w:val="005B505F"/>
    <w:rsid w:val="00625473"/>
    <w:rsid w:val="00671282"/>
    <w:rsid w:val="00685539"/>
    <w:rsid w:val="006957DE"/>
    <w:rsid w:val="006D735C"/>
    <w:rsid w:val="006F7A5C"/>
    <w:rsid w:val="00707F17"/>
    <w:rsid w:val="00750A9F"/>
    <w:rsid w:val="007A5E59"/>
    <w:rsid w:val="007B4120"/>
    <w:rsid w:val="007C0AD8"/>
    <w:rsid w:val="007D6C5D"/>
    <w:rsid w:val="007E2E12"/>
    <w:rsid w:val="00860B6A"/>
    <w:rsid w:val="00884E7F"/>
    <w:rsid w:val="008A2093"/>
    <w:rsid w:val="008B6A96"/>
    <w:rsid w:val="008C0199"/>
    <w:rsid w:val="008C69F1"/>
    <w:rsid w:val="00903201"/>
    <w:rsid w:val="00907EF4"/>
    <w:rsid w:val="009129BF"/>
    <w:rsid w:val="00916D07"/>
    <w:rsid w:val="0093280E"/>
    <w:rsid w:val="00955DED"/>
    <w:rsid w:val="00957865"/>
    <w:rsid w:val="00962DC8"/>
    <w:rsid w:val="009B32F9"/>
    <w:rsid w:val="009C292B"/>
    <w:rsid w:val="009C35E4"/>
    <w:rsid w:val="009C69B6"/>
    <w:rsid w:val="009E30FE"/>
    <w:rsid w:val="00A20E4C"/>
    <w:rsid w:val="00A2713F"/>
    <w:rsid w:val="00A45A5A"/>
    <w:rsid w:val="00A772E0"/>
    <w:rsid w:val="00AA71B4"/>
    <w:rsid w:val="00AC5B5A"/>
    <w:rsid w:val="00AE76CB"/>
    <w:rsid w:val="00B157F4"/>
    <w:rsid w:val="00B37EEA"/>
    <w:rsid w:val="00B4476F"/>
    <w:rsid w:val="00B57E5E"/>
    <w:rsid w:val="00B66A4B"/>
    <w:rsid w:val="00B84A28"/>
    <w:rsid w:val="00B91895"/>
    <w:rsid w:val="00BD6344"/>
    <w:rsid w:val="00C34584"/>
    <w:rsid w:val="00C36374"/>
    <w:rsid w:val="00C609B5"/>
    <w:rsid w:val="00CA0FE7"/>
    <w:rsid w:val="00CC3224"/>
    <w:rsid w:val="00D070B7"/>
    <w:rsid w:val="00D116A7"/>
    <w:rsid w:val="00D31BBB"/>
    <w:rsid w:val="00DE55DD"/>
    <w:rsid w:val="00E228E6"/>
    <w:rsid w:val="00E25A48"/>
    <w:rsid w:val="00E62295"/>
    <w:rsid w:val="00E667C2"/>
    <w:rsid w:val="00E734DC"/>
    <w:rsid w:val="00E95A22"/>
    <w:rsid w:val="00E96685"/>
    <w:rsid w:val="00EB69F2"/>
    <w:rsid w:val="00F23BE0"/>
    <w:rsid w:val="00F24529"/>
    <w:rsid w:val="00F252E4"/>
    <w:rsid w:val="00F33B86"/>
    <w:rsid w:val="00F51EAB"/>
    <w:rsid w:val="00F708E4"/>
    <w:rsid w:val="00F71368"/>
    <w:rsid w:val="00F94095"/>
    <w:rsid w:val="00FA41AB"/>
    <w:rsid w:val="00FD3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6B8B1"/>
  <w15:chartTrackingRefBased/>
  <w15:docId w15:val="{9D1BD442-55D9-48F9-8B7F-131C8FEAB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476F"/>
    <w:pPr>
      <w:spacing w:line="360" w:lineRule="auto"/>
      <w:ind w:firstLine="720"/>
    </w:pPr>
    <w:rPr>
      <w:rFonts w:ascii="Times New Roman" w:hAnsi="Times New Roman"/>
      <w:sz w:val="28"/>
    </w:rPr>
  </w:style>
  <w:style w:type="paragraph" w:styleId="Heading1">
    <w:name w:val="heading 1"/>
    <w:basedOn w:val="Normal"/>
    <w:next w:val="Normal"/>
    <w:link w:val="Heading1Char"/>
    <w:uiPriority w:val="9"/>
    <w:qFormat/>
    <w:rsid w:val="00F252E4"/>
    <w:pPr>
      <w:keepNext/>
      <w:keepLines/>
      <w:spacing w:before="240" w:after="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3C0C5C"/>
    <w:pPr>
      <w:keepNext/>
      <w:keepLines/>
      <w:spacing w:before="40" w:after="0"/>
      <w:ind w:firstLine="0"/>
      <w:outlineLvl w:val="1"/>
    </w:pPr>
    <w:rPr>
      <w:rFonts w:eastAsiaTheme="majorEastAsia" w:cstheme="majorBidi"/>
      <w:b/>
      <w:i/>
      <w:color w:val="4472C4" w:themeColor="accent1"/>
      <w:sz w:val="26"/>
      <w:szCs w:val="26"/>
    </w:rPr>
  </w:style>
  <w:style w:type="paragraph" w:styleId="Heading3">
    <w:name w:val="heading 3"/>
    <w:basedOn w:val="Normal"/>
    <w:next w:val="Normal"/>
    <w:link w:val="Heading3Char"/>
    <w:uiPriority w:val="9"/>
    <w:unhideWhenUsed/>
    <w:qFormat/>
    <w:rsid w:val="0054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AD8"/>
    <w:pPr>
      <w:ind w:left="720"/>
      <w:contextualSpacing/>
    </w:pPr>
  </w:style>
  <w:style w:type="character" w:customStyle="1" w:styleId="Heading1Char">
    <w:name w:val="Heading 1 Char"/>
    <w:basedOn w:val="DefaultParagraphFont"/>
    <w:link w:val="Heading1"/>
    <w:uiPriority w:val="9"/>
    <w:rsid w:val="00F252E4"/>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3C0C5C"/>
    <w:rPr>
      <w:rFonts w:ascii="Times New Roman" w:eastAsiaTheme="majorEastAsia" w:hAnsi="Times New Roman" w:cstheme="majorBidi"/>
      <w:b/>
      <w:i/>
      <w:color w:val="4472C4" w:themeColor="accent1"/>
      <w:sz w:val="26"/>
      <w:szCs w:val="26"/>
    </w:rPr>
  </w:style>
  <w:style w:type="character" w:customStyle="1" w:styleId="fontstyle01">
    <w:name w:val="fontstyle01"/>
    <w:basedOn w:val="DefaultParagraphFont"/>
    <w:rsid w:val="00B66A4B"/>
    <w:rPr>
      <w:rFonts w:ascii="Peignot-Demi" w:hAnsi="Peignot-Demi" w:hint="default"/>
      <w:b w:val="0"/>
      <w:bCs w:val="0"/>
      <w:i w:val="0"/>
      <w:iCs w:val="0"/>
      <w:color w:val="242021"/>
      <w:sz w:val="72"/>
      <w:szCs w:val="72"/>
    </w:rPr>
  </w:style>
  <w:style w:type="paragraph" w:styleId="NoSpacing">
    <w:name w:val="No Spacing"/>
    <w:uiPriority w:val="1"/>
    <w:qFormat/>
    <w:rsid w:val="00B4476F"/>
    <w:pPr>
      <w:spacing w:after="0" w:line="240" w:lineRule="auto"/>
      <w:ind w:firstLine="720"/>
    </w:pPr>
    <w:rPr>
      <w:rFonts w:ascii="Times New Roman" w:hAnsi="Times New Roman"/>
      <w:i/>
      <w:color w:val="5B9BD5" w:themeColor="accent5"/>
      <w:sz w:val="28"/>
    </w:rPr>
  </w:style>
  <w:style w:type="paragraph" w:styleId="TOCHeading">
    <w:name w:val="TOC Heading"/>
    <w:basedOn w:val="Heading1"/>
    <w:next w:val="Normal"/>
    <w:uiPriority w:val="39"/>
    <w:unhideWhenUsed/>
    <w:qFormat/>
    <w:rsid w:val="003C6165"/>
    <w:pPr>
      <w:spacing w:line="259" w:lineRule="auto"/>
      <w:ind w:firstLine="0"/>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3C6165"/>
    <w:pPr>
      <w:spacing w:after="100"/>
    </w:pPr>
  </w:style>
  <w:style w:type="paragraph" w:styleId="TOC2">
    <w:name w:val="toc 2"/>
    <w:basedOn w:val="Normal"/>
    <w:next w:val="Normal"/>
    <w:autoRedefine/>
    <w:uiPriority w:val="39"/>
    <w:unhideWhenUsed/>
    <w:rsid w:val="003C6165"/>
    <w:pPr>
      <w:spacing w:after="100"/>
      <w:ind w:left="280"/>
    </w:pPr>
  </w:style>
  <w:style w:type="character" w:styleId="Hyperlink">
    <w:name w:val="Hyperlink"/>
    <w:basedOn w:val="DefaultParagraphFont"/>
    <w:uiPriority w:val="99"/>
    <w:unhideWhenUsed/>
    <w:rsid w:val="003C6165"/>
    <w:rPr>
      <w:color w:val="0563C1" w:themeColor="hyperlink"/>
      <w:u w:val="single"/>
    </w:rPr>
  </w:style>
  <w:style w:type="character" w:customStyle="1" w:styleId="Heading3Char">
    <w:name w:val="Heading 3 Char"/>
    <w:basedOn w:val="DefaultParagraphFont"/>
    <w:link w:val="Heading3"/>
    <w:uiPriority w:val="9"/>
    <w:rsid w:val="0054472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CA0F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5898"/>
    <w:rPr>
      <w:sz w:val="16"/>
      <w:szCs w:val="16"/>
    </w:rPr>
  </w:style>
  <w:style w:type="paragraph" w:styleId="CommentText">
    <w:name w:val="annotation text"/>
    <w:basedOn w:val="Normal"/>
    <w:link w:val="CommentTextChar"/>
    <w:uiPriority w:val="99"/>
    <w:semiHidden/>
    <w:unhideWhenUsed/>
    <w:rsid w:val="00075898"/>
    <w:pPr>
      <w:spacing w:line="240" w:lineRule="auto"/>
    </w:pPr>
    <w:rPr>
      <w:sz w:val="20"/>
      <w:szCs w:val="20"/>
    </w:rPr>
  </w:style>
  <w:style w:type="character" w:customStyle="1" w:styleId="CommentTextChar">
    <w:name w:val="Comment Text Char"/>
    <w:basedOn w:val="DefaultParagraphFont"/>
    <w:link w:val="CommentText"/>
    <w:uiPriority w:val="99"/>
    <w:semiHidden/>
    <w:rsid w:val="0007589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75898"/>
    <w:rPr>
      <w:b/>
      <w:bCs/>
    </w:rPr>
  </w:style>
  <w:style w:type="character" w:customStyle="1" w:styleId="CommentSubjectChar">
    <w:name w:val="Comment Subject Char"/>
    <w:basedOn w:val="CommentTextChar"/>
    <w:link w:val="CommentSubject"/>
    <w:uiPriority w:val="99"/>
    <w:semiHidden/>
    <w:rsid w:val="00075898"/>
    <w:rPr>
      <w:rFonts w:ascii="Times New Roman" w:hAnsi="Times New Roman"/>
      <w:b/>
      <w:bCs/>
      <w:sz w:val="20"/>
      <w:szCs w:val="20"/>
    </w:rPr>
  </w:style>
  <w:style w:type="paragraph" w:styleId="BalloonText">
    <w:name w:val="Balloon Text"/>
    <w:basedOn w:val="Normal"/>
    <w:link w:val="BalloonTextChar"/>
    <w:uiPriority w:val="99"/>
    <w:semiHidden/>
    <w:unhideWhenUsed/>
    <w:rsid w:val="00075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58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8515">
      <w:bodyDiv w:val="1"/>
      <w:marLeft w:val="0"/>
      <w:marRight w:val="0"/>
      <w:marTop w:val="0"/>
      <w:marBottom w:val="0"/>
      <w:divBdr>
        <w:top w:val="none" w:sz="0" w:space="0" w:color="auto"/>
        <w:left w:val="none" w:sz="0" w:space="0" w:color="auto"/>
        <w:bottom w:val="none" w:sz="0" w:space="0" w:color="auto"/>
        <w:right w:val="none" w:sz="0" w:space="0" w:color="auto"/>
      </w:divBdr>
      <w:divsChild>
        <w:div w:id="1645885754">
          <w:marLeft w:val="432"/>
          <w:marRight w:val="0"/>
          <w:marTop w:val="120"/>
          <w:marBottom w:val="0"/>
          <w:divBdr>
            <w:top w:val="none" w:sz="0" w:space="0" w:color="auto"/>
            <w:left w:val="none" w:sz="0" w:space="0" w:color="auto"/>
            <w:bottom w:val="none" w:sz="0" w:space="0" w:color="auto"/>
            <w:right w:val="none" w:sz="0" w:space="0" w:color="auto"/>
          </w:divBdr>
        </w:div>
      </w:divsChild>
    </w:div>
    <w:div w:id="387723282">
      <w:bodyDiv w:val="1"/>
      <w:marLeft w:val="0"/>
      <w:marRight w:val="0"/>
      <w:marTop w:val="0"/>
      <w:marBottom w:val="0"/>
      <w:divBdr>
        <w:top w:val="none" w:sz="0" w:space="0" w:color="auto"/>
        <w:left w:val="none" w:sz="0" w:space="0" w:color="auto"/>
        <w:bottom w:val="none" w:sz="0" w:space="0" w:color="auto"/>
        <w:right w:val="none" w:sz="0" w:space="0" w:color="auto"/>
      </w:divBdr>
    </w:div>
    <w:div w:id="860775178">
      <w:bodyDiv w:val="1"/>
      <w:marLeft w:val="0"/>
      <w:marRight w:val="0"/>
      <w:marTop w:val="0"/>
      <w:marBottom w:val="0"/>
      <w:divBdr>
        <w:top w:val="none" w:sz="0" w:space="0" w:color="auto"/>
        <w:left w:val="none" w:sz="0" w:space="0" w:color="auto"/>
        <w:bottom w:val="none" w:sz="0" w:space="0" w:color="auto"/>
        <w:right w:val="none" w:sz="0" w:space="0" w:color="auto"/>
      </w:divBdr>
    </w:div>
    <w:div w:id="1059985432">
      <w:bodyDiv w:val="1"/>
      <w:marLeft w:val="0"/>
      <w:marRight w:val="0"/>
      <w:marTop w:val="0"/>
      <w:marBottom w:val="0"/>
      <w:divBdr>
        <w:top w:val="none" w:sz="0" w:space="0" w:color="auto"/>
        <w:left w:val="none" w:sz="0" w:space="0" w:color="auto"/>
        <w:bottom w:val="none" w:sz="0" w:space="0" w:color="auto"/>
        <w:right w:val="none" w:sz="0" w:space="0" w:color="auto"/>
      </w:divBdr>
      <w:divsChild>
        <w:div w:id="42141488">
          <w:marLeft w:val="432"/>
          <w:marRight w:val="0"/>
          <w:marTop w:val="120"/>
          <w:marBottom w:val="0"/>
          <w:divBdr>
            <w:top w:val="none" w:sz="0" w:space="0" w:color="auto"/>
            <w:left w:val="none" w:sz="0" w:space="0" w:color="auto"/>
            <w:bottom w:val="none" w:sz="0" w:space="0" w:color="auto"/>
            <w:right w:val="none" w:sz="0" w:space="0" w:color="auto"/>
          </w:divBdr>
        </w:div>
      </w:divsChild>
    </w:div>
    <w:div w:id="1409964551">
      <w:bodyDiv w:val="1"/>
      <w:marLeft w:val="0"/>
      <w:marRight w:val="0"/>
      <w:marTop w:val="0"/>
      <w:marBottom w:val="0"/>
      <w:divBdr>
        <w:top w:val="none" w:sz="0" w:space="0" w:color="auto"/>
        <w:left w:val="none" w:sz="0" w:space="0" w:color="auto"/>
        <w:bottom w:val="none" w:sz="0" w:space="0" w:color="auto"/>
        <w:right w:val="none" w:sz="0" w:space="0" w:color="auto"/>
      </w:divBdr>
      <w:divsChild>
        <w:div w:id="1882551109">
          <w:marLeft w:val="432"/>
          <w:marRight w:val="0"/>
          <w:marTop w:val="120"/>
          <w:marBottom w:val="0"/>
          <w:divBdr>
            <w:top w:val="none" w:sz="0" w:space="0" w:color="auto"/>
            <w:left w:val="none" w:sz="0" w:space="0" w:color="auto"/>
            <w:bottom w:val="none" w:sz="0" w:space="0" w:color="auto"/>
            <w:right w:val="none" w:sz="0" w:space="0" w:color="auto"/>
          </w:divBdr>
        </w:div>
      </w:divsChild>
    </w:div>
    <w:div w:id="1453358899">
      <w:bodyDiv w:val="1"/>
      <w:marLeft w:val="0"/>
      <w:marRight w:val="0"/>
      <w:marTop w:val="0"/>
      <w:marBottom w:val="0"/>
      <w:divBdr>
        <w:top w:val="none" w:sz="0" w:space="0" w:color="auto"/>
        <w:left w:val="none" w:sz="0" w:space="0" w:color="auto"/>
        <w:bottom w:val="none" w:sz="0" w:space="0" w:color="auto"/>
        <w:right w:val="none" w:sz="0" w:space="0" w:color="auto"/>
      </w:divBdr>
    </w:div>
    <w:div w:id="1750038412">
      <w:bodyDiv w:val="1"/>
      <w:marLeft w:val="0"/>
      <w:marRight w:val="0"/>
      <w:marTop w:val="0"/>
      <w:marBottom w:val="0"/>
      <w:divBdr>
        <w:top w:val="none" w:sz="0" w:space="0" w:color="auto"/>
        <w:left w:val="none" w:sz="0" w:space="0" w:color="auto"/>
        <w:bottom w:val="none" w:sz="0" w:space="0" w:color="auto"/>
        <w:right w:val="none" w:sz="0" w:space="0" w:color="auto"/>
      </w:divBdr>
      <w:divsChild>
        <w:div w:id="2008752483">
          <w:marLeft w:val="432"/>
          <w:marRight w:val="0"/>
          <w:marTop w:val="120"/>
          <w:marBottom w:val="0"/>
          <w:divBdr>
            <w:top w:val="none" w:sz="0" w:space="0" w:color="auto"/>
            <w:left w:val="none" w:sz="0" w:space="0" w:color="auto"/>
            <w:bottom w:val="none" w:sz="0" w:space="0" w:color="auto"/>
            <w:right w:val="none" w:sz="0" w:space="0" w:color="auto"/>
          </w:divBdr>
        </w:div>
      </w:divsChild>
    </w:div>
    <w:div w:id="1785924498">
      <w:bodyDiv w:val="1"/>
      <w:marLeft w:val="0"/>
      <w:marRight w:val="0"/>
      <w:marTop w:val="0"/>
      <w:marBottom w:val="0"/>
      <w:divBdr>
        <w:top w:val="none" w:sz="0" w:space="0" w:color="auto"/>
        <w:left w:val="none" w:sz="0" w:space="0" w:color="auto"/>
        <w:bottom w:val="none" w:sz="0" w:space="0" w:color="auto"/>
        <w:right w:val="none" w:sz="0" w:space="0" w:color="auto"/>
      </w:divBdr>
    </w:div>
    <w:div w:id="1862470021">
      <w:bodyDiv w:val="1"/>
      <w:marLeft w:val="0"/>
      <w:marRight w:val="0"/>
      <w:marTop w:val="0"/>
      <w:marBottom w:val="0"/>
      <w:divBdr>
        <w:top w:val="none" w:sz="0" w:space="0" w:color="auto"/>
        <w:left w:val="none" w:sz="0" w:space="0" w:color="auto"/>
        <w:bottom w:val="none" w:sz="0" w:space="0" w:color="auto"/>
        <w:right w:val="none" w:sz="0" w:space="0" w:color="auto"/>
      </w:divBdr>
      <w:divsChild>
        <w:div w:id="1047484198">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0A2E43E-11AE-41FF-8686-2AD7277CD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8</TotalTime>
  <Pages>32</Pages>
  <Words>4515</Words>
  <Characters>2573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ong Nguyen</dc:creator>
  <cp:keywords/>
  <dc:description/>
  <cp:lastModifiedBy>nguyenphuongdo22@gmail.com</cp:lastModifiedBy>
  <cp:revision>118</cp:revision>
  <dcterms:created xsi:type="dcterms:W3CDTF">2021-03-11T01:59:00Z</dcterms:created>
  <dcterms:modified xsi:type="dcterms:W3CDTF">2023-04-03T04:22:00Z</dcterms:modified>
</cp:coreProperties>
</file>